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87F3F9" w14:textId="68A12BF7" w:rsidR="00934D95" w:rsidRDefault="00934D95" w:rsidP="00934D95">
      <w:pPr>
        <w:pStyle w:val="BodyText"/>
        <w:sectPr w:rsidR="00934D95" w:rsidSect="00934D95">
          <w:footerReference w:type="even" r:id="rId8"/>
          <w:pgSz w:w="11907" w:h="16839" w:code="9"/>
          <w:pgMar w:top="992" w:right="1270" w:bottom="1440" w:left="1270" w:header="720" w:footer="720" w:gutter="0"/>
          <w:cols w:space="720"/>
          <w:titlePg/>
          <w:docGrid w:linePitch="360"/>
        </w:sectPr>
      </w:pPr>
      <w:bookmarkStart w:id="0" w:name="_Hlk185492887"/>
      <w:r w:rsidRPr="00270126">
        <w:rPr>
          <w:noProof/>
        </w:rPr>
        <w:drawing>
          <wp:inline distT="0" distB="0" distL="0" distR="0" wp14:anchorId="6C1C3663" wp14:editId="23CCE17A">
            <wp:extent cx="3240000" cy="701298"/>
            <wp:effectExtent l="0" t="0" r="0" b="3810"/>
            <wp:docPr id="348354591" name="Picture 3483545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54591" name="Picture 348354591">
                      <a:extLst>
                        <a:ext uri="{C183D7F6-B498-43B3-948B-1728B52AA6E4}">
                          <adec:decorative xmlns:adec="http://schemas.microsoft.com/office/drawing/2017/decorative" val="1"/>
                        </a:ext>
                      </a:extLst>
                    </pic:cNvPr>
                    <pic:cNvPicPr/>
                  </pic:nvPicPr>
                  <pic:blipFill>
                    <a:blip r:embed="rId9">
                      <a:extLst>
                        <a:ext uri="{96DAC541-7B7A-43D3-8B79-37D633B846F1}">
                          <asvg:svgBlip xmlns:asvg="http://schemas.microsoft.com/office/drawing/2016/SVG/main" r:embed="rId10"/>
                        </a:ext>
                      </a:extLst>
                    </a:blip>
                    <a:stretch>
                      <a:fillRect/>
                    </a:stretch>
                  </pic:blipFill>
                  <pic:spPr>
                    <a:xfrm>
                      <a:off x="0" y="0"/>
                      <a:ext cx="3240000" cy="701298"/>
                    </a:xfrm>
                    <a:prstGeom prst="rect">
                      <a:avLst/>
                    </a:prstGeom>
                  </pic:spPr>
                </pic:pic>
              </a:graphicData>
            </a:graphic>
          </wp:inline>
        </w:drawing>
      </w:r>
      <w:r>
        <w:rPr>
          <w:noProof/>
        </w:rPr>
        <w:drawing>
          <wp:anchor distT="0" distB="0" distL="114300" distR="114300" simplePos="0" relativeHeight="251657216" behindDoc="1" locked="1" layoutInCell="1" allowOverlap="1" wp14:anchorId="3513B97F" wp14:editId="77C66D16">
            <wp:simplePos x="0" y="0"/>
            <wp:positionH relativeFrom="page">
              <wp:align>left</wp:align>
            </wp:positionH>
            <wp:positionV relativeFrom="page">
              <wp:align>top</wp:align>
            </wp:positionV>
            <wp:extent cx="7560000" cy="10692000"/>
            <wp:effectExtent l="0" t="0" r="3175" b="0"/>
            <wp:wrapNone/>
            <wp:docPr id="134363586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35861" name="Picture 1">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60000" cy="10692000"/>
                    </a:xfrm>
                    <a:prstGeom prst="rect">
                      <a:avLst/>
                    </a:prstGeom>
                    <a:noFill/>
                  </pic:spPr>
                </pic:pic>
              </a:graphicData>
            </a:graphic>
            <wp14:sizeRelH relativeFrom="page">
              <wp14:pctWidth>0</wp14:pctWidth>
            </wp14:sizeRelH>
            <wp14:sizeRelV relativeFrom="page">
              <wp14:pctHeight>0</wp14:pctHeight>
            </wp14:sizeRelV>
          </wp:anchor>
        </w:drawing>
      </w:r>
    </w:p>
    <w:p w14:paraId="75A76EE5" w14:textId="77777777" w:rsidR="00934D95" w:rsidRDefault="00934D95" w:rsidP="00934D95">
      <w:pPr>
        <w:pStyle w:val="BodyText"/>
      </w:pPr>
    </w:p>
    <w:p w14:paraId="3356466C" w14:textId="1898D1EE" w:rsidR="002F606B" w:rsidRPr="00E60832" w:rsidRDefault="00262936" w:rsidP="002F606B">
      <w:pPr>
        <w:pStyle w:val="Title"/>
      </w:pPr>
      <w:r w:rsidRPr="00262936">
        <w:t>J</w:t>
      </w:r>
      <w:r w:rsidR="009B14C4">
        <w:t>obs and Skills Australia</w:t>
      </w:r>
      <w:r w:rsidR="006170B7">
        <w:br/>
      </w:r>
      <w:r w:rsidR="00265C26">
        <w:t>202</w:t>
      </w:r>
      <w:r w:rsidR="009B14C4">
        <w:t>6-27</w:t>
      </w:r>
      <w:r w:rsidR="006170B7" w:rsidRPr="006170B7">
        <w:t xml:space="preserve"> </w:t>
      </w:r>
      <w:r w:rsidR="009B14C4">
        <w:t>Work</w:t>
      </w:r>
      <w:r w:rsidR="006170B7" w:rsidRPr="006170B7">
        <w:t xml:space="preserve"> </w:t>
      </w:r>
      <w:r w:rsidR="009B14C4">
        <w:t>Plan</w:t>
      </w:r>
    </w:p>
    <w:p w14:paraId="0FD86133" w14:textId="2A4204CA" w:rsidR="002F606B" w:rsidRDefault="00265C26" w:rsidP="002F606B">
      <w:pPr>
        <w:pStyle w:val="Subtitle"/>
      </w:pPr>
      <w:r w:rsidRPr="00265C26">
        <w:t>Public Consultation Paper</w:t>
      </w:r>
    </w:p>
    <w:bookmarkEnd w:id="0"/>
    <w:p w14:paraId="7B158B56" w14:textId="4E776DDF" w:rsidR="00317D56" w:rsidRDefault="00265C26" w:rsidP="00317D56">
      <w:pPr>
        <w:pStyle w:val="DocumentDetails"/>
      </w:pPr>
      <w:r>
        <w:t>April 2026</w:t>
      </w:r>
    </w:p>
    <w:p w14:paraId="048F49B9" w14:textId="77777777" w:rsidR="00317D56" w:rsidRPr="00317D56" w:rsidRDefault="00317D56" w:rsidP="00317D56">
      <w:pPr>
        <w:pStyle w:val="DocumentDetails"/>
        <w:sectPr w:rsidR="00317D56" w:rsidRPr="00317D56" w:rsidSect="005828D7">
          <w:type w:val="continuous"/>
          <w:pgSz w:w="11907" w:h="16839" w:code="9"/>
          <w:pgMar w:top="1440" w:right="1440" w:bottom="1440" w:left="1440" w:header="720" w:footer="720" w:gutter="0"/>
          <w:cols w:space="720"/>
          <w:titlePg/>
          <w:docGrid w:linePitch="360"/>
        </w:sectPr>
      </w:pPr>
    </w:p>
    <w:p w14:paraId="080BEBD8" w14:textId="77777777" w:rsidR="00E74956" w:rsidRPr="00E74956" w:rsidRDefault="00E74956" w:rsidP="00E74956">
      <w:pPr>
        <w:pStyle w:val="Image"/>
      </w:pPr>
      <w:r>
        <w:rPr>
          <w:noProof/>
        </w:rPr>
        <w:lastRenderedPageBreak/>
        <w:drawing>
          <wp:inline distT="0" distB="0" distL="0" distR="0" wp14:anchorId="4A01CC01" wp14:editId="19CAEF95">
            <wp:extent cx="1227411" cy="429442"/>
            <wp:effectExtent l="0" t="0" r="0" b="8890"/>
            <wp:docPr id="206089087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890878" name="Picture 1">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4C636255" w14:textId="77777777" w:rsidR="00E74956" w:rsidRPr="00E74956" w:rsidRDefault="00E74956" w:rsidP="00E74956">
      <w:pPr>
        <w:pStyle w:val="BodyText"/>
      </w:pPr>
      <w:r w:rsidRPr="00E74956">
        <w:t xml:space="preserve">All content is provided under a Creative Commons Attribution 4.0 International Licence </w:t>
      </w:r>
      <w:proofErr w:type="gramStart"/>
      <w:r w:rsidRPr="00E74956">
        <w:t>with the exception of</w:t>
      </w:r>
      <w:proofErr w:type="gramEnd"/>
      <w:r w:rsidRPr="00E74956">
        <w:t>:</w:t>
      </w:r>
    </w:p>
    <w:p w14:paraId="1BC03ECF" w14:textId="77777777" w:rsidR="00E74956" w:rsidRPr="00E74956" w:rsidRDefault="00E74956" w:rsidP="00E74956">
      <w:pPr>
        <w:pStyle w:val="ListBullet"/>
      </w:pPr>
      <w:r w:rsidRPr="00E74956">
        <w:t>content supplied by third parties</w:t>
      </w:r>
    </w:p>
    <w:p w14:paraId="39363C34" w14:textId="77777777" w:rsidR="00E74956" w:rsidRPr="00E74956" w:rsidRDefault="00E74956" w:rsidP="00E74956">
      <w:pPr>
        <w:pStyle w:val="ListBullet"/>
      </w:pPr>
      <w:r w:rsidRPr="00E74956">
        <w:t>the Commonwealth Coat of Arms</w:t>
      </w:r>
    </w:p>
    <w:p w14:paraId="70B068C9" w14:textId="77777777" w:rsidR="00E74956" w:rsidRPr="00E74956" w:rsidRDefault="00E74956" w:rsidP="00E74956">
      <w:pPr>
        <w:pStyle w:val="ListBullet"/>
      </w:pPr>
      <w:r w:rsidRPr="00E74956">
        <w:t xml:space="preserve">material protected by a </w:t>
      </w:r>
      <w:proofErr w:type="gramStart"/>
      <w:r w:rsidRPr="00E74956">
        <w:t>trade mark</w:t>
      </w:r>
      <w:proofErr w:type="gramEnd"/>
    </w:p>
    <w:p w14:paraId="3AB0D551" w14:textId="77777777" w:rsidR="00E74956" w:rsidRPr="00E74956" w:rsidRDefault="00E74956" w:rsidP="00E74956">
      <w:pPr>
        <w:pStyle w:val="ListBullet"/>
      </w:pPr>
      <w:r w:rsidRPr="00E74956">
        <w:t>any images and/or photographs.</w:t>
      </w:r>
    </w:p>
    <w:p w14:paraId="2CF4464A" w14:textId="77777777" w:rsidR="00E74956" w:rsidRPr="00E74956" w:rsidRDefault="00E74956" w:rsidP="00E74956">
      <w:pPr>
        <w:pStyle w:val="BodyText"/>
      </w:pPr>
      <w:r w:rsidRPr="00E74956">
        <w:t xml:space="preserve">Details of the Creative Commons BY 4.0 licence are available on the </w:t>
      </w:r>
      <w:hyperlink r:id="rId13" w:history="1">
        <w:r w:rsidRPr="00E74956">
          <w:rPr>
            <w:rStyle w:val="Hyperlink"/>
          </w:rPr>
          <w:t>Creative Commons website</w:t>
        </w:r>
      </w:hyperlink>
      <w:r w:rsidRPr="00E74956">
        <w:t>.</w:t>
      </w:r>
    </w:p>
    <w:p w14:paraId="323951C3" w14:textId="77777777" w:rsidR="00E74956" w:rsidRPr="00E74956" w:rsidRDefault="00E74956" w:rsidP="00E74956">
      <w:pPr>
        <w:pStyle w:val="BodyText"/>
      </w:pPr>
      <w:r w:rsidRPr="00E74956">
        <w:t>Use of all or part of any material on this website must include the following attribution:</w:t>
      </w:r>
    </w:p>
    <w:p w14:paraId="5C026740" w14:textId="77777777" w:rsidR="00E74956" w:rsidRPr="00E74956" w:rsidRDefault="00E74956" w:rsidP="00E74956">
      <w:pPr>
        <w:pStyle w:val="BodyText"/>
      </w:pPr>
      <w:r w:rsidRPr="00E74956">
        <w:t>© Commonwealth of Australia</w:t>
      </w:r>
    </w:p>
    <w:p w14:paraId="633FF20B" w14:textId="77777777" w:rsidR="00E74956" w:rsidRPr="00E74956" w:rsidRDefault="00E74956" w:rsidP="00E74956">
      <w:pPr>
        <w:pStyle w:val="BodyText"/>
      </w:pPr>
      <w:r w:rsidRPr="00E74956">
        <w:t xml:space="preserve">Terms under which the Commonwealth Coat of Arms can be used are set out on the </w:t>
      </w:r>
      <w:hyperlink r:id="rId14" w:history="1">
        <w:r w:rsidRPr="00E74956">
          <w:rPr>
            <w:rStyle w:val="Hyperlink"/>
          </w:rPr>
          <w:t>Department of the Prime Minister and Cabinet website</w:t>
        </w:r>
      </w:hyperlink>
      <w:r w:rsidRPr="00E74956">
        <w:t>.</w:t>
      </w:r>
    </w:p>
    <w:p w14:paraId="27356A23" w14:textId="77777777" w:rsidR="00E74956" w:rsidRPr="00E74956" w:rsidRDefault="00E74956" w:rsidP="00E74956">
      <w:pPr>
        <w:pStyle w:val="BodyText"/>
        <w:rPr>
          <w:rStyle w:val="Characterbold"/>
        </w:rPr>
      </w:pPr>
      <w:r w:rsidRPr="00E74956">
        <w:rPr>
          <w:rStyle w:val="Characterbold"/>
        </w:rPr>
        <w:t>Attribution</w:t>
      </w:r>
    </w:p>
    <w:p w14:paraId="473587E6" w14:textId="77777777" w:rsidR="00E74956" w:rsidRPr="00E74956" w:rsidRDefault="00E74956" w:rsidP="00E74956">
      <w:pPr>
        <w:pStyle w:val="BodyText"/>
        <w:rPr>
          <w:lang w:val="en-US"/>
        </w:rPr>
      </w:pPr>
      <w:r w:rsidRPr="00E74956">
        <w:t>You may link to this website at your full expense and responsibility. In doing so you must not alter any of the website's contents, frame or reformat the files, pages, images, information and materials from this website on any other website. We reserve the right to prevent linking.</w:t>
      </w:r>
    </w:p>
    <w:p w14:paraId="6BAB4B75" w14:textId="77777777" w:rsidR="00E74956" w:rsidRPr="00E74956" w:rsidRDefault="00E74956" w:rsidP="00E74956">
      <w:pPr>
        <w:pStyle w:val="BodyText"/>
        <w:rPr>
          <w:rStyle w:val="Characterbold"/>
        </w:rPr>
      </w:pPr>
      <w:r w:rsidRPr="00E74956">
        <w:rPr>
          <w:rStyle w:val="Characterbold"/>
        </w:rPr>
        <w:t>Other use</w:t>
      </w:r>
    </w:p>
    <w:p w14:paraId="257ABD98" w14:textId="77777777" w:rsidR="00E74956" w:rsidRPr="00E74956" w:rsidRDefault="00E74956" w:rsidP="00E74956">
      <w:pPr>
        <w:pStyle w:val="BodyText"/>
        <w:rPr>
          <w:lang w:val="en-US"/>
        </w:rPr>
      </w:pPr>
      <w:r w:rsidRPr="00E74956">
        <w:t xml:space="preserve">If you want to use material on this website in a way that is beyond the scope of the terms of use that apply to it, ask us for authorisation. You could infringe our copyright if you use anything on this website in a way that is not permitted or otherwise allowed under the </w:t>
      </w:r>
      <w:r w:rsidRPr="00E74956">
        <w:rPr>
          <w:rStyle w:val="Characteritalic"/>
        </w:rPr>
        <w:t>Copyright Act 1968</w:t>
      </w:r>
      <w:r w:rsidRPr="00E74956">
        <w:t xml:space="preserve"> (</w:t>
      </w:r>
      <w:proofErr w:type="spellStart"/>
      <w:r w:rsidRPr="00E74956">
        <w:t>Cth</w:t>
      </w:r>
      <w:proofErr w:type="spellEnd"/>
      <w:r w:rsidRPr="00E74956">
        <w:t>).</w:t>
      </w:r>
    </w:p>
    <w:p w14:paraId="70C82DE2" w14:textId="77777777" w:rsidR="00E74956" w:rsidRPr="00E74956" w:rsidRDefault="00E74956" w:rsidP="00E74956">
      <w:pPr>
        <w:pStyle w:val="BodyText"/>
      </w:pPr>
      <w:r w:rsidRPr="00E74956">
        <w:t xml:space="preserve">Please email </w:t>
      </w:r>
      <w:hyperlink r:id="rId15" w:history="1">
        <w:r w:rsidRPr="00E74956">
          <w:rPr>
            <w:rStyle w:val="Hyperlink"/>
          </w:rPr>
          <w:t>copyright@dewr.gov.au</w:t>
        </w:r>
      </w:hyperlink>
      <w:r w:rsidRPr="00E74956">
        <w:t xml:space="preserve"> or address requests and enquiries to:</w:t>
      </w:r>
    </w:p>
    <w:p w14:paraId="4A9523BF" w14:textId="77777777" w:rsidR="00E74956" w:rsidRPr="00E74956" w:rsidRDefault="00E74956" w:rsidP="00E74956">
      <w:pPr>
        <w:pStyle w:val="BodyText"/>
      </w:pPr>
      <w:r w:rsidRPr="00E74956">
        <w:t>The Copyright Officer</w:t>
      </w:r>
      <w:r w:rsidRPr="00E74956">
        <w:br/>
        <w:t>Department of Employment and Workplace Relations</w:t>
      </w:r>
      <w:r w:rsidRPr="00E74956">
        <w:br/>
        <w:t>GPO Box 9828 Canberra ACT 2601.</w:t>
      </w:r>
    </w:p>
    <w:p w14:paraId="56893EE9" w14:textId="3B1D57EC" w:rsidR="007A01D2" w:rsidRDefault="007A01D2">
      <w:r>
        <w:br w:type="page"/>
      </w:r>
    </w:p>
    <w:p w14:paraId="6A3F5964" w14:textId="4E3EA9CD" w:rsidR="0030592C" w:rsidRPr="00E74956" w:rsidRDefault="00C968F6" w:rsidP="00E74956">
      <w:pPr>
        <w:pStyle w:val="BodyText"/>
        <w:rPr>
          <w:rStyle w:val="Characterbold"/>
        </w:rPr>
      </w:pPr>
      <w:r>
        <w:rPr>
          <w:b/>
          <w:noProof/>
        </w:rPr>
        <w:lastRenderedPageBreak/>
        <mc:AlternateContent>
          <mc:Choice Requires="wpg">
            <w:drawing>
              <wp:anchor distT="0" distB="0" distL="114300" distR="114300" simplePos="0" relativeHeight="251661313" behindDoc="0" locked="0" layoutInCell="1" allowOverlap="1" wp14:anchorId="5504F417" wp14:editId="3A30C110">
                <wp:simplePos x="0" y="0"/>
                <wp:positionH relativeFrom="column">
                  <wp:posOffset>-913493</wp:posOffset>
                </wp:positionH>
                <wp:positionV relativeFrom="paragraph">
                  <wp:posOffset>-912767</wp:posOffset>
                </wp:positionV>
                <wp:extent cx="7595870" cy="11400790"/>
                <wp:effectExtent l="0" t="0" r="5080" b="0"/>
                <wp:wrapNone/>
                <wp:docPr id="539556000" name="Group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95870" cy="11400790"/>
                          <a:chOff x="0" y="0"/>
                          <a:chExt cx="7595870" cy="11400790"/>
                        </a:xfrm>
                      </wpg:grpSpPr>
                      <pic:pic xmlns:pic="http://schemas.openxmlformats.org/drawingml/2006/picture">
                        <pic:nvPicPr>
                          <pic:cNvPr id="929607913" name="Picture 1">
                            <a:extLst>
                              <a:ext uri="{C183D7F6-B498-43B3-948B-1728B52AA6E4}">
                                <adec:decorative xmlns:adec="http://schemas.microsoft.com/office/drawing/2017/decorative" val="1"/>
                              </a:ext>
                            </a:extLst>
                          </pic:cNvPr>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5400000">
                            <a:off x="-1902460" y="1902460"/>
                            <a:ext cx="11400790" cy="7595870"/>
                          </a:xfrm>
                          <a:prstGeom prst="rect">
                            <a:avLst/>
                          </a:prstGeom>
                          <a:noFill/>
                          <a:ln>
                            <a:noFill/>
                          </a:ln>
                        </pic:spPr>
                      </pic:pic>
                      <pic:pic xmlns:pic="http://schemas.openxmlformats.org/drawingml/2006/picture">
                        <pic:nvPicPr>
                          <pic:cNvPr id="1840704536" name="Picture 4">
                            <a:extLst>
                              <a:ext uri="{C183D7F6-B498-43B3-948B-1728B52AA6E4}">
                                <adec:decorative xmlns:adec="http://schemas.microsoft.com/office/drawing/2017/decorative" val="1"/>
                              </a:ext>
                            </a:extLst>
                          </pic:cNvPr>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1392464" y="2001338"/>
                            <a:ext cx="4772660" cy="2305685"/>
                          </a:xfrm>
                          <a:prstGeom prst="rect">
                            <a:avLst/>
                          </a:prstGeom>
                          <a:noFill/>
                        </pic:spPr>
                      </pic:pic>
                    </wpg:wgp>
                  </a:graphicData>
                </a:graphic>
              </wp:anchor>
            </w:drawing>
          </mc:Choice>
          <mc:Fallback>
            <w:pict>
              <v:group w14:anchorId="5B48B3E6" id="Group 1" o:spid="_x0000_s1026" alt="&quot;&quot;" style="position:absolute;margin-left:-71.95pt;margin-top:-71.85pt;width:598.1pt;height:897.7pt;z-index:251661313" coordsize="75958,11400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quot;&quot;" style="position:absolute;left:-19025;top:19025;width:114007;height:7595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">
                  <v:imagedata r:id="rId18" o:title=""/>
                </v:shape>
                <v:shape id="Picture 4" o:spid="_x0000_s1028" type="#_x0000_t75" alt="&quot;&quot;" style="position:absolute;left:13924;top:20013;width:47727;height:230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">
                  <v:imagedata r:id="rId19" o:title=""/>
                </v:shape>
              </v:group>
            </w:pict>
          </mc:Fallback>
        </mc:AlternateContent>
      </w:r>
      <w:r w:rsidR="0076068C" w:rsidRPr="0076068C">
        <w:rPr>
          <w:rStyle w:val="Characterbold"/>
        </w:rPr>
        <w:t>Acknowledgement</w:t>
      </w:r>
      <w:r w:rsidR="0030592C" w:rsidRPr="00E74956">
        <w:rPr>
          <w:rStyle w:val="Characterbold"/>
        </w:rPr>
        <w:t xml:space="preserve"> of Country</w:t>
      </w:r>
    </w:p>
    <w:p w14:paraId="11CDC48C" w14:textId="52D07C86" w:rsidR="00C968F6" w:rsidRDefault="0030592C" w:rsidP="00531BFC">
      <w:pPr>
        <w:pStyle w:val="BodyText"/>
        <w:rPr>
          <w:lang w:eastAsia="en-AU"/>
        </w:rPr>
      </w:pPr>
      <w:r w:rsidRPr="00137E20">
        <w:rPr>
          <w:lang w:eastAsia="en-AU"/>
        </w:rPr>
        <w:t xml:space="preserve">Jobs and Skills Australia </w:t>
      </w:r>
      <w:proofErr w:type="gramStart"/>
      <w:r w:rsidRPr="00137E20">
        <w:rPr>
          <w:lang w:eastAsia="en-AU"/>
        </w:rPr>
        <w:t>acknowledges</w:t>
      </w:r>
      <w:proofErr w:type="gramEnd"/>
      <w:r w:rsidRPr="00137E20">
        <w:rPr>
          <w:lang w:eastAsia="en-AU"/>
        </w:rPr>
        <w:t xml:space="preserve"> the Traditional Owners of Country throughout Australia and recognises the continuing connection to lands, waters and communities. We pay our respect to Aboriginal and Torres Strait Islander cultures, and to Elders past, present and emerging</w:t>
      </w:r>
      <w:r w:rsidR="00E16C87">
        <w:rPr>
          <w:lang w:eastAsia="en-AU"/>
        </w:rPr>
        <w:t>.</w:t>
      </w:r>
    </w:p>
    <w:p w14:paraId="1B554EFC" w14:textId="355F2CA7" w:rsidR="00C968F6" w:rsidRDefault="00C968F6" w:rsidP="00531BFC">
      <w:pPr>
        <w:pStyle w:val="BodyText"/>
        <w:sectPr w:rsidR="00C968F6" w:rsidSect="005828D7">
          <w:footerReference w:type="default" r:id="rId20"/>
          <w:headerReference w:type="first" r:id="rId21"/>
          <w:footerReference w:type="first" r:id="rId22"/>
          <w:type w:val="evenPage"/>
          <w:pgSz w:w="11907" w:h="16839" w:code="9"/>
          <w:pgMar w:top="1440" w:right="1440" w:bottom="1440" w:left="1440" w:header="720" w:footer="720" w:gutter="0"/>
          <w:cols w:space="720"/>
          <w:titlePg/>
          <w:docGrid w:linePitch="360"/>
        </w:sectPr>
      </w:pPr>
      <w:r w:rsidRPr="00C968F6">
        <w:t xml:space="preserve">The background image is an aerial view of the country of the </w:t>
      </w:r>
      <w:proofErr w:type="spellStart"/>
      <w:r w:rsidRPr="00C968F6">
        <w:t>Malgana</w:t>
      </w:r>
      <w:proofErr w:type="spellEnd"/>
      <w:r w:rsidRPr="00C968F6">
        <w:t xml:space="preserve"> people, showing Francois Peron National Park, Western Australia.</w:t>
      </w:r>
    </w:p>
    <w:p w14:paraId="04F2A881" w14:textId="72F29709" w:rsidR="009D5016" w:rsidRPr="009D5016" w:rsidRDefault="009D5016" w:rsidP="00865585">
      <w:pPr>
        <w:pStyle w:val="Heading1"/>
      </w:pPr>
      <w:r>
        <w:lastRenderedPageBreak/>
        <w:t>An invitation from the JSA</w:t>
      </w:r>
      <w:r w:rsidR="00BF3787">
        <w:t xml:space="preserve"> </w:t>
      </w:r>
      <w:r>
        <w:t>Commissioner - Professor Barney Glover</w:t>
      </w:r>
    </w:p>
    <w:p w14:paraId="5C3DD753" w14:textId="45D063BA" w:rsidR="00836C15" w:rsidRPr="00836C15" w:rsidRDefault="003C5E0F" w:rsidP="00836C15">
      <w:pPr>
        <w:pStyle w:val="BodyText"/>
      </w:pPr>
      <w:r w:rsidRPr="003C5E0F">
        <w:rPr>
          <w:noProof/>
        </w:rPr>
        <w:drawing>
          <wp:anchor distT="0" distB="0" distL="114300" distR="114300" simplePos="0" relativeHeight="251657217" behindDoc="0" locked="0" layoutInCell="1" allowOverlap="1" wp14:anchorId="26861891" wp14:editId="1253E87F">
            <wp:simplePos x="0" y="0"/>
            <wp:positionH relativeFrom="column">
              <wp:posOffset>2952750</wp:posOffset>
            </wp:positionH>
            <wp:positionV relativeFrom="paragraph">
              <wp:posOffset>67310</wp:posOffset>
            </wp:positionV>
            <wp:extent cx="2859405" cy="3574415"/>
            <wp:effectExtent l="0" t="0" r="0" b="6985"/>
            <wp:wrapSquare wrapText="bothSides"/>
            <wp:docPr id="1026" name="Picture 2">
              <a:extLst xmlns:a="http://schemas.openxmlformats.org/drawingml/2006/main">
                <a:ext uri="{FF2B5EF4-FFF2-40B4-BE49-F238E27FC236}">
                  <a16:creationId xmlns:a16="http://schemas.microsoft.com/office/drawing/2014/main" id="{0C7B152D-692E-9446-179E-6303C6687F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0C7B152D-692E-9446-179E-6303C6687F27}"/>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59405" cy="3574415"/>
                    </a:xfrm>
                    <a:prstGeom prst="rect">
                      <a:avLst/>
                    </a:prstGeom>
                    <a:noFill/>
                  </pic:spPr>
                </pic:pic>
              </a:graphicData>
            </a:graphic>
            <wp14:sizeRelH relativeFrom="margin">
              <wp14:pctWidth>0</wp14:pctWidth>
            </wp14:sizeRelH>
            <wp14:sizeRelV relativeFrom="margin">
              <wp14:pctHeight>0</wp14:pctHeight>
            </wp14:sizeRelV>
          </wp:anchor>
        </w:drawing>
      </w:r>
      <w:r w:rsidR="00836C15" w:rsidRPr="00836C15">
        <w:t xml:space="preserve">Engagement sits at the heart of Jobs and Skills Australia’s work. Our close and ongoing collaboration with tripartite partners and stakeholders ensures our priorities are grounded in evidence, aligned with the Government’s broader policy agenda, and responsive to the needs of the economy. Each year we build on this foundation, </w:t>
      </w:r>
      <w:r w:rsidR="00C22ED3">
        <w:t xml:space="preserve">by </w:t>
      </w:r>
      <w:r w:rsidR="008A1904">
        <w:t>r</w:t>
      </w:r>
      <w:r w:rsidR="00836C15" w:rsidRPr="00836C15">
        <w:t>ecognising the central role the labour market and skills system play in lifting inclusive participation and productivity</w:t>
      </w:r>
      <w:r w:rsidR="00675536">
        <w:t>,</w:t>
      </w:r>
      <w:r w:rsidR="00836C15" w:rsidRPr="00836C15">
        <w:t xml:space="preserve"> we can support a more inclusive system that enables full participation and delivers a dynamic, resilient workforce for Australian businesses and industries.</w:t>
      </w:r>
    </w:p>
    <w:p w14:paraId="4B7A7960" w14:textId="77777777" w:rsidR="00836C15" w:rsidRPr="00836C15" w:rsidRDefault="00836C15" w:rsidP="00836C15">
      <w:pPr>
        <w:pStyle w:val="BodyText"/>
      </w:pPr>
      <w:r w:rsidRPr="00836C15">
        <w:t xml:space="preserve">Jobs and Skills Australia </w:t>
      </w:r>
      <w:proofErr w:type="gramStart"/>
      <w:r w:rsidRPr="00836C15">
        <w:t>brings</w:t>
      </w:r>
      <w:proofErr w:type="gramEnd"/>
      <w:r w:rsidRPr="00836C15">
        <w:t xml:space="preserve"> together high-quality data, analysis and insights to engage, advise and assist governments and stakeholders on current, emerging and future workforce needs across the economy, including in regional, rural and remote Australia and in new and evolving industries. Our legislated role is underpinned by deep engagement and collaboration, informing independent advice on the effectiveness of vocational education and training, higher education and migration settings.</w:t>
      </w:r>
    </w:p>
    <w:p w14:paraId="348F29C6" w14:textId="77777777" w:rsidR="00836C15" w:rsidRPr="00836C15" w:rsidRDefault="00836C15" w:rsidP="00836C15">
      <w:pPr>
        <w:pStyle w:val="BodyText"/>
      </w:pPr>
      <w:r w:rsidRPr="00836C15">
        <w:t xml:space="preserve">Through our annual work </w:t>
      </w:r>
      <w:proofErr w:type="gramStart"/>
      <w:r w:rsidRPr="00836C15">
        <w:t>programs</w:t>
      </w:r>
      <w:proofErr w:type="gramEnd"/>
      <w:r w:rsidRPr="00836C15">
        <w:t xml:space="preserve"> we continue to provide concise, evidence</w:t>
      </w:r>
      <w:r w:rsidRPr="00836C15">
        <w:noBreakHyphen/>
        <w:t>based research and advice to support skills development, productivity and inclusive participation - working alongside states and territories, industry, unions, education providers and other stakeholders to ensure all Australians can participate to their full preference and potential.</w:t>
      </w:r>
    </w:p>
    <w:p w14:paraId="23FA3F38" w14:textId="528DAFCA" w:rsidR="00C968F6" w:rsidRDefault="00836C15" w:rsidP="00836C15">
      <w:pPr>
        <w:pStyle w:val="BodyText"/>
      </w:pPr>
      <w:r w:rsidRPr="00836C15">
        <w:t xml:space="preserve">I invite you to participate in the annual development process to help establish the priorities for Jobs and Skills Australia’s work plans. I encourage you to engage with the </w:t>
      </w:r>
      <w:r w:rsidR="00702986">
        <w:t xml:space="preserve">supporting documentation in this </w:t>
      </w:r>
      <w:r w:rsidR="004F210B">
        <w:t>consultation paper</w:t>
      </w:r>
      <w:r w:rsidR="004F210B" w:rsidRPr="00836C15">
        <w:t xml:space="preserve"> </w:t>
      </w:r>
      <w:r w:rsidRPr="00836C15">
        <w:t xml:space="preserve">and participate in developing our forward </w:t>
      </w:r>
      <w:r w:rsidR="00DA6DFD">
        <w:t>priorities</w:t>
      </w:r>
      <w:r w:rsidRPr="00836C15">
        <w:t xml:space="preserve"> by making a submission, via our online survey.</w:t>
      </w:r>
      <w:r w:rsidR="00A50D43">
        <w:t xml:space="preserve"> Please </w:t>
      </w:r>
      <w:hyperlink r:id="rId24" w:history="1">
        <w:r w:rsidR="00A50D43" w:rsidRPr="00F86F47">
          <w:rPr>
            <w:rStyle w:val="Hyperlink"/>
          </w:rPr>
          <w:t>refer to our website</w:t>
        </w:r>
      </w:hyperlink>
      <w:r w:rsidR="00A50D43" w:rsidRPr="00A50D43">
        <w:t xml:space="preserve"> for more information about our role and our outcomes</w:t>
      </w:r>
      <w:r w:rsidR="00A50D43">
        <w:t xml:space="preserve"> to inform your submission.</w:t>
      </w:r>
    </w:p>
    <w:p w14:paraId="15731162" w14:textId="233C486C" w:rsidR="00703FB6" w:rsidRDefault="00D9264D" w:rsidP="00703FB6">
      <w:pPr>
        <w:pStyle w:val="BodyText"/>
        <w:spacing w:before="600"/>
        <w:rPr>
          <w:rStyle w:val="Characterbolditalic"/>
        </w:rPr>
      </w:pPr>
      <w:r w:rsidRPr="00D9264D">
        <w:rPr>
          <w:rStyle w:val="Characterbolditalic"/>
        </w:rPr>
        <w:t>Professor Barney Glover</w:t>
      </w:r>
      <w:r w:rsidR="00703FB6">
        <w:rPr>
          <w:rStyle w:val="Characterbolditalic"/>
        </w:rPr>
        <w:br w:type="page"/>
      </w:r>
    </w:p>
    <w:p w14:paraId="4EB39A09" w14:textId="4700D8EE" w:rsidR="00F63678" w:rsidRPr="00644293" w:rsidRDefault="00702AE0" w:rsidP="00F63678">
      <w:pPr>
        <w:pStyle w:val="Heading1"/>
      </w:pPr>
      <w:bookmarkStart w:id="1" w:name="_Toc176262233"/>
      <w:r>
        <w:lastRenderedPageBreak/>
        <w:t>M</w:t>
      </w:r>
      <w:bookmarkEnd w:id="1"/>
      <w:r>
        <w:t>aximising our strategic impact</w:t>
      </w:r>
    </w:p>
    <w:p w14:paraId="43F0232F" w14:textId="77777777" w:rsidR="00C968F6" w:rsidRDefault="009F0E9D" w:rsidP="009672F9">
      <w:pPr>
        <w:pStyle w:val="BodyText"/>
      </w:pPr>
      <w:r w:rsidRPr="009672F9">
        <w:t>Jobs and Skills Australia</w:t>
      </w:r>
      <w:r w:rsidR="004664B1">
        <w:t>'s</w:t>
      </w:r>
      <w:r w:rsidRPr="009672F9">
        <w:t xml:space="preserve"> (JSA) </w:t>
      </w:r>
      <w:r w:rsidR="009672F9" w:rsidRPr="009672F9">
        <w:t>purpose is</w:t>
      </w:r>
      <w:r w:rsidR="003F7619">
        <w:t xml:space="preserve"> </w:t>
      </w:r>
      <w:r w:rsidR="009672F9" w:rsidRPr="009672F9">
        <w:t>to activate</w:t>
      </w:r>
      <w:r w:rsidR="003F7619">
        <w:t xml:space="preserve"> </w:t>
      </w:r>
      <w:r w:rsidR="009672F9" w:rsidRPr="009672F9">
        <w:t>the potential of all individuals to meet present and future skills needs within an inclusive labour market and productive economy.</w:t>
      </w:r>
      <w:r w:rsidR="003F7619">
        <w:t xml:space="preserve"> </w:t>
      </w:r>
      <w:r w:rsidR="009672F9" w:rsidRPr="009672F9">
        <w:t xml:space="preserve">We </w:t>
      </w:r>
      <w:r w:rsidR="00B724D9">
        <w:t>are</w:t>
      </w:r>
      <w:r w:rsidR="009672F9" w:rsidRPr="009672F9">
        <w:t xml:space="preserve"> committed to delivering high</w:t>
      </w:r>
      <w:r w:rsidR="009672F9" w:rsidRPr="009672F9">
        <w:noBreakHyphen/>
        <w:t>quality, evidence</w:t>
      </w:r>
      <w:r w:rsidR="009672F9" w:rsidRPr="009672F9">
        <w:noBreakHyphen/>
        <w:t>based insights that strengthen Australia’s labour market, skills system and long</w:t>
      </w:r>
      <w:r w:rsidR="009672F9" w:rsidRPr="009672F9">
        <w:noBreakHyphen/>
        <w:t>term productivity.</w:t>
      </w:r>
    </w:p>
    <w:p w14:paraId="7A40F4F6" w14:textId="277A1DBD" w:rsidR="00C968F6" w:rsidRDefault="009672F9" w:rsidP="009672F9">
      <w:pPr>
        <w:pStyle w:val="BodyText"/>
      </w:pPr>
      <w:r w:rsidRPr="009672F9">
        <w:t>In 2026</w:t>
      </w:r>
      <w:r w:rsidR="003F7619">
        <w:t>-</w:t>
      </w:r>
      <w:r w:rsidRPr="009672F9">
        <w:t>27, JSA will continue to</w:t>
      </w:r>
      <w:r w:rsidR="003F7619">
        <w:t xml:space="preserve"> </w:t>
      </w:r>
      <w:r w:rsidRPr="009672F9">
        <w:t>operate</w:t>
      </w:r>
      <w:r w:rsidR="003F7619">
        <w:t xml:space="preserve"> </w:t>
      </w:r>
      <w:r w:rsidRPr="009672F9">
        <w:t>as a standing national institution providing independent,</w:t>
      </w:r>
      <w:r w:rsidR="003F7619">
        <w:t xml:space="preserve"> </w:t>
      </w:r>
      <w:r w:rsidRPr="009672F9">
        <w:t>unique</w:t>
      </w:r>
      <w:r w:rsidR="003F7619">
        <w:t xml:space="preserve"> </w:t>
      </w:r>
      <w:r w:rsidRPr="009672F9">
        <w:t>and</w:t>
      </w:r>
      <w:r w:rsidR="003F7619">
        <w:t xml:space="preserve"> </w:t>
      </w:r>
      <w:r w:rsidRPr="009672F9">
        <w:t>trusted advice on Australia’s labour market and skills system</w:t>
      </w:r>
      <w:r w:rsidR="003F7619">
        <w:t xml:space="preserve"> </w:t>
      </w:r>
      <w:r w:rsidRPr="009672F9">
        <w:t>in the spirit of tripartism</w:t>
      </w:r>
      <w:r w:rsidR="00832DFA">
        <w:t xml:space="preserve"> (</w:t>
      </w:r>
      <w:r w:rsidR="00FF2390">
        <w:t xml:space="preserve">including </w:t>
      </w:r>
      <w:r w:rsidR="00212FD5">
        <w:t xml:space="preserve">collaboration between government, employers and </w:t>
      </w:r>
      <w:r w:rsidR="001A1F37">
        <w:t>workers</w:t>
      </w:r>
      <w:r w:rsidR="00FB42DE">
        <w:t>)</w:t>
      </w:r>
      <w:r w:rsidR="00FF2390">
        <w:t xml:space="preserve"> and </w:t>
      </w:r>
      <w:r w:rsidR="00421BEA">
        <w:t xml:space="preserve">reflecting </w:t>
      </w:r>
      <w:r w:rsidR="00FF2390">
        <w:t xml:space="preserve">broader engagement with </w:t>
      </w:r>
      <w:r w:rsidR="00235E72">
        <w:t>peak bodies and</w:t>
      </w:r>
      <w:r w:rsidR="00FF2390">
        <w:t xml:space="preserve"> </w:t>
      </w:r>
      <w:r w:rsidR="00421BEA">
        <w:t>the community</w:t>
      </w:r>
      <w:r w:rsidRPr="009672F9">
        <w:t>.</w:t>
      </w:r>
      <w:r w:rsidR="003F7619">
        <w:t xml:space="preserve"> </w:t>
      </w:r>
      <w:r w:rsidRPr="009672F9">
        <w:t>JSA’s unique</w:t>
      </w:r>
      <w:r w:rsidR="003F7619">
        <w:t xml:space="preserve"> </w:t>
      </w:r>
      <w:r w:rsidRPr="009672F9">
        <w:t>data</w:t>
      </w:r>
      <w:r w:rsidR="003F7619">
        <w:t xml:space="preserve"> </w:t>
      </w:r>
      <w:r w:rsidRPr="009672F9">
        <w:t>assets, capability</w:t>
      </w:r>
      <w:r w:rsidR="003F7619">
        <w:t xml:space="preserve"> </w:t>
      </w:r>
      <w:r w:rsidRPr="009672F9">
        <w:t>and analysis</w:t>
      </w:r>
      <w:r w:rsidR="003F7619">
        <w:t xml:space="preserve"> </w:t>
      </w:r>
      <w:r w:rsidRPr="009672F9">
        <w:t>supports cross-cutting government agendas</w:t>
      </w:r>
      <w:r w:rsidR="00280907">
        <w:t xml:space="preserve">, </w:t>
      </w:r>
      <w:r w:rsidR="005B5FE4">
        <w:t>i</w:t>
      </w:r>
      <w:r w:rsidRPr="009672F9">
        <w:t xml:space="preserve">n addition </w:t>
      </w:r>
      <w:r w:rsidR="00280907">
        <w:t xml:space="preserve">to supporting the </w:t>
      </w:r>
      <w:r w:rsidRPr="009672F9">
        <w:t>work and priorities of partners such as</w:t>
      </w:r>
      <w:r w:rsidR="00F32A18">
        <w:t xml:space="preserve"> </w:t>
      </w:r>
      <w:r w:rsidRPr="009672F9">
        <w:t>state and territory governments,</w:t>
      </w:r>
      <w:r w:rsidR="00F32A18">
        <w:t xml:space="preserve"> </w:t>
      </w:r>
      <w:r w:rsidRPr="009672F9">
        <w:t xml:space="preserve">Jobs and Skills Councils, </w:t>
      </w:r>
      <w:r w:rsidR="00CA0848">
        <w:t>peak bodies</w:t>
      </w:r>
      <w:r w:rsidRPr="009672F9">
        <w:t>, education and training organisations, and the</w:t>
      </w:r>
      <w:r w:rsidR="00F32A18">
        <w:t xml:space="preserve"> </w:t>
      </w:r>
      <w:proofErr w:type="gramStart"/>
      <w:r w:rsidRPr="009672F9">
        <w:t>general public</w:t>
      </w:r>
      <w:proofErr w:type="gramEnd"/>
      <w:r w:rsidRPr="009672F9">
        <w:t>.</w:t>
      </w:r>
    </w:p>
    <w:p w14:paraId="214E4C95" w14:textId="77777777" w:rsidR="00C968F6" w:rsidRDefault="00644293" w:rsidP="00583689">
      <w:pPr>
        <w:pStyle w:val="BodyText"/>
      </w:pPr>
      <w:r w:rsidRPr="00644293">
        <w:t xml:space="preserve">To ensure our work drives meaningful change, JSA is consolidating its efforts around a set of enduring programs </w:t>
      </w:r>
      <w:r w:rsidR="008F26A7">
        <w:t xml:space="preserve">of work </w:t>
      </w:r>
      <w:r w:rsidRPr="00644293">
        <w:t>designed to generate cumulative insight, respond to emerging needs, and support government priorities across the jobs and skills system.</w:t>
      </w:r>
    </w:p>
    <w:p w14:paraId="546BACBC" w14:textId="77777777" w:rsidR="00C968F6" w:rsidRDefault="00644293" w:rsidP="00886F07">
      <w:pPr>
        <w:pStyle w:val="Heading1"/>
      </w:pPr>
      <w:r w:rsidRPr="00644293">
        <w:lastRenderedPageBreak/>
        <w:t>Enduring Programs of Work</w:t>
      </w:r>
    </w:p>
    <w:p w14:paraId="2D546881" w14:textId="77777777" w:rsidR="00C968F6" w:rsidRDefault="008D0963" w:rsidP="008D0963">
      <w:pPr>
        <w:pStyle w:val="BodyText"/>
      </w:pPr>
      <w:r w:rsidRPr="00644293">
        <w:t xml:space="preserve">JSA </w:t>
      </w:r>
      <w:r w:rsidR="00B44425">
        <w:t xml:space="preserve">will </w:t>
      </w:r>
      <w:r w:rsidRPr="00644293">
        <w:t xml:space="preserve">deliver </w:t>
      </w:r>
      <w:r w:rsidR="00B44425">
        <w:t>our</w:t>
      </w:r>
      <w:r w:rsidRPr="00644293">
        <w:t xml:space="preserve"> mandate through long</w:t>
      </w:r>
      <w:r w:rsidRPr="00644293">
        <w:noBreakHyphen/>
        <w:t xml:space="preserve">term strategic programs </w:t>
      </w:r>
      <w:r w:rsidR="00F363A6">
        <w:t xml:space="preserve">of work </w:t>
      </w:r>
      <w:r w:rsidRPr="00644293">
        <w:t>that each play a distinct role in shaping a stronger, more inclusive and more productive workforce.</w:t>
      </w:r>
    </w:p>
    <w:p w14:paraId="3BD43369" w14:textId="77777777" w:rsidR="00C968F6" w:rsidRDefault="008D0963" w:rsidP="008D0963">
      <w:pPr>
        <w:pStyle w:val="BodyText"/>
      </w:pPr>
      <w:r w:rsidRPr="00644293">
        <w:t>These programs include:</w:t>
      </w:r>
    </w:p>
    <w:p w14:paraId="17304E35" w14:textId="1A39F0B6" w:rsidR="006663FE" w:rsidRDefault="008D0963">
      <w:pPr>
        <w:pStyle w:val="ListBullet"/>
      </w:pPr>
      <w:r w:rsidRPr="00644293">
        <w:t>Understanding the Current Labour Market</w:t>
      </w:r>
    </w:p>
    <w:p w14:paraId="33CBBEB0" w14:textId="77777777" w:rsidR="006663FE" w:rsidRDefault="008D0963">
      <w:pPr>
        <w:pStyle w:val="ListBullet"/>
      </w:pPr>
      <w:r w:rsidRPr="00644293">
        <w:t>Shaping the Future Labour Market</w:t>
      </w:r>
    </w:p>
    <w:p w14:paraId="6F6E0306" w14:textId="1149497B" w:rsidR="006663FE" w:rsidRDefault="005A6805">
      <w:pPr>
        <w:pStyle w:val="ListBullet"/>
      </w:pPr>
      <w:r>
        <w:t>Optimi</w:t>
      </w:r>
      <w:r w:rsidR="0032408E">
        <w:t>s</w:t>
      </w:r>
      <w:r>
        <w:t xml:space="preserve">ing </w:t>
      </w:r>
      <w:r w:rsidR="008D0963" w:rsidRPr="00644293">
        <w:t xml:space="preserve">Skills System Performance and </w:t>
      </w:r>
      <w:r w:rsidR="00BF22E4">
        <w:t>Design</w:t>
      </w:r>
    </w:p>
    <w:p w14:paraId="42345DBD" w14:textId="77777777" w:rsidR="006663FE" w:rsidRDefault="008D0963">
      <w:pPr>
        <w:pStyle w:val="ListBullet"/>
      </w:pPr>
      <w:r w:rsidRPr="00644293">
        <w:t>Supporting Productivity and Economic Growth</w:t>
      </w:r>
    </w:p>
    <w:p w14:paraId="287053FA" w14:textId="77777777" w:rsidR="006663FE" w:rsidRDefault="008D0963">
      <w:pPr>
        <w:pStyle w:val="ListBullet"/>
      </w:pPr>
      <w:r w:rsidRPr="00644293">
        <w:t>Fostering Inclusive Participation and Opportunity</w:t>
      </w:r>
    </w:p>
    <w:p w14:paraId="4D02EED8" w14:textId="7EE594AC" w:rsidR="006663FE" w:rsidRDefault="008D0963">
      <w:pPr>
        <w:pStyle w:val="ListBullet"/>
      </w:pPr>
      <w:r w:rsidRPr="00644293">
        <w:t>Activating an Informed Dialogue</w:t>
      </w:r>
    </w:p>
    <w:p w14:paraId="43B467BD" w14:textId="77777777" w:rsidR="005E2CF6" w:rsidRPr="005E2CF6" w:rsidRDefault="005E2CF6" w:rsidP="00F86963">
      <w:pPr>
        <w:pStyle w:val="BodyText"/>
      </w:pPr>
      <w:r w:rsidRPr="005E2CF6">
        <w:t>Australia’s labour market and skills challenges do not sit neatly in silos. Decisions about jobs, training, migration, education, workforce participation and productivity interact in ways that can reinforce or undermine each other. JSA’s enduring programs are designed to work together to provide a connected picture of how these parts of the system operate — and how change in one area affects outcomes in others.</w:t>
      </w:r>
    </w:p>
    <w:p w14:paraId="608E9CE5" w14:textId="77777777" w:rsidR="00C968F6" w:rsidRDefault="008D0963" w:rsidP="008D0963">
      <w:pPr>
        <w:pStyle w:val="BodyText"/>
      </w:pPr>
      <w:r w:rsidRPr="00644293">
        <w:t xml:space="preserve">The enduring programs collectively support the broader education, training, </w:t>
      </w:r>
      <w:r w:rsidR="00A04E3C">
        <w:t xml:space="preserve">and </w:t>
      </w:r>
      <w:r w:rsidRPr="00644293">
        <w:t>employment systems. By balancing immediate policy needs with long</w:t>
      </w:r>
      <w:r w:rsidRPr="00644293">
        <w:noBreakHyphen/>
        <w:t>term system stewardship, JSA ensures government decision</w:t>
      </w:r>
      <w:r w:rsidR="009E4E18">
        <w:t xml:space="preserve"> </w:t>
      </w:r>
      <w:r w:rsidRPr="00644293">
        <w:t>making is grounded in robust</w:t>
      </w:r>
      <w:r w:rsidR="00401046">
        <w:t xml:space="preserve"> evidence and </w:t>
      </w:r>
      <w:r w:rsidR="00BE399F">
        <w:t>future focused analysis</w:t>
      </w:r>
      <w:r w:rsidRPr="00644293">
        <w:t>.</w:t>
      </w:r>
    </w:p>
    <w:p w14:paraId="503B826D" w14:textId="56C50CF3" w:rsidR="000F651F" w:rsidRDefault="008D0963" w:rsidP="008D0963">
      <w:pPr>
        <w:pStyle w:val="BodyText"/>
      </w:pPr>
      <w:r w:rsidRPr="00644293">
        <w:t>Importantly, this programmatic approach allows JSA to</w:t>
      </w:r>
      <w:r w:rsidR="000F651F">
        <w:t>:</w:t>
      </w:r>
    </w:p>
    <w:p w14:paraId="7EFC50E7" w14:textId="77777777" w:rsidR="000F651F" w:rsidRDefault="000F651F" w:rsidP="00026AB5">
      <w:pPr>
        <w:pStyle w:val="ListBullet"/>
      </w:pPr>
      <w:r>
        <w:t>S</w:t>
      </w:r>
      <w:r w:rsidR="008D0963" w:rsidRPr="00644293">
        <w:t>trengthen alignment with Government priorities</w:t>
      </w:r>
      <w:r>
        <w:t>.</w:t>
      </w:r>
    </w:p>
    <w:p w14:paraId="6201235E" w14:textId="77777777" w:rsidR="000F651F" w:rsidRDefault="000F651F" w:rsidP="00026AB5">
      <w:pPr>
        <w:pStyle w:val="ListBullet"/>
      </w:pPr>
      <w:r>
        <w:t>M</w:t>
      </w:r>
      <w:r w:rsidR="008D0963" w:rsidRPr="00644293">
        <w:t>aintain deep engagement with tripartite partners</w:t>
      </w:r>
      <w:r>
        <w:t>.</w:t>
      </w:r>
    </w:p>
    <w:p w14:paraId="2546EBCB" w14:textId="77777777" w:rsidR="009625B0" w:rsidRDefault="009625B0" w:rsidP="00026AB5">
      <w:pPr>
        <w:pStyle w:val="ListBullet"/>
      </w:pPr>
      <w:r>
        <w:t>P</w:t>
      </w:r>
      <w:r w:rsidR="008D0963" w:rsidRPr="00644293">
        <w:t>rovide transparent, independent and anticipatory evidence</w:t>
      </w:r>
      <w:r>
        <w:t>.</w:t>
      </w:r>
    </w:p>
    <w:p w14:paraId="7894A120" w14:textId="77777777" w:rsidR="00C968F6" w:rsidRDefault="00697709" w:rsidP="00026AB5">
      <w:pPr>
        <w:pStyle w:val="ListBullet"/>
      </w:pPr>
      <w:r>
        <w:t>C</w:t>
      </w:r>
      <w:r w:rsidR="008D0963" w:rsidRPr="00644293">
        <w:t>ompound insights across programs to better inform policy and investment</w:t>
      </w:r>
      <w:r w:rsidR="00026AB5">
        <w:t>.</w:t>
      </w:r>
    </w:p>
    <w:p w14:paraId="1CECEC67" w14:textId="77777777" w:rsidR="00C968F6" w:rsidRDefault="00F85DA8" w:rsidP="00026AB5">
      <w:pPr>
        <w:pStyle w:val="ListBullet"/>
      </w:pPr>
      <w:r>
        <w:t>S</w:t>
      </w:r>
      <w:r w:rsidR="008D0963" w:rsidRPr="00644293">
        <w:t>upport dynamic labour market and skills reform efforts</w:t>
      </w:r>
      <w:r w:rsidR="00231083">
        <w:t>.</w:t>
      </w:r>
    </w:p>
    <w:p w14:paraId="5FB035AE" w14:textId="313B69DB" w:rsidR="00DE2B5F" w:rsidRDefault="008D0963" w:rsidP="008D0963">
      <w:pPr>
        <w:pStyle w:val="BodyText"/>
      </w:pPr>
      <w:r w:rsidRPr="00644293">
        <w:t>This model provides a more strategic and impactful foundation for JSA’s future work plans and supports stronger collaboration with stakeholders in shaping project priorities and analytical focus.</w:t>
      </w:r>
    </w:p>
    <w:p w14:paraId="4F58C994" w14:textId="77777777" w:rsidR="00DE2B5F" w:rsidRDefault="00DE2B5F">
      <w:r>
        <w:br w:type="page"/>
      </w:r>
    </w:p>
    <w:p w14:paraId="159B2F92" w14:textId="29027E33" w:rsidR="00730164" w:rsidRPr="00730164" w:rsidRDefault="00730164" w:rsidP="006170B7">
      <w:pPr>
        <w:pStyle w:val="Heading2"/>
      </w:pPr>
      <w:r w:rsidRPr="00730164">
        <w:lastRenderedPageBreak/>
        <w:t>Program</w:t>
      </w:r>
      <w:r w:rsidR="00C52C0C">
        <w:t xml:space="preserve"> </w:t>
      </w:r>
      <w:r w:rsidRPr="00730164">
        <w:t>1:</w:t>
      </w:r>
      <w:r w:rsidR="00C52C0C">
        <w:t xml:space="preserve"> </w:t>
      </w:r>
      <w:r w:rsidRPr="00730164">
        <w:t>Understanding the current labour market</w:t>
      </w:r>
    </w:p>
    <w:p w14:paraId="7D7CAC4F" w14:textId="411F5CB7" w:rsidR="00730164" w:rsidRPr="00730164" w:rsidRDefault="00730164" w:rsidP="00C968F6">
      <w:pPr>
        <w:pStyle w:val="Heading3"/>
      </w:pPr>
      <w:r w:rsidRPr="00730164">
        <w:t>Purpose</w:t>
      </w:r>
    </w:p>
    <w:p w14:paraId="32EB3C59" w14:textId="68676C96" w:rsidR="00730164" w:rsidRPr="00730164" w:rsidRDefault="00730164" w:rsidP="00730164">
      <w:pPr>
        <w:pStyle w:val="BodyText"/>
      </w:pPr>
      <w:r w:rsidRPr="00730164">
        <w:t>To expand the evidence-base</w:t>
      </w:r>
      <w:r w:rsidR="00C52C0C">
        <w:t xml:space="preserve"> </w:t>
      </w:r>
      <w:r w:rsidRPr="00730164">
        <w:t>to</w:t>
      </w:r>
      <w:r w:rsidR="00C52C0C">
        <w:t xml:space="preserve"> </w:t>
      </w:r>
      <w:r w:rsidRPr="00730164">
        <w:t>provide a clear understanding of Australia’s workforce to better</w:t>
      </w:r>
      <w:r w:rsidR="00C52C0C">
        <w:t xml:space="preserve"> </w:t>
      </w:r>
      <w:r w:rsidRPr="00730164">
        <w:t>inform and address current and emerging labour market and skills needs.</w:t>
      </w:r>
      <w:r w:rsidR="00617AB3">
        <w:t xml:space="preserve"> JSA will </w:t>
      </w:r>
      <w:r w:rsidR="001026F1">
        <w:t xml:space="preserve">do this by </w:t>
      </w:r>
      <w:r w:rsidR="003250ED">
        <w:t xml:space="preserve">providing </w:t>
      </w:r>
      <w:r w:rsidR="003250ED" w:rsidRPr="003250ED">
        <w:t>authoritative, timely and trusted evidence on how Australia’s labour market is functioning, so governments, system partners and stakeholders can respond effectively to current conditions, emerging pressures and structural change</w:t>
      </w:r>
      <w:r w:rsidR="003250ED">
        <w:t>.</w:t>
      </w:r>
    </w:p>
    <w:p w14:paraId="057700AC" w14:textId="1EBD0749" w:rsidR="00730164" w:rsidRPr="00730164" w:rsidRDefault="00730164" w:rsidP="00C968F6">
      <w:pPr>
        <w:pStyle w:val="Heading3"/>
      </w:pPr>
      <w:r w:rsidRPr="00730164">
        <w:t>Core functions</w:t>
      </w:r>
    </w:p>
    <w:p w14:paraId="553C0E4B" w14:textId="77777777" w:rsidR="00C968F6" w:rsidRDefault="00730164" w:rsidP="00F74BE6">
      <w:pPr>
        <w:pStyle w:val="ListBullet"/>
      </w:pPr>
      <w:r w:rsidRPr="00730164">
        <w:t>Labour market monitoring and analysis,</w:t>
      </w:r>
      <w:r w:rsidR="00C52C0C">
        <w:t xml:space="preserve"> </w:t>
      </w:r>
      <w:r w:rsidRPr="00730164">
        <w:t>including unique insights into labour demand and shortages</w:t>
      </w:r>
      <w:r w:rsidR="00C52C0C">
        <w:t>.</w:t>
      </w:r>
    </w:p>
    <w:p w14:paraId="51C1D8DC" w14:textId="4835DBBF" w:rsidR="00730164" w:rsidRPr="00730164" w:rsidRDefault="00730164" w:rsidP="00F74BE6">
      <w:pPr>
        <w:pStyle w:val="ListBullet"/>
      </w:pPr>
      <w:r w:rsidRPr="00730164">
        <w:t>Analysis</w:t>
      </w:r>
      <w:r w:rsidR="00C52C0C">
        <w:t xml:space="preserve"> </w:t>
      </w:r>
      <w:r w:rsidRPr="00730164">
        <w:t>of</w:t>
      </w:r>
      <w:r w:rsidR="00C52C0C">
        <w:t xml:space="preserve"> </w:t>
      </w:r>
      <w:r w:rsidRPr="00730164">
        <w:t>transitioning</w:t>
      </w:r>
      <w:r w:rsidR="00C52C0C">
        <w:t xml:space="preserve"> </w:t>
      </w:r>
      <w:r w:rsidRPr="00730164">
        <w:t>labour markets and industries, including the</w:t>
      </w:r>
      <w:r w:rsidR="00C52C0C">
        <w:t xml:space="preserve"> </w:t>
      </w:r>
      <w:r w:rsidRPr="00730164">
        <w:t>impact on</w:t>
      </w:r>
      <w:r w:rsidR="00C52C0C">
        <w:t xml:space="preserve"> </w:t>
      </w:r>
      <w:r w:rsidRPr="00730164">
        <w:t>skills needs and workers</w:t>
      </w:r>
      <w:r w:rsidR="00C52C0C">
        <w:t>.</w:t>
      </w:r>
    </w:p>
    <w:p w14:paraId="173BD40E" w14:textId="4D38AE48" w:rsidR="00CF12BB" w:rsidRDefault="00CF12BB" w:rsidP="00C968F6">
      <w:pPr>
        <w:pStyle w:val="Heading3"/>
      </w:pPr>
      <w:r>
        <w:t xml:space="preserve">Lines of </w:t>
      </w:r>
      <w:r w:rsidR="0049443C">
        <w:t>enquiry</w:t>
      </w:r>
    </w:p>
    <w:p w14:paraId="1825BF47" w14:textId="77777777" w:rsidR="00247633" w:rsidRPr="00247633" w:rsidRDefault="00247633" w:rsidP="00247633">
      <w:pPr>
        <w:pStyle w:val="ListBullet"/>
        <w:numPr>
          <w:ilvl w:val="0"/>
          <w:numId w:val="3"/>
        </w:numPr>
      </w:pPr>
      <w:r w:rsidRPr="00247633">
        <w:t>How is the labour market functioning across regions, industries and occupations?</w:t>
      </w:r>
    </w:p>
    <w:p w14:paraId="7B27CB0D" w14:textId="77777777" w:rsidR="00247633" w:rsidRPr="00247633" w:rsidRDefault="00247633" w:rsidP="00247633">
      <w:pPr>
        <w:pStyle w:val="ListBullet"/>
        <w:numPr>
          <w:ilvl w:val="0"/>
          <w:numId w:val="3"/>
        </w:numPr>
      </w:pPr>
      <w:r w:rsidRPr="00247633">
        <w:t>Where are shortages emerging, persisting or easing, and why?</w:t>
      </w:r>
    </w:p>
    <w:p w14:paraId="40A59DC5" w14:textId="77777777" w:rsidR="00247633" w:rsidRPr="00247633" w:rsidRDefault="00247633" w:rsidP="00247633">
      <w:pPr>
        <w:pStyle w:val="ListBullet"/>
        <w:numPr>
          <w:ilvl w:val="0"/>
          <w:numId w:val="3"/>
        </w:numPr>
      </w:pPr>
      <w:r w:rsidRPr="00247633">
        <w:t>How are employers recruiting and adjusting to labour constraints?</w:t>
      </w:r>
    </w:p>
    <w:p w14:paraId="2CA265B6" w14:textId="77777777" w:rsidR="00247633" w:rsidRPr="00247633" w:rsidRDefault="00247633" w:rsidP="00247633">
      <w:pPr>
        <w:pStyle w:val="ListBullet"/>
        <w:numPr>
          <w:ilvl w:val="0"/>
          <w:numId w:val="3"/>
        </w:numPr>
      </w:pPr>
      <w:r w:rsidRPr="00247633">
        <w:t>How do workers move between jobs, occupations and industries over time?</w:t>
      </w:r>
    </w:p>
    <w:p w14:paraId="4B2766FE" w14:textId="1E691BA9" w:rsidR="00247633" w:rsidRDefault="00247633" w:rsidP="00247633">
      <w:pPr>
        <w:pStyle w:val="ListBullet"/>
      </w:pPr>
      <w:r w:rsidRPr="00247633">
        <w:t>Where is job quality supporting or constraining capability?</w:t>
      </w:r>
    </w:p>
    <w:p w14:paraId="7BD1DB9B" w14:textId="57CEFD18" w:rsidR="000F233A" w:rsidRDefault="000F233A" w:rsidP="00ED7B8C">
      <w:pPr>
        <w:pStyle w:val="ListBullet"/>
        <w:numPr>
          <w:ilvl w:val="0"/>
          <w:numId w:val="3"/>
        </w:numPr>
      </w:pPr>
      <w:r w:rsidRPr="000F233A">
        <w:t>How effectively are skills being utilised within jobs, and where does job design limit or enable productivity?</w:t>
      </w:r>
    </w:p>
    <w:p w14:paraId="14A954A1" w14:textId="3BD28B6E" w:rsidR="00730164" w:rsidRPr="00730164" w:rsidRDefault="00D90E82" w:rsidP="00C968F6">
      <w:pPr>
        <w:pStyle w:val="Heading3"/>
      </w:pPr>
      <w:r>
        <w:t>Current f</w:t>
      </w:r>
      <w:r w:rsidR="00500780">
        <w:t>ocus</w:t>
      </w:r>
    </w:p>
    <w:p w14:paraId="3F205CC3" w14:textId="7F84498B" w:rsidR="00730164" w:rsidRPr="00730164" w:rsidRDefault="00730164" w:rsidP="00730164">
      <w:pPr>
        <w:pStyle w:val="BodyText"/>
      </w:pPr>
      <w:r w:rsidRPr="00730164">
        <w:t>This program will continue to</w:t>
      </w:r>
      <w:r w:rsidR="00F74BE6">
        <w:t xml:space="preserve"> </w:t>
      </w:r>
      <w:r w:rsidRPr="00730164">
        <w:t>provide</w:t>
      </w:r>
      <w:r w:rsidR="00F74BE6">
        <w:t xml:space="preserve"> </w:t>
      </w:r>
      <w:r w:rsidRPr="00730164">
        <w:t>comprehensive and cross-cutting</w:t>
      </w:r>
      <w:r w:rsidR="00F74BE6">
        <w:t xml:space="preserve"> </w:t>
      </w:r>
      <w:r w:rsidRPr="00730164">
        <w:t>labour market data and analysis to provide insights on how the labour market is performing.</w:t>
      </w:r>
    </w:p>
    <w:p w14:paraId="57936820" w14:textId="1694DEC3" w:rsidR="00730164" w:rsidRPr="00730164" w:rsidRDefault="00730164" w:rsidP="00730164">
      <w:pPr>
        <w:pStyle w:val="BodyText"/>
      </w:pPr>
      <w:r w:rsidRPr="00730164">
        <w:t>Key areas of emphasis include:</w:t>
      </w:r>
    </w:p>
    <w:p w14:paraId="4D0E71CF" w14:textId="4C574D85" w:rsidR="00730164" w:rsidRPr="00730164" w:rsidRDefault="00730164" w:rsidP="00F74BE6">
      <w:pPr>
        <w:pStyle w:val="ListBullet"/>
      </w:pPr>
      <w:r w:rsidRPr="00730164">
        <w:t>Skills needs in transitioning regions and industries</w:t>
      </w:r>
      <w:r w:rsidR="00F74BE6">
        <w:t>.</w:t>
      </w:r>
    </w:p>
    <w:p w14:paraId="3E30F867" w14:textId="50854F8A" w:rsidR="00730164" w:rsidRDefault="00730164" w:rsidP="00F74BE6">
      <w:pPr>
        <w:pStyle w:val="ListBullet"/>
      </w:pPr>
      <w:r w:rsidRPr="00730164">
        <w:t>Skill needs in essential</w:t>
      </w:r>
      <w:r w:rsidR="00F74BE6">
        <w:t xml:space="preserve"> </w:t>
      </w:r>
      <w:r w:rsidRPr="00730164">
        <w:t>sectors</w:t>
      </w:r>
      <w:r w:rsidR="00F74BE6">
        <w:t xml:space="preserve"> </w:t>
      </w:r>
      <w:r w:rsidRPr="00730164">
        <w:t>linked to</w:t>
      </w:r>
      <w:r w:rsidR="00F74BE6">
        <w:t xml:space="preserve"> </w:t>
      </w:r>
      <w:r w:rsidRPr="00730164">
        <w:t>national</w:t>
      </w:r>
      <w:r w:rsidR="00F74BE6">
        <w:t xml:space="preserve"> </w:t>
      </w:r>
      <w:r w:rsidRPr="00730164">
        <w:t>priorities</w:t>
      </w:r>
      <w:r w:rsidR="00F74BE6">
        <w:t xml:space="preserve"> </w:t>
      </w:r>
      <w:r w:rsidRPr="00730164">
        <w:t>(for example the</w:t>
      </w:r>
      <w:r w:rsidR="00F74BE6">
        <w:t xml:space="preserve"> </w:t>
      </w:r>
      <w:r w:rsidRPr="00730164">
        <w:t>care</w:t>
      </w:r>
      <w:r w:rsidR="00F74BE6">
        <w:t xml:space="preserve"> </w:t>
      </w:r>
      <w:r w:rsidRPr="00730164">
        <w:t>sector)</w:t>
      </w:r>
      <w:r w:rsidR="00F74BE6">
        <w:t>.</w:t>
      </w:r>
    </w:p>
    <w:p w14:paraId="3B3AC3BB" w14:textId="3AD06958" w:rsidR="002E6D3E" w:rsidRDefault="002E6D3E" w:rsidP="00C968F6">
      <w:pPr>
        <w:pStyle w:val="Heading3"/>
      </w:pPr>
      <w:r>
        <w:t>Impact - Contributions to decision</w:t>
      </w:r>
      <w:r w:rsidR="00BF3149">
        <w:t xml:space="preserve"> </w:t>
      </w:r>
      <w:r w:rsidRPr="002E6D3E">
        <w:t>making, programs and policy</w:t>
      </w:r>
    </w:p>
    <w:p w14:paraId="5FFD2BE7" w14:textId="0720C64A" w:rsidR="002035F2" w:rsidRDefault="002E6D3E" w:rsidP="004427A8">
      <w:pPr>
        <w:pStyle w:val="BodyText"/>
      </w:pPr>
      <w:r>
        <w:t xml:space="preserve">The program informs </w:t>
      </w:r>
      <w:r w:rsidRPr="00B00B36">
        <w:t>Australian Government decisions on the migration framework</w:t>
      </w:r>
      <w:r>
        <w:t>,</w:t>
      </w:r>
      <w:r w:rsidRPr="00B00B36">
        <w:t xml:space="preserve"> apprenticeships incentives, higher education settings and employment services; state and territory government decisions on VET and workforce planning; JSC workforce planning; student and job seeker work and study choices; and employer decisions about recruitment and job design</w:t>
      </w:r>
      <w:r>
        <w:t>.</w:t>
      </w:r>
    </w:p>
    <w:p w14:paraId="0F63AF38" w14:textId="77777777" w:rsidR="002035F2" w:rsidRDefault="002035F2">
      <w:r>
        <w:br w:type="page"/>
      </w:r>
    </w:p>
    <w:p w14:paraId="3D97558F" w14:textId="77777777" w:rsidR="00C968F6" w:rsidRDefault="00730164" w:rsidP="006170B7">
      <w:pPr>
        <w:pStyle w:val="Heading2"/>
      </w:pPr>
      <w:r w:rsidRPr="00730164">
        <w:lastRenderedPageBreak/>
        <w:t>Program 2:</w:t>
      </w:r>
      <w:r w:rsidR="00D84292">
        <w:t xml:space="preserve"> </w:t>
      </w:r>
      <w:r w:rsidRPr="00730164">
        <w:t>Shaping</w:t>
      </w:r>
      <w:r w:rsidR="00D84292">
        <w:t xml:space="preserve"> </w:t>
      </w:r>
      <w:r w:rsidRPr="00730164">
        <w:t>the future labour market</w:t>
      </w:r>
    </w:p>
    <w:p w14:paraId="156056B8" w14:textId="7BFD4043" w:rsidR="00730164" w:rsidRPr="00730164" w:rsidRDefault="00730164" w:rsidP="00C968F6">
      <w:pPr>
        <w:pStyle w:val="Heading3"/>
      </w:pPr>
      <w:r w:rsidRPr="00730164">
        <w:t>Purpose</w:t>
      </w:r>
    </w:p>
    <w:p w14:paraId="124D6F30" w14:textId="16B5C1C3" w:rsidR="00FD7895" w:rsidRDefault="00730164" w:rsidP="00DE2B5F">
      <w:pPr>
        <w:pStyle w:val="BodyText"/>
      </w:pPr>
      <w:r w:rsidRPr="00730164">
        <w:t>To</w:t>
      </w:r>
      <w:r w:rsidR="00D84292">
        <w:t xml:space="preserve"> </w:t>
      </w:r>
      <w:r w:rsidRPr="00730164">
        <w:t>maintain</w:t>
      </w:r>
      <w:r w:rsidR="00D84292">
        <w:t xml:space="preserve"> </w:t>
      </w:r>
      <w:r w:rsidRPr="00730164">
        <w:t xml:space="preserve">an authoritative, forward-looking understanding of </w:t>
      </w:r>
      <w:r w:rsidR="005113CF">
        <w:t>Australia's</w:t>
      </w:r>
      <w:r w:rsidRPr="00730164">
        <w:t xml:space="preserve"> labour market conditions</w:t>
      </w:r>
      <w:r w:rsidR="00D84292">
        <w:t xml:space="preserve"> </w:t>
      </w:r>
      <w:r w:rsidRPr="00730164">
        <w:t>to deliver the skills to</w:t>
      </w:r>
      <w:r w:rsidR="00D84292">
        <w:t xml:space="preserve"> </w:t>
      </w:r>
      <w:r w:rsidRPr="00730164">
        <w:t>address</w:t>
      </w:r>
      <w:r w:rsidR="00D84292">
        <w:t xml:space="preserve"> </w:t>
      </w:r>
      <w:r w:rsidRPr="00730164">
        <w:t>workforce shortages.</w:t>
      </w:r>
      <w:r w:rsidR="00D84292">
        <w:t xml:space="preserve"> </w:t>
      </w:r>
      <w:r w:rsidR="009E2BFF">
        <w:t xml:space="preserve">JSA will </w:t>
      </w:r>
      <w:r w:rsidR="001C1A48">
        <w:t>do this by considering how</w:t>
      </w:r>
      <w:r w:rsidR="00A70700" w:rsidRPr="00A70700">
        <w:t xml:space="preserve"> Australia’s labour market</w:t>
      </w:r>
      <w:r w:rsidR="00A70700">
        <w:t xml:space="preserve"> will</w:t>
      </w:r>
      <w:r w:rsidR="00A70700" w:rsidRPr="00A70700">
        <w:t xml:space="preserve"> likely evolve in the coming years, and what workforce, skills and training responses are needed to prepare for emerging and future needs</w:t>
      </w:r>
      <w:r w:rsidR="003529A5">
        <w:t>.</w:t>
      </w:r>
    </w:p>
    <w:p w14:paraId="015784A5" w14:textId="77777777" w:rsidR="00C968F6" w:rsidRDefault="00730164" w:rsidP="00C968F6">
      <w:pPr>
        <w:pStyle w:val="Heading3"/>
      </w:pPr>
      <w:r w:rsidRPr="00730164">
        <w:t>Core functions</w:t>
      </w:r>
    </w:p>
    <w:p w14:paraId="07B03D0A" w14:textId="097C51B7" w:rsidR="00730164" w:rsidRPr="00730164" w:rsidRDefault="00730164" w:rsidP="00D84292">
      <w:pPr>
        <w:pStyle w:val="ListBullet"/>
      </w:pPr>
      <w:r w:rsidRPr="00730164">
        <w:t>Unique medium- and long-term workforce</w:t>
      </w:r>
      <w:r w:rsidR="00D84292">
        <w:t xml:space="preserve"> </w:t>
      </w:r>
      <w:r w:rsidRPr="00730164">
        <w:t>and skills modelling</w:t>
      </w:r>
      <w:r w:rsidR="00D84292">
        <w:t xml:space="preserve"> </w:t>
      </w:r>
      <w:r w:rsidRPr="00730164">
        <w:t xml:space="preserve">(including </w:t>
      </w:r>
      <w:r w:rsidR="00582022">
        <w:t>employment and jobs projections and labour market supply modelling)</w:t>
      </w:r>
      <w:r w:rsidR="00E51EFD">
        <w:t>.</w:t>
      </w:r>
    </w:p>
    <w:p w14:paraId="29E63060" w14:textId="77777777" w:rsidR="00C968F6" w:rsidRDefault="00730164" w:rsidP="00D84292">
      <w:pPr>
        <w:pStyle w:val="ListBullet"/>
      </w:pPr>
      <w:r w:rsidRPr="00730164">
        <w:t>Identification of emerging roles and skills requirements across the labour market</w:t>
      </w:r>
      <w:r w:rsidR="007F7515">
        <w:t>.</w:t>
      </w:r>
    </w:p>
    <w:p w14:paraId="371FCE38" w14:textId="15885309" w:rsidR="00730164" w:rsidRPr="00730164" w:rsidRDefault="00730164" w:rsidP="00D84292">
      <w:pPr>
        <w:pStyle w:val="ListBullet"/>
      </w:pPr>
      <w:r w:rsidRPr="00730164">
        <w:t>Informing</w:t>
      </w:r>
      <w:r w:rsidR="00D84292">
        <w:t xml:space="preserve"> </w:t>
      </w:r>
      <w:r w:rsidRPr="00730164">
        <w:t>and supporting</w:t>
      </w:r>
      <w:r w:rsidR="00D84292">
        <w:t xml:space="preserve"> </w:t>
      </w:r>
      <w:r w:rsidRPr="00730164">
        <w:t>workforce planning</w:t>
      </w:r>
      <w:r w:rsidR="00D84292">
        <w:t xml:space="preserve"> </w:t>
      </w:r>
      <w:r w:rsidRPr="00730164">
        <w:t>for industries</w:t>
      </w:r>
      <w:r w:rsidR="001B7B6C">
        <w:t>, departments and agencies</w:t>
      </w:r>
      <w:r w:rsidR="00D84292">
        <w:t>.</w:t>
      </w:r>
    </w:p>
    <w:p w14:paraId="49A2B581" w14:textId="77777777" w:rsidR="00A01CB1" w:rsidRPr="00A01CB1" w:rsidRDefault="00A01CB1" w:rsidP="00C968F6">
      <w:pPr>
        <w:pStyle w:val="Heading3"/>
      </w:pPr>
      <w:r w:rsidRPr="00A01CB1">
        <w:t>Lines of enquiry</w:t>
      </w:r>
    </w:p>
    <w:p w14:paraId="6AD0DFCB" w14:textId="1D8956A7" w:rsidR="00E14FB5" w:rsidRPr="00E14FB5" w:rsidRDefault="00F94361" w:rsidP="00E14FB5">
      <w:pPr>
        <w:pStyle w:val="ListBullet"/>
      </w:pPr>
      <w:r>
        <w:rPr>
          <w:rFonts w:eastAsiaTheme="minorEastAsia"/>
        </w:rPr>
        <w:t xml:space="preserve">In plausible futures </w:t>
      </w:r>
      <w:r w:rsidRPr="000E639A">
        <w:t>where technology, demographic change, policy choices</w:t>
      </w:r>
      <w:r w:rsidRPr="00F94361">
        <w:rPr>
          <w:rFonts w:eastAsiaTheme="minorEastAsia"/>
        </w:rPr>
        <w:t xml:space="preserve"> and</w:t>
      </w:r>
      <w:r w:rsidRPr="000E639A">
        <w:t xml:space="preserve"> external shocks evolve in different ways,</w:t>
      </w:r>
      <w:r w:rsidR="00C57C09">
        <w:rPr>
          <w:rFonts w:eastAsiaTheme="minorEastAsia"/>
        </w:rPr>
        <w:t xml:space="preserve"> w</w:t>
      </w:r>
      <w:r w:rsidR="00E14FB5" w:rsidRPr="00E14FB5">
        <w:rPr>
          <w:rFonts w:eastAsiaTheme="minorEastAsia"/>
        </w:rPr>
        <w:t xml:space="preserve">hat are the potential workforce implications </w:t>
      </w:r>
      <w:r w:rsidR="00CA2362">
        <w:rPr>
          <w:rFonts w:eastAsiaTheme="minorEastAsia"/>
        </w:rPr>
        <w:t>(</w:t>
      </w:r>
      <w:r w:rsidR="00E14FB5" w:rsidRPr="00E14FB5">
        <w:rPr>
          <w:rFonts w:eastAsiaTheme="minorEastAsia"/>
        </w:rPr>
        <w:t>structural, economic, social,</w:t>
      </w:r>
      <w:r w:rsidR="00E14FB5">
        <w:rPr>
          <w:rFonts w:eastAsiaTheme="minorEastAsia"/>
        </w:rPr>
        <w:t xml:space="preserve"> </w:t>
      </w:r>
      <w:r w:rsidR="00E14FB5" w:rsidRPr="00E14FB5">
        <w:rPr>
          <w:rFonts w:eastAsiaTheme="minorEastAsia"/>
        </w:rPr>
        <w:t>environmental</w:t>
      </w:r>
      <w:r w:rsidR="00E14FB5">
        <w:rPr>
          <w:rFonts w:eastAsiaTheme="minorEastAsia"/>
        </w:rPr>
        <w:t xml:space="preserve"> </w:t>
      </w:r>
      <w:r w:rsidR="00E14FB5" w:rsidRPr="00E14FB5">
        <w:rPr>
          <w:rFonts w:eastAsiaTheme="minorEastAsia"/>
        </w:rPr>
        <w:t>and technological transitions</w:t>
      </w:r>
      <w:r w:rsidR="00CA2362">
        <w:rPr>
          <w:rFonts w:eastAsiaTheme="minorEastAsia"/>
        </w:rPr>
        <w:t xml:space="preserve">), </w:t>
      </w:r>
      <w:r w:rsidR="00D611E0">
        <w:rPr>
          <w:rFonts w:eastAsiaTheme="minorEastAsia"/>
        </w:rPr>
        <w:t xml:space="preserve">and </w:t>
      </w:r>
      <w:r w:rsidR="000E639A" w:rsidRPr="000E639A">
        <w:t>how</w:t>
      </w:r>
      <w:r w:rsidR="00DC6CE9">
        <w:t xml:space="preserve"> </w:t>
      </w:r>
      <w:r w:rsidR="00D611E0">
        <w:t xml:space="preserve">can </w:t>
      </w:r>
      <w:r w:rsidR="000E639A" w:rsidRPr="000E639A">
        <w:t xml:space="preserve">the workforce and skills system remain adaptable under </w:t>
      </w:r>
      <w:r w:rsidR="00D611E0">
        <w:t xml:space="preserve">this </w:t>
      </w:r>
      <w:r w:rsidR="000E639A" w:rsidRPr="000E639A">
        <w:t>uncertainty</w:t>
      </w:r>
      <w:r w:rsidR="00753E43">
        <w:t>?</w:t>
      </w:r>
    </w:p>
    <w:p w14:paraId="7A1FD994" w14:textId="675CF892" w:rsidR="00521282" w:rsidRPr="00E14FB5" w:rsidRDefault="00521282" w:rsidP="00E14FB5">
      <w:pPr>
        <w:pStyle w:val="ListBullet"/>
      </w:pPr>
      <w:r w:rsidRPr="00521282">
        <w:rPr>
          <w:lang w:val="en-US" w:eastAsia="en-US"/>
        </w:rPr>
        <w:t>What are the skills</w:t>
      </w:r>
      <w:r>
        <w:t xml:space="preserve"> </w:t>
      </w:r>
      <w:proofErr w:type="gramStart"/>
      <w:r w:rsidRPr="00521282">
        <w:rPr>
          <w:lang w:val="en-US" w:eastAsia="en-US"/>
        </w:rPr>
        <w:t>needs</w:t>
      </w:r>
      <w:proofErr w:type="gramEnd"/>
      <w:r w:rsidRPr="00521282">
        <w:rPr>
          <w:lang w:val="en-US" w:eastAsia="en-US"/>
        </w:rPr>
        <w:t xml:space="preserve"> in transitioning industries and essential and priority sectors</w:t>
      </w:r>
      <w:r>
        <w:t>?</w:t>
      </w:r>
    </w:p>
    <w:p w14:paraId="25A0CFE9" w14:textId="77777777" w:rsidR="00C968F6" w:rsidRDefault="00E14FB5" w:rsidP="00E14FB5">
      <w:pPr>
        <w:pStyle w:val="ListBullet"/>
        <w:rPr>
          <w:rFonts w:eastAsiaTheme="minorEastAsia"/>
        </w:rPr>
      </w:pPr>
      <w:r w:rsidRPr="00E14FB5">
        <w:rPr>
          <w:rFonts w:eastAsiaTheme="minorEastAsia"/>
        </w:rPr>
        <w:t>What emerging risks and opportunities require</w:t>
      </w:r>
      <w:r>
        <w:rPr>
          <w:rFonts w:eastAsiaTheme="minorEastAsia"/>
        </w:rPr>
        <w:t xml:space="preserve"> </w:t>
      </w:r>
      <w:r w:rsidRPr="00E14FB5">
        <w:rPr>
          <w:rFonts w:eastAsiaTheme="minorEastAsia"/>
        </w:rPr>
        <w:t>early attention?</w:t>
      </w:r>
    </w:p>
    <w:p w14:paraId="43741216" w14:textId="77777777" w:rsidR="00C968F6" w:rsidRDefault="00E14FB5" w:rsidP="00E14FB5">
      <w:pPr>
        <w:pStyle w:val="ListBullet"/>
        <w:rPr>
          <w:rFonts w:eastAsiaTheme="minorEastAsia"/>
        </w:rPr>
      </w:pPr>
      <w:r w:rsidRPr="00E14FB5">
        <w:rPr>
          <w:rFonts w:eastAsiaTheme="minorEastAsia"/>
        </w:rPr>
        <w:t>How can the system adapt before shocks materialise</w:t>
      </w:r>
      <w:r w:rsidR="00F954A7">
        <w:rPr>
          <w:rFonts w:eastAsiaTheme="minorEastAsia"/>
        </w:rPr>
        <w:t xml:space="preserve"> and </w:t>
      </w:r>
      <w:r w:rsidR="00F954A7" w:rsidRPr="000E639A">
        <w:t>remain adaptable under uncertainty</w:t>
      </w:r>
      <w:r>
        <w:rPr>
          <w:rFonts w:eastAsiaTheme="minorEastAsia"/>
        </w:rPr>
        <w:t>?</w:t>
      </w:r>
    </w:p>
    <w:p w14:paraId="1F7BF021" w14:textId="2554DB76" w:rsidR="00D740CB" w:rsidRPr="00E14FB5" w:rsidRDefault="00D740CB" w:rsidP="00E14FB5">
      <w:pPr>
        <w:pStyle w:val="ListBullet"/>
      </w:pPr>
      <w:r w:rsidRPr="00D740CB">
        <w:rPr>
          <w:lang w:val="en-US" w:eastAsia="en-US"/>
        </w:rPr>
        <w:t>How can system actors make the best use of data and evidence for workforce planning?</w:t>
      </w:r>
    </w:p>
    <w:p w14:paraId="5A37166E" w14:textId="36DDBBE6" w:rsidR="00730164" w:rsidRPr="00730164" w:rsidRDefault="00D90E82" w:rsidP="00C968F6">
      <w:pPr>
        <w:pStyle w:val="Heading3"/>
      </w:pPr>
      <w:r>
        <w:t>Current f</w:t>
      </w:r>
      <w:r w:rsidR="00730164" w:rsidRPr="00730164">
        <w:t>ocus</w:t>
      </w:r>
    </w:p>
    <w:p w14:paraId="0E645CDF" w14:textId="26F41BCE" w:rsidR="00730164" w:rsidRPr="00730164" w:rsidRDefault="00730164" w:rsidP="00730164">
      <w:pPr>
        <w:pStyle w:val="BodyText"/>
      </w:pPr>
      <w:r w:rsidRPr="00730164">
        <w:t>This program will strengthen its focus on near- and medium-term workforce pressures affecting essential services and</w:t>
      </w:r>
      <w:r w:rsidR="00D84292">
        <w:t xml:space="preserve"> </w:t>
      </w:r>
      <w:r w:rsidRPr="00730164">
        <w:t>economic</w:t>
      </w:r>
      <w:r w:rsidR="00D84292">
        <w:t xml:space="preserve"> </w:t>
      </w:r>
      <w:r w:rsidRPr="00730164">
        <w:t>security, while continuing to provide longer-term foresight.</w:t>
      </w:r>
    </w:p>
    <w:p w14:paraId="3B4B817F" w14:textId="42F1D985" w:rsidR="00730164" w:rsidRPr="00730164" w:rsidRDefault="00730164" w:rsidP="00730164">
      <w:pPr>
        <w:pStyle w:val="BodyText"/>
      </w:pPr>
      <w:r w:rsidRPr="00730164">
        <w:t>Key areas of emphasis include:</w:t>
      </w:r>
    </w:p>
    <w:p w14:paraId="3129EE53" w14:textId="2D3D5E9A" w:rsidR="00EF09B2" w:rsidRPr="00EF09B2" w:rsidRDefault="00F51151" w:rsidP="00046438">
      <w:pPr>
        <w:pStyle w:val="ListBullet"/>
      </w:pPr>
      <w:r>
        <w:t>S</w:t>
      </w:r>
      <w:r w:rsidR="00EF09B2">
        <w:t>kills needs in transitioning industries and essential and priority sectors (e.g. care, construction, sovereign capability and digital and technology).</w:t>
      </w:r>
    </w:p>
    <w:p w14:paraId="1C75712C" w14:textId="37026F7B" w:rsidR="00727008" w:rsidRDefault="00727008" w:rsidP="00EF09B2">
      <w:pPr>
        <w:pStyle w:val="ListBullet"/>
      </w:pPr>
      <w:r w:rsidRPr="00727008">
        <w:t>Support</w:t>
      </w:r>
      <w:r w:rsidR="00F51151">
        <w:t>ing</w:t>
      </w:r>
      <w:r w:rsidRPr="00727008">
        <w:t xml:space="preserve"> regions to </w:t>
      </w:r>
      <w:r>
        <w:t xml:space="preserve">continue monitoring </w:t>
      </w:r>
      <w:r w:rsidRPr="00727008">
        <w:t xml:space="preserve">their </w:t>
      </w:r>
      <w:r w:rsidR="00D87339">
        <w:t xml:space="preserve">workforce </w:t>
      </w:r>
      <w:r w:rsidR="00D87339" w:rsidRPr="00727008">
        <w:t>adapta</w:t>
      </w:r>
      <w:r w:rsidR="00D87339">
        <w:t>bility and growth</w:t>
      </w:r>
      <w:r w:rsidRPr="00727008">
        <w:t>, to inform long</w:t>
      </w:r>
      <w:r w:rsidRPr="00727008">
        <w:noBreakHyphen/>
        <w:t>term resilience</w:t>
      </w:r>
      <w:r w:rsidR="00182DA8">
        <w:t>.</w:t>
      </w:r>
    </w:p>
    <w:p w14:paraId="30FF4941" w14:textId="6E931ABB" w:rsidR="00EF09B2" w:rsidRDefault="00EF09B2" w:rsidP="00EF09B2">
      <w:pPr>
        <w:pStyle w:val="ListBullet"/>
      </w:pPr>
      <w:r>
        <w:t>Providing support and advice around data and evidence for workforce planning for a range of system actors.</w:t>
      </w:r>
    </w:p>
    <w:p w14:paraId="12A15243" w14:textId="38CDF5AC" w:rsidR="00FB0591" w:rsidRPr="00FB0591" w:rsidRDefault="00FB0591" w:rsidP="00C968F6">
      <w:pPr>
        <w:pStyle w:val="Heading3"/>
      </w:pPr>
      <w:r w:rsidRPr="00FB0591">
        <w:t>Impact - Contributions to decision</w:t>
      </w:r>
      <w:r w:rsidR="00BF3149">
        <w:t xml:space="preserve"> </w:t>
      </w:r>
      <w:r w:rsidRPr="00FB0591">
        <w:t>making, programs and policy</w:t>
      </w:r>
    </w:p>
    <w:p w14:paraId="22590D1E" w14:textId="77777777" w:rsidR="00C968F6" w:rsidRDefault="00AB2C02" w:rsidP="00AB2C02">
      <w:pPr>
        <w:pStyle w:val="BodyText"/>
      </w:pPr>
      <w:r w:rsidRPr="00AB2C02">
        <w:t xml:space="preserve">Understanding skills needs and labour demand for transitioning sectors to inform portfolio Ministers; provide unique holistic perspective on the combined labour market pressures across the jobs and skills system; support Jobs and Skills Councils </w:t>
      </w:r>
      <w:r w:rsidR="000875E5">
        <w:t xml:space="preserve">and other system </w:t>
      </w:r>
      <w:r w:rsidR="008101BE">
        <w:t>actors around wo</w:t>
      </w:r>
      <w:r w:rsidR="00062739">
        <w:t>rkforce planning.</w:t>
      </w:r>
    </w:p>
    <w:p w14:paraId="617E1E87" w14:textId="251499B2" w:rsidR="00730164" w:rsidRPr="00730164" w:rsidRDefault="00730164" w:rsidP="006170B7">
      <w:pPr>
        <w:pStyle w:val="Heading2"/>
      </w:pPr>
      <w:r w:rsidRPr="00730164">
        <w:lastRenderedPageBreak/>
        <w:t>Program</w:t>
      </w:r>
      <w:r w:rsidR="00D84292">
        <w:t xml:space="preserve"> </w:t>
      </w:r>
      <w:r w:rsidRPr="00730164">
        <w:t>3:</w:t>
      </w:r>
      <w:r w:rsidR="00D84292">
        <w:t xml:space="preserve"> </w:t>
      </w:r>
      <w:r w:rsidR="0032408E">
        <w:t xml:space="preserve">Optimising </w:t>
      </w:r>
      <w:r w:rsidRPr="00730164">
        <w:t xml:space="preserve">Skills System Performance and </w:t>
      </w:r>
      <w:r w:rsidR="00914993">
        <w:t>Design</w:t>
      </w:r>
    </w:p>
    <w:p w14:paraId="3E661610" w14:textId="67367F4C" w:rsidR="00730164" w:rsidRPr="00730164" w:rsidRDefault="00730164" w:rsidP="00C968F6">
      <w:pPr>
        <w:pStyle w:val="Heading3"/>
      </w:pPr>
      <w:r w:rsidRPr="00730164">
        <w:t>Purpose</w:t>
      </w:r>
    </w:p>
    <w:p w14:paraId="6D693AE0" w14:textId="254850BF" w:rsidR="00730164" w:rsidRPr="00730164" w:rsidRDefault="00730164" w:rsidP="00730164">
      <w:pPr>
        <w:pStyle w:val="BodyText"/>
      </w:pPr>
      <w:r w:rsidRPr="00730164">
        <w:t xml:space="preserve">To provide evidence </w:t>
      </w:r>
      <w:r w:rsidR="004D762B">
        <w:t>on</w:t>
      </w:r>
      <w:r w:rsidR="008D2DDF">
        <w:t xml:space="preserve"> </w:t>
      </w:r>
      <w:r w:rsidR="00F55823">
        <w:t xml:space="preserve">the performance and design of Australia's </w:t>
      </w:r>
      <w:r w:rsidR="003D2926">
        <w:t>s</w:t>
      </w:r>
      <w:r w:rsidR="00F55823">
        <w:t>kills syste</w:t>
      </w:r>
      <w:r w:rsidR="00BE06F1">
        <w:t>m</w:t>
      </w:r>
      <w:r w:rsidR="00F55823">
        <w:t xml:space="preserve">, </w:t>
      </w:r>
      <w:r w:rsidR="00A42854">
        <w:t xml:space="preserve">supporting </w:t>
      </w:r>
      <w:r w:rsidR="00F55823">
        <w:t xml:space="preserve">better </w:t>
      </w:r>
      <w:r w:rsidR="005F47F4">
        <w:t xml:space="preserve">optimal </w:t>
      </w:r>
      <w:r w:rsidR="00F55823">
        <w:t>outcomes for governments, employers</w:t>
      </w:r>
      <w:r w:rsidR="007E641E">
        <w:t xml:space="preserve"> and learners.</w:t>
      </w:r>
    </w:p>
    <w:p w14:paraId="6BE5C52F" w14:textId="77777777" w:rsidR="00C968F6" w:rsidRDefault="00730164" w:rsidP="00C968F6">
      <w:pPr>
        <w:pStyle w:val="Heading3"/>
      </w:pPr>
      <w:r w:rsidRPr="00730164">
        <w:t>Core functions</w:t>
      </w:r>
    </w:p>
    <w:p w14:paraId="4265F21E" w14:textId="56E6B620" w:rsidR="00730164" w:rsidRPr="00730164" w:rsidRDefault="00730164" w:rsidP="00D90E82">
      <w:pPr>
        <w:pStyle w:val="ListBullet"/>
      </w:pPr>
      <w:r w:rsidRPr="00730164">
        <w:t>Monitoring</w:t>
      </w:r>
      <w:r w:rsidR="00C37FC9">
        <w:t xml:space="preserve"> </w:t>
      </w:r>
      <w:r w:rsidRPr="00730164">
        <w:t>VET system</w:t>
      </w:r>
      <w:r w:rsidR="00C37FC9">
        <w:t xml:space="preserve"> </w:t>
      </w:r>
      <w:r w:rsidRPr="00730164">
        <w:t>performance against National Skills Agreement</w:t>
      </w:r>
      <w:r w:rsidR="00C37FC9">
        <w:t xml:space="preserve"> </w:t>
      </w:r>
      <w:r w:rsidRPr="00730164">
        <w:t>objectives</w:t>
      </w:r>
      <w:r w:rsidR="00D90E82">
        <w:t>.</w:t>
      </w:r>
    </w:p>
    <w:p w14:paraId="5C06304E" w14:textId="13B704BB" w:rsidR="00730164" w:rsidRPr="00730164" w:rsidRDefault="00730164" w:rsidP="00D90E82">
      <w:pPr>
        <w:pStyle w:val="ListBullet"/>
      </w:pPr>
      <w:r w:rsidRPr="00730164">
        <w:t>Providing</w:t>
      </w:r>
      <w:r w:rsidR="00D90E82">
        <w:t xml:space="preserve"> </w:t>
      </w:r>
      <w:r w:rsidRPr="00730164">
        <w:t>insights on</w:t>
      </w:r>
      <w:r w:rsidR="00D90E82">
        <w:t xml:space="preserve"> </w:t>
      </w:r>
      <w:r w:rsidRPr="00730164">
        <w:t>skills</w:t>
      </w:r>
      <w:r w:rsidR="00D90E82">
        <w:t xml:space="preserve"> </w:t>
      </w:r>
      <w:r w:rsidRPr="00730164">
        <w:t>system dynamics, including analysing</w:t>
      </w:r>
      <w:r w:rsidR="00D90E82">
        <w:t xml:space="preserve"> </w:t>
      </w:r>
      <w:r w:rsidRPr="00730164">
        <w:t>skills</w:t>
      </w:r>
      <w:r w:rsidR="00D90E82">
        <w:t xml:space="preserve"> </w:t>
      </w:r>
      <w:r w:rsidRPr="00730164">
        <w:t>system</w:t>
      </w:r>
      <w:r w:rsidR="00D90E82">
        <w:t xml:space="preserve"> </w:t>
      </w:r>
      <w:r w:rsidRPr="00730164">
        <w:t>pathways,</w:t>
      </w:r>
      <w:r w:rsidR="00D90E82">
        <w:t xml:space="preserve"> </w:t>
      </w:r>
      <w:r w:rsidRPr="00730164">
        <w:t>efficiency,</w:t>
      </w:r>
      <w:r w:rsidR="00D90E82">
        <w:t xml:space="preserve"> </w:t>
      </w:r>
      <w:r w:rsidRPr="00730164">
        <w:t>responsiveness</w:t>
      </w:r>
      <w:r w:rsidR="00D90E82">
        <w:t xml:space="preserve"> </w:t>
      </w:r>
      <w:r w:rsidRPr="00730164">
        <w:t>and equity</w:t>
      </w:r>
      <w:r w:rsidR="00D90E82">
        <w:t>.</w:t>
      </w:r>
    </w:p>
    <w:p w14:paraId="7477FE25" w14:textId="07CCCDA2" w:rsidR="00730164" w:rsidRPr="00730164" w:rsidRDefault="00730164" w:rsidP="00D90E82">
      <w:pPr>
        <w:pStyle w:val="ListBullet"/>
      </w:pPr>
      <w:r w:rsidRPr="00730164">
        <w:t>Identifying</w:t>
      </w:r>
      <w:r w:rsidR="00D90E82">
        <w:t xml:space="preserve"> </w:t>
      </w:r>
      <w:r w:rsidRPr="00730164">
        <w:t>reform opportunities and risks</w:t>
      </w:r>
      <w:r w:rsidR="00D90E82">
        <w:t xml:space="preserve"> </w:t>
      </w:r>
      <w:r w:rsidR="009A4533">
        <w:t xml:space="preserve">to support a more responsive </w:t>
      </w:r>
      <w:r w:rsidR="008014AD">
        <w:t>and effective</w:t>
      </w:r>
      <w:r w:rsidR="009A4533">
        <w:t xml:space="preserve"> </w:t>
      </w:r>
      <w:r w:rsidR="00D1594B">
        <w:t xml:space="preserve">skills </w:t>
      </w:r>
      <w:r w:rsidR="009A4533">
        <w:t>system</w:t>
      </w:r>
      <w:r w:rsidR="00D90E82">
        <w:t>.</w:t>
      </w:r>
    </w:p>
    <w:p w14:paraId="3A5DBB2A" w14:textId="7F9E505A" w:rsidR="00730164" w:rsidRPr="00730164" w:rsidRDefault="00730164" w:rsidP="00D90E82">
      <w:pPr>
        <w:pStyle w:val="ListBullet"/>
      </w:pPr>
      <w:r w:rsidRPr="00730164">
        <w:t>Enabl</w:t>
      </w:r>
      <w:r w:rsidR="00971E85">
        <w:t>ing</w:t>
      </w:r>
      <w:r w:rsidR="00433109">
        <w:t xml:space="preserve"> </w:t>
      </w:r>
      <w:r w:rsidRPr="00730164">
        <w:t>shared</w:t>
      </w:r>
      <w:r w:rsidR="00433109">
        <w:t xml:space="preserve"> </w:t>
      </w:r>
      <w:r w:rsidRPr="00730164">
        <w:t>stewardship and</w:t>
      </w:r>
      <w:r w:rsidR="00433109">
        <w:t xml:space="preserve"> </w:t>
      </w:r>
      <w:r w:rsidRPr="00730164">
        <w:t>accountability across governments</w:t>
      </w:r>
      <w:r w:rsidR="00433109">
        <w:t xml:space="preserve"> </w:t>
      </w:r>
      <w:r w:rsidRPr="00730164">
        <w:t>and portfolios</w:t>
      </w:r>
      <w:r w:rsidR="00D90E82">
        <w:t>.</w:t>
      </w:r>
    </w:p>
    <w:p w14:paraId="577B78D4" w14:textId="77777777" w:rsidR="006015A2" w:rsidRPr="006015A2" w:rsidRDefault="006015A2" w:rsidP="00C968F6">
      <w:pPr>
        <w:pStyle w:val="Heading3"/>
      </w:pPr>
      <w:r w:rsidRPr="006015A2">
        <w:t>Lines of enquiry</w:t>
      </w:r>
    </w:p>
    <w:p w14:paraId="3FA663DE" w14:textId="77777777" w:rsidR="00C968F6" w:rsidRDefault="00253B7E" w:rsidP="00253B7E">
      <w:pPr>
        <w:pStyle w:val="ListBullet"/>
        <w:rPr>
          <w:rFonts w:eastAsiaTheme="minorEastAsia"/>
        </w:rPr>
      </w:pPr>
      <w:r w:rsidRPr="00253B7E">
        <w:rPr>
          <w:rFonts w:eastAsiaTheme="minorEastAsia"/>
        </w:rPr>
        <w:t>How well is the skills system functioning</w:t>
      </w:r>
      <w:r w:rsidR="00CE7265">
        <w:rPr>
          <w:rFonts w:eastAsiaTheme="minorEastAsia"/>
        </w:rPr>
        <w:t xml:space="preserve"> for individuals</w:t>
      </w:r>
      <w:r w:rsidR="00982A25">
        <w:rPr>
          <w:rFonts w:eastAsiaTheme="minorEastAsia"/>
        </w:rPr>
        <w:t xml:space="preserve"> and </w:t>
      </w:r>
      <w:r w:rsidR="00CE7265">
        <w:rPr>
          <w:rFonts w:eastAsiaTheme="minorEastAsia"/>
        </w:rPr>
        <w:t>industry</w:t>
      </w:r>
      <w:r w:rsidR="00AA568A">
        <w:rPr>
          <w:rFonts w:eastAsiaTheme="minorEastAsia"/>
        </w:rPr>
        <w:t>,</w:t>
      </w:r>
      <w:r w:rsidRPr="00253B7E">
        <w:rPr>
          <w:rFonts w:eastAsiaTheme="minorEastAsia"/>
        </w:rPr>
        <w:t xml:space="preserve"> including</w:t>
      </w:r>
      <w:r w:rsidR="00186403">
        <w:rPr>
          <w:rFonts w:eastAsiaTheme="minorEastAsia"/>
        </w:rPr>
        <w:t xml:space="preserve"> </w:t>
      </w:r>
      <w:r w:rsidRPr="00253B7E">
        <w:rPr>
          <w:rFonts w:eastAsiaTheme="minorEastAsia"/>
        </w:rPr>
        <w:t>employment transitions, learner outcomes and pathways between HE and VET?</w:t>
      </w:r>
    </w:p>
    <w:p w14:paraId="739A48C0" w14:textId="68CA9AED" w:rsidR="001B4D9D" w:rsidRDefault="00F75242" w:rsidP="00593507">
      <w:pPr>
        <w:pStyle w:val="ListBullet"/>
        <w:numPr>
          <w:ilvl w:val="0"/>
          <w:numId w:val="3"/>
        </w:numPr>
      </w:pPr>
      <w:r w:rsidRPr="00F75242">
        <w:t>How do funding, workforce</w:t>
      </w:r>
      <w:r w:rsidR="003B1EAB">
        <w:t>,</w:t>
      </w:r>
      <w:r w:rsidRPr="00F75242">
        <w:t xml:space="preserve"> and </w:t>
      </w:r>
      <w:r w:rsidR="003B1EAB">
        <w:t>other</w:t>
      </w:r>
      <w:r w:rsidRPr="00F75242">
        <w:t xml:space="preserve"> delivery settings across the skills system affect access to high</w:t>
      </w:r>
      <w:r w:rsidRPr="00F75242">
        <w:noBreakHyphen/>
        <w:t>quality training and responsiveness to workforce needs?</w:t>
      </w:r>
    </w:p>
    <w:p w14:paraId="30F39A97" w14:textId="4059B000" w:rsidR="00B93315" w:rsidRPr="00B93315" w:rsidRDefault="00B93315" w:rsidP="00B93315">
      <w:pPr>
        <w:pStyle w:val="ListBullet"/>
        <w:numPr>
          <w:ilvl w:val="0"/>
          <w:numId w:val="3"/>
        </w:numPr>
      </w:pPr>
      <w:r w:rsidRPr="00B93315">
        <w:t>Where do learners and workers face friction when moving between training, work and further study, and what evidence would support more seamless recognition of skills and prior learning</w:t>
      </w:r>
      <w:r w:rsidR="00DB268D">
        <w:t xml:space="preserve">, </w:t>
      </w:r>
      <w:r w:rsidR="00F63BFF" w:rsidRPr="00F63BFF">
        <w:t>including recognising skills gained through work and experience</w:t>
      </w:r>
      <w:r w:rsidRPr="00B93315">
        <w:t>?</w:t>
      </w:r>
    </w:p>
    <w:p w14:paraId="1FD58D23" w14:textId="04A072F8" w:rsidR="0079496B" w:rsidRPr="00253B7E" w:rsidRDefault="000958A3" w:rsidP="002D206A">
      <w:pPr>
        <w:pStyle w:val="ListBullet"/>
        <w:numPr>
          <w:ilvl w:val="0"/>
          <w:numId w:val="3"/>
        </w:numPr>
      </w:pPr>
      <w:r>
        <w:t>What</w:t>
      </w:r>
      <w:r w:rsidR="00313E7D">
        <w:rPr>
          <w:rFonts w:eastAsiaTheme="minorEastAsia"/>
        </w:rPr>
        <w:t xml:space="preserve"> are </w:t>
      </w:r>
      <w:r w:rsidR="00DA4069">
        <w:rPr>
          <w:rFonts w:eastAsiaTheme="minorEastAsia"/>
        </w:rPr>
        <w:t xml:space="preserve">the levels of </w:t>
      </w:r>
      <w:r w:rsidR="00D81BA3">
        <w:rPr>
          <w:rFonts w:eastAsiaTheme="minorEastAsia"/>
        </w:rPr>
        <w:t xml:space="preserve">adult </w:t>
      </w:r>
      <w:r w:rsidR="00313E7D">
        <w:rPr>
          <w:rFonts w:eastAsiaTheme="minorEastAsia"/>
        </w:rPr>
        <w:t>foundation skills</w:t>
      </w:r>
      <w:r w:rsidR="00D81BA3">
        <w:rPr>
          <w:rFonts w:eastAsiaTheme="minorEastAsia"/>
        </w:rPr>
        <w:t xml:space="preserve"> </w:t>
      </w:r>
      <w:r w:rsidR="00DA4069">
        <w:rPr>
          <w:rFonts w:eastAsiaTheme="minorEastAsia"/>
        </w:rPr>
        <w:t xml:space="preserve">in </w:t>
      </w:r>
      <w:r>
        <w:rPr>
          <w:rFonts w:eastAsiaTheme="minorEastAsia"/>
        </w:rPr>
        <w:t>Australia and</w:t>
      </w:r>
      <w:r w:rsidR="00DA4069">
        <w:rPr>
          <w:rFonts w:eastAsiaTheme="minorEastAsia"/>
        </w:rPr>
        <w:t xml:space="preserve"> how does </w:t>
      </w:r>
      <w:r>
        <w:rPr>
          <w:rFonts w:eastAsiaTheme="minorEastAsia"/>
        </w:rPr>
        <w:t>this impact workforce participation, learning pathways, productivity and social inclusion?</w:t>
      </w:r>
    </w:p>
    <w:p w14:paraId="38E21F7D" w14:textId="75A5A9F4" w:rsidR="00730164" w:rsidRPr="00730164" w:rsidRDefault="00D90E82" w:rsidP="00C968F6">
      <w:pPr>
        <w:pStyle w:val="Heading3"/>
      </w:pPr>
      <w:r>
        <w:t>Current f</w:t>
      </w:r>
      <w:r w:rsidR="00730164" w:rsidRPr="00730164">
        <w:t>ocus</w:t>
      </w:r>
    </w:p>
    <w:p w14:paraId="01A7873B" w14:textId="77777777" w:rsidR="00C968F6" w:rsidRDefault="00730164" w:rsidP="00730164">
      <w:pPr>
        <w:pStyle w:val="BodyText"/>
      </w:pPr>
      <w:r w:rsidRPr="00730164">
        <w:t xml:space="preserve">This program will place stronger emphasis on </w:t>
      </w:r>
      <w:r w:rsidR="00D56628">
        <w:t>system performance and design</w:t>
      </w:r>
      <w:r w:rsidRPr="00730164">
        <w:t>, including:</w:t>
      </w:r>
    </w:p>
    <w:p w14:paraId="5DA2A8E2" w14:textId="6D521975" w:rsidR="00730164" w:rsidRPr="00730164" w:rsidRDefault="00641FB1" w:rsidP="00DE5EAD">
      <w:pPr>
        <w:pStyle w:val="ListBullet"/>
      </w:pPr>
      <w:r>
        <w:t>Learner</w:t>
      </w:r>
      <w:r w:rsidR="00DE5EAD">
        <w:t xml:space="preserve"> </w:t>
      </w:r>
      <w:r w:rsidR="00730164" w:rsidRPr="00730164">
        <w:t>progression</w:t>
      </w:r>
      <w:r w:rsidR="00B107BB">
        <w:t xml:space="preserve"> </w:t>
      </w:r>
      <w:r w:rsidR="00730164" w:rsidRPr="00730164">
        <w:t>and outcomes, including for apprenticeships</w:t>
      </w:r>
      <w:r w:rsidR="00B41099">
        <w:t>, employment services participants,</w:t>
      </w:r>
      <w:r w:rsidR="00DE5EAD">
        <w:t xml:space="preserve"> </w:t>
      </w:r>
      <w:r w:rsidR="00730164" w:rsidRPr="00730164">
        <w:t>and other pathways</w:t>
      </w:r>
      <w:r w:rsidR="00DE5EAD">
        <w:t>.</w:t>
      </w:r>
    </w:p>
    <w:p w14:paraId="4435C6E9" w14:textId="2C0E6A09" w:rsidR="00730164" w:rsidRPr="00730164" w:rsidRDefault="00730164" w:rsidP="00DE5EAD">
      <w:pPr>
        <w:pStyle w:val="ListBullet"/>
      </w:pPr>
      <w:r w:rsidRPr="00730164">
        <w:t>Skills system responsiveness to workforce shortages</w:t>
      </w:r>
      <w:r w:rsidR="002D128A">
        <w:t xml:space="preserve"> and national priorities</w:t>
      </w:r>
      <w:r w:rsidRPr="00730164">
        <w:t>, including</w:t>
      </w:r>
      <w:r w:rsidR="00DE5EAD">
        <w:t xml:space="preserve"> </w:t>
      </w:r>
      <w:r w:rsidR="008C64F2">
        <w:t xml:space="preserve">its ability to </w:t>
      </w:r>
      <w:r w:rsidR="00B41099">
        <w:t xml:space="preserve">better </w:t>
      </w:r>
      <w:r w:rsidR="00C84ADC">
        <w:t>recognise our</w:t>
      </w:r>
      <w:r w:rsidR="008C64F2">
        <w:t xml:space="preserve"> existing </w:t>
      </w:r>
      <w:r w:rsidR="00C84ADC">
        <w:t>skills base</w:t>
      </w:r>
      <w:r w:rsidRPr="00730164">
        <w:t xml:space="preserve"> and</w:t>
      </w:r>
      <w:r w:rsidR="00DE5EAD">
        <w:t xml:space="preserve"> </w:t>
      </w:r>
      <w:r w:rsidR="00B41099">
        <w:t xml:space="preserve">provide </w:t>
      </w:r>
      <w:r w:rsidRPr="00730164">
        <w:t>seamless pathways</w:t>
      </w:r>
      <w:r w:rsidR="00DE5EAD">
        <w:t xml:space="preserve"> </w:t>
      </w:r>
      <w:r w:rsidRPr="00730164">
        <w:t>between higher education and VET</w:t>
      </w:r>
      <w:r w:rsidR="00DE5EAD">
        <w:t>.</w:t>
      </w:r>
    </w:p>
    <w:p w14:paraId="5A67C9A9" w14:textId="77777777" w:rsidR="00C968F6" w:rsidRDefault="00DA5C49" w:rsidP="00DE5EAD">
      <w:pPr>
        <w:pStyle w:val="ListBullet"/>
      </w:pPr>
      <w:r>
        <w:t xml:space="preserve">Integrated evidence </w:t>
      </w:r>
      <w:r w:rsidR="00C165CF">
        <w:t xml:space="preserve">to </w:t>
      </w:r>
      <w:r w:rsidR="001872A9">
        <w:t>support employment service</w:t>
      </w:r>
      <w:r w:rsidR="00065B67">
        <w:t>s</w:t>
      </w:r>
      <w:r w:rsidR="001872A9">
        <w:t xml:space="preserve"> reform, including how training, pathways and skills development interact with employment outcomes</w:t>
      </w:r>
    </w:p>
    <w:p w14:paraId="0C20A5EF" w14:textId="12FBA14D" w:rsidR="00730164" w:rsidRPr="00730164" w:rsidRDefault="00E16D59" w:rsidP="00DE5EAD">
      <w:pPr>
        <w:pStyle w:val="ListBullet"/>
      </w:pPr>
      <w:r>
        <w:t xml:space="preserve">Improved </w:t>
      </w:r>
      <w:r w:rsidR="00730164" w:rsidRPr="00730164">
        <w:t xml:space="preserve">understanding of </w:t>
      </w:r>
      <w:r w:rsidR="00C72440">
        <w:t xml:space="preserve">the </w:t>
      </w:r>
      <w:r w:rsidR="00730164" w:rsidRPr="00730164">
        <w:t>VET workforce</w:t>
      </w:r>
      <w:r w:rsidR="00DE5EAD">
        <w:t xml:space="preserve"> </w:t>
      </w:r>
      <w:r w:rsidR="00730164" w:rsidRPr="00730164">
        <w:t xml:space="preserve">to support VET </w:t>
      </w:r>
      <w:r w:rsidR="00C72440">
        <w:t xml:space="preserve">Workforce </w:t>
      </w:r>
      <w:r w:rsidR="00730164" w:rsidRPr="00730164">
        <w:t>Blueprint National Actions</w:t>
      </w:r>
      <w:r w:rsidR="00DE5EAD">
        <w:t>.</w:t>
      </w:r>
    </w:p>
    <w:p w14:paraId="0A76281B" w14:textId="77777777" w:rsidR="00C968F6" w:rsidRDefault="000C3C21" w:rsidP="00DE5EAD">
      <w:pPr>
        <w:pStyle w:val="ListBullet"/>
      </w:pPr>
      <w:r>
        <w:t>E</w:t>
      </w:r>
      <w:r w:rsidR="0022177B">
        <w:t xml:space="preserve">vidence to support more coordinated </w:t>
      </w:r>
      <w:r w:rsidR="007A695E">
        <w:t>stewardship</w:t>
      </w:r>
      <w:r w:rsidR="0022177B">
        <w:t xml:space="preserve"> of the skills system across governments </w:t>
      </w:r>
      <w:r w:rsidR="00F030DB">
        <w:t xml:space="preserve">and </w:t>
      </w:r>
      <w:r w:rsidR="007A695E">
        <w:t>portfolios.</w:t>
      </w:r>
    </w:p>
    <w:p w14:paraId="19681217" w14:textId="02E79CC7" w:rsidR="00252E6C" w:rsidRPr="00252E6C" w:rsidRDefault="00252E6C" w:rsidP="00C968F6">
      <w:pPr>
        <w:pStyle w:val="Heading3"/>
      </w:pPr>
      <w:r w:rsidRPr="00252E6C">
        <w:lastRenderedPageBreak/>
        <w:t>Impact - Contributions to decision making, programs and policy</w:t>
      </w:r>
    </w:p>
    <w:p w14:paraId="6C88F726" w14:textId="77777777" w:rsidR="00C968F6" w:rsidRDefault="005E0C77" w:rsidP="007172CC">
      <w:pPr>
        <w:pStyle w:val="BodyText"/>
      </w:pPr>
      <w:r w:rsidRPr="00314EBE">
        <w:t xml:space="preserve">This program will </w:t>
      </w:r>
      <w:r>
        <w:t xml:space="preserve">support </w:t>
      </w:r>
      <w:r w:rsidRPr="00314EBE">
        <w:t>improve</w:t>
      </w:r>
      <w:r>
        <w:t>d</w:t>
      </w:r>
      <w:r w:rsidRPr="00314EBE">
        <w:t xml:space="preserve"> </w:t>
      </w:r>
      <w:r w:rsidR="002F7513">
        <w:t xml:space="preserve">government </w:t>
      </w:r>
      <w:r w:rsidRPr="00314EBE">
        <w:t xml:space="preserve">decision making </w:t>
      </w:r>
      <w:r w:rsidR="00F62DD6">
        <w:t>about</w:t>
      </w:r>
      <w:r w:rsidRPr="00314EBE">
        <w:t xml:space="preserve"> skills investments and system design. It </w:t>
      </w:r>
      <w:r>
        <w:t xml:space="preserve">will </w:t>
      </w:r>
      <w:r w:rsidRPr="00314EBE">
        <w:t>also influence the behaviours of system participants, such as the training choices made by students, workers and their employers, and the pathways offered by providers</w:t>
      </w:r>
      <w:r>
        <w:t>.</w:t>
      </w:r>
    </w:p>
    <w:p w14:paraId="2DD7DF90" w14:textId="77777777" w:rsidR="00C968F6" w:rsidRDefault="00730164" w:rsidP="006170B7">
      <w:pPr>
        <w:pStyle w:val="Heading2"/>
      </w:pPr>
      <w:r w:rsidRPr="007172CC">
        <w:t>Program</w:t>
      </w:r>
      <w:r w:rsidR="00D90E82">
        <w:t xml:space="preserve"> </w:t>
      </w:r>
      <w:r w:rsidRPr="007172CC">
        <w:t>4:</w:t>
      </w:r>
      <w:r w:rsidR="00D90E82">
        <w:t xml:space="preserve"> </w:t>
      </w:r>
      <w:r w:rsidRPr="007172CC">
        <w:t>Supporting productivity and economic growth</w:t>
      </w:r>
    </w:p>
    <w:p w14:paraId="2A62A7C9" w14:textId="71643F28" w:rsidR="00730164" w:rsidRPr="00730164" w:rsidRDefault="00730164" w:rsidP="00C968F6">
      <w:pPr>
        <w:pStyle w:val="Heading3"/>
      </w:pPr>
      <w:r w:rsidRPr="00730164">
        <w:t>Purpose</w:t>
      </w:r>
    </w:p>
    <w:p w14:paraId="0FF9103A" w14:textId="0412AF5B" w:rsidR="005B2FD4" w:rsidRPr="005B2FD4" w:rsidRDefault="00730164" w:rsidP="00FC27C4">
      <w:pPr>
        <w:pStyle w:val="BodyText"/>
        <w:rPr>
          <w:lang w:eastAsia="en-AU"/>
        </w:rPr>
      </w:pPr>
      <w:r w:rsidRPr="00730164">
        <w:t>To support</w:t>
      </w:r>
      <w:r w:rsidR="00D90E82">
        <w:t xml:space="preserve"> </w:t>
      </w:r>
      <w:r w:rsidRPr="00730164">
        <w:t>the full utilisation of a skilled and adaptable workforce, which is a core driver of productivity.</w:t>
      </w:r>
      <w:r w:rsidR="00D90E82">
        <w:t xml:space="preserve"> </w:t>
      </w:r>
      <w:r w:rsidR="000012C1">
        <w:t xml:space="preserve">JSA will do this by </w:t>
      </w:r>
      <w:r w:rsidR="005B2FD4">
        <w:t>p</w:t>
      </w:r>
      <w:r w:rsidR="005B2FD4" w:rsidRPr="005B2FD4">
        <w:t>rovid</w:t>
      </w:r>
      <w:r w:rsidR="005B2FD4">
        <w:t>ing</w:t>
      </w:r>
      <w:r w:rsidR="005B2FD4" w:rsidRPr="005B2FD4">
        <w:t xml:space="preserve"> evidence and advice on how jobs, skills and labour market settings contribute to productivity growth, supporting a more adaptable workforce, higher wages and sustained economic growth.</w:t>
      </w:r>
    </w:p>
    <w:p w14:paraId="463DA8FF" w14:textId="33DB8FE9" w:rsidR="00730164" w:rsidRPr="00730164" w:rsidRDefault="00730164" w:rsidP="00C968F6">
      <w:pPr>
        <w:pStyle w:val="Heading3"/>
      </w:pPr>
      <w:r w:rsidRPr="00730164">
        <w:t>Core functions</w:t>
      </w:r>
    </w:p>
    <w:p w14:paraId="46891554" w14:textId="169A2754" w:rsidR="00730164" w:rsidRPr="00730164" w:rsidRDefault="00730164" w:rsidP="00D90E82">
      <w:pPr>
        <w:pStyle w:val="ListBullet"/>
      </w:pPr>
      <w:r w:rsidRPr="00730164">
        <w:t>Workforce pipeline analysis (training,</w:t>
      </w:r>
      <w:r w:rsidR="00D90E82">
        <w:t xml:space="preserve"> </w:t>
      </w:r>
      <w:r w:rsidRPr="00730164">
        <w:t>reskilling,</w:t>
      </w:r>
      <w:r w:rsidR="00D90E82">
        <w:t xml:space="preserve"> </w:t>
      </w:r>
      <w:r w:rsidRPr="00730164">
        <w:t>migration, participation, retention)</w:t>
      </w:r>
      <w:r w:rsidR="00D90E82">
        <w:t>.</w:t>
      </w:r>
    </w:p>
    <w:p w14:paraId="1404176D" w14:textId="437C90F2" w:rsidR="00730164" w:rsidRPr="00730164" w:rsidRDefault="00730164" w:rsidP="00D90E82">
      <w:pPr>
        <w:pStyle w:val="ListBullet"/>
      </w:pPr>
      <w:r w:rsidRPr="00730164">
        <w:t>Analysis of barriers to effective skills matching and</w:t>
      </w:r>
      <w:r w:rsidR="00D90E82">
        <w:t xml:space="preserve"> </w:t>
      </w:r>
      <w:r w:rsidRPr="00730164">
        <w:t>worker</w:t>
      </w:r>
      <w:r w:rsidR="00D90E82">
        <w:t xml:space="preserve"> </w:t>
      </w:r>
      <w:r w:rsidRPr="00730164">
        <w:t>mobility, and insights into successful</w:t>
      </w:r>
      <w:r w:rsidR="00D90E82">
        <w:t xml:space="preserve"> </w:t>
      </w:r>
      <w:r w:rsidRPr="00730164">
        <w:t>productivity enhancing</w:t>
      </w:r>
      <w:r w:rsidR="00D90E82">
        <w:t xml:space="preserve"> </w:t>
      </w:r>
      <w:r w:rsidRPr="00730164">
        <w:t>transitions</w:t>
      </w:r>
      <w:r w:rsidR="00D90E82">
        <w:t>.</w:t>
      </w:r>
    </w:p>
    <w:p w14:paraId="7C037740" w14:textId="1101DB36" w:rsidR="00730164" w:rsidRPr="00730164" w:rsidRDefault="00730164" w:rsidP="00D90E82">
      <w:pPr>
        <w:pStyle w:val="ListBullet"/>
      </w:pPr>
      <w:r w:rsidRPr="00730164">
        <w:t>Mapping pathways to employment,</w:t>
      </w:r>
      <w:r w:rsidR="00D90E82">
        <w:t xml:space="preserve"> </w:t>
      </w:r>
      <w:r w:rsidRPr="00730164">
        <w:t>including reskilling</w:t>
      </w:r>
      <w:r w:rsidR="00D90E82">
        <w:t xml:space="preserve"> </w:t>
      </w:r>
      <w:r w:rsidRPr="00730164">
        <w:t>and transition into</w:t>
      </w:r>
      <w:r w:rsidR="00D90E82">
        <w:t xml:space="preserve"> </w:t>
      </w:r>
      <w:r w:rsidRPr="00730164">
        <w:t>secure</w:t>
      </w:r>
      <w:r w:rsidR="00A24382">
        <w:t>,</w:t>
      </w:r>
      <w:r w:rsidRPr="00730164">
        <w:t xml:space="preserve"> </w:t>
      </w:r>
      <w:proofErr w:type="gramStart"/>
      <w:r w:rsidRPr="00730164">
        <w:t>fairly paid</w:t>
      </w:r>
      <w:proofErr w:type="gramEnd"/>
      <w:r w:rsidR="00D90E82">
        <w:t xml:space="preserve"> </w:t>
      </w:r>
      <w:r w:rsidRPr="00730164">
        <w:t>and quality</w:t>
      </w:r>
      <w:r w:rsidR="00D90E82">
        <w:t xml:space="preserve"> </w:t>
      </w:r>
      <w:r w:rsidRPr="00730164">
        <w:t>jobs</w:t>
      </w:r>
      <w:r w:rsidR="00D90E82">
        <w:t>.</w:t>
      </w:r>
    </w:p>
    <w:p w14:paraId="2C02DD78" w14:textId="3408C5ED" w:rsidR="00730164" w:rsidRPr="00730164" w:rsidRDefault="00730164" w:rsidP="00D90E82">
      <w:pPr>
        <w:pStyle w:val="ListBullet"/>
      </w:pPr>
      <w:r w:rsidRPr="00730164">
        <w:t>Stress-testing workforce supply under different conditions</w:t>
      </w:r>
      <w:r w:rsidR="00D90E82">
        <w:t>.</w:t>
      </w:r>
    </w:p>
    <w:p w14:paraId="6DFE4FE4" w14:textId="6AB3414A" w:rsidR="00DB243E" w:rsidRDefault="00DB243E" w:rsidP="00C968F6">
      <w:pPr>
        <w:pStyle w:val="Heading3"/>
      </w:pPr>
      <w:r w:rsidRPr="00DB243E">
        <w:t>Lines of enquiry</w:t>
      </w:r>
    </w:p>
    <w:p w14:paraId="75886603" w14:textId="6D8B2DBF" w:rsidR="00A038D4" w:rsidRPr="00A038D4" w:rsidRDefault="00A038D4" w:rsidP="00A038D4">
      <w:pPr>
        <w:pStyle w:val="ListBullet"/>
        <w:numPr>
          <w:ilvl w:val="0"/>
          <w:numId w:val="3"/>
        </w:numPr>
      </w:pPr>
      <w:r w:rsidRPr="00A038D4">
        <w:t>Where are labour market and skills settings constraining productivity growth, and where can change have the greatest impact?</w:t>
      </w:r>
    </w:p>
    <w:p w14:paraId="0CBE656C" w14:textId="0372ECBE" w:rsidR="00A038D4" w:rsidRPr="00A038D4" w:rsidRDefault="00A038D4" w:rsidP="00A038D4">
      <w:pPr>
        <w:pStyle w:val="ListBullet"/>
        <w:numPr>
          <w:ilvl w:val="0"/>
          <w:numId w:val="3"/>
        </w:numPr>
      </w:pPr>
      <w:r w:rsidRPr="00A038D4">
        <w:t>How efficiently does the labour market match people to jobs, and how does this affect productivity and wages?</w:t>
      </w:r>
    </w:p>
    <w:p w14:paraId="7F459C19" w14:textId="77777777" w:rsidR="00A038D4" w:rsidRPr="00A038D4" w:rsidRDefault="00A038D4" w:rsidP="00A038D4">
      <w:pPr>
        <w:pStyle w:val="ListBullet"/>
        <w:numPr>
          <w:ilvl w:val="0"/>
          <w:numId w:val="3"/>
        </w:numPr>
      </w:pPr>
      <w:r w:rsidRPr="00A038D4">
        <w:t>How do worker preferences and job quality influence mobility, retention and skills use?</w:t>
      </w:r>
    </w:p>
    <w:p w14:paraId="01ADC507" w14:textId="2C82704E" w:rsidR="00A038D4" w:rsidRPr="00B36C54" w:rsidRDefault="00A038D4" w:rsidP="00A038D4">
      <w:pPr>
        <w:pStyle w:val="ListBullet"/>
      </w:pPr>
      <w:r w:rsidRPr="00A038D4">
        <w:t>How do business dynamics shape workforce adaptability and economic resilience?</w:t>
      </w:r>
    </w:p>
    <w:p w14:paraId="04F70AF5" w14:textId="6AB2F217" w:rsidR="00730164" w:rsidRPr="00730164" w:rsidRDefault="00730164" w:rsidP="00C968F6">
      <w:pPr>
        <w:pStyle w:val="Heading3"/>
      </w:pPr>
      <w:r w:rsidRPr="00730164">
        <w:t>Current</w:t>
      </w:r>
      <w:r w:rsidR="00DE5EAD">
        <w:t xml:space="preserve"> </w:t>
      </w:r>
      <w:r w:rsidRPr="00730164">
        <w:t>focus</w:t>
      </w:r>
    </w:p>
    <w:p w14:paraId="146BFBA0" w14:textId="36BA32B1" w:rsidR="00730164" w:rsidRPr="00730164" w:rsidRDefault="00730164" w:rsidP="00730164">
      <w:pPr>
        <w:pStyle w:val="BodyText"/>
      </w:pPr>
      <w:r w:rsidRPr="00730164">
        <w:t>This program will prioritise workforce sustainability, with particular attention to:</w:t>
      </w:r>
    </w:p>
    <w:p w14:paraId="0DA0D975" w14:textId="64E3A8FA" w:rsidR="00730164" w:rsidRPr="00730164" w:rsidRDefault="00730164" w:rsidP="00D90E82">
      <w:pPr>
        <w:pStyle w:val="ListBullet"/>
      </w:pPr>
      <w:r w:rsidRPr="00730164">
        <w:t xml:space="preserve">JSA’s unique contribution to </w:t>
      </w:r>
      <w:r w:rsidR="00105A22">
        <w:t>promoting</w:t>
      </w:r>
      <w:r w:rsidRPr="00730164">
        <w:t xml:space="preserve"> productivity</w:t>
      </w:r>
      <w:r w:rsidR="009B1BCB">
        <w:t>,</w:t>
      </w:r>
      <w:r w:rsidRPr="00730164">
        <w:t xml:space="preserve"> focused on</w:t>
      </w:r>
      <w:r w:rsidR="00D90E82">
        <w:t xml:space="preserve"> </w:t>
      </w:r>
      <w:r w:rsidRPr="00730164">
        <w:t>new data and insights on</w:t>
      </w:r>
      <w:r w:rsidR="00D90E82">
        <w:t xml:space="preserve"> </w:t>
      </w:r>
      <w:r w:rsidRPr="00730164">
        <w:t>labour mobility,</w:t>
      </w:r>
      <w:r w:rsidR="00D90E82">
        <w:t xml:space="preserve"> </w:t>
      </w:r>
      <w:r w:rsidRPr="00730164">
        <w:t>skills utilisation,</w:t>
      </w:r>
      <w:r w:rsidR="00D90E82">
        <w:t xml:space="preserve"> </w:t>
      </w:r>
      <w:r w:rsidRPr="00730164">
        <w:t>and</w:t>
      </w:r>
      <w:r w:rsidR="00D90E82">
        <w:t xml:space="preserve"> </w:t>
      </w:r>
      <w:r w:rsidRPr="00730164">
        <w:t>labour market efficiency</w:t>
      </w:r>
      <w:r w:rsidR="00D90E82">
        <w:t>.</w:t>
      </w:r>
      <w:r w:rsidR="00FA30AF">
        <w:t xml:space="preserve"> This will include analysis on</w:t>
      </w:r>
      <w:r w:rsidR="00FA30AF" w:rsidRPr="00FA30AF">
        <w:t xml:space="preserve"> understanding </w:t>
      </w:r>
      <w:r w:rsidR="00FA30AF">
        <w:t xml:space="preserve">of </w:t>
      </w:r>
      <w:r w:rsidR="00FA30AF" w:rsidRPr="00FA30AF">
        <w:t>how jobs are designed, how skills are used at work, and how these factors influence productivity and workforce sustainability</w:t>
      </w:r>
      <w:r w:rsidR="00FA30AF">
        <w:t>.</w:t>
      </w:r>
    </w:p>
    <w:p w14:paraId="6EC3170C" w14:textId="1988883C" w:rsidR="00730164" w:rsidRPr="00730164" w:rsidRDefault="00730164" w:rsidP="00D90E82">
      <w:pPr>
        <w:pStyle w:val="ListBullet"/>
      </w:pPr>
      <w:r w:rsidRPr="00730164">
        <w:t xml:space="preserve">To support the government </w:t>
      </w:r>
      <w:r w:rsidR="00B84CE2">
        <w:t xml:space="preserve">economic </w:t>
      </w:r>
      <w:r w:rsidRPr="00730164">
        <w:t xml:space="preserve">agenda </w:t>
      </w:r>
      <w:r w:rsidR="00B84CE2">
        <w:t>and</w:t>
      </w:r>
      <w:r w:rsidRPr="00730164">
        <w:t xml:space="preserve"> priority sectors</w:t>
      </w:r>
      <w:r w:rsidR="00D90E82">
        <w:t>.</w:t>
      </w:r>
    </w:p>
    <w:p w14:paraId="5F02F423" w14:textId="77777777" w:rsidR="0080753D" w:rsidRPr="0080753D" w:rsidRDefault="0080753D" w:rsidP="00C968F6">
      <w:pPr>
        <w:pStyle w:val="Heading3"/>
      </w:pPr>
      <w:r w:rsidRPr="0080753D">
        <w:t>Impact - Contributions to decision making, programs and policy</w:t>
      </w:r>
    </w:p>
    <w:p w14:paraId="571D07E5" w14:textId="77777777" w:rsidR="00C968F6" w:rsidRDefault="002865AB" w:rsidP="00360003">
      <w:pPr>
        <w:pStyle w:val="BodyText"/>
      </w:pPr>
      <w:r w:rsidRPr="002865AB">
        <w:t xml:space="preserve">The program supports the government’s </w:t>
      </w:r>
      <w:r w:rsidR="007C0D8E">
        <w:t xml:space="preserve">focus on </w:t>
      </w:r>
      <w:r w:rsidRPr="002865AB">
        <w:t>productivity</w:t>
      </w:r>
      <w:r w:rsidR="006E4597">
        <w:t xml:space="preserve">, including </w:t>
      </w:r>
      <w:r w:rsidR="00D01963">
        <w:t xml:space="preserve">informing </w:t>
      </w:r>
      <w:r w:rsidR="0082221C" w:rsidRPr="0082221C">
        <w:t>policy design on skills alignment, workforce mobility, job quality and business dynamics; advice to central agencies on labour market levers that support productivity growth;</w:t>
      </w:r>
      <w:r w:rsidR="001375B5">
        <w:t xml:space="preserve"> and informing</w:t>
      </w:r>
      <w:r w:rsidR="0082221C" w:rsidRPr="0082221C">
        <w:t xml:space="preserve"> how employers think about job design, skills use and workforce practices.</w:t>
      </w:r>
    </w:p>
    <w:p w14:paraId="75679214" w14:textId="64D4E9DF" w:rsidR="00730164" w:rsidRPr="00730164" w:rsidRDefault="00730164" w:rsidP="006170B7">
      <w:pPr>
        <w:pStyle w:val="Heading2"/>
      </w:pPr>
      <w:r w:rsidRPr="00730164">
        <w:lastRenderedPageBreak/>
        <w:t>Program</w:t>
      </w:r>
      <w:r w:rsidR="00D90E82">
        <w:t xml:space="preserve"> </w:t>
      </w:r>
      <w:r w:rsidRPr="00730164">
        <w:t>5:</w:t>
      </w:r>
      <w:r w:rsidR="00D90E82">
        <w:t xml:space="preserve"> </w:t>
      </w:r>
      <w:r w:rsidRPr="00730164">
        <w:t>Fostering</w:t>
      </w:r>
      <w:r w:rsidR="00D90E82">
        <w:t xml:space="preserve"> </w:t>
      </w:r>
      <w:r w:rsidR="00870806">
        <w:t>i</w:t>
      </w:r>
      <w:r w:rsidRPr="00730164">
        <w:t>nclusive participation and</w:t>
      </w:r>
      <w:r w:rsidR="00D90E82">
        <w:t xml:space="preserve"> </w:t>
      </w:r>
      <w:r w:rsidRPr="00730164">
        <w:t>opportunity</w:t>
      </w:r>
    </w:p>
    <w:p w14:paraId="01CF4D04" w14:textId="113C8E88" w:rsidR="00730164" w:rsidRPr="00730164" w:rsidRDefault="00730164" w:rsidP="00C968F6">
      <w:pPr>
        <w:pStyle w:val="Heading3"/>
      </w:pPr>
      <w:r w:rsidRPr="00730164">
        <w:t>Purpose</w:t>
      </w:r>
    </w:p>
    <w:p w14:paraId="0DFCE0CB" w14:textId="6989768B" w:rsidR="007D6D7E" w:rsidRPr="007D6D7E" w:rsidRDefault="007D6D7E" w:rsidP="007D6D7E">
      <w:pPr>
        <w:pStyle w:val="BodyText"/>
        <w:rPr>
          <w:lang w:eastAsia="en-AU"/>
        </w:rPr>
      </w:pPr>
      <w:r>
        <w:t xml:space="preserve">To ensure Australia's skills and workforce systems supports every person to participate fully in the workforce and create pathways to employment. JSA will contribute to this by considering the </w:t>
      </w:r>
      <w:r w:rsidRPr="00516B75">
        <w:t xml:space="preserve">barriers </w:t>
      </w:r>
      <w:r>
        <w:t xml:space="preserve">that </w:t>
      </w:r>
      <w:r w:rsidRPr="00516B75">
        <w:t>limit full participation in the labour market</w:t>
      </w:r>
      <w:r>
        <w:t>, education and training,</w:t>
      </w:r>
      <w:r w:rsidRPr="00516B75">
        <w:t xml:space="preserve"> </w:t>
      </w:r>
      <w:r>
        <w:t>and informing actions that broaden access to jobs and skills opportunities</w:t>
      </w:r>
      <w:r w:rsidR="00875A05">
        <w:t>.</w:t>
      </w:r>
    </w:p>
    <w:p w14:paraId="5127F7F0" w14:textId="324674A5" w:rsidR="00730164" w:rsidRPr="00730164" w:rsidRDefault="00730164" w:rsidP="00C968F6">
      <w:pPr>
        <w:pStyle w:val="Heading3"/>
      </w:pPr>
      <w:r w:rsidRPr="00730164">
        <w:t>Core functions</w:t>
      </w:r>
    </w:p>
    <w:p w14:paraId="055F9492" w14:textId="01258297" w:rsidR="00730164" w:rsidRPr="00730164" w:rsidRDefault="00730164" w:rsidP="00D90E82">
      <w:pPr>
        <w:pStyle w:val="ListBullet"/>
      </w:pPr>
      <w:r w:rsidRPr="00730164">
        <w:t>Developing labour market and skills evidence and</w:t>
      </w:r>
      <w:r w:rsidR="00D90E82">
        <w:t xml:space="preserve"> </w:t>
      </w:r>
      <w:r w:rsidRPr="00730164">
        <w:t>strength’s</w:t>
      </w:r>
      <w:r w:rsidR="00D90E82">
        <w:t>-</w:t>
      </w:r>
      <w:r w:rsidRPr="00730164">
        <w:t>based</w:t>
      </w:r>
      <w:r w:rsidR="00D90E82">
        <w:t xml:space="preserve"> </w:t>
      </w:r>
      <w:r w:rsidRPr="00730164">
        <w:t>research to inform and progress the National Agreement on Closing the Gap.</w:t>
      </w:r>
    </w:p>
    <w:p w14:paraId="3ED36B79" w14:textId="5B89A3DD" w:rsidR="00730164" w:rsidRPr="00730164" w:rsidRDefault="00730164" w:rsidP="00D90E82">
      <w:pPr>
        <w:pStyle w:val="ListBullet"/>
      </w:pPr>
      <w:r w:rsidRPr="00730164">
        <w:t>Analysis of participation and completion gaps, particularly for groups of Australians</w:t>
      </w:r>
      <w:r w:rsidR="00D90E82">
        <w:t xml:space="preserve"> </w:t>
      </w:r>
      <w:r w:rsidRPr="00730164">
        <w:t>who often face systemic and structural barriers</w:t>
      </w:r>
      <w:r w:rsidR="00451DCC">
        <w:t>.</w:t>
      </w:r>
    </w:p>
    <w:p w14:paraId="4FCED0E8" w14:textId="6ACC1037" w:rsidR="00730164" w:rsidRPr="00730164" w:rsidRDefault="00730164" w:rsidP="00D90E82">
      <w:pPr>
        <w:pStyle w:val="ListBullet"/>
      </w:pPr>
      <w:r w:rsidRPr="00730164">
        <w:t>Examination of</w:t>
      </w:r>
      <w:r w:rsidR="00451DCC">
        <w:t xml:space="preserve"> </w:t>
      </w:r>
      <w:r w:rsidR="0031320E">
        <w:t xml:space="preserve">outcomes for </w:t>
      </w:r>
      <w:r w:rsidRPr="00730164">
        <w:t>groups with lower</w:t>
      </w:r>
      <w:r w:rsidR="00451DCC">
        <w:t xml:space="preserve"> </w:t>
      </w:r>
      <w:r w:rsidRPr="00730164">
        <w:t>skills utilisation and</w:t>
      </w:r>
      <w:r w:rsidR="00451DCC">
        <w:t xml:space="preserve"> </w:t>
      </w:r>
      <w:r w:rsidRPr="00730164">
        <w:t>higher</w:t>
      </w:r>
      <w:r w:rsidR="00451DCC">
        <w:t xml:space="preserve"> </w:t>
      </w:r>
      <w:r w:rsidRPr="00730164">
        <w:t>underemployment.</w:t>
      </w:r>
    </w:p>
    <w:p w14:paraId="4C3126DA" w14:textId="3AAEB808" w:rsidR="00730164" w:rsidRPr="00730164" w:rsidRDefault="00730164" w:rsidP="00D90E82">
      <w:pPr>
        <w:pStyle w:val="ListBullet"/>
      </w:pPr>
      <w:r w:rsidRPr="00730164">
        <w:t>Generating data and</w:t>
      </w:r>
      <w:r w:rsidR="00451DCC">
        <w:t xml:space="preserve"> </w:t>
      </w:r>
      <w:r w:rsidRPr="00730164">
        <w:t>integrating</w:t>
      </w:r>
      <w:r w:rsidR="00451DCC">
        <w:t xml:space="preserve"> </w:t>
      </w:r>
      <w:r w:rsidRPr="00730164">
        <w:t>insights</w:t>
      </w:r>
      <w:r w:rsidR="00451DCC">
        <w:t xml:space="preserve"> </w:t>
      </w:r>
      <w:r w:rsidRPr="00730164">
        <w:t>on</w:t>
      </w:r>
      <w:r w:rsidR="00451DCC">
        <w:t xml:space="preserve"> </w:t>
      </w:r>
      <w:r w:rsidRPr="00730164">
        <w:t>inclusion</w:t>
      </w:r>
      <w:r w:rsidR="00451DCC">
        <w:t xml:space="preserve"> </w:t>
      </w:r>
      <w:r w:rsidRPr="00730164">
        <w:t>and equity</w:t>
      </w:r>
      <w:r w:rsidR="00451DCC">
        <w:t xml:space="preserve"> </w:t>
      </w:r>
      <w:r w:rsidRPr="00730164">
        <w:t>across</w:t>
      </w:r>
      <w:r w:rsidR="00451DCC">
        <w:t xml:space="preserve"> </w:t>
      </w:r>
      <w:r w:rsidRPr="00730164">
        <w:t>a</w:t>
      </w:r>
      <w:r w:rsidR="00451DCC">
        <w:t xml:space="preserve"> </w:t>
      </w:r>
      <w:r w:rsidRPr="00730164">
        <w:t>range of</w:t>
      </w:r>
      <w:r w:rsidR="00451DCC">
        <w:t xml:space="preserve"> </w:t>
      </w:r>
      <w:r w:rsidRPr="00730164">
        <w:t>JSA analysis and products</w:t>
      </w:r>
      <w:r w:rsidR="00451DCC">
        <w:t>.</w:t>
      </w:r>
    </w:p>
    <w:p w14:paraId="14AC597B" w14:textId="7A918755" w:rsidR="00730164" w:rsidRPr="00730164" w:rsidRDefault="00730164" w:rsidP="00D90E82">
      <w:pPr>
        <w:pStyle w:val="ListBullet"/>
      </w:pPr>
      <w:r w:rsidRPr="00730164">
        <w:t>Building the</w:t>
      </w:r>
      <w:r w:rsidR="00451DCC">
        <w:t xml:space="preserve"> </w:t>
      </w:r>
      <w:r w:rsidRPr="00730164">
        <w:t>evidence</w:t>
      </w:r>
      <w:r w:rsidR="00A57DB1">
        <w:t>-</w:t>
      </w:r>
      <w:proofErr w:type="gramStart"/>
      <w:r w:rsidRPr="00730164">
        <w:t>base</w:t>
      </w:r>
      <w:proofErr w:type="gramEnd"/>
      <w:r w:rsidR="00451DCC">
        <w:t xml:space="preserve"> </w:t>
      </w:r>
      <w:r w:rsidRPr="00730164">
        <w:t>on</w:t>
      </w:r>
      <w:r w:rsidR="00451DCC">
        <w:t xml:space="preserve"> </w:t>
      </w:r>
      <w:r w:rsidRPr="00730164">
        <w:t>Australian</w:t>
      </w:r>
      <w:r w:rsidR="00451DCC">
        <w:t xml:space="preserve"> </w:t>
      </w:r>
      <w:r w:rsidRPr="00730164">
        <w:t>adult</w:t>
      </w:r>
      <w:r w:rsidR="00451DCC">
        <w:t xml:space="preserve"> </w:t>
      </w:r>
      <w:r w:rsidRPr="00730164">
        <w:t>foundation skills</w:t>
      </w:r>
      <w:r w:rsidR="00451DCC">
        <w:t xml:space="preserve"> </w:t>
      </w:r>
      <w:r w:rsidRPr="00730164">
        <w:t>including</w:t>
      </w:r>
      <w:r w:rsidR="00451DCC">
        <w:t xml:space="preserve"> </w:t>
      </w:r>
      <w:r w:rsidRPr="00730164">
        <w:t xml:space="preserve">within </w:t>
      </w:r>
      <w:r w:rsidR="006D23E4" w:rsidRPr="006D23E4">
        <w:rPr>
          <w:lang w:eastAsia="en-AU"/>
        </w:rPr>
        <w:t xml:space="preserve">Aboriginal and Torres Strait Islander </w:t>
      </w:r>
      <w:r w:rsidRPr="00730164">
        <w:t>communities.</w:t>
      </w:r>
    </w:p>
    <w:p w14:paraId="42B8AF0C" w14:textId="77777777" w:rsidR="00D10286" w:rsidRPr="00D10286" w:rsidRDefault="00D10286" w:rsidP="00C968F6">
      <w:pPr>
        <w:pStyle w:val="Heading3"/>
      </w:pPr>
      <w:r w:rsidRPr="00D10286">
        <w:t>Lines of enquiry</w:t>
      </w:r>
    </w:p>
    <w:p w14:paraId="577DF7D9" w14:textId="61AE6964" w:rsidR="002B31F9" w:rsidRPr="002B31F9" w:rsidRDefault="002B31F9" w:rsidP="002B31F9">
      <w:pPr>
        <w:pStyle w:val="ListBullet"/>
      </w:pPr>
      <w:r w:rsidRPr="002B31F9">
        <w:rPr>
          <w:rFonts w:eastAsiaTheme="minorEastAsia"/>
        </w:rPr>
        <w:t>Who is currently excluded or limited in fully</w:t>
      </w:r>
      <w:r>
        <w:t xml:space="preserve"> </w:t>
      </w:r>
      <w:r w:rsidRPr="002B31F9">
        <w:rPr>
          <w:rFonts w:eastAsiaTheme="minorEastAsia"/>
        </w:rPr>
        <w:t>participating</w:t>
      </w:r>
      <w:r>
        <w:t xml:space="preserve"> </w:t>
      </w:r>
      <w:r w:rsidRPr="002B31F9">
        <w:rPr>
          <w:rFonts w:eastAsiaTheme="minorEastAsia"/>
        </w:rPr>
        <w:t>in the workforce (</w:t>
      </w:r>
      <w:r w:rsidR="00B31F03" w:rsidRPr="003A6B21">
        <w:rPr>
          <w:rFonts w:eastAsiaTheme="minorEastAsia"/>
        </w:rPr>
        <w:t>including</w:t>
      </w:r>
      <w:r w:rsidR="00B31F03">
        <w:rPr>
          <w:rFonts w:eastAsiaTheme="minorEastAsia"/>
        </w:rPr>
        <w:t xml:space="preserve"> </w:t>
      </w:r>
      <w:r w:rsidRPr="002B31F9">
        <w:rPr>
          <w:rFonts w:eastAsiaTheme="minorEastAsia"/>
        </w:rPr>
        <w:t>what are the barriers</w:t>
      </w:r>
      <w:r w:rsidR="00BE1D9C">
        <w:rPr>
          <w:rFonts w:eastAsiaTheme="minorEastAsia"/>
        </w:rPr>
        <w:t xml:space="preserve"> and how does it impact their outcomes</w:t>
      </w:r>
      <w:r w:rsidRPr="002B31F9">
        <w:rPr>
          <w:rFonts w:eastAsiaTheme="minorEastAsia"/>
        </w:rPr>
        <w:t>)?</w:t>
      </w:r>
    </w:p>
    <w:p w14:paraId="610BC2A8" w14:textId="7B0E1B88" w:rsidR="002B31F9" w:rsidRPr="00887918" w:rsidRDefault="002B31F9" w:rsidP="002B31F9">
      <w:pPr>
        <w:pStyle w:val="ListBullet"/>
      </w:pPr>
      <w:r w:rsidRPr="002B31F9">
        <w:rPr>
          <w:rFonts w:eastAsiaTheme="minorEastAsia"/>
        </w:rPr>
        <w:t>What system design features improve</w:t>
      </w:r>
      <w:r>
        <w:t xml:space="preserve"> </w:t>
      </w:r>
      <w:r w:rsidRPr="002B31F9">
        <w:rPr>
          <w:rFonts w:eastAsiaTheme="minorEastAsia"/>
        </w:rPr>
        <w:t>equity,</w:t>
      </w:r>
      <w:r>
        <w:t xml:space="preserve"> </w:t>
      </w:r>
      <w:r w:rsidRPr="002B31F9">
        <w:rPr>
          <w:rFonts w:eastAsiaTheme="minorEastAsia"/>
        </w:rPr>
        <w:t>participation</w:t>
      </w:r>
      <w:r>
        <w:t xml:space="preserve"> </w:t>
      </w:r>
      <w:r w:rsidRPr="002B31F9">
        <w:rPr>
          <w:rFonts w:eastAsiaTheme="minorEastAsia"/>
        </w:rPr>
        <w:t>and outcomes?</w:t>
      </w:r>
    </w:p>
    <w:p w14:paraId="221E753B" w14:textId="42EAD2C7" w:rsidR="008E5EDF" w:rsidRPr="002B31F9" w:rsidRDefault="008E5EDF" w:rsidP="003A6B21">
      <w:pPr>
        <w:pStyle w:val="ListBullet"/>
      </w:pPr>
      <w:r w:rsidRPr="008E5EDF">
        <w:t xml:space="preserve">How can we measure foundation skills for </w:t>
      </w:r>
      <w:r w:rsidR="004A2B8C" w:rsidRPr="004A2B8C">
        <w:t xml:space="preserve">Aboriginal and Torres Strait Islander </w:t>
      </w:r>
      <w:r w:rsidRPr="008E5EDF">
        <w:t>people in a culturally appropriate way?</w:t>
      </w:r>
    </w:p>
    <w:p w14:paraId="2A8A2570" w14:textId="19081B0E" w:rsidR="008D3490" w:rsidRPr="002B31F9" w:rsidRDefault="008D3490" w:rsidP="005F170E">
      <w:pPr>
        <w:pStyle w:val="ListBullet"/>
        <w:numPr>
          <w:ilvl w:val="0"/>
          <w:numId w:val="3"/>
        </w:numPr>
      </w:pPr>
      <w:r w:rsidRPr="008D3490">
        <w:t>How do information, pathways and job quality affect people’s ability to build capability and progress over their working lives?</w:t>
      </w:r>
    </w:p>
    <w:p w14:paraId="31D6B35A" w14:textId="5E82CA01" w:rsidR="00730164" w:rsidRPr="00730164" w:rsidRDefault="00730164" w:rsidP="00C968F6">
      <w:pPr>
        <w:pStyle w:val="Heading3"/>
      </w:pPr>
      <w:r w:rsidRPr="00730164">
        <w:t>Current</w:t>
      </w:r>
      <w:r w:rsidR="00451DCC">
        <w:t xml:space="preserve"> </w:t>
      </w:r>
      <w:r w:rsidRPr="00730164">
        <w:t>focus</w:t>
      </w:r>
    </w:p>
    <w:p w14:paraId="47B37936" w14:textId="62A79AEC" w:rsidR="00730164" w:rsidRPr="00730164" w:rsidRDefault="00730164" w:rsidP="00875A05">
      <w:pPr>
        <w:pStyle w:val="BodyText"/>
        <w:rPr>
          <w:lang w:eastAsia="en-AU"/>
        </w:rPr>
      </w:pPr>
      <w:r w:rsidRPr="00730164">
        <w:t>This program will focus on</w:t>
      </w:r>
      <w:r w:rsidR="00186D98">
        <w:t xml:space="preserve"> </w:t>
      </w:r>
      <w:r w:rsidRPr="00730164">
        <w:t>continuing</w:t>
      </w:r>
      <w:r w:rsidR="00186D98">
        <w:t xml:space="preserve"> </w:t>
      </w:r>
      <w:r w:rsidRPr="00730164">
        <w:t>to support broader government agendas</w:t>
      </w:r>
      <w:r w:rsidR="00186D98">
        <w:t xml:space="preserve"> </w:t>
      </w:r>
      <w:r w:rsidRPr="00730164">
        <w:t>to further inclusive participation, such as</w:t>
      </w:r>
      <w:r w:rsidR="00186D98">
        <w:t xml:space="preserve"> </w:t>
      </w:r>
      <w:r w:rsidRPr="00730164">
        <w:t>targeted research on</w:t>
      </w:r>
      <w:r w:rsidR="00186D98">
        <w:t xml:space="preserve"> </w:t>
      </w:r>
      <w:r w:rsidR="003F4260" w:rsidRPr="00753A48">
        <w:t xml:space="preserve">Aboriginal and Torres Strait Islander </w:t>
      </w:r>
      <w:r w:rsidRPr="00730164">
        <w:t>people,</w:t>
      </w:r>
      <w:r w:rsidR="00186D98">
        <w:t xml:space="preserve"> </w:t>
      </w:r>
      <w:r w:rsidRPr="00730164">
        <w:t>women,</w:t>
      </w:r>
      <w:r w:rsidR="00186D98">
        <w:t xml:space="preserve"> </w:t>
      </w:r>
      <w:r w:rsidRPr="00730164">
        <w:t>people with disability and other cohorts, building intersectional evidence to inform more inclusive labour market and skills policy.</w:t>
      </w:r>
    </w:p>
    <w:p w14:paraId="195DAA09" w14:textId="7FB52A33" w:rsidR="00730164" w:rsidRPr="00730164" w:rsidRDefault="00730164" w:rsidP="005F47F4">
      <w:pPr>
        <w:pStyle w:val="BodyText"/>
      </w:pPr>
      <w:r w:rsidRPr="00730164">
        <w:t>Key areas of emphasis include:</w:t>
      </w:r>
    </w:p>
    <w:p w14:paraId="3950D531" w14:textId="6856572D" w:rsidR="00730164" w:rsidRPr="00730164" w:rsidRDefault="00730164" w:rsidP="00186D98">
      <w:pPr>
        <w:pStyle w:val="ListBullet"/>
      </w:pPr>
      <w:r w:rsidRPr="00730164">
        <w:t xml:space="preserve">Cohorts experiencing persistent disadvantage, such as </w:t>
      </w:r>
      <w:r w:rsidRPr="002F5D3D">
        <w:rPr>
          <w:lang w:eastAsia="en-AU"/>
        </w:rPr>
        <w:t xml:space="preserve">Aboriginal and Torres Strait </w:t>
      </w:r>
      <w:r w:rsidR="002F5D3D" w:rsidRPr="002F5D3D">
        <w:rPr>
          <w:lang w:eastAsia="en-AU"/>
        </w:rPr>
        <w:t xml:space="preserve">Islander </w:t>
      </w:r>
      <w:r w:rsidRPr="00730164">
        <w:t>people and people with disability</w:t>
      </w:r>
      <w:r w:rsidR="00186D98">
        <w:t>.</w:t>
      </w:r>
    </w:p>
    <w:p w14:paraId="6D0F7BEF" w14:textId="673C8FFB" w:rsidR="00730164" w:rsidRPr="00730164" w:rsidRDefault="00730164" w:rsidP="00186D98">
      <w:pPr>
        <w:pStyle w:val="ListBullet"/>
      </w:pPr>
      <w:r w:rsidRPr="00730164">
        <w:t xml:space="preserve">People living in </w:t>
      </w:r>
      <w:r w:rsidR="00C84733">
        <w:t>r</w:t>
      </w:r>
      <w:r w:rsidRPr="00730164">
        <w:t xml:space="preserve">egional </w:t>
      </w:r>
      <w:r w:rsidR="00C84733">
        <w:t xml:space="preserve">and remote </w:t>
      </w:r>
      <w:r w:rsidRPr="00730164">
        <w:t>Australia</w:t>
      </w:r>
      <w:r w:rsidR="00186D98">
        <w:t>.</w:t>
      </w:r>
    </w:p>
    <w:p w14:paraId="0FB7634C" w14:textId="4FD850B9" w:rsidR="006A00C8" w:rsidRPr="00730164" w:rsidRDefault="006A00C8" w:rsidP="00186D98">
      <w:pPr>
        <w:pStyle w:val="ListBullet"/>
      </w:pPr>
      <w:r w:rsidRPr="00730164">
        <w:t xml:space="preserve">Women’s workforce </w:t>
      </w:r>
      <w:r>
        <w:t xml:space="preserve">and skills </w:t>
      </w:r>
      <w:r w:rsidRPr="00730164">
        <w:t xml:space="preserve">participation and </w:t>
      </w:r>
      <w:r>
        <w:t>outcomes.</w:t>
      </w:r>
    </w:p>
    <w:p w14:paraId="06127671" w14:textId="751132D3" w:rsidR="00730164" w:rsidRPr="00730164" w:rsidRDefault="00730164" w:rsidP="00186D98">
      <w:pPr>
        <w:pStyle w:val="ListBullet"/>
      </w:pPr>
      <w:r w:rsidRPr="00730164">
        <w:t>Strengthening</w:t>
      </w:r>
      <w:r w:rsidR="00186D98">
        <w:t xml:space="preserve"> </w:t>
      </w:r>
      <w:r w:rsidRPr="00730164">
        <w:t>the evidence</w:t>
      </w:r>
      <w:r w:rsidR="00A57DB1">
        <w:t>-</w:t>
      </w:r>
      <w:proofErr w:type="gramStart"/>
      <w:r w:rsidRPr="00730164">
        <w:t>base</w:t>
      </w:r>
      <w:proofErr w:type="gramEnd"/>
      <w:r w:rsidRPr="00730164">
        <w:t xml:space="preserve"> on</w:t>
      </w:r>
      <w:r w:rsidR="00186D98">
        <w:t xml:space="preserve"> </w:t>
      </w:r>
      <w:r w:rsidRPr="00730164">
        <w:t>adult</w:t>
      </w:r>
      <w:r w:rsidR="00186D98">
        <w:t xml:space="preserve"> </w:t>
      </w:r>
      <w:r w:rsidRPr="00730164">
        <w:t>foundation skills</w:t>
      </w:r>
      <w:r w:rsidR="00186D98">
        <w:t xml:space="preserve"> </w:t>
      </w:r>
      <w:r w:rsidRPr="00730164">
        <w:t>(with a focus on priority cohorts).</w:t>
      </w:r>
    </w:p>
    <w:p w14:paraId="24B520FB" w14:textId="167A688D" w:rsidR="00730164" w:rsidRPr="00730164" w:rsidRDefault="00236683" w:rsidP="00C968F6">
      <w:pPr>
        <w:pStyle w:val="Heading3"/>
      </w:pPr>
      <w:r w:rsidRPr="00236683">
        <w:lastRenderedPageBreak/>
        <w:t>Impact - Contributions to decision making, programs and policy</w:t>
      </w:r>
    </w:p>
    <w:p w14:paraId="0C1FF933" w14:textId="77777777" w:rsidR="00C968F6" w:rsidRDefault="00730164" w:rsidP="00730164">
      <w:pPr>
        <w:pStyle w:val="BodyText"/>
      </w:pPr>
      <w:r w:rsidRPr="00730164">
        <w:t>Full</w:t>
      </w:r>
      <w:r w:rsidR="00186D98">
        <w:t xml:space="preserve"> </w:t>
      </w:r>
      <w:r w:rsidRPr="00730164">
        <w:t>inclusive</w:t>
      </w:r>
      <w:r w:rsidR="00186D98">
        <w:t xml:space="preserve"> </w:t>
      </w:r>
      <w:r w:rsidRPr="00730164">
        <w:t>economic and workforce</w:t>
      </w:r>
      <w:r w:rsidR="00186D98">
        <w:t xml:space="preserve"> </w:t>
      </w:r>
      <w:r w:rsidRPr="00730164">
        <w:t>participation for Australians, including contributing to</w:t>
      </w:r>
      <w:r w:rsidR="00186D98">
        <w:t xml:space="preserve"> </w:t>
      </w:r>
      <w:r w:rsidRPr="00730164">
        <w:t>The Australian Government’s Closing the Gap targets,</w:t>
      </w:r>
      <w:r w:rsidR="00186D98">
        <w:t xml:space="preserve"> </w:t>
      </w:r>
      <w:r w:rsidRPr="00730164">
        <w:t>The Australian Government’s Working for Women: A Strategy for Gender Equality: March 2024</w:t>
      </w:r>
      <w:r w:rsidR="00186D98">
        <w:t xml:space="preserve"> </w:t>
      </w:r>
      <w:r w:rsidRPr="00730164">
        <w:t>and</w:t>
      </w:r>
      <w:r w:rsidR="00186D98">
        <w:t xml:space="preserve"> </w:t>
      </w:r>
      <w:r w:rsidRPr="00730164">
        <w:t>Australia’s Disability Strategy 2021-2031</w:t>
      </w:r>
      <w:r w:rsidR="006F2AFC">
        <w:t xml:space="preserve">, </w:t>
      </w:r>
      <w:r w:rsidRPr="00730164">
        <w:t>Employment Services</w:t>
      </w:r>
      <w:r w:rsidR="00DE5EAD">
        <w:t xml:space="preserve"> </w:t>
      </w:r>
      <w:r w:rsidRPr="00730164">
        <w:t>Reform – employment opportunities for job seeker</w:t>
      </w:r>
      <w:r w:rsidR="005F47F4">
        <w:t>s</w:t>
      </w:r>
      <w:r w:rsidR="001C146F">
        <w:t>.</w:t>
      </w:r>
    </w:p>
    <w:p w14:paraId="4F4C5665" w14:textId="77777777" w:rsidR="00C968F6" w:rsidRDefault="00730164" w:rsidP="006170B7">
      <w:pPr>
        <w:pStyle w:val="Heading2"/>
      </w:pPr>
      <w:r w:rsidRPr="00730164">
        <w:t>Program</w:t>
      </w:r>
      <w:r w:rsidR="006F2AFC">
        <w:t xml:space="preserve"> </w:t>
      </w:r>
      <w:r w:rsidRPr="00730164">
        <w:t>6:</w:t>
      </w:r>
      <w:r w:rsidR="006F2AFC">
        <w:t xml:space="preserve"> </w:t>
      </w:r>
      <w:r w:rsidRPr="00730164">
        <w:t>Activating an informed dialogue</w:t>
      </w:r>
    </w:p>
    <w:p w14:paraId="7C19050F" w14:textId="4DA85EDE" w:rsidR="00730164" w:rsidRPr="00730164" w:rsidRDefault="00730164" w:rsidP="00C968F6">
      <w:pPr>
        <w:pStyle w:val="Heading3"/>
      </w:pPr>
      <w:r w:rsidRPr="00730164">
        <w:t>Purpose</w:t>
      </w:r>
    </w:p>
    <w:p w14:paraId="66E40BA1" w14:textId="42EF291D" w:rsidR="00730164" w:rsidRPr="00730164" w:rsidRDefault="00730164" w:rsidP="00730164">
      <w:pPr>
        <w:pStyle w:val="BodyText"/>
      </w:pPr>
      <w:r w:rsidRPr="00730164">
        <w:t>To</w:t>
      </w:r>
      <w:r w:rsidR="006F2AFC">
        <w:t xml:space="preserve"> </w:t>
      </w:r>
      <w:r w:rsidRPr="00730164">
        <w:t xml:space="preserve">strengthen understanding </w:t>
      </w:r>
      <w:r w:rsidR="00FF4731">
        <w:t>and informed decision</w:t>
      </w:r>
      <w:r w:rsidR="002B5A0B">
        <w:t xml:space="preserve"> </w:t>
      </w:r>
      <w:r w:rsidR="00FF4731">
        <w:t xml:space="preserve">making by bringing together </w:t>
      </w:r>
      <w:r w:rsidR="00CC706D">
        <w:t>workers</w:t>
      </w:r>
      <w:r w:rsidRPr="00730164">
        <w:t>,</w:t>
      </w:r>
      <w:r w:rsidR="006F2AFC">
        <w:t xml:space="preserve"> </w:t>
      </w:r>
      <w:r w:rsidR="00F774A2">
        <w:t>employe</w:t>
      </w:r>
      <w:r w:rsidR="00CC706D">
        <w:t>r</w:t>
      </w:r>
      <w:r w:rsidR="00F774A2">
        <w:t xml:space="preserve">s </w:t>
      </w:r>
      <w:r w:rsidRPr="00730164">
        <w:t>and government in the spirit of tripartism</w:t>
      </w:r>
      <w:r w:rsidR="006B3CE9">
        <w:t>,</w:t>
      </w:r>
      <w:r w:rsidR="006F2AFC">
        <w:t xml:space="preserve"> </w:t>
      </w:r>
      <w:r w:rsidR="006B3CE9">
        <w:t>along with</w:t>
      </w:r>
      <w:r w:rsidRPr="00730164">
        <w:t xml:space="preserve"> </w:t>
      </w:r>
      <w:r w:rsidR="00CC706D">
        <w:t>peak bodies and</w:t>
      </w:r>
      <w:r w:rsidRPr="00730164">
        <w:t xml:space="preserve"> the community</w:t>
      </w:r>
      <w:r w:rsidR="006B3CE9">
        <w:t>,</w:t>
      </w:r>
      <w:r w:rsidRPr="00730164">
        <w:t xml:space="preserve"> </w:t>
      </w:r>
      <w:r w:rsidR="00DA494A">
        <w:t xml:space="preserve">through the provision of </w:t>
      </w:r>
      <w:r w:rsidR="00130BE0">
        <w:t>quality,</w:t>
      </w:r>
      <w:r w:rsidRPr="00730164">
        <w:t xml:space="preserve"> accessible, decision-relevant insights</w:t>
      </w:r>
      <w:r w:rsidR="00130BE0">
        <w:t xml:space="preserve"> that are of benefit to those who use them</w:t>
      </w:r>
      <w:r w:rsidRPr="00730164">
        <w:t>.</w:t>
      </w:r>
    </w:p>
    <w:p w14:paraId="654677E3" w14:textId="77777777" w:rsidR="00C968F6" w:rsidRDefault="00730164" w:rsidP="00C968F6">
      <w:pPr>
        <w:pStyle w:val="Heading3"/>
      </w:pPr>
      <w:r w:rsidRPr="00730164">
        <w:t>Core functions</w:t>
      </w:r>
    </w:p>
    <w:p w14:paraId="66251BED" w14:textId="3E9B422C" w:rsidR="00013E09" w:rsidRDefault="00730164" w:rsidP="00013E09">
      <w:pPr>
        <w:pStyle w:val="ListBullet"/>
      </w:pPr>
      <w:r w:rsidRPr="00730164">
        <w:t>Tripartite and stakeholder engagement, including</w:t>
      </w:r>
      <w:r w:rsidR="00013E09">
        <w:t xml:space="preserve"> </w:t>
      </w:r>
      <w:r w:rsidRPr="00730164">
        <w:t>through the Ministerial Advisory Board</w:t>
      </w:r>
      <w:r w:rsidR="00013E09">
        <w:t xml:space="preserve"> </w:t>
      </w:r>
      <w:r w:rsidRPr="00730164">
        <w:t>and</w:t>
      </w:r>
      <w:r w:rsidR="00013E09">
        <w:t xml:space="preserve"> </w:t>
      </w:r>
      <w:r w:rsidRPr="00730164">
        <w:t>expert</w:t>
      </w:r>
      <w:r w:rsidR="00013E09">
        <w:t xml:space="preserve"> </w:t>
      </w:r>
      <w:r w:rsidRPr="00730164">
        <w:t>advisory</w:t>
      </w:r>
      <w:r w:rsidR="00013E09">
        <w:t xml:space="preserve"> </w:t>
      </w:r>
      <w:r w:rsidRPr="00730164">
        <w:t>panels</w:t>
      </w:r>
      <w:r w:rsidR="00013E09">
        <w:t>.</w:t>
      </w:r>
    </w:p>
    <w:p w14:paraId="36500947" w14:textId="3EB84BB3" w:rsidR="00730164" w:rsidRPr="00730164" w:rsidRDefault="00730164" w:rsidP="00013E09">
      <w:pPr>
        <w:pStyle w:val="ListBullet"/>
      </w:pPr>
      <w:r w:rsidRPr="00730164">
        <w:t>Translation of complex</w:t>
      </w:r>
      <w:r w:rsidR="00013E09">
        <w:t xml:space="preserve"> </w:t>
      </w:r>
      <w:r w:rsidRPr="00730164">
        <w:t>data and</w:t>
      </w:r>
      <w:r w:rsidR="00013E09">
        <w:t xml:space="preserve"> </w:t>
      </w:r>
      <w:r w:rsidRPr="00730164">
        <w:t>analysis into plain-language products</w:t>
      </w:r>
      <w:r w:rsidR="00013E09">
        <w:t xml:space="preserve"> </w:t>
      </w:r>
      <w:r w:rsidRPr="00730164">
        <w:t>and tools</w:t>
      </w:r>
      <w:r w:rsidR="00013E09">
        <w:t xml:space="preserve"> </w:t>
      </w:r>
      <w:r w:rsidRPr="00730164">
        <w:t>to inform our stakeholders and enable</w:t>
      </w:r>
      <w:r w:rsidR="00013E09">
        <w:t xml:space="preserve"> </w:t>
      </w:r>
      <w:r w:rsidRPr="00730164">
        <w:t>industry,</w:t>
      </w:r>
      <w:r w:rsidR="00013E09">
        <w:t xml:space="preserve"> </w:t>
      </w:r>
      <w:r w:rsidRPr="00730164">
        <w:t>workers</w:t>
      </w:r>
      <w:r w:rsidR="00013E09">
        <w:t xml:space="preserve"> </w:t>
      </w:r>
      <w:r w:rsidRPr="00730164">
        <w:t>and learners</w:t>
      </w:r>
      <w:r w:rsidR="00013E09">
        <w:t xml:space="preserve"> </w:t>
      </w:r>
      <w:r w:rsidRPr="00730164">
        <w:t>to engage with career development</w:t>
      </w:r>
      <w:r w:rsidR="00013E09">
        <w:t>.</w:t>
      </w:r>
    </w:p>
    <w:p w14:paraId="3780BA51" w14:textId="180FE28F" w:rsidR="00730164" w:rsidRPr="00730164" w:rsidRDefault="00730164" w:rsidP="00013E09">
      <w:pPr>
        <w:pStyle w:val="ListBullet"/>
      </w:pPr>
      <w:r w:rsidRPr="00730164">
        <w:t>Providing and promoting quality</w:t>
      </w:r>
      <w:r w:rsidR="00013E09">
        <w:t xml:space="preserve"> </w:t>
      </w:r>
      <w:r w:rsidRPr="00730164">
        <w:t>research</w:t>
      </w:r>
      <w:r w:rsidR="00013E09">
        <w:t xml:space="preserve"> </w:t>
      </w:r>
      <w:r w:rsidRPr="00730164">
        <w:t>that fills</w:t>
      </w:r>
      <w:r w:rsidR="00013E09">
        <w:t xml:space="preserve"> </w:t>
      </w:r>
      <w:r w:rsidRPr="00730164">
        <w:t>evidence</w:t>
      </w:r>
      <w:r w:rsidR="00013E09">
        <w:t xml:space="preserve"> </w:t>
      </w:r>
      <w:r w:rsidRPr="00730164">
        <w:t>gaps</w:t>
      </w:r>
      <w:r w:rsidR="00013E09">
        <w:t xml:space="preserve"> </w:t>
      </w:r>
      <w:r w:rsidRPr="00730164">
        <w:t>to inform</w:t>
      </w:r>
      <w:r w:rsidR="00013E09">
        <w:t xml:space="preserve"> </w:t>
      </w:r>
      <w:r w:rsidRPr="00730164">
        <w:t>system settings and</w:t>
      </w:r>
      <w:r w:rsidR="00013E09">
        <w:t xml:space="preserve"> </w:t>
      </w:r>
      <w:r w:rsidRPr="00730164">
        <w:t>policy solutions</w:t>
      </w:r>
      <w:r w:rsidR="00013E09">
        <w:t>.</w:t>
      </w:r>
    </w:p>
    <w:p w14:paraId="607880E0" w14:textId="53A257C6" w:rsidR="00730164" w:rsidRPr="00730164" w:rsidRDefault="00730164" w:rsidP="00013E09">
      <w:pPr>
        <w:pStyle w:val="ListBullet"/>
      </w:pPr>
      <w:r w:rsidRPr="00730164">
        <w:t>Supporting,</w:t>
      </w:r>
      <w:r w:rsidR="00013E09">
        <w:t xml:space="preserve"> </w:t>
      </w:r>
      <w:r w:rsidRPr="00730164">
        <w:t>promoting</w:t>
      </w:r>
      <w:r w:rsidR="00013E09">
        <w:t xml:space="preserve"> </w:t>
      </w:r>
      <w:r w:rsidRPr="00730164">
        <w:t>and shaping</w:t>
      </w:r>
      <w:r w:rsidR="00013E09">
        <w:t xml:space="preserve"> </w:t>
      </w:r>
      <w:r w:rsidRPr="00730164">
        <w:t>shared</w:t>
      </w:r>
      <w:r w:rsidR="00013E09">
        <w:t xml:space="preserve"> </w:t>
      </w:r>
      <w:r w:rsidRPr="00730164">
        <w:t>national</w:t>
      </w:r>
      <w:r w:rsidR="00013E09">
        <w:t xml:space="preserve"> </w:t>
      </w:r>
      <w:r w:rsidR="00130BE0">
        <w:t>conversations</w:t>
      </w:r>
      <w:r w:rsidR="00130BE0" w:rsidRPr="00730164">
        <w:t xml:space="preserve"> </w:t>
      </w:r>
      <w:r w:rsidRPr="00730164">
        <w:t>on workforce and skills challenges</w:t>
      </w:r>
      <w:r w:rsidR="00013E09">
        <w:t xml:space="preserve"> </w:t>
      </w:r>
      <w:r w:rsidRPr="00730164">
        <w:t>to drive effective reform</w:t>
      </w:r>
      <w:r w:rsidR="00013E09">
        <w:t xml:space="preserve"> </w:t>
      </w:r>
      <w:r w:rsidRPr="00730164">
        <w:t>agendas</w:t>
      </w:r>
      <w:r w:rsidR="00013E09">
        <w:t>.</w:t>
      </w:r>
    </w:p>
    <w:p w14:paraId="09F50E36" w14:textId="72199DD8" w:rsidR="00730164" w:rsidRPr="00730164" w:rsidRDefault="00730164" w:rsidP="00013E09">
      <w:pPr>
        <w:pStyle w:val="ListBullet"/>
      </w:pPr>
      <w:r w:rsidRPr="00730164">
        <w:t>Providing connections</w:t>
      </w:r>
      <w:r w:rsidR="00013E09">
        <w:t xml:space="preserve"> </w:t>
      </w:r>
      <w:r w:rsidRPr="00730164">
        <w:t>between stakeholders and analytical priorities</w:t>
      </w:r>
      <w:r w:rsidR="00013E09">
        <w:t>.</w:t>
      </w:r>
    </w:p>
    <w:p w14:paraId="3709FA99" w14:textId="77777777" w:rsidR="00A80A31" w:rsidRPr="00A80A31" w:rsidRDefault="00A80A31" w:rsidP="00C968F6">
      <w:pPr>
        <w:pStyle w:val="Heading3"/>
      </w:pPr>
      <w:r w:rsidRPr="00A80A31">
        <w:t>Lines of enquiry</w:t>
      </w:r>
    </w:p>
    <w:p w14:paraId="436F94F0" w14:textId="77777777" w:rsidR="00C968F6" w:rsidRDefault="00F70CFB" w:rsidP="00F70CFB">
      <w:pPr>
        <w:pStyle w:val="ListBullet"/>
        <w:rPr>
          <w:rFonts w:eastAsiaTheme="minorEastAsia"/>
        </w:rPr>
      </w:pPr>
      <w:r w:rsidRPr="00F70CFB">
        <w:rPr>
          <w:rFonts w:eastAsiaTheme="minorEastAsia"/>
        </w:rPr>
        <w:t>How do we incorporate tripartite experience of the labour market and skills system into our programs and advice?</w:t>
      </w:r>
    </w:p>
    <w:p w14:paraId="7B3BAD5D" w14:textId="77777777" w:rsidR="00C968F6" w:rsidRDefault="00F70CFB" w:rsidP="00F70CFB">
      <w:pPr>
        <w:pStyle w:val="ListBullet"/>
        <w:rPr>
          <w:rFonts w:eastAsiaTheme="minorEastAsia"/>
        </w:rPr>
      </w:pPr>
      <w:r w:rsidRPr="00F70CFB">
        <w:rPr>
          <w:rFonts w:eastAsiaTheme="minorEastAsia"/>
        </w:rPr>
        <w:t>How do we ensure the right evidence and advice is provided to inform policy and programs across industry, government, employers, education and training providers and workers?</w:t>
      </w:r>
    </w:p>
    <w:p w14:paraId="192ED243" w14:textId="2AB19F5E" w:rsidR="00730164" w:rsidRPr="00730164" w:rsidRDefault="00730164" w:rsidP="00C968F6">
      <w:pPr>
        <w:pStyle w:val="Heading3"/>
      </w:pPr>
      <w:r w:rsidRPr="00730164">
        <w:t>Current</w:t>
      </w:r>
      <w:r w:rsidR="00013E09">
        <w:t xml:space="preserve"> </w:t>
      </w:r>
      <w:r w:rsidRPr="00730164">
        <w:t>focus</w:t>
      </w:r>
    </w:p>
    <w:p w14:paraId="34450100" w14:textId="4866099F" w:rsidR="00730164" w:rsidRPr="00730164" w:rsidRDefault="00730164" w:rsidP="00730164">
      <w:pPr>
        <w:pStyle w:val="BodyText"/>
      </w:pPr>
      <w:r w:rsidRPr="00730164">
        <w:t>This program will place greater emphasis on:</w:t>
      </w:r>
    </w:p>
    <w:p w14:paraId="56441A5E" w14:textId="6F15DD2E" w:rsidR="00730164" w:rsidRPr="00730164" w:rsidRDefault="00730164" w:rsidP="00013E09">
      <w:pPr>
        <w:pStyle w:val="ListBullet"/>
      </w:pPr>
      <w:r w:rsidRPr="00730164">
        <w:t>Inclusive, effective, empowering,</w:t>
      </w:r>
      <w:r w:rsidR="00013E09">
        <w:t xml:space="preserve"> </w:t>
      </w:r>
      <w:r w:rsidRPr="00730164">
        <w:t>transparent</w:t>
      </w:r>
      <w:r w:rsidR="00013E09">
        <w:t xml:space="preserve"> </w:t>
      </w:r>
      <w:r w:rsidRPr="00730164">
        <w:t>and easy engagement and communication, including</w:t>
      </w:r>
      <w:r w:rsidR="00013E09">
        <w:t xml:space="preserve"> </w:t>
      </w:r>
      <w:r w:rsidRPr="00730164">
        <w:t>by improving the usability of skills intelligence for policy and service design</w:t>
      </w:r>
      <w:r w:rsidR="00596A84">
        <w:t>.</w:t>
      </w:r>
    </w:p>
    <w:p w14:paraId="0DB458ED" w14:textId="6FBB218B" w:rsidR="00730164" w:rsidRPr="00730164" w:rsidRDefault="009B6F56" w:rsidP="00013E09">
      <w:pPr>
        <w:pStyle w:val="ListBullet"/>
      </w:pPr>
      <w:r>
        <w:t>Ensuring e</w:t>
      </w:r>
      <w:r w:rsidR="00730164" w:rsidRPr="00730164">
        <w:t>ngagement reflects worker,</w:t>
      </w:r>
      <w:r w:rsidR="00596A84">
        <w:t xml:space="preserve"> </w:t>
      </w:r>
      <w:r w:rsidR="00730164" w:rsidRPr="00730164">
        <w:t>employer</w:t>
      </w:r>
      <w:r w:rsidR="00596A84">
        <w:t xml:space="preserve"> </w:t>
      </w:r>
      <w:r w:rsidR="00730164" w:rsidRPr="00730164">
        <w:t>and government perspectives</w:t>
      </w:r>
      <w:r w:rsidR="00596A84">
        <w:t>.</w:t>
      </w:r>
    </w:p>
    <w:p w14:paraId="5AC4283B" w14:textId="4F31908C" w:rsidR="00730164" w:rsidRPr="00730164" w:rsidRDefault="00730164" w:rsidP="00013E09">
      <w:pPr>
        <w:pStyle w:val="ListBullet"/>
      </w:pPr>
      <w:r w:rsidRPr="00730164">
        <w:t>Supporting social licence for skills,</w:t>
      </w:r>
      <w:r w:rsidR="00596A84">
        <w:t xml:space="preserve"> </w:t>
      </w:r>
      <w:r w:rsidRPr="00730164">
        <w:t>employment</w:t>
      </w:r>
      <w:r w:rsidR="00596A84">
        <w:t xml:space="preserve"> </w:t>
      </w:r>
      <w:r w:rsidRPr="00730164">
        <w:t>and workplace reform</w:t>
      </w:r>
      <w:r w:rsidR="00596A84">
        <w:t>.</w:t>
      </w:r>
    </w:p>
    <w:p w14:paraId="3AE00475" w14:textId="1B2FD49C" w:rsidR="00730164" w:rsidRPr="00730164" w:rsidRDefault="00C44C01" w:rsidP="00C968F6">
      <w:pPr>
        <w:pStyle w:val="Heading3"/>
      </w:pPr>
      <w:r w:rsidRPr="00C44C01">
        <w:t>Impact - Contributions to decision making, programs and policy</w:t>
      </w:r>
    </w:p>
    <w:p w14:paraId="6F6D4E86" w14:textId="77777777" w:rsidR="00C968F6" w:rsidRDefault="00730164" w:rsidP="00237228">
      <w:pPr>
        <w:pStyle w:val="BodyText"/>
        <w:rPr>
          <w:lang w:eastAsia="en-AU"/>
        </w:rPr>
      </w:pPr>
      <w:r w:rsidRPr="00730164">
        <w:t>Bringing together</w:t>
      </w:r>
      <w:r w:rsidR="00596A84">
        <w:t xml:space="preserve"> </w:t>
      </w:r>
      <w:r w:rsidRPr="00730164">
        <w:t>employers,</w:t>
      </w:r>
      <w:r w:rsidR="00596A84">
        <w:t xml:space="preserve"> </w:t>
      </w:r>
      <w:r w:rsidRPr="00730164">
        <w:t>unions,</w:t>
      </w:r>
      <w:r w:rsidR="00596A84">
        <w:t xml:space="preserve"> </w:t>
      </w:r>
      <w:r w:rsidRPr="00730164">
        <w:t>governments</w:t>
      </w:r>
      <w:r w:rsidR="00596A84">
        <w:t xml:space="preserve"> </w:t>
      </w:r>
      <w:r w:rsidRPr="00730164">
        <w:t>and workers</w:t>
      </w:r>
      <w:r w:rsidR="00596A84">
        <w:t xml:space="preserve"> </w:t>
      </w:r>
      <w:r w:rsidRPr="00730164">
        <w:t>to</w:t>
      </w:r>
      <w:r w:rsidR="00596A84">
        <w:t xml:space="preserve"> </w:t>
      </w:r>
      <w:r w:rsidRPr="00730164">
        <w:t>increase inclusive participation and</w:t>
      </w:r>
      <w:r w:rsidR="00596A84">
        <w:t xml:space="preserve"> </w:t>
      </w:r>
      <w:r w:rsidRPr="00730164">
        <w:t>higher productivity</w:t>
      </w:r>
      <w:r w:rsidR="00596A84">
        <w:t>.</w:t>
      </w:r>
      <w:r w:rsidR="00FB2677">
        <w:t xml:space="preserve"> We do this t</w:t>
      </w:r>
      <w:r w:rsidRPr="00730164">
        <w:t>hrough making JSAs data and insights widely available to inform research, policy, programs and initiatives</w:t>
      </w:r>
      <w:r w:rsidR="008860EB">
        <w:t>;</w:t>
      </w:r>
      <w:r w:rsidR="006E0BDF" w:rsidDel="008860EB">
        <w:t xml:space="preserve"> </w:t>
      </w:r>
      <w:r w:rsidRPr="00730164">
        <w:t xml:space="preserve">inform decision making of </w:t>
      </w:r>
      <w:r w:rsidRPr="00730164">
        <w:lastRenderedPageBreak/>
        <w:t>government and industry</w:t>
      </w:r>
      <w:r w:rsidR="008860EB">
        <w:t>;</w:t>
      </w:r>
      <w:r w:rsidR="00E36259">
        <w:t xml:space="preserve"> and </w:t>
      </w:r>
      <w:r w:rsidR="00A17F95">
        <w:t>providing targeted and effective tools to support career advice within secondary school settings</w:t>
      </w:r>
      <w:r w:rsidRPr="00730164">
        <w:t>.</w:t>
      </w:r>
      <w:r w:rsidR="005D181E">
        <w:t xml:space="preserve"> </w:t>
      </w:r>
      <w:r w:rsidR="005D181E" w:rsidRPr="00237228">
        <w:t>This program supports social licence for reform by making evidence accessible, comparable and usable across the system</w:t>
      </w:r>
      <w:r w:rsidR="00237228">
        <w:t>.</w:t>
      </w:r>
    </w:p>
    <w:p w14:paraId="4CF3FF04" w14:textId="3EC38FB8" w:rsidR="006E78AA" w:rsidRDefault="003B48B5" w:rsidP="006116DE">
      <w:pPr>
        <w:pStyle w:val="Heading1"/>
      </w:pPr>
      <w:r>
        <w:lastRenderedPageBreak/>
        <w:t>How you can help us</w:t>
      </w:r>
    </w:p>
    <w:p w14:paraId="13BAB95F" w14:textId="77777777" w:rsidR="003B48B5" w:rsidRPr="003B48B5" w:rsidRDefault="003B48B5" w:rsidP="003B48B5">
      <w:pPr>
        <w:pStyle w:val="BodyText"/>
        <w:rPr>
          <w:lang w:eastAsia="en-AU"/>
        </w:rPr>
      </w:pPr>
      <w:r w:rsidRPr="003B48B5">
        <w:rPr>
          <w:lang w:eastAsia="en-AU"/>
        </w:rPr>
        <w:t xml:space="preserve">Jobs and Skills Australia </w:t>
      </w:r>
      <w:proofErr w:type="gramStart"/>
      <w:r w:rsidRPr="003B48B5">
        <w:rPr>
          <w:lang w:eastAsia="en-AU"/>
        </w:rPr>
        <w:t>is</w:t>
      </w:r>
      <w:proofErr w:type="gramEnd"/>
      <w:r w:rsidRPr="003B48B5">
        <w:rPr>
          <w:lang w:eastAsia="en-AU"/>
        </w:rPr>
        <w:t xml:space="preserve"> supporting the Australian Government’s commitment to a stronger economy by helping more Australians access the skills and training needed now and into the future, by providing data driven advice that contributes to productivity enhancing reforms and a more responsive labour market aligned with national priorities. Through a bold work agenda, JSA will deliver flexible, timely and interconnected research across skills, productivity and inclusive participation to support workforce participation, wages and equity, while remaining responsive to emerging national priorities.</w:t>
      </w:r>
    </w:p>
    <w:p w14:paraId="7D662A74" w14:textId="3570703D" w:rsidR="003B48B5" w:rsidRPr="003B48B5" w:rsidRDefault="003B48B5" w:rsidP="003B48B5">
      <w:pPr>
        <w:pStyle w:val="BodyText"/>
        <w:rPr>
          <w:lang w:eastAsia="en-AU"/>
        </w:rPr>
      </w:pPr>
      <w:r w:rsidRPr="003B48B5">
        <w:rPr>
          <w:lang w:eastAsia="en-AU"/>
        </w:rPr>
        <w:t>Jobs and Skills Australia</w:t>
      </w:r>
      <w:r w:rsidR="0057374F">
        <w:t xml:space="preserve"> </w:t>
      </w:r>
      <w:r w:rsidRPr="003B48B5">
        <w:rPr>
          <w:lang w:eastAsia="en-AU"/>
        </w:rPr>
        <w:t>annual</w:t>
      </w:r>
      <w:r w:rsidR="0057374F">
        <w:t xml:space="preserve"> </w:t>
      </w:r>
      <w:r w:rsidRPr="003B48B5">
        <w:rPr>
          <w:lang w:eastAsia="en-AU"/>
        </w:rPr>
        <w:t>work plans focus on</w:t>
      </w:r>
      <w:r w:rsidR="0057374F">
        <w:t xml:space="preserve"> </w:t>
      </w:r>
      <w:r w:rsidRPr="003B48B5">
        <w:rPr>
          <w:lang w:eastAsia="en-AU"/>
        </w:rPr>
        <w:t>providing</w:t>
      </w:r>
      <w:r w:rsidR="0057374F">
        <w:t xml:space="preserve"> </w:t>
      </w:r>
      <w:r w:rsidRPr="003B48B5">
        <w:rPr>
          <w:lang w:eastAsia="en-AU"/>
        </w:rPr>
        <w:t>high-quality independent advice</w:t>
      </w:r>
      <w:r w:rsidR="0057374F">
        <w:t xml:space="preserve"> </w:t>
      </w:r>
      <w:r w:rsidRPr="003B48B5">
        <w:rPr>
          <w:lang w:eastAsia="en-AU"/>
        </w:rPr>
        <w:t>and each work plan sets</w:t>
      </w:r>
      <w:r w:rsidR="0057374F">
        <w:t xml:space="preserve"> </w:t>
      </w:r>
      <w:r w:rsidRPr="003B48B5">
        <w:rPr>
          <w:lang w:eastAsia="en-AU"/>
        </w:rPr>
        <w:t>out the key</w:t>
      </w:r>
      <w:r w:rsidR="0057374F">
        <w:t xml:space="preserve"> </w:t>
      </w:r>
      <w:r w:rsidRPr="003B48B5">
        <w:rPr>
          <w:lang w:eastAsia="en-AU"/>
        </w:rPr>
        <w:t>priorities and</w:t>
      </w:r>
      <w:r w:rsidR="0057374F">
        <w:t xml:space="preserve"> </w:t>
      </w:r>
      <w:r w:rsidRPr="003B48B5">
        <w:rPr>
          <w:lang w:eastAsia="en-AU"/>
        </w:rPr>
        <w:t>outcomes for the</w:t>
      </w:r>
      <w:r w:rsidR="0057374F">
        <w:t xml:space="preserve"> </w:t>
      </w:r>
      <w:r w:rsidRPr="003B48B5">
        <w:rPr>
          <w:lang w:eastAsia="en-AU"/>
        </w:rPr>
        <w:t>financial year.</w:t>
      </w:r>
      <w:r w:rsidR="0057374F">
        <w:t xml:space="preserve"> </w:t>
      </w:r>
      <w:r w:rsidRPr="003B48B5">
        <w:rPr>
          <w:lang w:eastAsia="en-AU"/>
        </w:rPr>
        <w:t>Once again, we are seeking your insights as we develop the 2026-27 annual work plan.</w:t>
      </w:r>
    </w:p>
    <w:p w14:paraId="57FAD8CB" w14:textId="77777777" w:rsidR="00C968F6" w:rsidRDefault="003B48B5" w:rsidP="003B48B5">
      <w:pPr>
        <w:pStyle w:val="BodyText"/>
        <w:rPr>
          <w:lang w:eastAsia="en-AU"/>
        </w:rPr>
      </w:pPr>
      <w:r w:rsidRPr="003B48B5">
        <w:rPr>
          <w:lang w:eastAsia="en-AU"/>
        </w:rPr>
        <w:t>In addition to the public consultation process, we undertake a broad range of engagement activities with tripartite partners and key stakeholders. Informed</w:t>
      </w:r>
      <w:r w:rsidR="00C45266">
        <w:t xml:space="preserve"> </w:t>
      </w:r>
      <w:r w:rsidRPr="003B48B5">
        <w:rPr>
          <w:lang w:eastAsia="en-AU"/>
        </w:rPr>
        <w:t>and guided</w:t>
      </w:r>
      <w:r w:rsidR="00C45266">
        <w:t xml:space="preserve"> </w:t>
      </w:r>
      <w:r w:rsidRPr="003B48B5">
        <w:rPr>
          <w:lang w:eastAsia="en-AU"/>
        </w:rPr>
        <w:t>by consultation,</w:t>
      </w:r>
      <w:r w:rsidR="001D1579">
        <w:t xml:space="preserve"> </w:t>
      </w:r>
      <w:r w:rsidRPr="003B48B5">
        <w:rPr>
          <w:lang w:eastAsia="en-AU"/>
        </w:rPr>
        <w:t>we invite your unique perspectives on how we undertake the work to progress our enduring programs.</w:t>
      </w:r>
    </w:p>
    <w:p w14:paraId="2B8C1F2F" w14:textId="3B76CF48" w:rsidR="00AC1C8B" w:rsidRDefault="00AC1C8B" w:rsidP="00046245">
      <w:pPr>
        <w:pStyle w:val="Heading2"/>
      </w:pPr>
      <w:r w:rsidRPr="00AC1C8B">
        <w:t>Focus questions</w:t>
      </w:r>
    </w:p>
    <w:p w14:paraId="29003EDD" w14:textId="3B0B7A4E" w:rsidR="00B30063" w:rsidRPr="00B30063" w:rsidRDefault="00B30063" w:rsidP="00B30063">
      <w:pPr>
        <w:pStyle w:val="BodyText"/>
      </w:pPr>
      <w:r w:rsidRPr="00B30063">
        <w:t xml:space="preserve">We seek your perspectives on how we undertake the work to progress our enduring programs. </w:t>
      </w:r>
      <w:proofErr w:type="gramStart"/>
      <w:r w:rsidRPr="00B30063">
        <w:t>In particular, we</w:t>
      </w:r>
      <w:proofErr w:type="gramEnd"/>
      <w:r w:rsidRPr="00B30063">
        <w:t xml:space="preserve"> would value your views on:</w:t>
      </w:r>
    </w:p>
    <w:p w14:paraId="7BD8E531" w14:textId="32BC7E1A" w:rsidR="0046540F" w:rsidRPr="0046540F" w:rsidRDefault="00CF72E9" w:rsidP="00E2298E">
      <w:pPr>
        <w:pStyle w:val="ListBullet"/>
      </w:pPr>
      <w:r>
        <w:rPr>
          <w:rFonts w:eastAsiaTheme="minorEastAsia"/>
        </w:rPr>
        <w:t>W</w:t>
      </w:r>
      <w:r w:rsidR="0046540F" w:rsidRPr="0046540F">
        <w:rPr>
          <w:rFonts w:eastAsiaTheme="minorEastAsia"/>
        </w:rPr>
        <w:t>hich parts of our enduring programs most impact your work</w:t>
      </w:r>
      <w:r w:rsidR="00E85B2D">
        <w:rPr>
          <w:rFonts w:eastAsiaTheme="minorEastAsia"/>
        </w:rPr>
        <w:t>.</w:t>
      </w:r>
    </w:p>
    <w:p w14:paraId="4ADD7BD1" w14:textId="51A53B38" w:rsidR="0046540F" w:rsidRPr="0046540F" w:rsidRDefault="00E82505" w:rsidP="00E2298E">
      <w:pPr>
        <w:pStyle w:val="ListBullet"/>
      </w:pPr>
      <w:r>
        <w:rPr>
          <w:rFonts w:eastAsiaTheme="minorEastAsia"/>
        </w:rPr>
        <w:t>W</w:t>
      </w:r>
      <w:r w:rsidRPr="0046540F">
        <w:rPr>
          <w:rFonts w:eastAsiaTheme="minorEastAsia"/>
        </w:rPr>
        <w:t>hich</w:t>
      </w:r>
      <w:r w:rsidR="0046540F" w:rsidRPr="0046540F">
        <w:rPr>
          <w:rFonts w:eastAsiaTheme="minorEastAsia"/>
        </w:rPr>
        <w:t xml:space="preserve"> stakeholders we should engage with to ensure our programs are reflective of tripartite expertise and national needs</w:t>
      </w:r>
      <w:r w:rsidR="00E85B2D">
        <w:rPr>
          <w:rFonts w:eastAsiaTheme="minorEastAsia"/>
        </w:rPr>
        <w:t>.</w:t>
      </w:r>
    </w:p>
    <w:p w14:paraId="545C8B77" w14:textId="77777777" w:rsidR="00C968F6" w:rsidRDefault="0055128A" w:rsidP="0055128A">
      <w:pPr>
        <w:pStyle w:val="ListBullet"/>
        <w:numPr>
          <w:ilvl w:val="0"/>
          <w:numId w:val="3"/>
        </w:numPr>
      </w:pPr>
      <w:r w:rsidRPr="0055128A">
        <w:t>Where evidence gaps most constrain good decisions across jobs, skills and workforce participation</w:t>
      </w:r>
      <w:r w:rsidR="00412360">
        <w:t xml:space="preserve"> and </w:t>
      </w:r>
      <w:r w:rsidR="00412360" w:rsidRPr="00412360">
        <w:rPr>
          <w:rFonts w:eastAsiaTheme="minorEastAsia"/>
        </w:rPr>
        <w:t xml:space="preserve">where Jobs and Skills Australia </w:t>
      </w:r>
      <w:proofErr w:type="gramStart"/>
      <w:r w:rsidR="00412360" w:rsidRPr="00412360">
        <w:rPr>
          <w:rFonts w:eastAsiaTheme="minorEastAsia"/>
        </w:rPr>
        <w:t>has</w:t>
      </w:r>
      <w:proofErr w:type="gramEnd"/>
      <w:r w:rsidR="00412360" w:rsidRPr="00412360">
        <w:rPr>
          <w:rFonts w:eastAsiaTheme="minorEastAsia"/>
        </w:rPr>
        <w:t xml:space="preserve"> a unique ability to provide analysis or advice</w:t>
      </w:r>
      <w:r w:rsidRPr="0055128A">
        <w:t>.</w:t>
      </w:r>
    </w:p>
    <w:p w14:paraId="0710F2A7" w14:textId="4D5BC334" w:rsidR="0055128A" w:rsidRPr="00AC1C8B" w:rsidRDefault="0055128A" w:rsidP="00046245">
      <w:pPr>
        <w:pStyle w:val="ListBullet"/>
        <w:numPr>
          <w:ilvl w:val="0"/>
          <w:numId w:val="3"/>
        </w:numPr>
      </w:pPr>
      <w:r w:rsidRPr="0055128A">
        <w:t>Where persistent system barriers (e.g. transitions between learning and work, recognition of skills, job quality) limit productivity or inclusion.</w:t>
      </w:r>
    </w:p>
    <w:p w14:paraId="63CC128A" w14:textId="77777777" w:rsidR="00C968F6" w:rsidRDefault="003B48B5" w:rsidP="003B48B5">
      <w:pPr>
        <w:pStyle w:val="BodyText"/>
        <w:rPr>
          <w:rStyle w:val="Hyperlink"/>
        </w:rPr>
      </w:pPr>
      <w:r w:rsidRPr="003B48B5">
        <w:rPr>
          <w:lang w:eastAsia="en-AU"/>
        </w:rPr>
        <w:t xml:space="preserve">Thank you for taking the time to provide your valuable feedback by completing </w:t>
      </w:r>
      <w:hyperlink r:id="rId25" w:history="1">
        <w:r w:rsidR="002B6128">
          <w:rPr>
            <w:rStyle w:val="Hyperlink"/>
            <w:lang w:eastAsia="en-AU"/>
          </w:rPr>
          <w:t>the survey</w:t>
        </w:r>
        <w:r w:rsidR="002B6128">
          <w:rPr>
            <w:rStyle w:val="Hyperlink"/>
          </w:rPr>
          <w:t>.</w:t>
        </w:r>
        <w:r w:rsidR="002B6128">
          <w:rPr>
            <w:rStyle w:val="Hyperlink"/>
            <w:lang w:eastAsia="en-AU"/>
          </w:rPr>
          <w:t xml:space="preserve"> </w:t>
        </w:r>
      </w:hyperlink>
    </w:p>
    <w:p w14:paraId="1D08D85A" w14:textId="78DD7B31" w:rsidR="009F0F20" w:rsidRPr="00F86963" w:rsidRDefault="009F0F20" w:rsidP="00F86963">
      <w:r>
        <w:br w:type="page"/>
      </w:r>
    </w:p>
    <w:p w14:paraId="4E60ADEC" w14:textId="1A0716F8" w:rsidR="003B48B5" w:rsidRPr="003B48B5" w:rsidRDefault="00B63BBC" w:rsidP="006170B7">
      <w:pPr>
        <w:pStyle w:val="Heading2"/>
      </w:pPr>
      <w:r>
        <w:lastRenderedPageBreak/>
        <w:t>A</w:t>
      </w:r>
      <w:r w:rsidR="003B48B5">
        <w:t>dditional resources to support your submission</w:t>
      </w:r>
    </w:p>
    <w:p w14:paraId="383D7D10" w14:textId="32359724" w:rsidR="00730164" w:rsidRDefault="007C4AD0" w:rsidP="00C968F6">
      <w:pPr>
        <w:pStyle w:val="Heading3"/>
      </w:pPr>
      <w:r>
        <w:t>Criteria for considering work priorities within our work plan</w:t>
      </w:r>
    </w:p>
    <w:p w14:paraId="05600515" w14:textId="4ED77E03" w:rsidR="007C4AD0" w:rsidRDefault="00DD05A9" w:rsidP="00E675A4">
      <w:pPr>
        <w:pStyle w:val="BodyText"/>
      </w:pPr>
      <w:r>
        <w:t xml:space="preserve">Jobs and Skills Australia </w:t>
      </w:r>
      <w:proofErr w:type="gramStart"/>
      <w:r>
        <w:t>values</w:t>
      </w:r>
      <w:proofErr w:type="gramEnd"/>
      <w:r>
        <w:t xml:space="preserve"> your input to help shape our priorities and work. However, not every idea or proposal submitted through the work plan development process will be able to be taken forward. In shaping our priorities and determ</w:t>
      </w:r>
      <w:r w:rsidR="003213B3">
        <w:t>ining our areas of focus, we consider the following factors or criteria</w:t>
      </w:r>
      <w:r w:rsidR="003F0DE4">
        <w:t>:</w:t>
      </w:r>
    </w:p>
    <w:p w14:paraId="6F340AFF" w14:textId="6FE74B00" w:rsidR="003213B3" w:rsidRDefault="003213B3" w:rsidP="00E675A4">
      <w:pPr>
        <w:pStyle w:val="BodyText"/>
      </w:pPr>
      <w:r w:rsidRPr="00022FA7">
        <w:rPr>
          <w:rStyle w:val="Characterbold"/>
        </w:rPr>
        <w:t>Alignment</w:t>
      </w:r>
      <w:r>
        <w:t xml:space="preserve"> </w:t>
      </w:r>
      <w:r w:rsidR="0077784C">
        <w:t xml:space="preserve">- </w:t>
      </w:r>
      <w:r w:rsidR="006878F5">
        <w:t>with Jobs and Skills Australia legislated functions and government priorities.</w:t>
      </w:r>
    </w:p>
    <w:p w14:paraId="68973617" w14:textId="372F4A1D" w:rsidR="006878F5" w:rsidRDefault="006878F5" w:rsidP="00E675A4">
      <w:pPr>
        <w:pStyle w:val="BodyText"/>
      </w:pPr>
      <w:r w:rsidRPr="00022FA7">
        <w:rPr>
          <w:rStyle w:val="Characterbold"/>
        </w:rPr>
        <w:t>Impact</w:t>
      </w:r>
      <w:r>
        <w:t xml:space="preserve"> </w:t>
      </w:r>
      <w:r w:rsidR="0077784C">
        <w:t>-</w:t>
      </w:r>
      <w:r>
        <w:t xml:space="preserve"> refers to the cross</w:t>
      </w:r>
      <w:r w:rsidR="006C0B4A">
        <w:t>-</w:t>
      </w:r>
      <w:r>
        <w:t xml:space="preserve">cutting </w:t>
      </w:r>
      <w:r w:rsidR="00695E17">
        <w:t xml:space="preserve">importance of the focus area in terms of the contribution to the economy and workforce, as well as the socioeconomic impact on industries, regions and </w:t>
      </w:r>
      <w:r w:rsidR="00AA7A23">
        <w:t>cohorts</w:t>
      </w:r>
      <w:r w:rsidR="00695E17">
        <w:t xml:space="preserve">, particularly </w:t>
      </w:r>
      <w:r w:rsidR="00AA7A23">
        <w:t>disadvantaged</w:t>
      </w:r>
      <w:r w:rsidR="00253E6A">
        <w:t xml:space="preserve"> cohorts. It also refers to the relevance across stakeholders and partners.</w:t>
      </w:r>
    </w:p>
    <w:p w14:paraId="3CF67B06" w14:textId="0992C8F6" w:rsidR="00253E6A" w:rsidRDefault="00253E6A" w:rsidP="00E675A4">
      <w:pPr>
        <w:pStyle w:val="BodyText"/>
      </w:pPr>
      <w:r w:rsidRPr="0077784C">
        <w:rPr>
          <w:rStyle w:val="Characterbold"/>
        </w:rPr>
        <w:t>Future focus</w:t>
      </w:r>
      <w:r>
        <w:t xml:space="preserve"> - whether it can be used to shed significant light on </w:t>
      </w:r>
      <w:r w:rsidR="00AA7A23">
        <w:t>Australia's</w:t>
      </w:r>
      <w:r>
        <w:t xml:space="preserve"> emerging </w:t>
      </w:r>
      <w:r w:rsidR="001F7246">
        <w:t>and future skills and training needs an</w:t>
      </w:r>
      <w:r w:rsidR="00D21946">
        <w:t>d</w:t>
      </w:r>
      <w:r w:rsidR="001F7246">
        <w:t xml:space="preserve"> therefore help plan for our nation's future.</w:t>
      </w:r>
    </w:p>
    <w:p w14:paraId="4A64915E" w14:textId="27BB3717" w:rsidR="001F7246" w:rsidRDefault="005C66E1" w:rsidP="00E675A4">
      <w:pPr>
        <w:pStyle w:val="BodyText"/>
      </w:pPr>
      <w:r w:rsidRPr="0077784C">
        <w:rPr>
          <w:rStyle w:val="Characterbold"/>
        </w:rPr>
        <w:t>Coverage</w:t>
      </w:r>
      <w:r>
        <w:t xml:space="preserve"> - including considering whether there are gaps where we can add value compared with other institutions or existing work</w:t>
      </w:r>
      <w:r w:rsidR="00F945E8">
        <w:t xml:space="preserve"> across government and industry. It will be important to identify if there is a lack of existing evidence or where new evidence is required.</w:t>
      </w:r>
    </w:p>
    <w:p w14:paraId="59EF8203" w14:textId="1C7FA5E5" w:rsidR="00F945E8" w:rsidRDefault="00F945E8" w:rsidP="00E675A4">
      <w:pPr>
        <w:pStyle w:val="BodyText"/>
      </w:pPr>
      <w:r w:rsidRPr="0077784C">
        <w:rPr>
          <w:rStyle w:val="Characterbold"/>
        </w:rPr>
        <w:t>Scope</w:t>
      </w:r>
      <w:r>
        <w:t xml:space="preserve"> - the envisaged scope of the topic / project / focus. Factors such as breadth and </w:t>
      </w:r>
      <w:r w:rsidR="00DA47C0">
        <w:t>technical</w:t>
      </w:r>
      <w:r>
        <w:t xml:space="preserve"> complexity of the work impact the resources that would be involved.</w:t>
      </w:r>
    </w:p>
    <w:p w14:paraId="3E453E9F" w14:textId="7151DEF0" w:rsidR="00F945E8" w:rsidRDefault="00F945E8" w:rsidP="00E675A4">
      <w:pPr>
        <w:pStyle w:val="BodyText"/>
      </w:pPr>
      <w:r w:rsidRPr="005A05E4">
        <w:rPr>
          <w:rStyle w:val="Characterbold"/>
        </w:rPr>
        <w:t>Estimated time</w:t>
      </w:r>
      <w:r>
        <w:t xml:space="preserve"> - required to deliver outcomes against a focus topic is critical to consider </w:t>
      </w:r>
      <w:proofErr w:type="gramStart"/>
      <w:r>
        <w:t>to ensure</w:t>
      </w:r>
      <w:proofErr w:type="gramEnd"/>
      <w:r>
        <w:t xml:space="preserve"> we can inform and respond to </w:t>
      </w:r>
      <w:r w:rsidR="00826C9D">
        <w:t>Government priorities in a timely manner. We will also consider the estimated timeframes compared with the value and benefit considerations in undertaking any piece of work.</w:t>
      </w:r>
    </w:p>
    <w:p w14:paraId="0FC56D66" w14:textId="60BDEBE6" w:rsidR="00826C9D" w:rsidRDefault="00826C9D" w:rsidP="00E675A4">
      <w:pPr>
        <w:pStyle w:val="BodyText"/>
      </w:pPr>
      <w:r w:rsidRPr="005A05E4">
        <w:rPr>
          <w:rStyle w:val="Characterbold"/>
        </w:rPr>
        <w:t>Feasibility</w:t>
      </w:r>
      <w:r>
        <w:t xml:space="preserve"> - is the ability of existing data asset</w:t>
      </w:r>
      <w:r w:rsidR="003F2ABA">
        <w:t>s</w:t>
      </w:r>
      <w:r>
        <w:t xml:space="preserve"> or data we could develop or acquire in the short-term, to undertake required analysis; and the capacity (including the resources available) and capability within Jobs and Skills Australia and other institutions</w:t>
      </w:r>
      <w:r w:rsidR="006E78AA">
        <w:t xml:space="preserve"> that can be leveraged to undertake the study.</w:t>
      </w:r>
    </w:p>
    <w:p w14:paraId="674F5CB1" w14:textId="77777777" w:rsidR="00C968F6" w:rsidRDefault="006E78AA" w:rsidP="00E675A4">
      <w:pPr>
        <w:pStyle w:val="BodyText"/>
      </w:pPr>
      <w:r w:rsidRPr="005A05E4">
        <w:rPr>
          <w:rStyle w:val="Characterbold"/>
        </w:rPr>
        <w:t>Cost</w:t>
      </w:r>
      <w:r>
        <w:t xml:space="preserve"> - is the resourcing impacts of any proposed work and the resources available to us.</w:t>
      </w:r>
    </w:p>
    <w:p w14:paraId="23403C35" w14:textId="26F02F32" w:rsidR="00FD3EE1" w:rsidRDefault="00B63BBC" w:rsidP="00C968F6">
      <w:pPr>
        <w:pStyle w:val="Heading3"/>
      </w:pPr>
      <w:r>
        <w:t xml:space="preserve">Links to </w:t>
      </w:r>
      <w:r w:rsidR="00CC18C7">
        <w:t>other resources</w:t>
      </w:r>
    </w:p>
    <w:p w14:paraId="023E0699" w14:textId="0364C2B4" w:rsidR="00C20248" w:rsidRPr="00C20248" w:rsidRDefault="00C20248" w:rsidP="00C20248">
      <w:pPr>
        <w:pStyle w:val="BodyText"/>
        <w:rPr>
          <w:lang w:eastAsia="en-AU"/>
        </w:rPr>
      </w:pPr>
      <w:r>
        <w:t>You can find JSA's</w:t>
      </w:r>
      <w:r w:rsidR="003724EB">
        <w:t xml:space="preserve"> legislative requirements at</w:t>
      </w:r>
      <w:r w:rsidR="00C968F6">
        <w:t xml:space="preserve"> </w:t>
      </w:r>
      <w:hyperlink r:id="rId26" w:history="1">
        <w:r w:rsidR="00D7793F" w:rsidRPr="00D7793F">
          <w:rPr>
            <w:rStyle w:val="Hyperlink"/>
          </w:rPr>
          <w:t>Jobs and Skills Australia Act 2022 - Federal Register of Legislation</w:t>
        </w:r>
      </w:hyperlink>
      <w:r w:rsidR="00D7793F" w:rsidRPr="00D7793F">
        <w:t xml:space="preserve"> and the current work plan at </w:t>
      </w:r>
      <w:hyperlink r:id="rId27" w:history="1">
        <w:r w:rsidR="00D7793F" w:rsidRPr="00D7793F">
          <w:rPr>
            <w:rStyle w:val="Hyperlink"/>
          </w:rPr>
          <w:t>2025-26 Work Plan | Jobs and Skills Australia</w:t>
        </w:r>
      </w:hyperlink>
      <w:r w:rsidR="003724EB">
        <w:t>.</w:t>
      </w:r>
    </w:p>
    <w:p w14:paraId="5E9BD0A9" w14:textId="77777777" w:rsidR="00D7793F" w:rsidRPr="00D7793F" w:rsidRDefault="00D7793F" w:rsidP="00D7793F">
      <w:r w:rsidRPr="00D7793F">
        <w:t>The following products and documents may provide additional context that may assist you in preparing your submission:</w:t>
      </w:r>
    </w:p>
    <w:p w14:paraId="1AA0DCB5" w14:textId="77777777" w:rsidR="00D7793F" w:rsidRPr="00E112F0" w:rsidRDefault="00D7793F" w:rsidP="00D7793F">
      <w:pPr>
        <w:rPr>
          <w:rStyle w:val="Characterbold"/>
        </w:rPr>
      </w:pPr>
      <w:r w:rsidRPr="00E112F0">
        <w:rPr>
          <w:rStyle w:val="Characterbold"/>
        </w:rPr>
        <w:t>Major study reports</w:t>
      </w:r>
    </w:p>
    <w:p w14:paraId="6D7D83F9" w14:textId="77777777" w:rsidR="00D7793F" w:rsidRDefault="00D7793F" w:rsidP="00F86963">
      <w:pPr>
        <w:pStyle w:val="ListBullet"/>
      </w:pPr>
      <w:hyperlink r:id="rId28" w:history="1">
        <w:r w:rsidRPr="00D7793F">
          <w:rPr>
            <w:rStyle w:val="Hyperlink"/>
          </w:rPr>
          <w:t>Gender Economic Equality Study | Jobs and Skills Australia</w:t>
        </w:r>
      </w:hyperlink>
    </w:p>
    <w:p w14:paraId="19117E8B" w14:textId="77777777" w:rsidR="0082434C" w:rsidRPr="0082434C" w:rsidRDefault="0082434C" w:rsidP="00F86963">
      <w:pPr>
        <w:pStyle w:val="ListBullet"/>
      </w:pPr>
      <w:hyperlink r:id="rId29" w:history="1">
        <w:r w:rsidRPr="0082434C">
          <w:rPr>
            <w:rStyle w:val="Hyperlink"/>
          </w:rPr>
          <w:t>Foundation Skills Study | Jobs and Skills Australia</w:t>
        </w:r>
      </w:hyperlink>
    </w:p>
    <w:p w14:paraId="1187E740" w14:textId="77777777" w:rsidR="000B4C5A" w:rsidRPr="000B4C5A" w:rsidRDefault="000B4C5A" w:rsidP="00F86963">
      <w:pPr>
        <w:pStyle w:val="ListBullet"/>
      </w:pPr>
      <w:hyperlink r:id="rId30" w:history="1">
        <w:r w:rsidRPr="000B4C5A">
          <w:rPr>
            <w:rStyle w:val="Hyperlink"/>
          </w:rPr>
          <w:t>Our Gen AI Transition | Jobs and Skills Australia</w:t>
        </w:r>
      </w:hyperlink>
    </w:p>
    <w:p w14:paraId="033CEB09" w14:textId="77777777" w:rsidR="00D7793F" w:rsidRPr="00D7793F" w:rsidRDefault="00D7793F" w:rsidP="00F86963">
      <w:pPr>
        <w:pStyle w:val="ListBullet"/>
      </w:pPr>
      <w:hyperlink r:id="rId31" w:history="1">
        <w:r w:rsidRPr="00D7793F">
          <w:rPr>
            <w:rStyle w:val="Hyperlink"/>
          </w:rPr>
          <w:t>International Students Pathways and Outcomes Study | Jobs and Skills Australia</w:t>
        </w:r>
      </w:hyperlink>
    </w:p>
    <w:p w14:paraId="1FD05CD9" w14:textId="64AD8A61" w:rsidR="00555A61" w:rsidRDefault="00555A61" w:rsidP="00F86963">
      <w:pPr>
        <w:pStyle w:val="ListBullet"/>
      </w:pPr>
      <w:hyperlink r:id="rId32" w:history="1">
        <w:r w:rsidRPr="00555A61">
          <w:rPr>
            <w:rStyle w:val="Hyperlink"/>
          </w:rPr>
          <w:t>Food Supply Chain Capacity Study | Jobs and Skills Australia</w:t>
        </w:r>
      </w:hyperlink>
    </w:p>
    <w:p w14:paraId="5E25D2A5" w14:textId="073538CA" w:rsidR="00D7793F" w:rsidRPr="00D7793F" w:rsidRDefault="00D7793F" w:rsidP="00F86963">
      <w:pPr>
        <w:pStyle w:val="ListBullet"/>
      </w:pPr>
      <w:hyperlink r:id="rId33" w:history="1">
        <w:r w:rsidRPr="00D7793F">
          <w:rPr>
            <w:rStyle w:val="Hyperlink"/>
          </w:rPr>
          <w:t>VET Workforce Study | Jobs and Skills Australia</w:t>
        </w:r>
      </w:hyperlink>
    </w:p>
    <w:p w14:paraId="12A8639A" w14:textId="77777777" w:rsidR="00433075" w:rsidRPr="00433075" w:rsidRDefault="00433075" w:rsidP="00F86963">
      <w:pPr>
        <w:pStyle w:val="ListBullet"/>
      </w:pPr>
      <w:hyperlink r:id="rId34" w:history="1">
        <w:r w:rsidRPr="00433075">
          <w:rPr>
            <w:rStyle w:val="Hyperlink"/>
          </w:rPr>
          <w:t>Early Childhood Education and Care Study | Jobs and Skills Australia</w:t>
        </w:r>
      </w:hyperlink>
    </w:p>
    <w:p w14:paraId="651145F3" w14:textId="77777777" w:rsidR="00433075" w:rsidRPr="00433075" w:rsidRDefault="00433075" w:rsidP="00F86963">
      <w:pPr>
        <w:pStyle w:val="ListBullet"/>
      </w:pPr>
      <w:hyperlink r:id="rId35" w:history="1">
        <w:r w:rsidRPr="00433075">
          <w:rPr>
            <w:rStyle w:val="Hyperlink"/>
          </w:rPr>
          <w:t>Clean Energy Capacity Study | Jobs and Skills Australia</w:t>
        </w:r>
      </w:hyperlink>
    </w:p>
    <w:p w14:paraId="6D2747C2" w14:textId="7F98550E" w:rsidR="00D7793F" w:rsidRPr="00E112F0" w:rsidRDefault="00D7793F" w:rsidP="00D7793F">
      <w:pPr>
        <w:rPr>
          <w:rStyle w:val="Characterbold"/>
        </w:rPr>
      </w:pPr>
      <w:r w:rsidRPr="00E112F0">
        <w:rPr>
          <w:rStyle w:val="Characterbold"/>
        </w:rPr>
        <w:t>Latest data, dashboards and publication</w:t>
      </w:r>
      <w:r w:rsidR="00320A55">
        <w:rPr>
          <w:rStyle w:val="Characterbold"/>
        </w:rPr>
        <w:t>s</w:t>
      </w:r>
    </w:p>
    <w:p w14:paraId="1F983F21" w14:textId="77777777" w:rsidR="00CE1389" w:rsidRPr="00D7793F" w:rsidRDefault="00CE1389" w:rsidP="00F86963">
      <w:pPr>
        <w:pStyle w:val="ListBullet"/>
      </w:pPr>
      <w:hyperlink r:id="rId36" w:history="1">
        <w:r w:rsidRPr="00D7793F">
          <w:rPr>
            <w:rStyle w:val="Hyperlink"/>
          </w:rPr>
          <w:t>Jobs and Skills Atlas - Insights into Australia's Labour Market | Jobs and Skills Australia</w:t>
        </w:r>
      </w:hyperlink>
    </w:p>
    <w:p w14:paraId="2F5A3F45" w14:textId="029F5794" w:rsidR="005E51B6" w:rsidRDefault="005E51B6" w:rsidP="00F86963">
      <w:pPr>
        <w:pStyle w:val="ListBullet"/>
      </w:pPr>
      <w:hyperlink r:id="rId37" w:history="1">
        <w:r w:rsidRPr="00D7793F">
          <w:rPr>
            <w:rStyle w:val="Hyperlink"/>
          </w:rPr>
          <w:t>New JSA Insights series launches with fresh findings on disability inclusion in the workforce | Jobs and Skills Australia</w:t>
        </w:r>
      </w:hyperlink>
    </w:p>
    <w:p w14:paraId="1D76214B" w14:textId="77777777" w:rsidR="00856B93" w:rsidRDefault="00CA6672" w:rsidP="00F86963">
      <w:pPr>
        <w:pStyle w:val="ListBullet"/>
      </w:pPr>
      <w:hyperlink r:id="rId38" w:history="1">
        <w:r w:rsidRPr="00D7793F">
          <w:rPr>
            <w:rStyle w:val="Hyperlink"/>
          </w:rPr>
          <w:t>Monthly Labour Market Dashboards | Jobs and Skills Australia</w:t>
        </w:r>
      </w:hyperlink>
    </w:p>
    <w:p w14:paraId="04C87BDA" w14:textId="4A64F0C9" w:rsidR="005B060F" w:rsidRPr="00D7793F" w:rsidRDefault="005B060F" w:rsidP="00F86963">
      <w:pPr>
        <w:pStyle w:val="ListBullet"/>
      </w:pPr>
      <w:hyperlink r:id="rId39" w:history="1">
        <w:r w:rsidRPr="00D7793F">
          <w:rPr>
            <w:rStyle w:val="Hyperlink"/>
          </w:rPr>
          <w:t>Nowcast of Employment by Region and Occupation (NERO) | Jobs and Skills Australia</w:t>
        </w:r>
      </w:hyperlink>
    </w:p>
    <w:p w14:paraId="2B6594DC" w14:textId="08143E01" w:rsidR="005E51B6" w:rsidRPr="00D7793F" w:rsidRDefault="005E51B6" w:rsidP="00F86963">
      <w:pPr>
        <w:pStyle w:val="ListBullet"/>
      </w:pPr>
      <w:hyperlink r:id="rId40" w:anchor="downloads" w:history="1">
        <w:r w:rsidRPr="00D7793F">
          <w:rPr>
            <w:rStyle w:val="Hyperlink"/>
          </w:rPr>
          <w:t>Internet Vacancy Index (IVI) | Jobs and Skills Australia</w:t>
        </w:r>
      </w:hyperlink>
    </w:p>
    <w:p w14:paraId="2C73407F" w14:textId="77777777" w:rsidR="00856B93" w:rsidRDefault="00014A2B" w:rsidP="00F86963">
      <w:pPr>
        <w:pStyle w:val="ListBullet"/>
      </w:pPr>
      <w:hyperlink r:id="rId41" w:history="1">
        <w:r w:rsidRPr="00D7793F">
          <w:rPr>
            <w:rStyle w:val="Hyperlink"/>
          </w:rPr>
          <w:t>Recruitment Experiences and Outlook Survey | Jobs and Skills Australia</w:t>
        </w:r>
      </w:hyperlink>
    </w:p>
    <w:p w14:paraId="122FBC7A" w14:textId="7FD1BE02" w:rsidR="00856B93" w:rsidRDefault="005E51B6" w:rsidP="00F86963">
      <w:pPr>
        <w:pStyle w:val="ListBullet"/>
      </w:pPr>
      <w:hyperlink r:id="rId42" w:history="1">
        <w:r w:rsidRPr="00D7793F">
          <w:rPr>
            <w:rStyle w:val="Hyperlink"/>
          </w:rPr>
          <w:t>Jobs and Skills Report 2025 | Jobs and Skills Australia</w:t>
        </w:r>
      </w:hyperlink>
    </w:p>
    <w:p w14:paraId="09FB5107" w14:textId="0511AD3D" w:rsidR="00014A2B" w:rsidRDefault="00014A2B" w:rsidP="00F86963">
      <w:pPr>
        <w:pStyle w:val="ListBullet"/>
      </w:pPr>
      <w:hyperlink r:id="rId43" w:history="1">
        <w:r w:rsidRPr="00D7793F">
          <w:rPr>
            <w:rStyle w:val="Hyperlink"/>
          </w:rPr>
          <w:t>VET National Data Asset (VNDA) | Jobs and Skills Australia</w:t>
        </w:r>
      </w:hyperlink>
    </w:p>
    <w:p w14:paraId="73CA47D2" w14:textId="77777777" w:rsidR="00014A2B" w:rsidRPr="00D7793F" w:rsidRDefault="00014A2B" w:rsidP="00F86963">
      <w:pPr>
        <w:pStyle w:val="ListBullet"/>
      </w:pPr>
      <w:hyperlink r:id="rId44" w:history="1">
        <w:r w:rsidRPr="00D7793F">
          <w:rPr>
            <w:rStyle w:val="Hyperlink"/>
          </w:rPr>
          <w:t>Regional Labour Market Indicator | Jobs and Skills Australia</w:t>
        </w:r>
      </w:hyperlink>
    </w:p>
    <w:p w14:paraId="37E1614C" w14:textId="77777777" w:rsidR="00EF1AA0" w:rsidRPr="00D7793F" w:rsidRDefault="00EF1AA0" w:rsidP="00F86963">
      <w:pPr>
        <w:pStyle w:val="ListBullet"/>
      </w:pPr>
      <w:hyperlink r:id="rId45" w:history="1">
        <w:r w:rsidRPr="00D7793F">
          <w:rPr>
            <w:rStyle w:val="Hyperlink"/>
          </w:rPr>
          <w:t>Higher Education Outcomes – Exploring Administrative Data | Jobs and Skills Australia</w:t>
        </w:r>
      </w:hyperlink>
    </w:p>
    <w:p w14:paraId="252D3A2C" w14:textId="77777777" w:rsidR="00D7793F" w:rsidRPr="00D7793F" w:rsidRDefault="00D7793F" w:rsidP="00F86963">
      <w:pPr>
        <w:pStyle w:val="ListBullet"/>
      </w:pPr>
      <w:hyperlink r:id="rId46" w:history="1">
        <w:r w:rsidRPr="00D7793F">
          <w:rPr>
            <w:rStyle w:val="Hyperlink"/>
          </w:rPr>
          <w:t>Occupation Shortage | Jobs and Skills Australia</w:t>
        </w:r>
      </w:hyperlink>
    </w:p>
    <w:p w14:paraId="507D8700" w14:textId="77777777" w:rsidR="003B3AAB" w:rsidRDefault="003B3AAB" w:rsidP="00F86963">
      <w:pPr>
        <w:pStyle w:val="ListBullet"/>
      </w:pPr>
      <w:hyperlink r:id="rId47" w:history="1">
        <w:r w:rsidRPr="00D7793F">
          <w:rPr>
            <w:rStyle w:val="Hyperlink"/>
          </w:rPr>
          <w:t>Gender Segregation Intensity Scale Occupational Dashboard | Jobs and Skills Australia</w:t>
        </w:r>
      </w:hyperlink>
    </w:p>
    <w:p w14:paraId="5C0DFCEE" w14:textId="148BC126" w:rsidR="001C5491" w:rsidRPr="00D7793F" w:rsidRDefault="001C5491" w:rsidP="00F86963">
      <w:pPr>
        <w:pStyle w:val="ListBullet"/>
      </w:pPr>
      <w:hyperlink r:id="rId48" w:history="1">
        <w:r w:rsidRPr="00D7793F">
          <w:rPr>
            <w:rStyle w:val="Hyperlink"/>
          </w:rPr>
          <w:t>Occupational Gender Pay Gap Dashboard | Jobs and Skills Australia</w:t>
        </w:r>
      </w:hyperlink>
    </w:p>
    <w:p w14:paraId="456EDC73" w14:textId="77777777" w:rsidR="00856B93" w:rsidRDefault="00684B37" w:rsidP="00F86963">
      <w:pPr>
        <w:pStyle w:val="ListBullet"/>
      </w:pPr>
      <w:hyperlink r:id="rId49" w:history="1">
        <w:r w:rsidRPr="00D7793F">
          <w:rPr>
            <w:rStyle w:val="Hyperlink"/>
          </w:rPr>
          <w:t>Shaping the future of regional jobs and skills | Jobs and Skills Australia</w:t>
        </w:r>
      </w:hyperlink>
    </w:p>
    <w:p w14:paraId="1E2D243D" w14:textId="6988F012" w:rsidR="005F216A" w:rsidRPr="00D7793F" w:rsidRDefault="005F216A" w:rsidP="00F86963">
      <w:pPr>
        <w:pStyle w:val="ListBullet"/>
      </w:pPr>
      <w:hyperlink r:id="rId50" w:history="1">
        <w:r w:rsidRPr="00D7793F">
          <w:rPr>
            <w:rStyle w:val="Hyperlink"/>
          </w:rPr>
          <w:t>Emerging Roles | Jobs and Skills Australia</w:t>
        </w:r>
      </w:hyperlink>
    </w:p>
    <w:p w14:paraId="75EA3AA6" w14:textId="77777777" w:rsidR="00CA6672" w:rsidRDefault="00CA6672" w:rsidP="00F86963">
      <w:pPr>
        <w:pStyle w:val="ListBullet"/>
      </w:pPr>
      <w:hyperlink r:id="rId51" w:history="1">
        <w:r w:rsidRPr="00D7793F">
          <w:rPr>
            <w:rStyle w:val="Hyperlink"/>
          </w:rPr>
          <w:t>Migration Strategy | Jobs and Skills Australia</w:t>
        </w:r>
      </w:hyperlink>
    </w:p>
    <w:p w14:paraId="6F4A6BEE" w14:textId="5549829F" w:rsidR="00D7793F" w:rsidRPr="00D7793F" w:rsidRDefault="00D7793F" w:rsidP="00F86963">
      <w:pPr>
        <w:pStyle w:val="ListBullet"/>
        <w:rPr>
          <w:lang w:eastAsia="en-US"/>
        </w:rPr>
      </w:pPr>
      <w:hyperlink r:id="rId52" w:history="1">
        <w:r w:rsidRPr="00D7793F">
          <w:rPr>
            <w:rStyle w:val="Hyperlink"/>
          </w:rPr>
          <w:t>Intersectional VET Outcomes Dashboards | Jobs and Skills Australia</w:t>
        </w:r>
      </w:hyperlink>
    </w:p>
    <w:sectPr w:rsidR="00D7793F" w:rsidRPr="00D7793F" w:rsidSect="00DB587F">
      <w:footerReference w:type="first" r:id="rId53"/>
      <w:pgSz w:w="11907" w:h="16839" w:code="9"/>
      <w:pgMar w:top="1440" w:right="1270" w:bottom="1440" w:left="127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8F242E" w14:textId="77777777" w:rsidR="00715557" w:rsidRDefault="00715557" w:rsidP="00E12845">
      <w:pPr>
        <w:spacing w:after="0"/>
      </w:pPr>
      <w:r>
        <w:separator/>
      </w:r>
    </w:p>
  </w:endnote>
  <w:endnote w:type="continuationSeparator" w:id="0">
    <w:p w14:paraId="2CDD8159" w14:textId="77777777" w:rsidR="00715557" w:rsidRDefault="00715557" w:rsidP="00E128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2709672"/>
      <w:docPartObj>
        <w:docPartGallery w:val="Page Numbers (Bottom of Page)"/>
        <w:docPartUnique/>
      </w:docPartObj>
    </w:sdtPr>
    <w:sdtEndPr>
      <w:rPr>
        <w:noProof/>
      </w:rPr>
    </w:sdtEndPr>
    <w:sdtContent>
      <w:p w14:paraId="429483F6" w14:textId="23B1DB56" w:rsidR="00576BAF" w:rsidRDefault="00943508">
        <w:pPr>
          <w:pStyle w:val="Footer"/>
        </w:pPr>
        <w:r>
          <w:fldChar w:fldCharType="begin"/>
        </w:r>
        <w:r>
          <w:instrText xml:space="preserve"> PAGE   \* MERGEFORMAT </w:instrText>
        </w:r>
        <w:r>
          <w:fldChar w:fldCharType="separate"/>
        </w:r>
        <w:r>
          <w:rPr>
            <w:noProof/>
          </w:rPr>
          <w:t>2</w:t>
        </w:r>
        <w:r>
          <w:rPr>
            <w:noProof/>
          </w:rPr>
          <w:fldChar w:fldCharType="end"/>
        </w:r>
        <w:r w:rsidR="00454B02">
          <w:rPr>
            <w:noProof/>
          </w:rPr>
          <w:t xml:space="preserve"> | </w:t>
        </w:r>
        <w:r w:rsidR="00454B02" w:rsidRPr="00835A0D">
          <w:t>Jobs and Skills Australia –</w:t>
        </w:r>
        <w:r w:rsidR="00454B02">
          <w:t xml:space="preserve"> </w:t>
        </w:r>
        <w:fldSimple w:instr=" STYLEREF  Title  \* MERGEFORMAT ">
          <w:r w:rsidR="005A2CB0">
            <w:rPr>
              <w:noProof/>
            </w:rPr>
            <w:t>Jobs and Skills Australia</w:t>
          </w:r>
          <w:r w:rsidR="005A2CB0">
            <w:rPr>
              <w:noProof/>
            </w:rPr>
            <w:br/>
            <w:t>2026-27 Work Plan</w:t>
          </w:r>
        </w:fldSimple>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7750787"/>
      <w:docPartObj>
        <w:docPartGallery w:val="Page Numbers (Bottom of Page)"/>
        <w:docPartUnique/>
      </w:docPartObj>
    </w:sdtPr>
    <w:sdtEndPr>
      <w:rPr>
        <w:noProof/>
      </w:rPr>
    </w:sdtEndPr>
    <w:sdtContent>
      <w:p w14:paraId="030816CE" w14:textId="5A2698F8" w:rsidR="00D01FC0" w:rsidRPr="00943508" w:rsidRDefault="00454B02" w:rsidP="00943508">
        <w:pPr>
          <w:pStyle w:val="Footer"/>
          <w:jc w:val="right"/>
        </w:pPr>
        <w:r w:rsidRPr="00835A0D">
          <w:t>Jobs and Skills Australia –</w:t>
        </w:r>
        <w:r>
          <w:t xml:space="preserve"> </w:t>
        </w:r>
        <w:fldSimple w:instr=" STYLEREF  Title  \* MERGEFORMAT ">
          <w:r w:rsidR="005A2CB0">
            <w:rPr>
              <w:noProof/>
            </w:rPr>
            <w:t>Jobs and Skills Australia</w:t>
          </w:r>
          <w:r w:rsidR="005A2CB0">
            <w:rPr>
              <w:noProof/>
            </w:rPr>
            <w:br/>
            <w:t>2026-27 Work Plan</w:t>
          </w:r>
        </w:fldSimple>
        <w:r>
          <w:t xml:space="preserve"> | </w:t>
        </w:r>
        <w:r w:rsidR="00943508">
          <w:fldChar w:fldCharType="begin"/>
        </w:r>
        <w:r w:rsidR="00943508">
          <w:instrText xml:space="preserve"> PAGE   \* MERGEFORMAT </w:instrText>
        </w:r>
        <w:r w:rsidR="00943508">
          <w:fldChar w:fldCharType="separate"/>
        </w:r>
        <w:r w:rsidR="00943508">
          <w:rPr>
            <w:noProof/>
          </w:rPr>
          <w:t>2</w:t>
        </w:r>
        <w:r w:rsidR="00943508">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1060FA" w14:textId="77777777" w:rsidR="00D01FC0" w:rsidRDefault="00D01FC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37C72" w14:textId="77777777" w:rsidR="00FC728C" w:rsidRDefault="00FC728C"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CC6CBC">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89CB45" w14:textId="77777777" w:rsidR="00715557" w:rsidRDefault="00715557" w:rsidP="00E12845">
      <w:pPr>
        <w:spacing w:after="0"/>
      </w:pPr>
      <w:r>
        <w:separator/>
      </w:r>
    </w:p>
  </w:footnote>
  <w:footnote w:type="continuationSeparator" w:id="0">
    <w:p w14:paraId="773EE64F" w14:textId="77777777" w:rsidR="00715557" w:rsidRDefault="00715557" w:rsidP="00E1284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DCBCD" w14:textId="77777777" w:rsidR="00D01FC0" w:rsidRPr="00D01FC0" w:rsidRDefault="00D01FC0" w:rsidP="00D01F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64F92"/>
    <w:multiLevelType w:val="hybridMultilevel"/>
    <w:tmpl w:val="CD70C348"/>
    <w:lvl w:ilvl="0" w:tplc="41EA0464">
      <w:start w:val="1"/>
      <w:numFmt w:val="bullet"/>
      <w:lvlText w:val="•"/>
      <w:lvlJc w:val="left"/>
      <w:pPr>
        <w:tabs>
          <w:tab w:val="num" w:pos="720"/>
        </w:tabs>
        <w:ind w:left="720" w:hanging="360"/>
      </w:pPr>
      <w:rPr>
        <w:rFonts w:ascii="Arial" w:hAnsi="Arial" w:hint="default"/>
      </w:rPr>
    </w:lvl>
    <w:lvl w:ilvl="1" w:tplc="DDEEB3C6" w:tentative="1">
      <w:start w:val="1"/>
      <w:numFmt w:val="bullet"/>
      <w:lvlText w:val="•"/>
      <w:lvlJc w:val="left"/>
      <w:pPr>
        <w:tabs>
          <w:tab w:val="num" w:pos="1440"/>
        </w:tabs>
        <w:ind w:left="1440" w:hanging="360"/>
      </w:pPr>
      <w:rPr>
        <w:rFonts w:ascii="Arial" w:hAnsi="Arial" w:hint="default"/>
      </w:rPr>
    </w:lvl>
    <w:lvl w:ilvl="2" w:tplc="2EB0766E" w:tentative="1">
      <w:start w:val="1"/>
      <w:numFmt w:val="bullet"/>
      <w:lvlText w:val="•"/>
      <w:lvlJc w:val="left"/>
      <w:pPr>
        <w:tabs>
          <w:tab w:val="num" w:pos="2160"/>
        </w:tabs>
        <w:ind w:left="2160" w:hanging="360"/>
      </w:pPr>
      <w:rPr>
        <w:rFonts w:ascii="Arial" w:hAnsi="Arial" w:hint="default"/>
      </w:rPr>
    </w:lvl>
    <w:lvl w:ilvl="3" w:tplc="D7C8C654" w:tentative="1">
      <w:start w:val="1"/>
      <w:numFmt w:val="bullet"/>
      <w:lvlText w:val="•"/>
      <w:lvlJc w:val="left"/>
      <w:pPr>
        <w:tabs>
          <w:tab w:val="num" w:pos="2880"/>
        </w:tabs>
        <w:ind w:left="2880" w:hanging="360"/>
      </w:pPr>
      <w:rPr>
        <w:rFonts w:ascii="Arial" w:hAnsi="Arial" w:hint="default"/>
      </w:rPr>
    </w:lvl>
    <w:lvl w:ilvl="4" w:tplc="14A66B1C" w:tentative="1">
      <w:start w:val="1"/>
      <w:numFmt w:val="bullet"/>
      <w:lvlText w:val="•"/>
      <w:lvlJc w:val="left"/>
      <w:pPr>
        <w:tabs>
          <w:tab w:val="num" w:pos="3600"/>
        </w:tabs>
        <w:ind w:left="3600" w:hanging="360"/>
      </w:pPr>
      <w:rPr>
        <w:rFonts w:ascii="Arial" w:hAnsi="Arial" w:hint="default"/>
      </w:rPr>
    </w:lvl>
    <w:lvl w:ilvl="5" w:tplc="B024E74A" w:tentative="1">
      <w:start w:val="1"/>
      <w:numFmt w:val="bullet"/>
      <w:lvlText w:val="•"/>
      <w:lvlJc w:val="left"/>
      <w:pPr>
        <w:tabs>
          <w:tab w:val="num" w:pos="4320"/>
        </w:tabs>
        <w:ind w:left="4320" w:hanging="360"/>
      </w:pPr>
      <w:rPr>
        <w:rFonts w:ascii="Arial" w:hAnsi="Arial" w:hint="default"/>
      </w:rPr>
    </w:lvl>
    <w:lvl w:ilvl="6" w:tplc="BEAA0088" w:tentative="1">
      <w:start w:val="1"/>
      <w:numFmt w:val="bullet"/>
      <w:lvlText w:val="•"/>
      <w:lvlJc w:val="left"/>
      <w:pPr>
        <w:tabs>
          <w:tab w:val="num" w:pos="5040"/>
        </w:tabs>
        <w:ind w:left="5040" w:hanging="360"/>
      </w:pPr>
      <w:rPr>
        <w:rFonts w:ascii="Arial" w:hAnsi="Arial" w:hint="default"/>
      </w:rPr>
    </w:lvl>
    <w:lvl w:ilvl="7" w:tplc="BDDE7EC8" w:tentative="1">
      <w:start w:val="1"/>
      <w:numFmt w:val="bullet"/>
      <w:lvlText w:val="•"/>
      <w:lvlJc w:val="left"/>
      <w:pPr>
        <w:tabs>
          <w:tab w:val="num" w:pos="5760"/>
        </w:tabs>
        <w:ind w:left="5760" w:hanging="360"/>
      </w:pPr>
      <w:rPr>
        <w:rFonts w:ascii="Arial" w:hAnsi="Arial" w:hint="default"/>
      </w:rPr>
    </w:lvl>
    <w:lvl w:ilvl="8" w:tplc="458A32F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45550B2"/>
    <w:multiLevelType w:val="multilevel"/>
    <w:tmpl w:val="9F703E2E"/>
    <w:numStyleLink w:val="ListBulletmaster"/>
  </w:abstractNum>
  <w:abstractNum w:abstractNumId="2"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4913431"/>
    <w:multiLevelType w:val="multilevel"/>
    <w:tmpl w:val="28F46D40"/>
    <w:numStyleLink w:val="ListNumbermaster"/>
  </w:abstractNum>
  <w:abstractNum w:abstractNumId="4"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B09650F"/>
    <w:multiLevelType w:val="hybridMultilevel"/>
    <w:tmpl w:val="635647E4"/>
    <w:lvl w:ilvl="0" w:tplc="553423CA">
      <w:start w:val="1"/>
      <w:numFmt w:val="bullet"/>
      <w:lvlText w:val="•"/>
      <w:lvlJc w:val="left"/>
      <w:pPr>
        <w:tabs>
          <w:tab w:val="num" w:pos="720"/>
        </w:tabs>
        <w:ind w:left="720" w:hanging="360"/>
      </w:pPr>
      <w:rPr>
        <w:rFonts w:ascii="Arial" w:hAnsi="Arial" w:hint="default"/>
      </w:rPr>
    </w:lvl>
    <w:lvl w:ilvl="1" w:tplc="4B60FC0E" w:tentative="1">
      <w:start w:val="1"/>
      <w:numFmt w:val="bullet"/>
      <w:lvlText w:val="•"/>
      <w:lvlJc w:val="left"/>
      <w:pPr>
        <w:tabs>
          <w:tab w:val="num" w:pos="1440"/>
        </w:tabs>
        <w:ind w:left="1440" w:hanging="360"/>
      </w:pPr>
      <w:rPr>
        <w:rFonts w:ascii="Arial" w:hAnsi="Arial" w:hint="default"/>
      </w:rPr>
    </w:lvl>
    <w:lvl w:ilvl="2" w:tplc="33CEC038" w:tentative="1">
      <w:start w:val="1"/>
      <w:numFmt w:val="bullet"/>
      <w:lvlText w:val="•"/>
      <w:lvlJc w:val="left"/>
      <w:pPr>
        <w:tabs>
          <w:tab w:val="num" w:pos="2160"/>
        </w:tabs>
        <w:ind w:left="2160" w:hanging="360"/>
      </w:pPr>
      <w:rPr>
        <w:rFonts w:ascii="Arial" w:hAnsi="Arial" w:hint="default"/>
      </w:rPr>
    </w:lvl>
    <w:lvl w:ilvl="3" w:tplc="A3E2B98E" w:tentative="1">
      <w:start w:val="1"/>
      <w:numFmt w:val="bullet"/>
      <w:lvlText w:val="•"/>
      <w:lvlJc w:val="left"/>
      <w:pPr>
        <w:tabs>
          <w:tab w:val="num" w:pos="2880"/>
        </w:tabs>
        <w:ind w:left="2880" w:hanging="360"/>
      </w:pPr>
      <w:rPr>
        <w:rFonts w:ascii="Arial" w:hAnsi="Arial" w:hint="default"/>
      </w:rPr>
    </w:lvl>
    <w:lvl w:ilvl="4" w:tplc="1E0CFCB2" w:tentative="1">
      <w:start w:val="1"/>
      <w:numFmt w:val="bullet"/>
      <w:lvlText w:val="•"/>
      <w:lvlJc w:val="left"/>
      <w:pPr>
        <w:tabs>
          <w:tab w:val="num" w:pos="3600"/>
        </w:tabs>
        <w:ind w:left="3600" w:hanging="360"/>
      </w:pPr>
      <w:rPr>
        <w:rFonts w:ascii="Arial" w:hAnsi="Arial" w:hint="default"/>
      </w:rPr>
    </w:lvl>
    <w:lvl w:ilvl="5" w:tplc="00E8208C" w:tentative="1">
      <w:start w:val="1"/>
      <w:numFmt w:val="bullet"/>
      <w:lvlText w:val="•"/>
      <w:lvlJc w:val="left"/>
      <w:pPr>
        <w:tabs>
          <w:tab w:val="num" w:pos="4320"/>
        </w:tabs>
        <w:ind w:left="4320" w:hanging="360"/>
      </w:pPr>
      <w:rPr>
        <w:rFonts w:ascii="Arial" w:hAnsi="Arial" w:hint="default"/>
      </w:rPr>
    </w:lvl>
    <w:lvl w:ilvl="6" w:tplc="F086E760" w:tentative="1">
      <w:start w:val="1"/>
      <w:numFmt w:val="bullet"/>
      <w:lvlText w:val="•"/>
      <w:lvlJc w:val="left"/>
      <w:pPr>
        <w:tabs>
          <w:tab w:val="num" w:pos="5040"/>
        </w:tabs>
        <w:ind w:left="5040" w:hanging="360"/>
      </w:pPr>
      <w:rPr>
        <w:rFonts w:ascii="Arial" w:hAnsi="Arial" w:hint="default"/>
      </w:rPr>
    </w:lvl>
    <w:lvl w:ilvl="7" w:tplc="0F8233D4" w:tentative="1">
      <w:start w:val="1"/>
      <w:numFmt w:val="bullet"/>
      <w:lvlText w:val="•"/>
      <w:lvlJc w:val="left"/>
      <w:pPr>
        <w:tabs>
          <w:tab w:val="num" w:pos="5760"/>
        </w:tabs>
        <w:ind w:left="5760" w:hanging="360"/>
      </w:pPr>
      <w:rPr>
        <w:rFonts w:ascii="Arial" w:hAnsi="Arial" w:hint="default"/>
      </w:rPr>
    </w:lvl>
    <w:lvl w:ilvl="8" w:tplc="BABC519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2695D78"/>
    <w:multiLevelType w:val="multilevel"/>
    <w:tmpl w:val="EAA2F742"/>
    <w:numStyleLink w:val="TableListNumbermaster"/>
  </w:abstractNum>
  <w:abstractNum w:abstractNumId="8"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820066F"/>
    <w:multiLevelType w:val="hybridMultilevel"/>
    <w:tmpl w:val="F9E424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C0E4DE9"/>
    <w:multiLevelType w:val="multilevel"/>
    <w:tmpl w:val="56043EA4"/>
    <w:numStyleLink w:val="TableListBulletmaster"/>
  </w:abstractNum>
  <w:abstractNum w:abstractNumId="11" w15:restartNumberingAfterBreak="0">
    <w:nsid w:val="2CDD4C33"/>
    <w:multiLevelType w:val="hybridMultilevel"/>
    <w:tmpl w:val="EF32E55C"/>
    <w:lvl w:ilvl="0" w:tplc="8B2EC4D6">
      <w:start w:val="1"/>
      <w:numFmt w:val="bullet"/>
      <w:lvlText w:val="•"/>
      <w:lvlJc w:val="left"/>
      <w:pPr>
        <w:tabs>
          <w:tab w:val="num" w:pos="720"/>
        </w:tabs>
        <w:ind w:left="720" w:hanging="360"/>
      </w:pPr>
      <w:rPr>
        <w:rFonts w:ascii="Arial" w:hAnsi="Arial" w:hint="default"/>
      </w:rPr>
    </w:lvl>
    <w:lvl w:ilvl="1" w:tplc="D790319E" w:tentative="1">
      <w:start w:val="1"/>
      <w:numFmt w:val="bullet"/>
      <w:lvlText w:val="•"/>
      <w:lvlJc w:val="left"/>
      <w:pPr>
        <w:tabs>
          <w:tab w:val="num" w:pos="1440"/>
        </w:tabs>
        <w:ind w:left="1440" w:hanging="360"/>
      </w:pPr>
      <w:rPr>
        <w:rFonts w:ascii="Arial" w:hAnsi="Arial" w:hint="default"/>
      </w:rPr>
    </w:lvl>
    <w:lvl w:ilvl="2" w:tplc="F0D47C42" w:tentative="1">
      <w:start w:val="1"/>
      <w:numFmt w:val="bullet"/>
      <w:lvlText w:val="•"/>
      <w:lvlJc w:val="left"/>
      <w:pPr>
        <w:tabs>
          <w:tab w:val="num" w:pos="2160"/>
        </w:tabs>
        <w:ind w:left="2160" w:hanging="360"/>
      </w:pPr>
      <w:rPr>
        <w:rFonts w:ascii="Arial" w:hAnsi="Arial" w:hint="default"/>
      </w:rPr>
    </w:lvl>
    <w:lvl w:ilvl="3" w:tplc="5B2C0B96" w:tentative="1">
      <w:start w:val="1"/>
      <w:numFmt w:val="bullet"/>
      <w:lvlText w:val="•"/>
      <w:lvlJc w:val="left"/>
      <w:pPr>
        <w:tabs>
          <w:tab w:val="num" w:pos="2880"/>
        </w:tabs>
        <w:ind w:left="2880" w:hanging="360"/>
      </w:pPr>
      <w:rPr>
        <w:rFonts w:ascii="Arial" w:hAnsi="Arial" w:hint="default"/>
      </w:rPr>
    </w:lvl>
    <w:lvl w:ilvl="4" w:tplc="BF22126E" w:tentative="1">
      <w:start w:val="1"/>
      <w:numFmt w:val="bullet"/>
      <w:lvlText w:val="•"/>
      <w:lvlJc w:val="left"/>
      <w:pPr>
        <w:tabs>
          <w:tab w:val="num" w:pos="3600"/>
        </w:tabs>
        <w:ind w:left="3600" w:hanging="360"/>
      </w:pPr>
      <w:rPr>
        <w:rFonts w:ascii="Arial" w:hAnsi="Arial" w:hint="default"/>
      </w:rPr>
    </w:lvl>
    <w:lvl w:ilvl="5" w:tplc="6FF8DCA4" w:tentative="1">
      <w:start w:val="1"/>
      <w:numFmt w:val="bullet"/>
      <w:lvlText w:val="•"/>
      <w:lvlJc w:val="left"/>
      <w:pPr>
        <w:tabs>
          <w:tab w:val="num" w:pos="4320"/>
        </w:tabs>
        <w:ind w:left="4320" w:hanging="360"/>
      </w:pPr>
      <w:rPr>
        <w:rFonts w:ascii="Arial" w:hAnsi="Arial" w:hint="default"/>
      </w:rPr>
    </w:lvl>
    <w:lvl w:ilvl="6" w:tplc="0F407F14" w:tentative="1">
      <w:start w:val="1"/>
      <w:numFmt w:val="bullet"/>
      <w:lvlText w:val="•"/>
      <w:lvlJc w:val="left"/>
      <w:pPr>
        <w:tabs>
          <w:tab w:val="num" w:pos="5040"/>
        </w:tabs>
        <w:ind w:left="5040" w:hanging="360"/>
      </w:pPr>
      <w:rPr>
        <w:rFonts w:ascii="Arial" w:hAnsi="Arial" w:hint="default"/>
      </w:rPr>
    </w:lvl>
    <w:lvl w:ilvl="7" w:tplc="C4F8FFDA" w:tentative="1">
      <w:start w:val="1"/>
      <w:numFmt w:val="bullet"/>
      <w:lvlText w:val="•"/>
      <w:lvlJc w:val="left"/>
      <w:pPr>
        <w:tabs>
          <w:tab w:val="num" w:pos="5760"/>
        </w:tabs>
        <w:ind w:left="5760" w:hanging="360"/>
      </w:pPr>
      <w:rPr>
        <w:rFonts w:ascii="Arial" w:hAnsi="Arial" w:hint="default"/>
      </w:rPr>
    </w:lvl>
    <w:lvl w:ilvl="8" w:tplc="D166EBB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11066B6"/>
    <w:multiLevelType w:val="multilevel"/>
    <w:tmpl w:val="113457F2"/>
    <w:numStyleLink w:val="Headingsmaster"/>
  </w:abstractNum>
  <w:abstractNum w:abstractNumId="14" w15:restartNumberingAfterBreak="0">
    <w:nsid w:val="36B75813"/>
    <w:multiLevelType w:val="multilevel"/>
    <w:tmpl w:val="0D96AACA"/>
    <w:numStyleLink w:val="AppendixHeadingmaster"/>
  </w:abstractNum>
  <w:abstractNum w:abstractNumId="15" w15:restartNumberingAfterBreak="0">
    <w:nsid w:val="3E370921"/>
    <w:multiLevelType w:val="hybridMultilevel"/>
    <w:tmpl w:val="BF083BA0"/>
    <w:lvl w:ilvl="0" w:tplc="C8E2394C">
      <w:start w:val="1"/>
      <w:numFmt w:val="bullet"/>
      <w:lvlText w:val="•"/>
      <w:lvlJc w:val="left"/>
      <w:pPr>
        <w:tabs>
          <w:tab w:val="num" w:pos="720"/>
        </w:tabs>
        <w:ind w:left="720" w:hanging="360"/>
      </w:pPr>
      <w:rPr>
        <w:rFonts w:ascii="Arial" w:hAnsi="Arial" w:hint="default"/>
      </w:rPr>
    </w:lvl>
    <w:lvl w:ilvl="1" w:tplc="81DC4A54" w:tentative="1">
      <w:start w:val="1"/>
      <w:numFmt w:val="bullet"/>
      <w:lvlText w:val="•"/>
      <w:lvlJc w:val="left"/>
      <w:pPr>
        <w:tabs>
          <w:tab w:val="num" w:pos="1440"/>
        </w:tabs>
        <w:ind w:left="1440" w:hanging="360"/>
      </w:pPr>
      <w:rPr>
        <w:rFonts w:ascii="Arial" w:hAnsi="Arial" w:hint="default"/>
      </w:rPr>
    </w:lvl>
    <w:lvl w:ilvl="2" w:tplc="E6086094" w:tentative="1">
      <w:start w:val="1"/>
      <w:numFmt w:val="bullet"/>
      <w:lvlText w:val="•"/>
      <w:lvlJc w:val="left"/>
      <w:pPr>
        <w:tabs>
          <w:tab w:val="num" w:pos="2160"/>
        </w:tabs>
        <w:ind w:left="2160" w:hanging="360"/>
      </w:pPr>
      <w:rPr>
        <w:rFonts w:ascii="Arial" w:hAnsi="Arial" w:hint="default"/>
      </w:rPr>
    </w:lvl>
    <w:lvl w:ilvl="3" w:tplc="9A6A4754" w:tentative="1">
      <w:start w:val="1"/>
      <w:numFmt w:val="bullet"/>
      <w:lvlText w:val="•"/>
      <w:lvlJc w:val="left"/>
      <w:pPr>
        <w:tabs>
          <w:tab w:val="num" w:pos="2880"/>
        </w:tabs>
        <w:ind w:left="2880" w:hanging="360"/>
      </w:pPr>
      <w:rPr>
        <w:rFonts w:ascii="Arial" w:hAnsi="Arial" w:hint="default"/>
      </w:rPr>
    </w:lvl>
    <w:lvl w:ilvl="4" w:tplc="CB1225D0" w:tentative="1">
      <w:start w:val="1"/>
      <w:numFmt w:val="bullet"/>
      <w:lvlText w:val="•"/>
      <w:lvlJc w:val="left"/>
      <w:pPr>
        <w:tabs>
          <w:tab w:val="num" w:pos="3600"/>
        </w:tabs>
        <w:ind w:left="3600" w:hanging="360"/>
      </w:pPr>
      <w:rPr>
        <w:rFonts w:ascii="Arial" w:hAnsi="Arial" w:hint="default"/>
      </w:rPr>
    </w:lvl>
    <w:lvl w:ilvl="5" w:tplc="288A7E02" w:tentative="1">
      <w:start w:val="1"/>
      <w:numFmt w:val="bullet"/>
      <w:lvlText w:val="•"/>
      <w:lvlJc w:val="left"/>
      <w:pPr>
        <w:tabs>
          <w:tab w:val="num" w:pos="4320"/>
        </w:tabs>
        <w:ind w:left="4320" w:hanging="360"/>
      </w:pPr>
      <w:rPr>
        <w:rFonts w:ascii="Arial" w:hAnsi="Arial" w:hint="default"/>
      </w:rPr>
    </w:lvl>
    <w:lvl w:ilvl="6" w:tplc="74BE2852" w:tentative="1">
      <w:start w:val="1"/>
      <w:numFmt w:val="bullet"/>
      <w:lvlText w:val="•"/>
      <w:lvlJc w:val="left"/>
      <w:pPr>
        <w:tabs>
          <w:tab w:val="num" w:pos="5040"/>
        </w:tabs>
        <w:ind w:left="5040" w:hanging="360"/>
      </w:pPr>
      <w:rPr>
        <w:rFonts w:ascii="Arial" w:hAnsi="Arial" w:hint="default"/>
      </w:rPr>
    </w:lvl>
    <w:lvl w:ilvl="7" w:tplc="5E52D134" w:tentative="1">
      <w:start w:val="1"/>
      <w:numFmt w:val="bullet"/>
      <w:lvlText w:val="•"/>
      <w:lvlJc w:val="left"/>
      <w:pPr>
        <w:tabs>
          <w:tab w:val="num" w:pos="5760"/>
        </w:tabs>
        <w:ind w:left="5760" w:hanging="360"/>
      </w:pPr>
      <w:rPr>
        <w:rFonts w:ascii="Arial" w:hAnsi="Arial" w:hint="default"/>
      </w:rPr>
    </w:lvl>
    <w:lvl w:ilvl="8" w:tplc="370C315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6137CD9"/>
    <w:multiLevelType w:val="hybridMultilevel"/>
    <w:tmpl w:val="DD7ECA7E"/>
    <w:lvl w:ilvl="0" w:tplc="D9C4EEA8">
      <w:start w:val="1"/>
      <w:numFmt w:val="bullet"/>
      <w:lvlText w:val="•"/>
      <w:lvlJc w:val="left"/>
      <w:pPr>
        <w:tabs>
          <w:tab w:val="num" w:pos="720"/>
        </w:tabs>
        <w:ind w:left="720" w:hanging="360"/>
      </w:pPr>
      <w:rPr>
        <w:rFonts w:ascii="Arial" w:hAnsi="Arial" w:hint="default"/>
      </w:rPr>
    </w:lvl>
    <w:lvl w:ilvl="1" w:tplc="3A7C0094" w:tentative="1">
      <w:start w:val="1"/>
      <w:numFmt w:val="bullet"/>
      <w:lvlText w:val="•"/>
      <w:lvlJc w:val="left"/>
      <w:pPr>
        <w:tabs>
          <w:tab w:val="num" w:pos="1440"/>
        </w:tabs>
        <w:ind w:left="1440" w:hanging="360"/>
      </w:pPr>
      <w:rPr>
        <w:rFonts w:ascii="Arial" w:hAnsi="Arial" w:hint="default"/>
      </w:rPr>
    </w:lvl>
    <w:lvl w:ilvl="2" w:tplc="72525534" w:tentative="1">
      <w:start w:val="1"/>
      <w:numFmt w:val="bullet"/>
      <w:lvlText w:val="•"/>
      <w:lvlJc w:val="left"/>
      <w:pPr>
        <w:tabs>
          <w:tab w:val="num" w:pos="2160"/>
        </w:tabs>
        <w:ind w:left="2160" w:hanging="360"/>
      </w:pPr>
      <w:rPr>
        <w:rFonts w:ascii="Arial" w:hAnsi="Arial" w:hint="default"/>
      </w:rPr>
    </w:lvl>
    <w:lvl w:ilvl="3" w:tplc="408A4C2A" w:tentative="1">
      <w:start w:val="1"/>
      <w:numFmt w:val="bullet"/>
      <w:lvlText w:val="•"/>
      <w:lvlJc w:val="left"/>
      <w:pPr>
        <w:tabs>
          <w:tab w:val="num" w:pos="2880"/>
        </w:tabs>
        <w:ind w:left="2880" w:hanging="360"/>
      </w:pPr>
      <w:rPr>
        <w:rFonts w:ascii="Arial" w:hAnsi="Arial" w:hint="default"/>
      </w:rPr>
    </w:lvl>
    <w:lvl w:ilvl="4" w:tplc="4AF2AAAA" w:tentative="1">
      <w:start w:val="1"/>
      <w:numFmt w:val="bullet"/>
      <w:lvlText w:val="•"/>
      <w:lvlJc w:val="left"/>
      <w:pPr>
        <w:tabs>
          <w:tab w:val="num" w:pos="3600"/>
        </w:tabs>
        <w:ind w:left="3600" w:hanging="360"/>
      </w:pPr>
      <w:rPr>
        <w:rFonts w:ascii="Arial" w:hAnsi="Arial" w:hint="default"/>
      </w:rPr>
    </w:lvl>
    <w:lvl w:ilvl="5" w:tplc="D480DF6E" w:tentative="1">
      <w:start w:val="1"/>
      <w:numFmt w:val="bullet"/>
      <w:lvlText w:val="•"/>
      <w:lvlJc w:val="left"/>
      <w:pPr>
        <w:tabs>
          <w:tab w:val="num" w:pos="4320"/>
        </w:tabs>
        <w:ind w:left="4320" w:hanging="360"/>
      </w:pPr>
      <w:rPr>
        <w:rFonts w:ascii="Arial" w:hAnsi="Arial" w:hint="default"/>
      </w:rPr>
    </w:lvl>
    <w:lvl w:ilvl="6" w:tplc="F9F0FC66" w:tentative="1">
      <w:start w:val="1"/>
      <w:numFmt w:val="bullet"/>
      <w:lvlText w:val="•"/>
      <w:lvlJc w:val="left"/>
      <w:pPr>
        <w:tabs>
          <w:tab w:val="num" w:pos="5040"/>
        </w:tabs>
        <w:ind w:left="5040" w:hanging="360"/>
      </w:pPr>
      <w:rPr>
        <w:rFonts w:ascii="Arial" w:hAnsi="Arial" w:hint="default"/>
      </w:rPr>
    </w:lvl>
    <w:lvl w:ilvl="7" w:tplc="71B223AA" w:tentative="1">
      <w:start w:val="1"/>
      <w:numFmt w:val="bullet"/>
      <w:lvlText w:val="•"/>
      <w:lvlJc w:val="left"/>
      <w:pPr>
        <w:tabs>
          <w:tab w:val="num" w:pos="5760"/>
        </w:tabs>
        <w:ind w:left="5760" w:hanging="360"/>
      </w:pPr>
      <w:rPr>
        <w:rFonts w:ascii="Arial" w:hAnsi="Arial" w:hint="default"/>
      </w:rPr>
    </w:lvl>
    <w:lvl w:ilvl="8" w:tplc="7A941FE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6C121EA"/>
    <w:multiLevelType w:val="hybridMultilevel"/>
    <w:tmpl w:val="6FE4F280"/>
    <w:lvl w:ilvl="0" w:tplc="BCD84156">
      <w:start w:val="1"/>
      <w:numFmt w:val="bullet"/>
      <w:lvlText w:val="•"/>
      <w:lvlJc w:val="left"/>
      <w:pPr>
        <w:tabs>
          <w:tab w:val="num" w:pos="720"/>
        </w:tabs>
        <w:ind w:left="720" w:hanging="360"/>
      </w:pPr>
      <w:rPr>
        <w:rFonts w:ascii="Arial" w:hAnsi="Arial" w:hint="default"/>
      </w:rPr>
    </w:lvl>
    <w:lvl w:ilvl="1" w:tplc="E976FFB6" w:tentative="1">
      <w:start w:val="1"/>
      <w:numFmt w:val="bullet"/>
      <w:lvlText w:val="•"/>
      <w:lvlJc w:val="left"/>
      <w:pPr>
        <w:tabs>
          <w:tab w:val="num" w:pos="1440"/>
        </w:tabs>
        <w:ind w:left="1440" w:hanging="360"/>
      </w:pPr>
      <w:rPr>
        <w:rFonts w:ascii="Arial" w:hAnsi="Arial" w:hint="default"/>
      </w:rPr>
    </w:lvl>
    <w:lvl w:ilvl="2" w:tplc="9DEE4C50" w:tentative="1">
      <w:start w:val="1"/>
      <w:numFmt w:val="bullet"/>
      <w:lvlText w:val="•"/>
      <w:lvlJc w:val="left"/>
      <w:pPr>
        <w:tabs>
          <w:tab w:val="num" w:pos="2160"/>
        </w:tabs>
        <w:ind w:left="2160" w:hanging="360"/>
      </w:pPr>
      <w:rPr>
        <w:rFonts w:ascii="Arial" w:hAnsi="Arial" w:hint="default"/>
      </w:rPr>
    </w:lvl>
    <w:lvl w:ilvl="3" w:tplc="19DC5E02" w:tentative="1">
      <w:start w:val="1"/>
      <w:numFmt w:val="bullet"/>
      <w:lvlText w:val="•"/>
      <w:lvlJc w:val="left"/>
      <w:pPr>
        <w:tabs>
          <w:tab w:val="num" w:pos="2880"/>
        </w:tabs>
        <w:ind w:left="2880" w:hanging="360"/>
      </w:pPr>
      <w:rPr>
        <w:rFonts w:ascii="Arial" w:hAnsi="Arial" w:hint="default"/>
      </w:rPr>
    </w:lvl>
    <w:lvl w:ilvl="4" w:tplc="C6B6BED0" w:tentative="1">
      <w:start w:val="1"/>
      <w:numFmt w:val="bullet"/>
      <w:lvlText w:val="•"/>
      <w:lvlJc w:val="left"/>
      <w:pPr>
        <w:tabs>
          <w:tab w:val="num" w:pos="3600"/>
        </w:tabs>
        <w:ind w:left="3600" w:hanging="360"/>
      </w:pPr>
      <w:rPr>
        <w:rFonts w:ascii="Arial" w:hAnsi="Arial" w:hint="default"/>
      </w:rPr>
    </w:lvl>
    <w:lvl w:ilvl="5" w:tplc="C018DF14" w:tentative="1">
      <w:start w:val="1"/>
      <w:numFmt w:val="bullet"/>
      <w:lvlText w:val="•"/>
      <w:lvlJc w:val="left"/>
      <w:pPr>
        <w:tabs>
          <w:tab w:val="num" w:pos="4320"/>
        </w:tabs>
        <w:ind w:left="4320" w:hanging="360"/>
      </w:pPr>
      <w:rPr>
        <w:rFonts w:ascii="Arial" w:hAnsi="Arial" w:hint="default"/>
      </w:rPr>
    </w:lvl>
    <w:lvl w:ilvl="6" w:tplc="A31AB72E" w:tentative="1">
      <w:start w:val="1"/>
      <w:numFmt w:val="bullet"/>
      <w:lvlText w:val="•"/>
      <w:lvlJc w:val="left"/>
      <w:pPr>
        <w:tabs>
          <w:tab w:val="num" w:pos="5040"/>
        </w:tabs>
        <w:ind w:left="5040" w:hanging="360"/>
      </w:pPr>
      <w:rPr>
        <w:rFonts w:ascii="Arial" w:hAnsi="Arial" w:hint="default"/>
      </w:rPr>
    </w:lvl>
    <w:lvl w:ilvl="7" w:tplc="16643DD6" w:tentative="1">
      <w:start w:val="1"/>
      <w:numFmt w:val="bullet"/>
      <w:lvlText w:val="•"/>
      <w:lvlJc w:val="left"/>
      <w:pPr>
        <w:tabs>
          <w:tab w:val="num" w:pos="5760"/>
        </w:tabs>
        <w:ind w:left="5760" w:hanging="360"/>
      </w:pPr>
      <w:rPr>
        <w:rFonts w:ascii="Arial" w:hAnsi="Arial" w:hint="default"/>
      </w:rPr>
    </w:lvl>
    <w:lvl w:ilvl="8" w:tplc="979CA62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C0C7CA6"/>
    <w:multiLevelType w:val="hybridMultilevel"/>
    <w:tmpl w:val="761CB5D4"/>
    <w:lvl w:ilvl="0" w:tplc="0C090001">
      <w:start w:val="1"/>
      <w:numFmt w:val="bullet"/>
      <w:lvlText w:val=""/>
      <w:lvlJc w:val="left"/>
      <w:pPr>
        <w:ind w:left="762" w:hanging="360"/>
      </w:pPr>
      <w:rPr>
        <w:rFonts w:ascii="Symbol" w:hAnsi="Symbol" w:hint="default"/>
      </w:rPr>
    </w:lvl>
    <w:lvl w:ilvl="1" w:tplc="0C090003" w:tentative="1">
      <w:start w:val="1"/>
      <w:numFmt w:val="bullet"/>
      <w:lvlText w:val="o"/>
      <w:lvlJc w:val="left"/>
      <w:pPr>
        <w:ind w:left="1482" w:hanging="360"/>
      </w:pPr>
      <w:rPr>
        <w:rFonts w:ascii="Courier New" w:hAnsi="Courier New" w:cs="Courier New" w:hint="default"/>
      </w:rPr>
    </w:lvl>
    <w:lvl w:ilvl="2" w:tplc="0C090005" w:tentative="1">
      <w:start w:val="1"/>
      <w:numFmt w:val="bullet"/>
      <w:lvlText w:val=""/>
      <w:lvlJc w:val="left"/>
      <w:pPr>
        <w:ind w:left="2202" w:hanging="360"/>
      </w:pPr>
      <w:rPr>
        <w:rFonts w:ascii="Wingdings" w:hAnsi="Wingdings" w:hint="default"/>
      </w:rPr>
    </w:lvl>
    <w:lvl w:ilvl="3" w:tplc="0C090001" w:tentative="1">
      <w:start w:val="1"/>
      <w:numFmt w:val="bullet"/>
      <w:lvlText w:val=""/>
      <w:lvlJc w:val="left"/>
      <w:pPr>
        <w:ind w:left="2922" w:hanging="360"/>
      </w:pPr>
      <w:rPr>
        <w:rFonts w:ascii="Symbol" w:hAnsi="Symbol" w:hint="default"/>
      </w:rPr>
    </w:lvl>
    <w:lvl w:ilvl="4" w:tplc="0C090003" w:tentative="1">
      <w:start w:val="1"/>
      <w:numFmt w:val="bullet"/>
      <w:lvlText w:val="o"/>
      <w:lvlJc w:val="left"/>
      <w:pPr>
        <w:ind w:left="3642" w:hanging="360"/>
      </w:pPr>
      <w:rPr>
        <w:rFonts w:ascii="Courier New" w:hAnsi="Courier New" w:cs="Courier New" w:hint="default"/>
      </w:rPr>
    </w:lvl>
    <w:lvl w:ilvl="5" w:tplc="0C090005" w:tentative="1">
      <w:start w:val="1"/>
      <w:numFmt w:val="bullet"/>
      <w:lvlText w:val=""/>
      <w:lvlJc w:val="left"/>
      <w:pPr>
        <w:ind w:left="4362" w:hanging="360"/>
      </w:pPr>
      <w:rPr>
        <w:rFonts w:ascii="Wingdings" w:hAnsi="Wingdings" w:hint="default"/>
      </w:rPr>
    </w:lvl>
    <w:lvl w:ilvl="6" w:tplc="0C090001" w:tentative="1">
      <w:start w:val="1"/>
      <w:numFmt w:val="bullet"/>
      <w:lvlText w:val=""/>
      <w:lvlJc w:val="left"/>
      <w:pPr>
        <w:ind w:left="5082" w:hanging="360"/>
      </w:pPr>
      <w:rPr>
        <w:rFonts w:ascii="Symbol" w:hAnsi="Symbol" w:hint="default"/>
      </w:rPr>
    </w:lvl>
    <w:lvl w:ilvl="7" w:tplc="0C090003" w:tentative="1">
      <w:start w:val="1"/>
      <w:numFmt w:val="bullet"/>
      <w:lvlText w:val="o"/>
      <w:lvlJc w:val="left"/>
      <w:pPr>
        <w:ind w:left="5802" w:hanging="360"/>
      </w:pPr>
      <w:rPr>
        <w:rFonts w:ascii="Courier New" w:hAnsi="Courier New" w:cs="Courier New" w:hint="default"/>
      </w:rPr>
    </w:lvl>
    <w:lvl w:ilvl="8" w:tplc="0C090005" w:tentative="1">
      <w:start w:val="1"/>
      <w:numFmt w:val="bullet"/>
      <w:lvlText w:val=""/>
      <w:lvlJc w:val="left"/>
      <w:pPr>
        <w:ind w:left="6522" w:hanging="360"/>
      </w:pPr>
      <w:rPr>
        <w:rFonts w:ascii="Wingdings" w:hAnsi="Wingdings" w:hint="default"/>
      </w:rPr>
    </w:lvl>
  </w:abstractNum>
  <w:abstractNum w:abstractNumId="21"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C3F031A"/>
    <w:multiLevelType w:val="multilevel"/>
    <w:tmpl w:val="A1224394"/>
    <w:numStyleLink w:val="ListLegalmaster"/>
  </w:abstractNum>
  <w:abstractNum w:abstractNumId="23" w15:restartNumberingAfterBreak="0">
    <w:nsid w:val="70234F0B"/>
    <w:multiLevelType w:val="hybridMultilevel"/>
    <w:tmpl w:val="352C46DA"/>
    <w:lvl w:ilvl="0" w:tplc="AA78693E">
      <w:start w:val="1"/>
      <w:numFmt w:val="bullet"/>
      <w:lvlText w:val="•"/>
      <w:lvlJc w:val="left"/>
      <w:pPr>
        <w:tabs>
          <w:tab w:val="num" w:pos="720"/>
        </w:tabs>
        <w:ind w:left="720" w:hanging="360"/>
      </w:pPr>
      <w:rPr>
        <w:rFonts w:ascii="Arial" w:hAnsi="Arial" w:hint="default"/>
      </w:rPr>
    </w:lvl>
    <w:lvl w:ilvl="1" w:tplc="E712554A" w:tentative="1">
      <w:start w:val="1"/>
      <w:numFmt w:val="bullet"/>
      <w:lvlText w:val="•"/>
      <w:lvlJc w:val="left"/>
      <w:pPr>
        <w:tabs>
          <w:tab w:val="num" w:pos="1440"/>
        </w:tabs>
        <w:ind w:left="1440" w:hanging="360"/>
      </w:pPr>
      <w:rPr>
        <w:rFonts w:ascii="Arial" w:hAnsi="Arial" w:hint="default"/>
      </w:rPr>
    </w:lvl>
    <w:lvl w:ilvl="2" w:tplc="7D4647AE" w:tentative="1">
      <w:start w:val="1"/>
      <w:numFmt w:val="bullet"/>
      <w:lvlText w:val="•"/>
      <w:lvlJc w:val="left"/>
      <w:pPr>
        <w:tabs>
          <w:tab w:val="num" w:pos="2160"/>
        </w:tabs>
        <w:ind w:left="2160" w:hanging="360"/>
      </w:pPr>
      <w:rPr>
        <w:rFonts w:ascii="Arial" w:hAnsi="Arial" w:hint="default"/>
      </w:rPr>
    </w:lvl>
    <w:lvl w:ilvl="3" w:tplc="623AE5E4" w:tentative="1">
      <w:start w:val="1"/>
      <w:numFmt w:val="bullet"/>
      <w:lvlText w:val="•"/>
      <w:lvlJc w:val="left"/>
      <w:pPr>
        <w:tabs>
          <w:tab w:val="num" w:pos="2880"/>
        </w:tabs>
        <w:ind w:left="2880" w:hanging="360"/>
      </w:pPr>
      <w:rPr>
        <w:rFonts w:ascii="Arial" w:hAnsi="Arial" w:hint="default"/>
      </w:rPr>
    </w:lvl>
    <w:lvl w:ilvl="4" w:tplc="F17E2F74" w:tentative="1">
      <w:start w:val="1"/>
      <w:numFmt w:val="bullet"/>
      <w:lvlText w:val="•"/>
      <w:lvlJc w:val="left"/>
      <w:pPr>
        <w:tabs>
          <w:tab w:val="num" w:pos="3600"/>
        </w:tabs>
        <w:ind w:left="3600" w:hanging="360"/>
      </w:pPr>
      <w:rPr>
        <w:rFonts w:ascii="Arial" w:hAnsi="Arial" w:hint="default"/>
      </w:rPr>
    </w:lvl>
    <w:lvl w:ilvl="5" w:tplc="013E01F6" w:tentative="1">
      <w:start w:val="1"/>
      <w:numFmt w:val="bullet"/>
      <w:lvlText w:val="•"/>
      <w:lvlJc w:val="left"/>
      <w:pPr>
        <w:tabs>
          <w:tab w:val="num" w:pos="4320"/>
        </w:tabs>
        <w:ind w:left="4320" w:hanging="360"/>
      </w:pPr>
      <w:rPr>
        <w:rFonts w:ascii="Arial" w:hAnsi="Arial" w:hint="default"/>
      </w:rPr>
    </w:lvl>
    <w:lvl w:ilvl="6" w:tplc="7376D768" w:tentative="1">
      <w:start w:val="1"/>
      <w:numFmt w:val="bullet"/>
      <w:lvlText w:val="•"/>
      <w:lvlJc w:val="left"/>
      <w:pPr>
        <w:tabs>
          <w:tab w:val="num" w:pos="5040"/>
        </w:tabs>
        <w:ind w:left="5040" w:hanging="360"/>
      </w:pPr>
      <w:rPr>
        <w:rFonts w:ascii="Arial" w:hAnsi="Arial" w:hint="default"/>
      </w:rPr>
    </w:lvl>
    <w:lvl w:ilvl="7" w:tplc="5050A744" w:tentative="1">
      <w:start w:val="1"/>
      <w:numFmt w:val="bullet"/>
      <w:lvlText w:val="•"/>
      <w:lvlJc w:val="left"/>
      <w:pPr>
        <w:tabs>
          <w:tab w:val="num" w:pos="5760"/>
        </w:tabs>
        <w:ind w:left="5760" w:hanging="360"/>
      </w:pPr>
      <w:rPr>
        <w:rFonts w:ascii="Arial" w:hAnsi="Arial" w:hint="default"/>
      </w:rPr>
    </w:lvl>
    <w:lvl w:ilvl="8" w:tplc="7F70927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BB35F13"/>
    <w:multiLevelType w:val="hybridMultilevel"/>
    <w:tmpl w:val="47B6913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7D43574A"/>
    <w:multiLevelType w:val="hybridMultilevel"/>
    <w:tmpl w:val="F1B078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28336156">
    <w:abstractNumId w:val="2"/>
  </w:num>
  <w:num w:numId="2" w16cid:durableId="290287643">
    <w:abstractNumId w:val="4"/>
  </w:num>
  <w:num w:numId="3" w16cid:durableId="1869679674">
    <w:abstractNumId w:val="21"/>
  </w:num>
  <w:num w:numId="4" w16cid:durableId="2032871560">
    <w:abstractNumId w:val="12"/>
  </w:num>
  <w:num w:numId="5" w16cid:durableId="310910324">
    <w:abstractNumId w:val="19"/>
  </w:num>
  <w:num w:numId="6" w16cid:durableId="753476416">
    <w:abstractNumId w:val="6"/>
  </w:num>
  <w:num w:numId="7" w16cid:durableId="1790736337">
    <w:abstractNumId w:val="18"/>
  </w:num>
  <w:num w:numId="8" w16cid:durableId="1926304350">
    <w:abstractNumId w:val="3"/>
  </w:num>
  <w:num w:numId="9" w16cid:durableId="107823657">
    <w:abstractNumId w:val="8"/>
  </w:num>
  <w:num w:numId="10" w16cid:durableId="2057582421">
    <w:abstractNumId w:val="22"/>
  </w:num>
  <w:num w:numId="11" w16cid:durableId="1320232845">
    <w:abstractNumId w:val="1"/>
  </w:num>
  <w:num w:numId="12" w16cid:durableId="1221482542">
    <w:abstractNumId w:val="10"/>
  </w:num>
  <w:num w:numId="13" w16cid:durableId="2087678997">
    <w:abstractNumId w:val="7"/>
  </w:num>
  <w:num w:numId="14" w16cid:durableId="1742405919">
    <w:abstractNumId w:val="14"/>
    <w:lvlOverride w:ilvl="0">
      <w:lvl w:ilvl="0">
        <w:start w:val="1"/>
        <w:numFmt w:val="upperLetter"/>
        <w:pStyle w:val="AppendixHeading1"/>
        <w:lvlText w:val="Appendix %1"/>
        <w:lvlJc w:val="left"/>
        <w:pPr>
          <w:ind w:left="2268" w:hanging="2268"/>
        </w:pPr>
      </w:lvl>
    </w:lvlOverride>
  </w:num>
  <w:num w:numId="15" w16cid:durableId="1349261214">
    <w:abstractNumId w:val="13"/>
  </w:num>
  <w:num w:numId="16" w16cid:durableId="353505847">
    <w:abstractNumId w:val="24"/>
  </w:num>
  <w:num w:numId="17" w16cid:durableId="1574048702">
    <w:abstractNumId w:val="0"/>
  </w:num>
  <w:num w:numId="18" w16cid:durableId="1175267923">
    <w:abstractNumId w:val="5"/>
  </w:num>
  <w:num w:numId="19" w16cid:durableId="1561205199">
    <w:abstractNumId w:val="23"/>
  </w:num>
  <w:num w:numId="20" w16cid:durableId="1337999963">
    <w:abstractNumId w:val="15"/>
  </w:num>
  <w:num w:numId="21" w16cid:durableId="1441755403">
    <w:abstractNumId w:val="16"/>
  </w:num>
  <w:num w:numId="22" w16cid:durableId="1313875255">
    <w:abstractNumId w:val="11"/>
  </w:num>
  <w:num w:numId="23" w16cid:durableId="1366491329">
    <w:abstractNumId w:val="17"/>
  </w:num>
  <w:num w:numId="24" w16cid:durableId="471094431">
    <w:abstractNumId w:val="9"/>
  </w:num>
  <w:num w:numId="25" w16cid:durableId="1766070079">
    <w:abstractNumId w:val="25"/>
  </w:num>
  <w:num w:numId="26" w16cid:durableId="3632837">
    <w:abstractNumId w:val="2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8"/>
  <w:removePersonalInformation/>
  <w:removeDateAndTime/>
  <w:proofState w:spelling="clean" w:grammar="clean"/>
  <w:stylePaneFormatFilter w:val="1328" w:allStyles="0" w:customStyles="0" w:latentStyles="0" w:stylesInUse="1" w:headingStyles="1" w:numberingStyles="0" w:tableStyles="0" w:directFormattingOnRuns="1" w:directFormattingOnParagraphs="1" w:directFormattingOnNumbering="0" w:directFormattingOnTables="0" w:clearFormatting="1" w:top3HeadingStyles="0" w:visibleStyles="0" w:alternateStyleNames="0"/>
  <w:stylePaneSortMethod w:val="0000"/>
  <w:documentProtection w:formatting="1" w:enforcement="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F6049A"/>
    <w:rsid w:val="00000DB1"/>
    <w:rsid w:val="000012C1"/>
    <w:rsid w:val="00001A0F"/>
    <w:rsid w:val="00002DFE"/>
    <w:rsid w:val="000034C2"/>
    <w:rsid w:val="00004687"/>
    <w:rsid w:val="00005847"/>
    <w:rsid w:val="00005ECE"/>
    <w:rsid w:val="00006EA8"/>
    <w:rsid w:val="00007B25"/>
    <w:rsid w:val="00010BC1"/>
    <w:rsid w:val="00011665"/>
    <w:rsid w:val="0001230B"/>
    <w:rsid w:val="0001365E"/>
    <w:rsid w:val="000138F1"/>
    <w:rsid w:val="00013E09"/>
    <w:rsid w:val="00014A2B"/>
    <w:rsid w:val="000158CB"/>
    <w:rsid w:val="00016090"/>
    <w:rsid w:val="00016918"/>
    <w:rsid w:val="000174CA"/>
    <w:rsid w:val="00017B89"/>
    <w:rsid w:val="00021747"/>
    <w:rsid w:val="00022FA7"/>
    <w:rsid w:val="00024169"/>
    <w:rsid w:val="000246A1"/>
    <w:rsid w:val="000247FC"/>
    <w:rsid w:val="000267B7"/>
    <w:rsid w:val="00026AB5"/>
    <w:rsid w:val="0002738A"/>
    <w:rsid w:val="000306A9"/>
    <w:rsid w:val="00031C2A"/>
    <w:rsid w:val="00032D7D"/>
    <w:rsid w:val="00033092"/>
    <w:rsid w:val="000343A1"/>
    <w:rsid w:val="00035D9C"/>
    <w:rsid w:val="000362A7"/>
    <w:rsid w:val="0004126E"/>
    <w:rsid w:val="000419F4"/>
    <w:rsid w:val="00041B44"/>
    <w:rsid w:val="00043081"/>
    <w:rsid w:val="0004497B"/>
    <w:rsid w:val="00044B4F"/>
    <w:rsid w:val="00046245"/>
    <w:rsid w:val="00046438"/>
    <w:rsid w:val="00051941"/>
    <w:rsid w:val="000525DF"/>
    <w:rsid w:val="000535F8"/>
    <w:rsid w:val="00053C61"/>
    <w:rsid w:val="00054387"/>
    <w:rsid w:val="000551FE"/>
    <w:rsid w:val="000567E4"/>
    <w:rsid w:val="00062739"/>
    <w:rsid w:val="00063B52"/>
    <w:rsid w:val="00064115"/>
    <w:rsid w:val="00065474"/>
    <w:rsid w:val="00065AED"/>
    <w:rsid w:val="00065B67"/>
    <w:rsid w:val="00066B58"/>
    <w:rsid w:val="000731A0"/>
    <w:rsid w:val="00075083"/>
    <w:rsid w:val="00075776"/>
    <w:rsid w:val="000758B0"/>
    <w:rsid w:val="00077B8A"/>
    <w:rsid w:val="000800B9"/>
    <w:rsid w:val="000803B6"/>
    <w:rsid w:val="00080451"/>
    <w:rsid w:val="0008068E"/>
    <w:rsid w:val="00080BBC"/>
    <w:rsid w:val="0008202E"/>
    <w:rsid w:val="000828E6"/>
    <w:rsid w:val="00082EB2"/>
    <w:rsid w:val="00083C2B"/>
    <w:rsid w:val="0008436F"/>
    <w:rsid w:val="00084C30"/>
    <w:rsid w:val="000852A1"/>
    <w:rsid w:val="00086386"/>
    <w:rsid w:val="0008677C"/>
    <w:rsid w:val="000875E5"/>
    <w:rsid w:val="00087B9E"/>
    <w:rsid w:val="00090ECB"/>
    <w:rsid w:val="00092E16"/>
    <w:rsid w:val="00092E54"/>
    <w:rsid w:val="00093021"/>
    <w:rsid w:val="0009334A"/>
    <w:rsid w:val="00094C63"/>
    <w:rsid w:val="000958A3"/>
    <w:rsid w:val="0009644B"/>
    <w:rsid w:val="00097206"/>
    <w:rsid w:val="000A0DE9"/>
    <w:rsid w:val="000A1B1C"/>
    <w:rsid w:val="000A1C4C"/>
    <w:rsid w:val="000A2D01"/>
    <w:rsid w:val="000A4D2F"/>
    <w:rsid w:val="000A53F7"/>
    <w:rsid w:val="000A57A4"/>
    <w:rsid w:val="000A5F96"/>
    <w:rsid w:val="000A6CDB"/>
    <w:rsid w:val="000B1014"/>
    <w:rsid w:val="000B1A4D"/>
    <w:rsid w:val="000B335A"/>
    <w:rsid w:val="000B46F3"/>
    <w:rsid w:val="000B4AFA"/>
    <w:rsid w:val="000B4C5A"/>
    <w:rsid w:val="000B545B"/>
    <w:rsid w:val="000C08C1"/>
    <w:rsid w:val="000C199E"/>
    <w:rsid w:val="000C3C21"/>
    <w:rsid w:val="000C3E1F"/>
    <w:rsid w:val="000C4D8F"/>
    <w:rsid w:val="000C4E84"/>
    <w:rsid w:val="000C629D"/>
    <w:rsid w:val="000C6673"/>
    <w:rsid w:val="000C69A6"/>
    <w:rsid w:val="000C7146"/>
    <w:rsid w:val="000C7D2C"/>
    <w:rsid w:val="000D02FA"/>
    <w:rsid w:val="000D11EF"/>
    <w:rsid w:val="000D1C56"/>
    <w:rsid w:val="000D1C67"/>
    <w:rsid w:val="000D317D"/>
    <w:rsid w:val="000D481C"/>
    <w:rsid w:val="000D6D74"/>
    <w:rsid w:val="000D6EA6"/>
    <w:rsid w:val="000E1694"/>
    <w:rsid w:val="000E19D4"/>
    <w:rsid w:val="000E1E17"/>
    <w:rsid w:val="000E2CDD"/>
    <w:rsid w:val="000E354B"/>
    <w:rsid w:val="000E639A"/>
    <w:rsid w:val="000E6C44"/>
    <w:rsid w:val="000E7ABA"/>
    <w:rsid w:val="000E7FA0"/>
    <w:rsid w:val="000F233A"/>
    <w:rsid w:val="000F2711"/>
    <w:rsid w:val="000F44F0"/>
    <w:rsid w:val="000F651F"/>
    <w:rsid w:val="000F751D"/>
    <w:rsid w:val="001026F1"/>
    <w:rsid w:val="00103D72"/>
    <w:rsid w:val="00104750"/>
    <w:rsid w:val="00104845"/>
    <w:rsid w:val="00105320"/>
    <w:rsid w:val="001057A3"/>
    <w:rsid w:val="00105A22"/>
    <w:rsid w:val="00105BCA"/>
    <w:rsid w:val="00110C15"/>
    <w:rsid w:val="00112BBF"/>
    <w:rsid w:val="001134AC"/>
    <w:rsid w:val="00114589"/>
    <w:rsid w:val="00114B34"/>
    <w:rsid w:val="00115013"/>
    <w:rsid w:val="00116A2F"/>
    <w:rsid w:val="00116D80"/>
    <w:rsid w:val="00117C21"/>
    <w:rsid w:val="00117D32"/>
    <w:rsid w:val="0012149A"/>
    <w:rsid w:val="00121950"/>
    <w:rsid w:val="001230FD"/>
    <w:rsid w:val="001232DD"/>
    <w:rsid w:val="00123B53"/>
    <w:rsid w:val="00123F3C"/>
    <w:rsid w:val="00126B11"/>
    <w:rsid w:val="00127F9F"/>
    <w:rsid w:val="00130BE0"/>
    <w:rsid w:val="001314D2"/>
    <w:rsid w:val="00131C8E"/>
    <w:rsid w:val="00132284"/>
    <w:rsid w:val="00132D04"/>
    <w:rsid w:val="00133091"/>
    <w:rsid w:val="001336B4"/>
    <w:rsid w:val="00133717"/>
    <w:rsid w:val="001346AE"/>
    <w:rsid w:val="00136AF4"/>
    <w:rsid w:val="001375B5"/>
    <w:rsid w:val="00137E20"/>
    <w:rsid w:val="00140893"/>
    <w:rsid w:val="001429C3"/>
    <w:rsid w:val="001444B2"/>
    <w:rsid w:val="00144BE7"/>
    <w:rsid w:val="00146D90"/>
    <w:rsid w:val="00147181"/>
    <w:rsid w:val="00147C54"/>
    <w:rsid w:val="00152586"/>
    <w:rsid w:val="00154CD0"/>
    <w:rsid w:val="00155628"/>
    <w:rsid w:val="00155FDD"/>
    <w:rsid w:val="00157AFC"/>
    <w:rsid w:val="00160301"/>
    <w:rsid w:val="00161774"/>
    <w:rsid w:val="001646CD"/>
    <w:rsid w:val="00170A1E"/>
    <w:rsid w:val="00170ACF"/>
    <w:rsid w:val="00171C50"/>
    <w:rsid w:val="00172538"/>
    <w:rsid w:val="00173C6B"/>
    <w:rsid w:val="00177AB2"/>
    <w:rsid w:val="00177ABE"/>
    <w:rsid w:val="00182816"/>
    <w:rsid w:val="0018295E"/>
    <w:rsid w:val="00182DA8"/>
    <w:rsid w:val="00186403"/>
    <w:rsid w:val="00186429"/>
    <w:rsid w:val="00186D98"/>
    <w:rsid w:val="001872A9"/>
    <w:rsid w:val="001873F9"/>
    <w:rsid w:val="001877ED"/>
    <w:rsid w:val="001907EC"/>
    <w:rsid w:val="0019150E"/>
    <w:rsid w:val="00195EC0"/>
    <w:rsid w:val="00196B14"/>
    <w:rsid w:val="001A1E1B"/>
    <w:rsid w:val="001A1F37"/>
    <w:rsid w:val="001A2A0D"/>
    <w:rsid w:val="001A3D6F"/>
    <w:rsid w:val="001A7A32"/>
    <w:rsid w:val="001A7E36"/>
    <w:rsid w:val="001B08C1"/>
    <w:rsid w:val="001B3D76"/>
    <w:rsid w:val="001B437D"/>
    <w:rsid w:val="001B4D9D"/>
    <w:rsid w:val="001B5D8D"/>
    <w:rsid w:val="001B642A"/>
    <w:rsid w:val="001B7B6C"/>
    <w:rsid w:val="001C146F"/>
    <w:rsid w:val="001C1A48"/>
    <w:rsid w:val="001C1CF7"/>
    <w:rsid w:val="001C3068"/>
    <w:rsid w:val="001C32E7"/>
    <w:rsid w:val="001C4183"/>
    <w:rsid w:val="001C5491"/>
    <w:rsid w:val="001C570B"/>
    <w:rsid w:val="001D1579"/>
    <w:rsid w:val="001D1E20"/>
    <w:rsid w:val="001D3F5F"/>
    <w:rsid w:val="001D3F65"/>
    <w:rsid w:val="001D450D"/>
    <w:rsid w:val="001D519D"/>
    <w:rsid w:val="001D56A8"/>
    <w:rsid w:val="001D5E86"/>
    <w:rsid w:val="001D5EB8"/>
    <w:rsid w:val="001D76B8"/>
    <w:rsid w:val="001E3AB6"/>
    <w:rsid w:val="001E5EBD"/>
    <w:rsid w:val="001E66F7"/>
    <w:rsid w:val="001F00AA"/>
    <w:rsid w:val="001F0BD3"/>
    <w:rsid w:val="001F3327"/>
    <w:rsid w:val="001F60C9"/>
    <w:rsid w:val="001F6ACD"/>
    <w:rsid w:val="001F6B21"/>
    <w:rsid w:val="001F7246"/>
    <w:rsid w:val="00200E7E"/>
    <w:rsid w:val="0020139C"/>
    <w:rsid w:val="002035F2"/>
    <w:rsid w:val="002036CE"/>
    <w:rsid w:val="00203768"/>
    <w:rsid w:val="00203BC1"/>
    <w:rsid w:val="00206FBD"/>
    <w:rsid w:val="00207534"/>
    <w:rsid w:val="002079D4"/>
    <w:rsid w:val="00212FD5"/>
    <w:rsid w:val="00213F3A"/>
    <w:rsid w:val="002148F8"/>
    <w:rsid w:val="002167D8"/>
    <w:rsid w:val="002201BD"/>
    <w:rsid w:val="0022029B"/>
    <w:rsid w:val="0022177B"/>
    <w:rsid w:val="00223B2E"/>
    <w:rsid w:val="00225C05"/>
    <w:rsid w:val="00225DAF"/>
    <w:rsid w:val="00231083"/>
    <w:rsid w:val="002319F0"/>
    <w:rsid w:val="00232230"/>
    <w:rsid w:val="002327ED"/>
    <w:rsid w:val="0023292B"/>
    <w:rsid w:val="00232B4B"/>
    <w:rsid w:val="0023328F"/>
    <w:rsid w:val="00235E72"/>
    <w:rsid w:val="00236683"/>
    <w:rsid w:val="00237228"/>
    <w:rsid w:val="0023754A"/>
    <w:rsid w:val="00241524"/>
    <w:rsid w:val="00241787"/>
    <w:rsid w:val="002424D6"/>
    <w:rsid w:val="002432F2"/>
    <w:rsid w:val="0024449A"/>
    <w:rsid w:val="00244AB9"/>
    <w:rsid w:val="00247633"/>
    <w:rsid w:val="00252CB5"/>
    <w:rsid w:val="00252E6C"/>
    <w:rsid w:val="002538AB"/>
    <w:rsid w:val="00253B7E"/>
    <w:rsid w:val="00253E6A"/>
    <w:rsid w:val="002540A4"/>
    <w:rsid w:val="002551E4"/>
    <w:rsid w:val="00255957"/>
    <w:rsid w:val="00255AEC"/>
    <w:rsid w:val="00255C68"/>
    <w:rsid w:val="00257E9B"/>
    <w:rsid w:val="00262936"/>
    <w:rsid w:val="00262DC8"/>
    <w:rsid w:val="00262FDA"/>
    <w:rsid w:val="0026359B"/>
    <w:rsid w:val="00265906"/>
    <w:rsid w:val="00265C26"/>
    <w:rsid w:val="00266352"/>
    <w:rsid w:val="00266B90"/>
    <w:rsid w:val="0027132D"/>
    <w:rsid w:val="00271662"/>
    <w:rsid w:val="002739A1"/>
    <w:rsid w:val="0027453D"/>
    <w:rsid w:val="00274FDF"/>
    <w:rsid w:val="0027574A"/>
    <w:rsid w:val="00276836"/>
    <w:rsid w:val="002805B9"/>
    <w:rsid w:val="00280907"/>
    <w:rsid w:val="00281D65"/>
    <w:rsid w:val="00284933"/>
    <w:rsid w:val="00285375"/>
    <w:rsid w:val="0028539D"/>
    <w:rsid w:val="002865AB"/>
    <w:rsid w:val="00286651"/>
    <w:rsid w:val="00286DB7"/>
    <w:rsid w:val="00290BA9"/>
    <w:rsid w:val="0029121E"/>
    <w:rsid w:val="00291313"/>
    <w:rsid w:val="00292979"/>
    <w:rsid w:val="00292A7F"/>
    <w:rsid w:val="00293CD3"/>
    <w:rsid w:val="00294A08"/>
    <w:rsid w:val="0029513D"/>
    <w:rsid w:val="00295738"/>
    <w:rsid w:val="00295B8D"/>
    <w:rsid w:val="00295D6B"/>
    <w:rsid w:val="002971E7"/>
    <w:rsid w:val="002A0AF7"/>
    <w:rsid w:val="002A107F"/>
    <w:rsid w:val="002A13A9"/>
    <w:rsid w:val="002A1456"/>
    <w:rsid w:val="002A2B82"/>
    <w:rsid w:val="002A3375"/>
    <w:rsid w:val="002A50F4"/>
    <w:rsid w:val="002A51E7"/>
    <w:rsid w:val="002A6398"/>
    <w:rsid w:val="002B0286"/>
    <w:rsid w:val="002B0746"/>
    <w:rsid w:val="002B0D63"/>
    <w:rsid w:val="002B11CC"/>
    <w:rsid w:val="002B1EA5"/>
    <w:rsid w:val="002B31F9"/>
    <w:rsid w:val="002B3BCD"/>
    <w:rsid w:val="002B4471"/>
    <w:rsid w:val="002B4DF9"/>
    <w:rsid w:val="002B4E3C"/>
    <w:rsid w:val="002B5A0B"/>
    <w:rsid w:val="002B6128"/>
    <w:rsid w:val="002B7663"/>
    <w:rsid w:val="002C00A2"/>
    <w:rsid w:val="002C0423"/>
    <w:rsid w:val="002C1EA3"/>
    <w:rsid w:val="002C27F0"/>
    <w:rsid w:val="002C2B2B"/>
    <w:rsid w:val="002C4BEC"/>
    <w:rsid w:val="002C4E95"/>
    <w:rsid w:val="002C6813"/>
    <w:rsid w:val="002D128A"/>
    <w:rsid w:val="002D131A"/>
    <w:rsid w:val="002D206A"/>
    <w:rsid w:val="002D3250"/>
    <w:rsid w:val="002D35D5"/>
    <w:rsid w:val="002D3F5B"/>
    <w:rsid w:val="002D53A5"/>
    <w:rsid w:val="002D7C31"/>
    <w:rsid w:val="002E0604"/>
    <w:rsid w:val="002E2804"/>
    <w:rsid w:val="002E30ED"/>
    <w:rsid w:val="002E3943"/>
    <w:rsid w:val="002E5BAA"/>
    <w:rsid w:val="002E6D3E"/>
    <w:rsid w:val="002F0B77"/>
    <w:rsid w:val="002F0CD3"/>
    <w:rsid w:val="002F22BA"/>
    <w:rsid w:val="002F32F8"/>
    <w:rsid w:val="002F48F5"/>
    <w:rsid w:val="002F4F42"/>
    <w:rsid w:val="002F5389"/>
    <w:rsid w:val="002F545C"/>
    <w:rsid w:val="002F5D3D"/>
    <w:rsid w:val="002F606B"/>
    <w:rsid w:val="002F70AA"/>
    <w:rsid w:val="002F7513"/>
    <w:rsid w:val="0030050F"/>
    <w:rsid w:val="00300713"/>
    <w:rsid w:val="003009A4"/>
    <w:rsid w:val="00303B83"/>
    <w:rsid w:val="0030592C"/>
    <w:rsid w:val="00306810"/>
    <w:rsid w:val="00307477"/>
    <w:rsid w:val="0030776B"/>
    <w:rsid w:val="00307771"/>
    <w:rsid w:val="0031108F"/>
    <w:rsid w:val="0031158A"/>
    <w:rsid w:val="0031320E"/>
    <w:rsid w:val="00313E7D"/>
    <w:rsid w:val="0031471A"/>
    <w:rsid w:val="00315A4C"/>
    <w:rsid w:val="00316AB1"/>
    <w:rsid w:val="00317751"/>
    <w:rsid w:val="00317D56"/>
    <w:rsid w:val="00320A55"/>
    <w:rsid w:val="003213B3"/>
    <w:rsid w:val="00323071"/>
    <w:rsid w:val="00323771"/>
    <w:rsid w:val="0032408E"/>
    <w:rsid w:val="00324DBA"/>
    <w:rsid w:val="003250ED"/>
    <w:rsid w:val="003254F1"/>
    <w:rsid w:val="00326C46"/>
    <w:rsid w:val="003276B2"/>
    <w:rsid w:val="003315D7"/>
    <w:rsid w:val="0033347D"/>
    <w:rsid w:val="00334576"/>
    <w:rsid w:val="00334649"/>
    <w:rsid w:val="00335D8C"/>
    <w:rsid w:val="00340D43"/>
    <w:rsid w:val="00343040"/>
    <w:rsid w:val="00343F63"/>
    <w:rsid w:val="003442C9"/>
    <w:rsid w:val="00344F63"/>
    <w:rsid w:val="00344FAA"/>
    <w:rsid w:val="003460AB"/>
    <w:rsid w:val="003504B8"/>
    <w:rsid w:val="003529A5"/>
    <w:rsid w:val="003531B8"/>
    <w:rsid w:val="0035531D"/>
    <w:rsid w:val="00355334"/>
    <w:rsid w:val="00355D61"/>
    <w:rsid w:val="00356812"/>
    <w:rsid w:val="00357587"/>
    <w:rsid w:val="00357970"/>
    <w:rsid w:val="00357EC0"/>
    <w:rsid w:val="00360003"/>
    <w:rsid w:val="003609C1"/>
    <w:rsid w:val="00360AAE"/>
    <w:rsid w:val="0036160F"/>
    <w:rsid w:val="00361DA4"/>
    <w:rsid w:val="003636BA"/>
    <w:rsid w:val="00366E2A"/>
    <w:rsid w:val="0037084F"/>
    <w:rsid w:val="00370E54"/>
    <w:rsid w:val="003724EB"/>
    <w:rsid w:val="00374DA7"/>
    <w:rsid w:val="00376759"/>
    <w:rsid w:val="00376E2D"/>
    <w:rsid w:val="003804FF"/>
    <w:rsid w:val="0038218D"/>
    <w:rsid w:val="00383E04"/>
    <w:rsid w:val="00384297"/>
    <w:rsid w:val="00384DA2"/>
    <w:rsid w:val="00385E5D"/>
    <w:rsid w:val="003918A1"/>
    <w:rsid w:val="00391AB5"/>
    <w:rsid w:val="00396898"/>
    <w:rsid w:val="0039727F"/>
    <w:rsid w:val="003A077D"/>
    <w:rsid w:val="003A331E"/>
    <w:rsid w:val="003A3BDD"/>
    <w:rsid w:val="003A4ABD"/>
    <w:rsid w:val="003A623D"/>
    <w:rsid w:val="003A6B21"/>
    <w:rsid w:val="003A7F9D"/>
    <w:rsid w:val="003A7FC3"/>
    <w:rsid w:val="003B024D"/>
    <w:rsid w:val="003B1472"/>
    <w:rsid w:val="003B1EAB"/>
    <w:rsid w:val="003B2386"/>
    <w:rsid w:val="003B2567"/>
    <w:rsid w:val="003B3AAB"/>
    <w:rsid w:val="003B48B5"/>
    <w:rsid w:val="003B4E58"/>
    <w:rsid w:val="003C09DC"/>
    <w:rsid w:val="003C115E"/>
    <w:rsid w:val="003C2FA1"/>
    <w:rsid w:val="003C5BCF"/>
    <w:rsid w:val="003C5E0F"/>
    <w:rsid w:val="003C6250"/>
    <w:rsid w:val="003C655D"/>
    <w:rsid w:val="003C7246"/>
    <w:rsid w:val="003D153D"/>
    <w:rsid w:val="003D2926"/>
    <w:rsid w:val="003D2B56"/>
    <w:rsid w:val="003D2E4E"/>
    <w:rsid w:val="003D3461"/>
    <w:rsid w:val="003D408F"/>
    <w:rsid w:val="003D5739"/>
    <w:rsid w:val="003D6239"/>
    <w:rsid w:val="003D6336"/>
    <w:rsid w:val="003D6A2E"/>
    <w:rsid w:val="003D6B5E"/>
    <w:rsid w:val="003D6FB9"/>
    <w:rsid w:val="003D75B9"/>
    <w:rsid w:val="003E1C08"/>
    <w:rsid w:val="003E2174"/>
    <w:rsid w:val="003E3094"/>
    <w:rsid w:val="003E3BD6"/>
    <w:rsid w:val="003E5395"/>
    <w:rsid w:val="003E6352"/>
    <w:rsid w:val="003E6856"/>
    <w:rsid w:val="003E7108"/>
    <w:rsid w:val="003F0B9B"/>
    <w:rsid w:val="003F0DE4"/>
    <w:rsid w:val="003F1EC3"/>
    <w:rsid w:val="003F212D"/>
    <w:rsid w:val="003F2ABA"/>
    <w:rsid w:val="003F342E"/>
    <w:rsid w:val="003F3496"/>
    <w:rsid w:val="003F4260"/>
    <w:rsid w:val="003F4793"/>
    <w:rsid w:val="003F56F4"/>
    <w:rsid w:val="003F7619"/>
    <w:rsid w:val="00401046"/>
    <w:rsid w:val="00402746"/>
    <w:rsid w:val="00402E7E"/>
    <w:rsid w:val="00402E91"/>
    <w:rsid w:val="004039BA"/>
    <w:rsid w:val="00406AC7"/>
    <w:rsid w:val="004071B5"/>
    <w:rsid w:val="00411597"/>
    <w:rsid w:val="00412360"/>
    <w:rsid w:val="0041466C"/>
    <w:rsid w:val="00416E97"/>
    <w:rsid w:val="004175F7"/>
    <w:rsid w:val="00417A45"/>
    <w:rsid w:val="00417F96"/>
    <w:rsid w:val="004204B8"/>
    <w:rsid w:val="00420CFC"/>
    <w:rsid w:val="004212A4"/>
    <w:rsid w:val="00421BEA"/>
    <w:rsid w:val="0042588C"/>
    <w:rsid w:val="00425C67"/>
    <w:rsid w:val="004318A6"/>
    <w:rsid w:val="00432549"/>
    <w:rsid w:val="00433075"/>
    <w:rsid w:val="00433109"/>
    <w:rsid w:val="00434ACE"/>
    <w:rsid w:val="00436837"/>
    <w:rsid w:val="00436C09"/>
    <w:rsid w:val="00437F9D"/>
    <w:rsid w:val="0044178B"/>
    <w:rsid w:val="004427A8"/>
    <w:rsid w:val="00442949"/>
    <w:rsid w:val="00443049"/>
    <w:rsid w:val="00443D77"/>
    <w:rsid w:val="00445265"/>
    <w:rsid w:val="00446548"/>
    <w:rsid w:val="004466F4"/>
    <w:rsid w:val="00447FC7"/>
    <w:rsid w:val="004505E2"/>
    <w:rsid w:val="00450755"/>
    <w:rsid w:val="00451DCC"/>
    <w:rsid w:val="00452A9D"/>
    <w:rsid w:val="00454223"/>
    <w:rsid w:val="00454A81"/>
    <w:rsid w:val="00454B02"/>
    <w:rsid w:val="00455864"/>
    <w:rsid w:val="00456356"/>
    <w:rsid w:val="00456478"/>
    <w:rsid w:val="0046422E"/>
    <w:rsid w:val="0046540F"/>
    <w:rsid w:val="0046623A"/>
    <w:rsid w:val="004664B1"/>
    <w:rsid w:val="00467A27"/>
    <w:rsid w:val="00470B9E"/>
    <w:rsid w:val="00470C78"/>
    <w:rsid w:val="004714FB"/>
    <w:rsid w:val="00472EA4"/>
    <w:rsid w:val="0047420F"/>
    <w:rsid w:val="0047498A"/>
    <w:rsid w:val="004749C8"/>
    <w:rsid w:val="00475689"/>
    <w:rsid w:val="004758F9"/>
    <w:rsid w:val="004819AD"/>
    <w:rsid w:val="004819B0"/>
    <w:rsid w:val="00481D73"/>
    <w:rsid w:val="00481FF8"/>
    <w:rsid w:val="004835B1"/>
    <w:rsid w:val="00485D50"/>
    <w:rsid w:val="00485E45"/>
    <w:rsid w:val="00486277"/>
    <w:rsid w:val="00487EF4"/>
    <w:rsid w:val="004910E9"/>
    <w:rsid w:val="0049342C"/>
    <w:rsid w:val="0049443C"/>
    <w:rsid w:val="00495769"/>
    <w:rsid w:val="004A2B8C"/>
    <w:rsid w:val="004A31CE"/>
    <w:rsid w:val="004A37CA"/>
    <w:rsid w:val="004A473F"/>
    <w:rsid w:val="004A5C0C"/>
    <w:rsid w:val="004A69CF"/>
    <w:rsid w:val="004A7331"/>
    <w:rsid w:val="004B120F"/>
    <w:rsid w:val="004B2DED"/>
    <w:rsid w:val="004B3EA4"/>
    <w:rsid w:val="004B590D"/>
    <w:rsid w:val="004B73BD"/>
    <w:rsid w:val="004B79DC"/>
    <w:rsid w:val="004B79F1"/>
    <w:rsid w:val="004C1BE4"/>
    <w:rsid w:val="004C2D7F"/>
    <w:rsid w:val="004C3E21"/>
    <w:rsid w:val="004C7276"/>
    <w:rsid w:val="004C7C7C"/>
    <w:rsid w:val="004D172D"/>
    <w:rsid w:val="004D1735"/>
    <w:rsid w:val="004D1D0C"/>
    <w:rsid w:val="004D24FB"/>
    <w:rsid w:val="004D2F78"/>
    <w:rsid w:val="004D3125"/>
    <w:rsid w:val="004D3CB9"/>
    <w:rsid w:val="004D6734"/>
    <w:rsid w:val="004D762B"/>
    <w:rsid w:val="004E0D0F"/>
    <w:rsid w:val="004E15F8"/>
    <w:rsid w:val="004E3809"/>
    <w:rsid w:val="004E5A05"/>
    <w:rsid w:val="004E61A7"/>
    <w:rsid w:val="004F210B"/>
    <w:rsid w:val="004F2A8D"/>
    <w:rsid w:val="004F3211"/>
    <w:rsid w:val="004F3B26"/>
    <w:rsid w:val="004F6B11"/>
    <w:rsid w:val="005002B4"/>
    <w:rsid w:val="00500780"/>
    <w:rsid w:val="005012B2"/>
    <w:rsid w:val="00502424"/>
    <w:rsid w:val="00502AFD"/>
    <w:rsid w:val="005048B7"/>
    <w:rsid w:val="00506518"/>
    <w:rsid w:val="005113CF"/>
    <w:rsid w:val="00515835"/>
    <w:rsid w:val="00515B40"/>
    <w:rsid w:val="00516B75"/>
    <w:rsid w:val="00517725"/>
    <w:rsid w:val="00517B67"/>
    <w:rsid w:val="005200E8"/>
    <w:rsid w:val="00520E0C"/>
    <w:rsid w:val="00521282"/>
    <w:rsid w:val="00522C4B"/>
    <w:rsid w:val="00524286"/>
    <w:rsid w:val="0053013D"/>
    <w:rsid w:val="005317C2"/>
    <w:rsid w:val="00531BFC"/>
    <w:rsid w:val="00532719"/>
    <w:rsid w:val="00532CA5"/>
    <w:rsid w:val="005330A6"/>
    <w:rsid w:val="005354E1"/>
    <w:rsid w:val="0053793F"/>
    <w:rsid w:val="00540C41"/>
    <w:rsid w:val="0054188B"/>
    <w:rsid w:val="0054454E"/>
    <w:rsid w:val="00544654"/>
    <w:rsid w:val="00544EC5"/>
    <w:rsid w:val="00545012"/>
    <w:rsid w:val="0054783A"/>
    <w:rsid w:val="00547A6B"/>
    <w:rsid w:val="00547F66"/>
    <w:rsid w:val="0055128A"/>
    <w:rsid w:val="00551AEB"/>
    <w:rsid w:val="00553049"/>
    <w:rsid w:val="00553CCE"/>
    <w:rsid w:val="00555A61"/>
    <w:rsid w:val="00556C9A"/>
    <w:rsid w:val="00560152"/>
    <w:rsid w:val="00561238"/>
    <w:rsid w:val="00561631"/>
    <w:rsid w:val="00562A2A"/>
    <w:rsid w:val="00562CB3"/>
    <w:rsid w:val="00564410"/>
    <w:rsid w:val="00564FF2"/>
    <w:rsid w:val="00565188"/>
    <w:rsid w:val="00566D83"/>
    <w:rsid w:val="00567176"/>
    <w:rsid w:val="005679B0"/>
    <w:rsid w:val="00567CD5"/>
    <w:rsid w:val="005705D3"/>
    <w:rsid w:val="005705FF"/>
    <w:rsid w:val="00571F64"/>
    <w:rsid w:val="00572289"/>
    <w:rsid w:val="005726BD"/>
    <w:rsid w:val="0057374F"/>
    <w:rsid w:val="005743AA"/>
    <w:rsid w:val="00575DC6"/>
    <w:rsid w:val="00576287"/>
    <w:rsid w:val="00576BAF"/>
    <w:rsid w:val="005807F3"/>
    <w:rsid w:val="0058115A"/>
    <w:rsid w:val="00582022"/>
    <w:rsid w:val="00582167"/>
    <w:rsid w:val="005828D7"/>
    <w:rsid w:val="005835BE"/>
    <w:rsid w:val="00583689"/>
    <w:rsid w:val="005837A5"/>
    <w:rsid w:val="00584057"/>
    <w:rsid w:val="00585503"/>
    <w:rsid w:val="00586754"/>
    <w:rsid w:val="0059100B"/>
    <w:rsid w:val="00592B26"/>
    <w:rsid w:val="00592C0C"/>
    <w:rsid w:val="00593507"/>
    <w:rsid w:val="00593BC5"/>
    <w:rsid w:val="00596A84"/>
    <w:rsid w:val="005A05E4"/>
    <w:rsid w:val="005A0F9D"/>
    <w:rsid w:val="005A1C01"/>
    <w:rsid w:val="005A1DB5"/>
    <w:rsid w:val="005A2CB0"/>
    <w:rsid w:val="005A3A84"/>
    <w:rsid w:val="005A5EB2"/>
    <w:rsid w:val="005A6805"/>
    <w:rsid w:val="005A6EB7"/>
    <w:rsid w:val="005B058C"/>
    <w:rsid w:val="005B060F"/>
    <w:rsid w:val="005B0F6C"/>
    <w:rsid w:val="005B1032"/>
    <w:rsid w:val="005B15FC"/>
    <w:rsid w:val="005B2FD4"/>
    <w:rsid w:val="005B3747"/>
    <w:rsid w:val="005B40A3"/>
    <w:rsid w:val="005B4997"/>
    <w:rsid w:val="005B59AB"/>
    <w:rsid w:val="005B5FE4"/>
    <w:rsid w:val="005B6A04"/>
    <w:rsid w:val="005C0BC9"/>
    <w:rsid w:val="005C176B"/>
    <w:rsid w:val="005C23ED"/>
    <w:rsid w:val="005C31F1"/>
    <w:rsid w:val="005C3F38"/>
    <w:rsid w:val="005C4003"/>
    <w:rsid w:val="005C4908"/>
    <w:rsid w:val="005C5A54"/>
    <w:rsid w:val="005C5DB7"/>
    <w:rsid w:val="005C66E1"/>
    <w:rsid w:val="005C6B87"/>
    <w:rsid w:val="005C7563"/>
    <w:rsid w:val="005D0D85"/>
    <w:rsid w:val="005D181E"/>
    <w:rsid w:val="005D22A5"/>
    <w:rsid w:val="005D2E28"/>
    <w:rsid w:val="005D35F1"/>
    <w:rsid w:val="005D70A0"/>
    <w:rsid w:val="005D74DD"/>
    <w:rsid w:val="005E0426"/>
    <w:rsid w:val="005E0C77"/>
    <w:rsid w:val="005E15A9"/>
    <w:rsid w:val="005E26EF"/>
    <w:rsid w:val="005E2CF6"/>
    <w:rsid w:val="005E3A30"/>
    <w:rsid w:val="005E3D21"/>
    <w:rsid w:val="005E51B6"/>
    <w:rsid w:val="005E5593"/>
    <w:rsid w:val="005E76EE"/>
    <w:rsid w:val="005F04D3"/>
    <w:rsid w:val="005F0C94"/>
    <w:rsid w:val="005F170E"/>
    <w:rsid w:val="005F216A"/>
    <w:rsid w:val="005F29DA"/>
    <w:rsid w:val="005F3431"/>
    <w:rsid w:val="005F440C"/>
    <w:rsid w:val="005F47F4"/>
    <w:rsid w:val="005F5C18"/>
    <w:rsid w:val="005F5D2B"/>
    <w:rsid w:val="00600004"/>
    <w:rsid w:val="00600F80"/>
    <w:rsid w:val="006015A2"/>
    <w:rsid w:val="00602548"/>
    <w:rsid w:val="0060358F"/>
    <w:rsid w:val="006116DE"/>
    <w:rsid w:val="006130A4"/>
    <w:rsid w:val="006140E8"/>
    <w:rsid w:val="006170B7"/>
    <w:rsid w:val="00617865"/>
    <w:rsid w:val="00617AB3"/>
    <w:rsid w:val="006209DE"/>
    <w:rsid w:val="0062100F"/>
    <w:rsid w:val="0062134B"/>
    <w:rsid w:val="00623364"/>
    <w:rsid w:val="006234E7"/>
    <w:rsid w:val="00627A28"/>
    <w:rsid w:val="00631A6E"/>
    <w:rsid w:val="006322DB"/>
    <w:rsid w:val="006328AE"/>
    <w:rsid w:val="00633DA2"/>
    <w:rsid w:val="00635242"/>
    <w:rsid w:val="00636006"/>
    <w:rsid w:val="00640C3D"/>
    <w:rsid w:val="00640F8F"/>
    <w:rsid w:val="00641434"/>
    <w:rsid w:val="00641FB1"/>
    <w:rsid w:val="00642BF5"/>
    <w:rsid w:val="00644293"/>
    <w:rsid w:val="0064482E"/>
    <w:rsid w:val="00644984"/>
    <w:rsid w:val="00646DDC"/>
    <w:rsid w:val="00647354"/>
    <w:rsid w:val="006479E5"/>
    <w:rsid w:val="0065049A"/>
    <w:rsid w:val="00651D93"/>
    <w:rsid w:val="00651DBA"/>
    <w:rsid w:val="006539C7"/>
    <w:rsid w:val="00654A4E"/>
    <w:rsid w:val="00654FB7"/>
    <w:rsid w:val="00655096"/>
    <w:rsid w:val="006550DB"/>
    <w:rsid w:val="00655877"/>
    <w:rsid w:val="00660A3A"/>
    <w:rsid w:val="00660ADB"/>
    <w:rsid w:val="00664567"/>
    <w:rsid w:val="0066540C"/>
    <w:rsid w:val="00665BEE"/>
    <w:rsid w:val="00665C1E"/>
    <w:rsid w:val="006663FE"/>
    <w:rsid w:val="00666CDC"/>
    <w:rsid w:val="00666FA6"/>
    <w:rsid w:val="00667F3F"/>
    <w:rsid w:val="00670134"/>
    <w:rsid w:val="006722C0"/>
    <w:rsid w:val="00672788"/>
    <w:rsid w:val="006743FE"/>
    <w:rsid w:val="00674DD1"/>
    <w:rsid w:val="00675034"/>
    <w:rsid w:val="00675151"/>
    <w:rsid w:val="00675536"/>
    <w:rsid w:val="00675583"/>
    <w:rsid w:val="006757F2"/>
    <w:rsid w:val="006809C9"/>
    <w:rsid w:val="006819D3"/>
    <w:rsid w:val="0068217C"/>
    <w:rsid w:val="00682355"/>
    <w:rsid w:val="00683DA9"/>
    <w:rsid w:val="00684B37"/>
    <w:rsid w:val="00686262"/>
    <w:rsid w:val="006878F5"/>
    <w:rsid w:val="0069066D"/>
    <w:rsid w:val="00690802"/>
    <w:rsid w:val="00690B2A"/>
    <w:rsid w:val="00691649"/>
    <w:rsid w:val="0069178C"/>
    <w:rsid w:val="00692A20"/>
    <w:rsid w:val="00693222"/>
    <w:rsid w:val="006958D3"/>
    <w:rsid w:val="00695E17"/>
    <w:rsid w:val="006965B0"/>
    <w:rsid w:val="00697709"/>
    <w:rsid w:val="006A00C8"/>
    <w:rsid w:val="006A20AF"/>
    <w:rsid w:val="006A338E"/>
    <w:rsid w:val="006A41A7"/>
    <w:rsid w:val="006A6D32"/>
    <w:rsid w:val="006A76F9"/>
    <w:rsid w:val="006B227D"/>
    <w:rsid w:val="006B26C5"/>
    <w:rsid w:val="006B3CE9"/>
    <w:rsid w:val="006B7C30"/>
    <w:rsid w:val="006C0B4A"/>
    <w:rsid w:val="006C1EC6"/>
    <w:rsid w:val="006C2BEA"/>
    <w:rsid w:val="006C3092"/>
    <w:rsid w:val="006C31D5"/>
    <w:rsid w:val="006C45E6"/>
    <w:rsid w:val="006C48F8"/>
    <w:rsid w:val="006C4B4C"/>
    <w:rsid w:val="006C554D"/>
    <w:rsid w:val="006C6B6A"/>
    <w:rsid w:val="006C7DE1"/>
    <w:rsid w:val="006D0B45"/>
    <w:rsid w:val="006D0F43"/>
    <w:rsid w:val="006D23E4"/>
    <w:rsid w:val="006D26D8"/>
    <w:rsid w:val="006D2DCB"/>
    <w:rsid w:val="006D2EB5"/>
    <w:rsid w:val="006D3CBB"/>
    <w:rsid w:val="006D47E8"/>
    <w:rsid w:val="006D4D79"/>
    <w:rsid w:val="006D64EA"/>
    <w:rsid w:val="006E0BDF"/>
    <w:rsid w:val="006E205A"/>
    <w:rsid w:val="006E2493"/>
    <w:rsid w:val="006E2D0D"/>
    <w:rsid w:val="006E4597"/>
    <w:rsid w:val="006E4F12"/>
    <w:rsid w:val="006E745E"/>
    <w:rsid w:val="006E78AA"/>
    <w:rsid w:val="006F00FA"/>
    <w:rsid w:val="006F1537"/>
    <w:rsid w:val="006F23EA"/>
    <w:rsid w:val="006F2659"/>
    <w:rsid w:val="006F2AFC"/>
    <w:rsid w:val="006F69E5"/>
    <w:rsid w:val="00702986"/>
    <w:rsid w:val="00702AE0"/>
    <w:rsid w:val="00702E6A"/>
    <w:rsid w:val="00703044"/>
    <w:rsid w:val="00703DA6"/>
    <w:rsid w:val="00703FB6"/>
    <w:rsid w:val="00706A82"/>
    <w:rsid w:val="00706D2D"/>
    <w:rsid w:val="007111CE"/>
    <w:rsid w:val="00713506"/>
    <w:rsid w:val="00715557"/>
    <w:rsid w:val="00716156"/>
    <w:rsid w:val="007172CC"/>
    <w:rsid w:val="00717683"/>
    <w:rsid w:val="00720185"/>
    <w:rsid w:val="007212CD"/>
    <w:rsid w:val="00722413"/>
    <w:rsid w:val="007247AF"/>
    <w:rsid w:val="00724FB8"/>
    <w:rsid w:val="00726A85"/>
    <w:rsid w:val="00726D84"/>
    <w:rsid w:val="00727008"/>
    <w:rsid w:val="00730164"/>
    <w:rsid w:val="00731D42"/>
    <w:rsid w:val="00732448"/>
    <w:rsid w:val="00733470"/>
    <w:rsid w:val="00734FB3"/>
    <w:rsid w:val="00735B41"/>
    <w:rsid w:val="0073714C"/>
    <w:rsid w:val="00740932"/>
    <w:rsid w:val="007410A8"/>
    <w:rsid w:val="00741FFC"/>
    <w:rsid w:val="007421E4"/>
    <w:rsid w:val="00742964"/>
    <w:rsid w:val="00743352"/>
    <w:rsid w:val="007433EF"/>
    <w:rsid w:val="007436D0"/>
    <w:rsid w:val="00744D79"/>
    <w:rsid w:val="0074628C"/>
    <w:rsid w:val="00746425"/>
    <w:rsid w:val="00750F61"/>
    <w:rsid w:val="0075216C"/>
    <w:rsid w:val="00753866"/>
    <w:rsid w:val="00753909"/>
    <w:rsid w:val="00753A48"/>
    <w:rsid w:val="00753E43"/>
    <w:rsid w:val="00754838"/>
    <w:rsid w:val="00755462"/>
    <w:rsid w:val="00760425"/>
    <w:rsid w:val="0076068C"/>
    <w:rsid w:val="007615EF"/>
    <w:rsid w:val="00761890"/>
    <w:rsid w:val="007657E8"/>
    <w:rsid w:val="0076624A"/>
    <w:rsid w:val="00770CC5"/>
    <w:rsid w:val="007733DA"/>
    <w:rsid w:val="0077413B"/>
    <w:rsid w:val="00775ED2"/>
    <w:rsid w:val="0077784C"/>
    <w:rsid w:val="00781970"/>
    <w:rsid w:val="00783BA9"/>
    <w:rsid w:val="00783F81"/>
    <w:rsid w:val="0078435A"/>
    <w:rsid w:val="00785AB3"/>
    <w:rsid w:val="00785B33"/>
    <w:rsid w:val="007860EA"/>
    <w:rsid w:val="00790EC0"/>
    <w:rsid w:val="007921B4"/>
    <w:rsid w:val="0079444C"/>
    <w:rsid w:val="0079496B"/>
    <w:rsid w:val="007961E3"/>
    <w:rsid w:val="0079770D"/>
    <w:rsid w:val="007A01D2"/>
    <w:rsid w:val="007A0CDC"/>
    <w:rsid w:val="007A11E9"/>
    <w:rsid w:val="007A171C"/>
    <w:rsid w:val="007A25F0"/>
    <w:rsid w:val="007A2BA8"/>
    <w:rsid w:val="007A3520"/>
    <w:rsid w:val="007A3C15"/>
    <w:rsid w:val="007A60F3"/>
    <w:rsid w:val="007A695E"/>
    <w:rsid w:val="007A753F"/>
    <w:rsid w:val="007B27D8"/>
    <w:rsid w:val="007B2B84"/>
    <w:rsid w:val="007B3EAC"/>
    <w:rsid w:val="007B579F"/>
    <w:rsid w:val="007C0D8E"/>
    <w:rsid w:val="007C1A44"/>
    <w:rsid w:val="007C1D56"/>
    <w:rsid w:val="007C2B13"/>
    <w:rsid w:val="007C444D"/>
    <w:rsid w:val="007C4AD0"/>
    <w:rsid w:val="007C7033"/>
    <w:rsid w:val="007C7592"/>
    <w:rsid w:val="007C7814"/>
    <w:rsid w:val="007D6D7E"/>
    <w:rsid w:val="007D72A0"/>
    <w:rsid w:val="007E028E"/>
    <w:rsid w:val="007E24AE"/>
    <w:rsid w:val="007E3D03"/>
    <w:rsid w:val="007E4BB2"/>
    <w:rsid w:val="007E641E"/>
    <w:rsid w:val="007E71CC"/>
    <w:rsid w:val="007E72C5"/>
    <w:rsid w:val="007F0CEF"/>
    <w:rsid w:val="007F1111"/>
    <w:rsid w:val="007F2B51"/>
    <w:rsid w:val="007F32B7"/>
    <w:rsid w:val="007F4725"/>
    <w:rsid w:val="007F4978"/>
    <w:rsid w:val="007F5F41"/>
    <w:rsid w:val="007F7515"/>
    <w:rsid w:val="008003A4"/>
    <w:rsid w:val="00801470"/>
    <w:rsid w:val="008014AD"/>
    <w:rsid w:val="0080153B"/>
    <w:rsid w:val="00802553"/>
    <w:rsid w:val="00802748"/>
    <w:rsid w:val="00805098"/>
    <w:rsid w:val="008053EC"/>
    <w:rsid w:val="0080621D"/>
    <w:rsid w:val="0080753D"/>
    <w:rsid w:val="008101BE"/>
    <w:rsid w:val="0081095B"/>
    <w:rsid w:val="00813600"/>
    <w:rsid w:val="008160B4"/>
    <w:rsid w:val="00816ACE"/>
    <w:rsid w:val="00817046"/>
    <w:rsid w:val="00817297"/>
    <w:rsid w:val="0082152E"/>
    <w:rsid w:val="0082221C"/>
    <w:rsid w:val="00822BAD"/>
    <w:rsid w:val="00822FA4"/>
    <w:rsid w:val="00823A72"/>
    <w:rsid w:val="0082434C"/>
    <w:rsid w:val="00825B40"/>
    <w:rsid w:val="008260B2"/>
    <w:rsid w:val="00826472"/>
    <w:rsid w:val="00826C9D"/>
    <w:rsid w:val="00826D48"/>
    <w:rsid w:val="00830023"/>
    <w:rsid w:val="00830374"/>
    <w:rsid w:val="00830B8D"/>
    <w:rsid w:val="00830D20"/>
    <w:rsid w:val="00832757"/>
    <w:rsid w:val="00832B83"/>
    <w:rsid w:val="00832DFA"/>
    <w:rsid w:val="008331A3"/>
    <w:rsid w:val="00835A0D"/>
    <w:rsid w:val="00836C15"/>
    <w:rsid w:val="00837B55"/>
    <w:rsid w:val="008403D3"/>
    <w:rsid w:val="00840DED"/>
    <w:rsid w:val="008451CD"/>
    <w:rsid w:val="008464FD"/>
    <w:rsid w:val="008471A8"/>
    <w:rsid w:val="008475E2"/>
    <w:rsid w:val="008501DC"/>
    <w:rsid w:val="008519D7"/>
    <w:rsid w:val="00851CB4"/>
    <w:rsid w:val="00851D90"/>
    <w:rsid w:val="00852168"/>
    <w:rsid w:val="00853159"/>
    <w:rsid w:val="00856B93"/>
    <w:rsid w:val="00860B24"/>
    <w:rsid w:val="008639BF"/>
    <w:rsid w:val="008641F7"/>
    <w:rsid w:val="00865585"/>
    <w:rsid w:val="00865B9D"/>
    <w:rsid w:val="00870806"/>
    <w:rsid w:val="00870927"/>
    <w:rsid w:val="0087138F"/>
    <w:rsid w:val="00873638"/>
    <w:rsid w:val="00875A05"/>
    <w:rsid w:val="008779E8"/>
    <w:rsid w:val="00881BF1"/>
    <w:rsid w:val="008829AD"/>
    <w:rsid w:val="008842B4"/>
    <w:rsid w:val="00884522"/>
    <w:rsid w:val="008851D5"/>
    <w:rsid w:val="008860EB"/>
    <w:rsid w:val="00886E74"/>
    <w:rsid w:val="00886F07"/>
    <w:rsid w:val="00887918"/>
    <w:rsid w:val="00890FC2"/>
    <w:rsid w:val="00891E50"/>
    <w:rsid w:val="00895BA7"/>
    <w:rsid w:val="008A1904"/>
    <w:rsid w:val="008A19E4"/>
    <w:rsid w:val="008A22BF"/>
    <w:rsid w:val="008A555A"/>
    <w:rsid w:val="008A5887"/>
    <w:rsid w:val="008A69E1"/>
    <w:rsid w:val="008A6A71"/>
    <w:rsid w:val="008B3219"/>
    <w:rsid w:val="008B3A09"/>
    <w:rsid w:val="008B3D48"/>
    <w:rsid w:val="008B4100"/>
    <w:rsid w:val="008B53EF"/>
    <w:rsid w:val="008B5CD1"/>
    <w:rsid w:val="008B79EE"/>
    <w:rsid w:val="008C2156"/>
    <w:rsid w:val="008C64F2"/>
    <w:rsid w:val="008C6904"/>
    <w:rsid w:val="008D081D"/>
    <w:rsid w:val="008D0963"/>
    <w:rsid w:val="008D2D8E"/>
    <w:rsid w:val="008D2DDF"/>
    <w:rsid w:val="008D3490"/>
    <w:rsid w:val="008D3FF3"/>
    <w:rsid w:val="008D4222"/>
    <w:rsid w:val="008D506C"/>
    <w:rsid w:val="008D51D3"/>
    <w:rsid w:val="008D6264"/>
    <w:rsid w:val="008E0824"/>
    <w:rsid w:val="008E138E"/>
    <w:rsid w:val="008E275C"/>
    <w:rsid w:val="008E299C"/>
    <w:rsid w:val="008E4640"/>
    <w:rsid w:val="008E5EDF"/>
    <w:rsid w:val="008E606F"/>
    <w:rsid w:val="008E67C3"/>
    <w:rsid w:val="008E73AE"/>
    <w:rsid w:val="008E79D0"/>
    <w:rsid w:val="008E7AB2"/>
    <w:rsid w:val="008F118F"/>
    <w:rsid w:val="008F15DD"/>
    <w:rsid w:val="008F26A7"/>
    <w:rsid w:val="008F39AB"/>
    <w:rsid w:val="008F5C92"/>
    <w:rsid w:val="0090061A"/>
    <w:rsid w:val="009017A6"/>
    <w:rsid w:val="00901935"/>
    <w:rsid w:val="00902A0A"/>
    <w:rsid w:val="00902D27"/>
    <w:rsid w:val="0090453E"/>
    <w:rsid w:val="00905313"/>
    <w:rsid w:val="00906674"/>
    <w:rsid w:val="00906E7A"/>
    <w:rsid w:val="009075D7"/>
    <w:rsid w:val="009076D7"/>
    <w:rsid w:val="009076EA"/>
    <w:rsid w:val="0091207F"/>
    <w:rsid w:val="00913343"/>
    <w:rsid w:val="009144E2"/>
    <w:rsid w:val="00914993"/>
    <w:rsid w:val="0091509D"/>
    <w:rsid w:val="009172C1"/>
    <w:rsid w:val="00920259"/>
    <w:rsid w:val="009220B5"/>
    <w:rsid w:val="00924A82"/>
    <w:rsid w:val="00925D15"/>
    <w:rsid w:val="009272BB"/>
    <w:rsid w:val="009279DF"/>
    <w:rsid w:val="00933166"/>
    <w:rsid w:val="009346F8"/>
    <w:rsid w:val="009347E1"/>
    <w:rsid w:val="00934D95"/>
    <w:rsid w:val="00935559"/>
    <w:rsid w:val="00935A86"/>
    <w:rsid w:val="00936AE6"/>
    <w:rsid w:val="00936B48"/>
    <w:rsid w:val="009428A1"/>
    <w:rsid w:val="00943508"/>
    <w:rsid w:val="00946B17"/>
    <w:rsid w:val="00946FDD"/>
    <w:rsid w:val="0095067A"/>
    <w:rsid w:val="009508E1"/>
    <w:rsid w:val="00951EAE"/>
    <w:rsid w:val="009540A1"/>
    <w:rsid w:val="00956BD8"/>
    <w:rsid w:val="009574A1"/>
    <w:rsid w:val="00957FA2"/>
    <w:rsid w:val="00961D48"/>
    <w:rsid w:val="009625B0"/>
    <w:rsid w:val="0096427B"/>
    <w:rsid w:val="009658EF"/>
    <w:rsid w:val="009663E4"/>
    <w:rsid w:val="009668E2"/>
    <w:rsid w:val="009672F9"/>
    <w:rsid w:val="00967509"/>
    <w:rsid w:val="00970D7D"/>
    <w:rsid w:val="0097118A"/>
    <w:rsid w:val="00971E85"/>
    <w:rsid w:val="00972042"/>
    <w:rsid w:val="00972FF1"/>
    <w:rsid w:val="00975B29"/>
    <w:rsid w:val="00977CF5"/>
    <w:rsid w:val="00982A25"/>
    <w:rsid w:val="00982C1D"/>
    <w:rsid w:val="00983F2B"/>
    <w:rsid w:val="009849B4"/>
    <w:rsid w:val="0098508D"/>
    <w:rsid w:val="009900C0"/>
    <w:rsid w:val="00990759"/>
    <w:rsid w:val="00992AC7"/>
    <w:rsid w:val="009943EC"/>
    <w:rsid w:val="009969F6"/>
    <w:rsid w:val="009A1579"/>
    <w:rsid w:val="009A2DF7"/>
    <w:rsid w:val="009A4533"/>
    <w:rsid w:val="009A4CDD"/>
    <w:rsid w:val="009A755C"/>
    <w:rsid w:val="009A7E96"/>
    <w:rsid w:val="009B14C4"/>
    <w:rsid w:val="009B1BCB"/>
    <w:rsid w:val="009B2120"/>
    <w:rsid w:val="009B2353"/>
    <w:rsid w:val="009B3208"/>
    <w:rsid w:val="009B5545"/>
    <w:rsid w:val="009B5A4C"/>
    <w:rsid w:val="009B6F56"/>
    <w:rsid w:val="009C2355"/>
    <w:rsid w:val="009C2AC1"/>
    <w:rsid w:val="009C3CE4"/>
    <w:rsid w:val="009C5E13"/>
    <w:rsid w:val="009C6D68"/>
    <w:rsid w:val="009D0209"/>
    <w:rsid w:val="009D24C8"/>
    <w:rsid w:val="009D5016"/>
    <w:rsid w:val="009D52A3"/>
    <w:rsid w:val="009D6E6E"/>
    <w:rsid w:val="009D7CB5"/>
    <w:rsid w:val="009E2BC6"/>
    <w:rsid w:val="009E2BFF"/>
    <w:rsid w:val="009E38CC"/>
    <w:rsid w:val="009E4E18"/>
    <w:rsid w:val="009E50DF"/>
    <w:rsid w:val="009E6048"/>
    <w:rsid w:val="009E61A1"/>
    <w:rsid w:val="009E6241"/>
    <w:rsid w:val="009E6EC0"/>
    <w:rsid w:val="009E7E6B"/>
    <w:rsid w:val="009F0467"/>
    <w:rsid w:val="009F060B"/>
    <w:rsid w:val="009F0657"/>
    <w:rsid w:val="009F0C1D"/>
    <w:rsid w:val="009F0E9D"/>
    <w:rsid w:val="009F0F20"/>
    <w:rsid w:val="009F1436"/>
    <w:rsid w:val="009F29E1"/>
    <w:rsid w:val="009F5304"/>
    <w:rsid w:val="009F53CE"/>
    <w:rsid w:val="009F59DB"/>
    <w:rsid w:val="009F60AC"/>
    <w:rsid w:val="009F6BB7"/>
    <w:rsid w:val="009F6F10"/>
    <w:rsid w:val="009F7027"/>
    <w:rsid w:val="00A01CB1"/>
    <w:rsid w:val="00A038D4"/>
    <w:rsid w:val="00A04283"/>
    <w:rsid w:val="00A04E3C"/>
    <w:rsid w:val="00A05E6C"/>
    <w:rsid w:val="00A06FA8"/>
    <w:rsid w:val="00A113E4"/>
    <w:rsid w:val="00A1157B"/>
    <w:rsid w:val="00A11AF6"/>
    <w:rsid w:val="00A11B2A"/>
    <w:rsid w:val="00A1408C"/>
    <w:rsid w:val="00A1478F"/>
    <w:rsid w:val="00A15F44"/>
    <w:rsid w:val="00A16F9B"/>
    <w:rsid w:val="00A17426"/>
    <w:rsid w:val="00A17B09"/>
    <w:rsid w:val="00A17F95"/>
    <w:rsid w:val="00A21FD7"/>
    <w:rsid w:val="00A2357E"/>
    <w:rsid w:val="00A2434E"/>
    <w:rsid w:val="00A24382"/>
    <w:rsid w:val="00A25A27"/>
    <w:rsid w:val="00A33625"/>
    <w:rsid w:val="00A33BCA"/>
    <w:rsid w:val="00A35258"/>
    <w:rsid w:val="00A353D7"/>
    <w:rsid w:val="00A370C8"/>
    <w:rsid w:val="00A413FE"/>
    <w:rsid w:val="00A4179D"/>
    <w:rsid w:val="00A42854"/>
    <w:rsid w:val="00A4575A"/>
    <w:rsid w:val="00A4646F"/>
    <w:rsid w:val="00A47ECD"/>
    <w:rsid w:val="00A50D43"/>
    <w:rsid w:val="00A50DD0"/>
    <w:rsid w:val="00A50F2D"/>
    <w:rsid w:val="00A50FAC"/>
    <w:rsid w:val="00A51215"/>
    <w:rsid w:val="00A5121F"/>
    <w:rsid w:val="00A540C3"/>
    <w:rsid w:val="00A5460B"/>
    <w:rsid w:val="00A54C4F"/>
    <w:rsid w:val="00A57DB1"/>
    <w:rsid w:val="00A609F1"/>
    <w:rsid w:val="00A612BB"/>
    <w:rsid w:val="00A62250"/>
    <w:rsid w:val="00A65698"/>
    <w:rsid w:val="00A6593E"/>
    <w:rsid w:val="00A70700"/>
    <w:rsid w:val="00A70B32"/>
    <w:rsid w:val="00A729B1"/>
    <w:rsid w:val="00A76753"/>
    <w:rsid w:val="00A77A63"/>
    <w:rsid w:val="00A8014D"/>
    <w:rsid w:val="00A80A31"/>
    <w:rsid w:val="00A82296"/>
    <w:rsid w:val="00A82EAB"/>
    <w:rsid w:val="00A850C3"/>
    <w:rsid w:val="00A91E47"/>
    <w:rsid w:val="00A947D2"/>
    <w:rsid w:val="00A948B2"/>
    <w:rsid w:val="00AA1DE7"/>
    <w:rsid w:val="00AA29EC"/>
    <w:rsid w:val="00AA2E79"/>
    <w:rsid w:val="00AA316C"/>
    <w:rsid w:val="00AA3CE9"/>
    <w:rsid w:val="00AA48B6"/>
    <w:rsid w:val="00AA53FD"/>
    <w:rsid w:val="00AA568A"/>
    <w:rsid w:val="00AA620F"/>
    <w:rsid w:val="00AA6B22"/>
    <w:rsid w:val="00AA6CDE"/>
    <w:rsid w:val="00AA75A3"/>
    <w:rsid w:val="00AA7A23"/>
    <w:rsid w:val="00AB13F1"/>
    <w:rsid w:val="00AB1566"/>
    <w:rsid w:val="00AB1F6C"/>
    <w:rsid w:val="00AB24F6"/>
    <w:rsid w:val="00AB2AE4"/>
    <w:rsid w:val="00AB2C02"/>
    <w:rsid w:val="00AB4B4F"/>
    <w:rsid w:val="00AB535A"/>
    <w:rsid w:val="00AB5682"/>
    <w:rsid w:val="00AB7029"/>
    <w:rsid w:val="00AB7820"/>
    <w:rsid w:val="00AC010C"/>
    <w:rsid w:val="00AC0C77"/>
    <w:rsid w:val="00AC1271"/>
    <w:rsid w:val="00AC1C8B"/>
    <w:rsid w:val="00AC2420"/>
    <w:rsid w:val="00AC33C3"/>
    <w:rsid w:val="00AC4292"/>
    <w:rsid w:val="00AC4DC3"/>
    <w:rsid w:val="00AC500A"/>
    <w:rsid w:val="00AC5B5F"/>
    <w:rsid w:val="00AC5C0F"/>
    <w:rsid w:val="00AD381E"/>
    <w:rsid w:val="00AD4063"/>
    <w:rsid w:val="00AD4897"/>
    <w:rsid w:val="00AD5C42"/>
    <w:rsid w:val="00AD5F89"/>
    <w:rsid w:val="00AD7068"/>
    <w:rsid w:val="00AD78FD"/>
    <w:rsid w:val="00AE0021"/>
    <w:rsid w:val="00AE0185"/>
    <w:rsid w:val="00AE375D"/>
    <w:rsid w:val="00AE79AF"/>
    <w:rsid w:val="00AF030F"/>
    <w:rsid w:val="00AF2427"/>
    <w:rsid w:val="00B0039F"/>
    <w:rsid w:val="00B00B36"/>
    <w:rsid w:val="00B011E1"/>
    <w:rsid w:val="00B0258F"/>
    <w:rsid w:val="00B0420C"/>
    <w:rsid w:val="00B0469E"/>
    <w:rsid w:val="00B05A35"/>
    <w:rsid w:val="00B06807"/>
    <w:rsid w:val="00B101D2"/>
    <w:rsid w:val="00B107BB"/>
    <w:rsid w:val="00B10A9D"/>
    <w:rsid w:val="00B11DB6"/>
    <w:rsid w:val="00B1244D"/>
    <w:rsid w:val="00B12830"/>
    <w:rsid w:val="00B151F9"/>
    <w:rsid w:val="00B15A16"/>
    <w:rsid w:val="00B1742F"/>
    <w:rsid w:val="00B21109"/>
    <w:rsid w:val="00B212CB"/>
    <w:rsid w:val="00B214CA"/>
    <w:rsid w:val="00B22897"/>
    <w:rsid w:val="00B23167"/>
    <w:rsid w:val="00B25644"/>
    <w:rsid w:val="00B25994"/>
    <w:rsid w:val="00B25BD1"/>
    <w:rsid w:val="00B30063"/>
    <w:rsid w:val="00B31F03"/>
    <w:rsid w:val="00B364D2"/>
    <w:rsid w:val="00B36C54"/>
    <w:rsid w:val="00B41099"/>
    <w:rsid w:val="00B42B34"/>
    <w:rsid w:val="00B433CC"/>
    <w:rsid w:val="00B44425"/>
    <w:rsid w:val="00B4491F"/>
    <w:rsid w:val="00B4614A"/>
    <w:rsid w:val="00B509B3"/>
    <w:rsid w:val="00B517B5"/>
    <w:rsid w:val="00B524CA"/>
    <w:rsid w:val="00B53908"/>
    <w:rsid w:val="00B53984"/>
    <w:rsid w:val="00B54DBC"/>
    <w:rsid w:val="00B55270"/>
    <w:rsid w:val="00B56547"/>
    <w:rsid w:val="00B5698B"/>
    <w:rsid w:val="00B5759E"/>
    <w:rsid w:val="00B57BF8"/>
    <w:rsid w:val="00B60516"/>
    <w:rsid w:val="00B6316B"/>
    <w:rsid w:val="00B63BBC"/>
    <w:rsid w:val="00B64AC5"/>
    <w:rsid w:val="00B668D0"/>
    <w:rsid w:val="00B66F2B"/>
    <w:rsid w:val="00B70412"/>
    <w:rsid w:val="00B706E5"/>
    <w:rsid w:val="00B708B8"/>
    <w:rsid w:val="00B70EC0"/>
    <w:rsid w:val="00B71910"/>
    <w:rsid w:val="00B71E90"/>
    <w:rsid w:val="00B724B0"/>
    <w:rsid w:val="00B724D9"/>
    <w:rsid w:val="00B72BED"/>
    <w:rsid w:val="00B73878"/>
    <w:rsid w:val="00B74938"/>
    <w:rsid w:val="00B759C1"/>
    <w:rsid w:val="00B75F90"/>
    <w:rsid w:val="00B76345"/>
    <w:rsid w:val="00B76792"/>
    <w:rsid w:val="00B77D8F"/>
    <w:rsid w:val="00B804CD"/>
    <w:rsid w:val="00B83F83"/>
    <w:rsid w:val="00B84B02"/>
    <w:rsid w:val="00B84CE2"/>
    <w:rsid w:val="00B852BA"/>
    <w:rsid w:val="00B85409"/>
    <w:rsid w:val="00B8556A"/>
    <w:rsid w:val="00B85E05"/>
    <w:rsid w:val="00B90A71"/>
    <w:rsid w:val="00B91E09"/>
    <w:rsid w:val="00B9218B"/>
    <w:rsid w:val="00B9227E"/>
    <w:rsid w:val="00B93315"/>
    <w:rsid w:val="00B94546"/>
    <w:rsid w:val="00B962EB"/>
    <w:rsid w:val="00BA0B2E"/>
    <w:rsid w:val="00BA1EAC"/>
    <w:rsid w:val="00BA517E"/>
    <w:rsid w:val="00BA65E5"/>
    <w:rsid w:val="00BA6ED7"/>
    <w:rsid w:val="00BA7569"/>
    <w:rsid w:val="00BA7720"/>
    <w:rsid w:val="00BA777F"/>
    <w:rsid w:val="00BB1837"/>
    <w:rsid w:val="00BB1D06"/>
    <w:rsid w:val="00BB23E1"/>
    <w:rsid w:val="00BB3A57"/>
    <w:rsid w:val="00BB5EAC"/>
    <w:rsid w:val="00BB658B"/>
    <w:rsid w:val="00BB71FF"/>
    <w:rsid w:val="00BC0D55"/>
    <w:rsid w:val="00BC1110"/>
    <w:rsid w:val="00BC185E"/>
    <w:rsid w:val="00BC190A"/>
    <w:rsid w:val="00BC1B34"/>
    <w:rsid w:val="00BC289E"/>
    <w:rsid w:val="00BC2B5C"/>
    <w:rsid w:val="00BC2BCE"/>
    <w:rsid w:val="00BC2D2C"/>
    <w:rsid w:val="00BC341F"/>
    <w:rsid w:val="00BC34C9"/>
    <w:rsid w:val="00BC61A4"/>
    <w:rsid w:val="00BC72C8"/>
    <w:rsid w:val="00BC7312"/>
    <w:rsid w:val="00BC74BE"/>
    <w:rsid w:val="00BC793E"/>
    <w:rsid w:val="00BC7AFF"/>
    <w:rsid w:val="00BD0545"/>
    <w:rsid w:val="00BD1ABA"/>
    <w:rsid w:val="00BD352F"/>
    <w:rsid w:val="00BD3C05"/>
    <w:rsid w:val="00BD73FB"/>
    <w:rsid w:val="00BE064A"/>
    <w:rsid w:val="00BE06F1"/>
    <w:rsid w:val="00BE0839"/>
    <w:rsid w:val="00BE0850"/>
    <w:rsid w:val="00BE1D9C"/>
    <w:rsid w:val="00BE23F7"/>
    <w:rsid w:val="00BE38CE"/>
    <w:rsid w:val="00BE399F"/>
    <w:rsid w:val="00BE3B17"/>
    <w:rsid w:val="00BE404C"/>
    <w:rsid w:val="00BE4DBD"/>
    <w:rsid w:val="00BE5696"/>
    <w:rsid w:val="00BF0436"/>
    <w:rsid w:val="00BF0E94"/>
    <w:rsid w:val="00BF0F64"/>
    <w:rsid w:val="00BF1681"/>
    <w:rsid w:val="00BF2097"/>
    <w:rsid w:val="00BF22E4"/>
    <w:rsid w:val="00BF3149"/>
    <w:rsid w:val="00BF3787"/>
    <w:rsid w:val="00BF4EB6"/>
    <w:rsid w:val="00BF5E7F"/>
    <w:rsid w:val="00BF7B79"/>
    <w:rsid w:val="00BF7C32"/>
    <w:rsid w:val="00BF7FD8"/>
    <w:rsid w:val="00C04227"/>
    <w:rsid w:val="00C055B1"/>
    <w:rsid w:val="00C05BCA"/>
    <w:rsid w:val="00C06FD8"/>
    <w:rsid w:val="00C0785E"/>
    <w:rsid w:val="00C10933"/>
    <w:rsid w:val="00C10C69"/>
    <w:rsid w:val="00C11103"/>
    <w:rsid w:val="00C11835"/>
    <w:rsid w:val="00C150FB"/>
    <w:rsid w:val="00C15D5E"/>
    <w:rsid w:val="00C16135"/>
    <w:rsid w:val="00C165CF"/>
    <w:rsid w:val="00C17419"/>
    <w:rsid w:val="00C20248"/>
    <w:rsid w:val="00C21249"/>
    <w:rsid w:val="00C22ED3"/>
    <w:rsid w:val="00C22EE4"/>
    <w:rsid w:val="00C24AF8"/>
    <w:rsid w:val="00C25F47"/>
    <w:rsid w:val="00C263D2"/>
    <w:rsid w:val="00C30735"/>
    <w:rsid w:val="00C3095F"/>
    <w:rsid w:val="00C31A2B"/>
    <w:rsid w:val="00C35350"/>
    <w:rsid w:val="00C37B50"/>
    <w:rsid w:val="00C37FC9"/>
    <w:rsid w:val="00C409DE"/>
    <w:rsid w:val="00C41409"/>
    <w:rsid w:val="00C41663"/>
    <w:rsid w:val="00C41843"/>
    <w:rsid w:val="00C441AC"/>
    <w:rsid w:val="00C4441F"/>
    <w:rsid w:val="00C44C01"/>
    <w:rsid w:val="00C45266"/>
    <w:rsid w:val="00C46D32"/>
    <w:rsid w:val="00C479B0"/>
    <w:rsid w:val="00C52020"/>
    <w:rsid w:val="00C523FA"/>
    <w:rsid w:val="00C52C0C"/>
    <w:rsid w:val="00C542AC"/>
    <w:rsid w:val="00C568B2"/>
    <w:rsid w:val="00C57805"/>
    <w:rsid w:val="00C57B63"/>
    <w:rsid w:val="00C57C09"/>
    <w:rsid w:val="00C60F63"/>
    <w:rsid w:val="00C61CCE"/>
    <w:rsid w:val="00C6223D"/>
    <w:rsid w:val="00C6236F"/>
    <w:rsid w:val="00C6294D"/>
    <w:rsid w:val="00C637AE"/>
    <w:rsid w:val="00C64B70"/>
    <w:rsid w:val="00C6612D"/>
    <w:rsid w:val="00C67900"/>
    <w:rsid w:val="00C7129E"/>
    <w:rsid w:val="00C72440"/>
    <w:rsid w:val="00C72EA1"/>
    <w:rsid w:val="00C76026"/>
    <w:rsid w:val="00C76581"/>
    <w:rsid w:val="00C76B7A"/>
    <w:rsid w:val="00C76DCD"/>
    <w:rsid w:val="00C77520"/>
    <w:rsid w:val="00C77EBB"/>
    <w:rsid w:val="00C8180D"/>
    <w:rsid w:val="00C8208C"/>
    <w:rsid w:val="00C83CDD"/>
    <w:rsid w:val="00C84733"/>
    <w:rsid w:val="00C84ADC"/>
    <w:rsid w:val="00C86BB6"/>
    <w:rsid w:val="00C8795A"/>
    <w:rsid w:val="00C91648"/>
    <w:rsid w:val="00C92D72"/>
    <w:rsid w:val="00C93617"/>
    <w:rsid w:val="00C9380A"/>
    <w:rsid w:val="00C948E5"/>
    <w:rsid w:val="00C9676F"/>
    <w:rsid w:val="00C968F6"/>
    <w:rsid w:val="00CA0848"/>
    <w:rsid w:val="00CA1ECE"/>
    <w:rsid w:val="00CA2362"/>
    <w:rsid w:val="00CA2EAA"/>
    <w:rsid w:val="00CA3045"/>
    <w:rsid w:val="00CA3FF7"/>
    <w:rsid w:val="00CA46D3"/>
    <w:rsid w:val="00CA539A"/>
    <w:rsid w:val="00CA65C4"/>
    <w:rsid w:val="00CA6672"/>
    <w:rsid w:val="00CA6864"/>
    <w:rsid w:val="00CA702E"/>
    <w:rsid w:val="00CA7879"/>
    <w:rsid w:val="00CA793E"/>
    <w:rsid w:val="00CB1682"/>
    <w:rsid w:val="00CB577E"/>
    <w:rsid w:val="00CB64E4"/>
    <w:rsid w:val="00CB764A"/>
    <w:rsid w:val="00CB7750"/>
    <w:rsid w:val="00CC055B"/>
    <w:rsid w:val="00CC18C7"/>
    <w:rsid w:val="00CC1C6E"/>
    <w:rsid w:val="00CC251D"/>
    <w:rsid w:val="00CC28CB"/>
    <w:rsid w:val="00CC4812"/>
    <w:rsid w:val="00CC5000"/>
    <w:rsid w:val="00CC559C"/>
    <w:rsid w:val="00CC6102"/>
    <w:rsid w:val="00CC6CBC"/>
    <w:rsid w:val="00CC706D"/>
    <w:rsid w:val="00CD21CB"/>
    <w:rsid w:val="00CD4083"/>
    <w:rsid w:val="00CD5A69"/>
    <w:rsid w:val="00CD6728"/>
    <w:rsid w:val="00CD6C91"/>
    <w:rsid w:val="00CE1389"/>
    <w:rsid w:val="00CE2916"/>
    <w:rsid w:val="00CE4297"/>
    <w:rsid w:val="00CE49B6"/>
    <w:rsid w:val="00CE5890"/>
    <w:rsid w:val="00CE5D5B"/>
    <w:rsid w:val="00CE7265"/>
    <w:rsid w:val="00CE7700"/>
    <w:rsid w:val="00CE7E89"/>
    <w:rsid w:val="00CF07AC"/>
    <w:rsid w:val="00CF12BB"/>
    <w:rsid w:val="00CF1A90"/>
    <w:rsid w:val="00CF2438"/>
    <w:rsid w:val="00CF2D9C"/>
    <w:rsid w:val="00CF4136"/>
    <w:rsid w:val="00CF57F2"/>
    <w:rsid w:val="00CF6974"/>
    <w:rsid w:val="00CF706E"/>
    <w:rsid w:val="00CF72E9"/>
    <w:rsid w:val="00CF75AA"/>
    <w:rsid w:val="00CF7AFE"/>
    <w:rsid w:val="00D0081C"/>
    <w:rsid w:val="00D01963"/>
    <w:rsid w:val="00D01FC0"/>
    <w:rsid w:val="00D05778"/>
    <w:rsid w:val="00D061BF"/>
    <w:rsid w:val="00D064E2"/>
    <w:rsid w:val="00D06CFF"/>
    <w:rsid w:val="00D076EA"/>
    <w:rsid w:val="00D079E7"/>
    <w:rsid w:val="00D10286"/>
    <w:rsid w:val="00D1155E"/>
    <w:rsid w:val="00D12161"/>
    <w:rsid w:val="00D134D1"/>
    <w:rsid w:val="00D1390C"/>
    <w:rsid w:val="00D1462B"/>
    <w:rsid w:val="00D1594B"/>
    <w:rsid w:val="00D16305"/>
    <w:rsid w:val="00D16529"/>
    <w:rsid w:val="00D21750"/>
    <w:rsid w:val="00D21946"/>
    <w:rsid w:val="00D220D1"/>
    <w:rsid w:val="00D229C4"/>
    <w:rsid w:val="00D2393B"/>
    <w:rsid w:val="00D270D7"/>
    <w:rsid w:val="00D276A0"/>
    <w:rsid w:val="00D300BB"/>
    <w:rsid w:val="00D30491"/>
    <w:rsid w:val="00D31F23"/>
    <w:rsid w:val="00D32F3C"/>
    <w:rsid w:val="00D33B9E"/>
    <w:rsid w:val="00D33BDF"/>
    <w:rsid w:val="00D33F7A"/>
    <w:rsid w:val="00D362DD"/>
    <w:rsid w:val="00D37869"/>
    <w:rsid w:val="00D4333E"/>
    <w:rsid w:val="00D43C90"/>
    <w:rsid w:val="00D43F0D"/>
    <w:rsid w:val="00D4567A"/>
    <w:rsid w:val="00D45E2F"/>
    <w:rsid w:val="00D470BE"/>
    <w:rsid w:val="00D523CD"/>
    <w:rsid w:val="00D53D60"/>
    <w:rsid w:val="00D53E7F"/>
    <w:rsid w:val="00D5496C"/>
    <w:rsid w:val="00D54EBD"/>
    <w:rsid w:val="00D56474"/>
    <w:rsid w:val="00D56628"/>
    <w:rsid w:val="00D57690"/>
    <w:rsid w:val="00D609FD"/>
    <w:rsid w:val="00D611E0"/>
    <w:rsid w:val="00D61DAE"/>
    <w:rsid w:val="00D63BF7"/>
    <w:rsid w:val="00D6428C"/>
    <w:rsid w:val="00D65285"/>
    <w:rsid w:val="00D656C0"/>
    <w:rsid w:val="00D664D2"/>
    <w:rsid w:val="00D72F99"/>
    <w:rsid w:val="00D73120"/>
    <w:rsid w:val="00D740CB"/>
    <w:rsid w:val="00D74247"/>
    <w:rsid w:val="00D74FA0"/>
    <w:rsid w:val="00D7672E"/>
    <w:rsid w:val="00D76F96"/>
    <w:rsid w:val="00D7793F"/>
    <w:rsid w:val="00D819BE"/>
    <w:rsid w:val="00D81BA3"/>
    <w:rsid w:val="00D826C3"/>
    <w:rsid w:val="00D82763"/>
    <w:rsid w:val="00D84292"/>
    <w:rsid w:val="00D84FBA"/>
    <w:rsid w:val="00D87339"/>
    <w:rsid w:val="00D87FC4"/>
    <w:rsid w:val="00D9037A"/>
    <w:rsid w:val="00D90B5E"/>
    <w:rsid w:val="00D90D50"/>
    <w:rsid w:val="00D90E82"/>
    <w:rsid w:val="00D9264D"/>
    <w:rsid w:val="00D92686"/>
    <w:rsid w:val="00D927DB"/>
    <w:rsid w:val="00D93333"/>
    <w:rsid w:val="00D9411D"/>
    <w:rsid w:val="00D9537A"/>
    <w:rsid w:val="00D95EA1"/>
    <w:rsid w:val="00D967D0"/>
    <w:rsid w:val="00D96CF3"/>
    <w:rsid w:val="00D9787C"/>
    <w:rsid w:val="00DA0C6A"/>
    <w:rsid w:val="00DA1EB2"/>
    <w:rsid w:val="00DA2851"/>
    <w:rsid w:val="00DA4069"/>
    <w:rsid w:val="00DA415B"/>
    <w:rsid w:val="00DA41AA"/>
    <w:rsid w:val="00DA47C0"/>
    <w:rsid w:val="00DA494A"/>
    <w:rsid w:val="00DA5C49"/>
    <w:rsid w:val="00DA648B"/>
    <w:rsid w:val="00DA6DFD"/>
    <w:rsid w:val="00DA7F16"/>
    <w:rsid w:val="00DB243E"/>
    <w:rsid w:val="00DB268D"/>
    <w:rsid w:val="00DB4691"/>
    <w:rsid w:val="00DB549E"/>
    <w:rsid w:val="00DB587F"/>
    <w:rsid w:val="00DB5B74"/>
    <w:rsid w:val="00DB5BA0"/>
    <w:rsid w:val="00DB61E7"/>
    <w:rsid w:val="00DB7044"/>
    <w:rsid w:val="00DC0D87"/>
    <w:rsid w:val="00DC0FC8"/>
    <w:rsid w:val="00DC17F3"/>
    <w:rsid w:val="00DC1D0C"/>
    <w:rsid w:val="00DC573F"/>
    <w:rsid w:val="00DC610D"/>
    <w:rsid w:val="00DC644E"/>
    <w:rsid w:val="00DC6CE9"/>
    <w:rsid w:val="00DC6D89"/>
    <w:rsid w:val="00DD0378"/>
    <w:rsid w:val="00DD05A9"/>
    <w:rsid w:val="00DD1D7E"/>
    <w:rsid w:val="00DD34CE"/>
    <w:rsid w:val="00DD35E1"/>
    <w:rsid w:val="00DD5239"/>
    <w:rsid w:val="00DD5491"/>
    <w:rsid w:val="00DD7A16"/>
    <w:rsid w:val="00DD7AA9"/>
    <w:rsid w:val="00DE0910"/>
    <w:rsid w:val="00DE1280"/>
    <w:rsid w:val="00DE15D4"/>
    <w:rsid w:val="00DE2B5F"/>
    <w:rsid w:val="00DE4C89"/>
    <w:rsid w:val="00DE5124"/>
    <w:rsid w:val="00DE5EAD"/>
    <w:rsid w:val="00DF08EC"/>
    <w:rsid w:val="00DF110D"/>
    <w:rsid w:val="00DF1459"/>
    <w:rsid w:val="00DF1A27"/>
    <w:rsid w:val="00DF1CC5"/>
    <w:rsid w:val="00DF1D80"/>
    <w:rsid w:val="00DF1DF2"/>
    <w:rsid w:val="00DF2227"/>
    <w:rsid w:val="00DF25E5"/>
    <w:rsid w:val="00DF2AE4"/>
    <w:rsid w:val="00DF377D"/>
    <w:rsid w:val="00DF465E"/>
    <w:rsid w:val="00DF64A7"/>
    <w:rsid w:val="00E0130F"/>
    <w:rsid w:val="00E0141E"/>
    <w:rsid w:val="00E01846"/>
    <w:rsid w:val="00E0199F"/>
    <w:rsid w:val="00E03435"/>
    <w:rsid w:val="00E035F1"/>
    <w:rsid w:val="00E03B0F"/>
    <w:rsid w:val="00E045C7"/>
    <w:rsid w:val="00E04612"/>
    <w:rsid w:val="00E1002C"/>
    <w:rsid w:val="00E109B5"/>
    <w:rsid w:val="00E112F0"/>
    <w:rsid w:val="00E125A4"/>
    <w:rsid w:val="00E12845"/>
    <w:rsid w:val="00E12923"/>
    <w:rsid w:val="00E1428C"/>
    <w:rsid w:val="00E14A8B"/>
    <w:rsid w:val="00E14FB5"/>
    <w:rsid w:val="00E15F32"/>
    <w:rsid w:val="00E16C87"/>
    <w:rsid w:val="00E16D59"/>
    <w:rsid w:val="00E2298E"/>
    <w:rsid w:val="00E236EE"/>
    <w:rsid w:val="00E23B96"/>
    <w:rsid w:val="00E23C2C"/>
    <w:rsid w:val="00E2573B"/>
    <w:rsid w:val="00E2606C"/>
    <w:rsid w:val="00E26406"/>
    <w:rsid w:val="00E26781"/>
    <w:rsid w:val="00E26801"/>
    <w:rsid w:val="00E27CE7"/>
    <w:rsid w:val="00E300FF"/>
    <w:rsid w:val="00E31448"/>
    <w:rsid w:val="00E327D8"/>
    <w:rsid w:val="00E357CE"/>
    <w:rsid w:val="00E36259"/>
    <w:rsid w:val="00E41E09"/>
    <w:rsid w:val="00E443F7"/>
    <w:rsid w:val="00E44507"/>
    <w:rsid w:val="00E44755"/>
    <w:rsid w:val="00E44A99"/>
    <w:rsid w:val="00E45514"/>
    <w:rsid w:val="00E45918"/>
    <w:rsid w:val="00E45DD4"/>
    <w:rsid w:val="00E5037A"/>
    <w:rsid w:val="00E51EFD"/>
    <w:rsid w:val="00E51FD8"/>
    <w:rsid w:val="00E5286B"/>
    <w:rsid w:val="00E52AE3"/>
    <w:rsid w:val="00E53A5E"/>
    <w:rsid w:val="00E53B08"/>
    <w:rsid w:val="00E554FB"/>
    <w:rsid w:val="00E555BE"/>
    <w:rsid w:val="00E562D4"/>
    <w:rsid w:val="00E57245"/>
    <w:rsid w:val="00E57660"/>
    <w:rsid w:val="00E57BBA"/>
    <w:rsid w:val="00E60832"/>
    <w:rsid w:val="00E60C9B"/>
    <w:rsid w:val="00E6210E"/>
    <w:rsid w:val="00E6368C"/>
    <w:rsid w:val="00E637F9"/>
    <w:rsid w:val="00E649D6"/>
    <w:rsid w:val="00E64B7F"/>
    <w:rsid w:val="00E65BED"/>
    <w:rsid w:val="00E66C34"/>
    <w:rsid w:val="00E675A4"/>
    <w:rsid w:val="00E719FC"/>
    <w:rsid w:val="00E73C9E"/>
    <w:rsid w:val="00E74956"/>
    <w:rsid w:val="00E74E78"/>
    <w:rsid w:val="00E75204"/>
    <w:rsid w:val="00E75A44"/>
    <w:rsid w:val="00E75E21"/>
    <w:rsid w:val="00E764E4"/>
    <w:rsid w:val="00E77B5D"/>
    <w:rsid w:val="00E80538"/>
    <w:rsid w:val="00E808B1"/>
    <w:rsid w:val="00E8176A"/>
    <w:rsid w:val="00E82057"/>
    <w:rsid w:val="00E82505"/>
    <w:rsid w:val="00E83196"/>
    <w:rsid w:val="00E83825"/>
    <w:rsid w:val="00E8440E"/>
    <w:rsid w:val="00E85B2D"/>
    <w:rsid w:val="00E85CF8"/>
    <w:rsid w:val="00E86398"/>
    <w:rsid w:val="00E86F12"/>
    <w:rsid w:val="00E872D2"/>
    <w:rsid w:val="00E87B4B"/>
    <w:rsid w:val="00E942E5"/>
    <w:rsid w:val="00E95555"/>
    <w:rsid w:val="00E964CA"/>
    <w:rsid w:val="00E967BC"/>
    <w:rsid w:val="00EA05AE"/>
    <w:rsid w:val="00EA08C9"/>
    <w:rsid w:val="00EA096A"/>
    <w:rsid w:val="00EA14DB"/>
    <w:rsid w:val="00EA3E24"/>
    <w:rsid w:val="00EA4809"/>
    <w:rsid w:val="00EA59A7"/>
    <w:rsid w:val="00EA665A"/>
    <w:rsid w:val="00EA6756"/>
    <w:rsid w:val="00EA7C24"/>
    <w:rsid w:val="00EB094E"/>
    <w:rsid w:val="00EB0B2C"/>
    <w:rsid w:val="00EB12CD"/>
    <w:rsid w:val="00EB233C"/>
    <w:rsid w:val="00EB2373"/>
    <w:rsid w:val="00EB573D"/>
    <w:rsid w:val="00EB6CD4"/>
    <w:rsid w:val="00EB6F42"/>
    <w:rsid w:val="00EB7CC4"/>
    <w:rsid w:val="00EB7E54"/>
    <w:rsid w:val="00EC085F"/>
    <w:rsid w:val="00EC1704"/>
    <w:rsid w:val="00EC2B6D"/>
    <w:rsid w:val="00EC711C"/>
    <w:rsid w:val="00ED0957"/>
    <w:rsid w:val="00ED2648"/>
    <w:rsid w:val="00ED2C01"/>
    <w:rsid w:val="00ED3F6A"/>
    <w:rsid w:val="00ED4006"/>
    <w:rsid w:val="00ED4CD4"/>
    <w:rsid w:val="00ED793A"/>
    <w:rsid w:val="00ED7B8C"/>
    <w:rsid w:val="00EE0363"/>
    <w:rsid w:val="00EE1F90"/>
    <w:rsid w:val="00EE2558"/>
    <w:rsid w:val="00EE32BB"/>
    <w:rsid w:val="00EE3D76"/>
    <w:rsid w:val="00EE5307"/>
    <w:rsid w:val="00EE6D37"/>
    <w:rsid w:val="00EE7BA0"/>
    <w:rsid w:val="00EF09B2"/>
    <w:rsid w:val="00EF0F00"/>
    <w:rsid w:val="00EF1AA0"/>
    <w:rsid w:val="00EF2DC1"/>
    <w:rsid w:val="00EF341F"/>
    <w:rsid w:val="00EF3E64"/>
    <w:rsid w:val="00EF4C94"/>
    <w:rsid w:val="00EF7647"/>
    <w:rsid w:val="00F030DB"/>
    <w:rsid w:val="00F04606"/>
    <w:rsid w:val="00F052C3"/>
    <w:rsid w:val="00F056D4"/>
    <w:rsid w:val="00F0576C"/>
    <w:rsid w:val="00F06A1D"/>
    <w:rsid w:val="00F10E1E"/>
    <w:rsid w:val="00F13413"/>
    <w:rsid w:val="00F13F25"/>
    <w:rsid w:val="00F14FFA"/>
    <w:rsid w:val="00F165C8"/>
    <w:rsid w:val="00F1760B"/>
    <w:rsid w:val="00F21C41"/>
    <w:rsid w:val="00F23493"/>
    <w:rsid w:val="00F23E37"/>
    <w:rsid w:val="00F246CF"/>
    <w:rsid w:val="00F2689D"/>
    <w:rsid w:val="00F27751"/>
    <w:rsid w:val="00F31844"/>
    <w:rsid w:val="00F32810"/>
    <w:rsid w:val="00F32A18"/>
    <w:rsid w:val="00F32FA6"/>
    <w:rsid w:val="00F33D41"/>
    <w:rsid w:val="00F34AE0"/>
    <w:rsid w:val="00F363A6"/>
    <w:rsid w:val="00F37FBE"/>
    <w:rsid w:val="00F40B61"/>
    <w:rsid w:val="00F41040"/>
    <w:rsid w:val="00F4121F"/>
    <w:rsid w:val="00F41D25"/>
    <w:rsid w:val="00F432E4"/>
    <w:rsid w:val="00F43834"/>
    <w:rsid w:val="00F45B5C"/>
    <w:rsid w:val="00F50AA9"/>
    <w:rsid w:val="00F50E69"/>
    <w:rsid w:val="00F51151"/>
    <w:rsid w:val="00F51284"/>
    <w:rsid w:val="00F51436"/>
    <w:rsid w:val="00F53107"/>
    <w:rsid w:val="00F543DF"/>
    <w:rsid w:val="00F54B59"/>
    <w:rsid w:val="00F54C7D"/>
    <w:rsid w:val="00F54FA2"/>
    <w:rsid w:val="00F55823"/>
    <w:rsid w:val="00F55EA1"/>
    <w:rsid w:val="00F573F2"/>
    <w:rsid w:val="00F6049A"/>
    <w:rsid w:val="00F607C1"/>
    <w:rsid w:val="00F60CE2"/>
    <w:rsid w:val="00F61F74"/>
    <w:rsid w:val="00F62461"/>
    <w:rsid w:val="00F625FD"/>
    <w:rsid w:val="00F62DD6"/>
    <w:rsid w:val="00F63678"/>
    <w:rsid w:val="00F63BFF"/>
    <w:rsid w:val="00F64FFD"/>
    <w:rsid w:val="00F65DAB"/>
    <w:rsid w:val="00F70CFB"/>
    <w:rsid w:val="00F71564"/>
    <w:rsid w:val="00F729E5"/>
    <w:rsid w:val="00F73792"/>
    <w:rsid w:val="00F744D2"/>
    <w:rsid w:val="00F74A81"/>
    <w:rsid w:val="00F74BE6"/>
    <w:rsid w:val="00F75242"/>
    <w:rsid w:val="00F75273"/>
    <w:rsid w:val="00F755C2"/>
    <w:rsid w:val="00F75647"/>
    <w:rsid w:val="00F76AC6"/>
    <w:rsid w:val="00F774A2"/>
    <w:rsid w:val="00F80023"/>
    <w:rsid w:val="00F80925"/>
    <w:rsid w:val="00F82433"/>
    <w:rsid w:val="00F83AF3"/>
    <w:rsid w:val="00F85DA8"/>
    <w:rsid w:val="00F86169"/>
    <w:rsid w:val="00F86963"/>
    <w:rsid w:val="00F86BAF"/>
    <w:rsid w:val="00F86F47"/>
    <w:rsid w:val="00F87418"/>
    <w:rsid w:val="00F91625"/>
    <w:rsid w:val="00F91945"/>
    <w:rsid w:val="00F92468"/>
    <w:rsid w:val="00F93306"/>
    <w:rsid w:val="00F94361"/>
    <w:rsid w:val="00F945E8"/>
    <w:rsid w:val="00F954A7"/>
    <w:rsid w:val="00F961FE"/>
    <w:rsid w:val="00FA0A37"/>
    <w:rsid w:val="00FA18F4"/>
    <w:rsid w:val="00FA1CBA"/>
    <w:rsid w:val="00FA1DEB"/>
    <w:rsid w:val="00FA30AF"/>
    <w:rsid w:val="00FA32D1"/>
    <w:rsid w:val="00FA422E"/>
    <w:rsid w:val="00FA787E"/>
    <w:rsid w:val="00FB015F"/>
    <w:rsid w:val="00FB0591"/>
    <w:rsid w:val="00FB2677"/>
    <w:rsid w:val="00FB30F4"/>
    <w:rsid w:val="00FB3369"/>
    <w:rsid w:val="00FB42DE"/>
    <w:rsid w:val="00FB4AAD"/>
    <w:rsid w:val="00FB4E9E"/>
    <w:rsid w:val="00FB6136"/>
    <w:rsid w:val="00FB6186"/>
    <w:rsid w:val="00FB6553"/>
    <w:rsid w:val="00FB764B"/>
    <w:rsid w:val="00FC042D"/>
    <w:rsid w:val="00FC17C3"/>
    <w:rsid w:val="00FC1D92"/>
    <w:rsid w:val="00FC27C4"/>
    <w:rsid w:val="00FC4611"/>
    <w:rsid w:val="00FC4E57"/>
    <w:rsid w:val="00FC556D"/>
    <w:rsid w:val="00FC6673"/>
    <w:rsid w:val="00FC728C"/>
    <w:rsid w:val="00FC7817"/>
    <w:rsid w:val="00FC7980"/>
    <w:rsid w:val="00FD0AF3"/>
    <w:rsid w:val="00FD36EB"/>
    <w:rsid w:val="00FD38FF"/>
    <w:rsid w:val="00FD3EE1"/>
    <w:rsid w:val="00FD5026"/>
    <w:rsid w:val="00FD6818"/>
    <w:rsid w:val="00FD7895"/>
    <w:rsid w:val="00FE11A4"/>
    <w:rsid w:val="00FE1FEA"/>
    <w:rsid w:val="00FE2E42"/>
    <w:rsid w:val="00FE3067"/>
    <w:rsid w:val="00FE32BF"/>
    <w:rsid w:val="00FE6A80"/>
    <w:rsid w:val="00FE7E1B"/>
    <w:rsid w:val="00FE7F64"/>
    <w:rsid w:val="00FF2113"/>
    <w:rsid w:val="00FF2390"/>
    <w:rsid w:val="00FF3F97"/>
    <w:rsid w:val="00FF4731"/>
    <w:rsid w:val="00FF4F37"/>
    <w:rsid w:val="00FF559C"/>
    <w:rsid w:val="00FF6CFD"/>
    <w:rsid w:val="00FF6E22"/>
    <w:rsid w:val="00FF71CB"/>
    <w:rsid w:val="00FF7D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536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qFormat/>
    <w:rsid w:val="00EC1704"/>
    <w:rPr>
      <w:rFonts w:ascii="Arial" w:hAnsi="Arial"/>
      <w:sz w:val="22"/>
      <w:lang w:val="en-AU"/>
    </w:rPr>
  </w:style>
  <w:style w:type="paragraph" w:styleId="Heading1">
    <w:name w:val="heading 1"/>
    <w:basedOn w:val="BodyText"/>
    <w:next w:val="BodyText"/>
    <w:link w:val="Heading1Char"/>
    <w:uiPriority w:val="9"/>
    <w:qFormat/>
    <w:rsid w:val="00D609FD"/>
    <w:pPr>
      <w:keepNext/>
      <w:pageBreakBefore/>
      <w:pBdr>
        <w:top w:val="single" w:sz="6" w:space="31" w:color="FFFFFF" w:themeColor="background1"/>
      </w:pBdr>
      <w:spacing w:after="0"/>
      <w:outlineLvl w:val="0"/>
    </w:pPr>
    <w:rPr>
      <w:rFonts w:eastAsia="Times New Roman" w:cs="Arial"/>
      <w:b/>
      <w:bCs/>
      <w:color w:val="4B0985"/>
      <w:sz w:val="48"/>
      <w:szCs w:val="32"/>
      <w:lang w:eastAsia="en-AU"/>
    </w:rPr>
  </w:style>
  <w:style w:type="paragraph" w:styleId="Heading2">
    <w:name w:val="heading 2"/>
    <w:basedOn w:val="Heading1"/>
    <w:next w:val="BodyText"/>
    <w:link w:val="Heading2Char"/>
    <w:uiPriority w:val="9"/>
    <w:qFormat/>
    <w:rsid w:val="00D609FD"/>
    <w:pPr>
      <w:pageBreakBefore w:val="0"/>
      <w:pBdr>
        <w:top w:val="none" w:sz="0" w:space="0" w:color="auto"/>
      </w:pBdr>
      <w:tabs>
        <w:tab w:val="clear" w:pos="357"/>
        <w:tab w:val="clear" w:pos="714"/>
        <w:tab w:val="clear" w:pos="1072"/>
        <w:tab w:val="clear" w:pos="1429"/>
      </w:tabs>
      <w:outlineLvl w:val="1"/>
    </w:pPr>
    <w:rPr>
      <w:bCs w:val="0"/>
      <w:iCs/>
      <w:color w:val="2F005F"/>
      <w:sz w:val="32"/>
      <w:szCs w:val="28"/>
    </w:rPr>
  </w:style>
  <w:style w:type="paragraph" w:styleId="Heading3">
    <w:name w:val="heading 3"/>
    <w:basedOn w:val="Heading1"/>
    <w:next w:val="BodyText"/>
    <w:link w:val="Heading3Char"/>
    <w:uiPriority w:val="9"/>
    <w:qFormat/>
    <w:rsid w:val="00D609FD"/>
    <w:pPr>
      <w:pageBreakBefore w:val="0"/>
      <w:pBdr>
        <w:top w:val="none" w:sz="0" w:space="0" w:color="auto"/>
      </w:pBdr>
      <w:tabs>
        <w:tab w:val="clear" w:pos="357"/>
        <w:tab w:val="clear" w:pos="714"/>
        <w:tab w:val="clear" w:pos="1429"/>
      </w:tabs>
      <w:outlineLvl w:val="2"/>
    </w:pPr>
    <w:rPr>
      <w:bCs w:val="0"/>
      <w:sz w:val="26"/>
      <w:szCs w:val="26"/>
    </w:rPr>
  </w:style>
  <w:style w:type="paragraph" w:styleId="Heading4">
    <w:name w:val="heading 4"/>
    <w:basedOn w:val="Heading1"/>
    <w:next w:val="BodyText"/>
    <w:link w:val="Heading4Char"/>
    <w:uiPriority w:val="9"/>
    <w:qFormat/>
    <w:rsid w:val="00E26406"/>
    <w:pPr>
      <w:pageBreakBefore w:val="0"/>
      <w:numPr>
        <w:ilvl w:val="3"/>
      </w:numPr>
      <w:pBdr>
        <w:top w:val="none" w:sz="0" w:space="0" w:color="auto"/>
      </w:pBdr>
      <w:tabs>
        <w:tab w:val="clear" w:pos="357"/>
        <w:tab w:val="clear" w:pos="714"/>
        <w:tab w:val="clear" w:pos="1429"/>
      </w:tabs>
      <w:outlineLvl w:val="3"/>
    </w:pPr>
    <w:rPr>
      <w:bCs w:val="0"/>
      <w:color w:val="012749"/>
      <w:sz w:val="22"/>
      <w:szCs w:val="21"/>
    </w:rPr>
  </w:style>
  <w:style w:type="paragraph" w:styleId="Heading5">
    <w:name w:val="heading 5"/>
    <w:basedOn w:val="Normal"/>
    <w:next w:val="Normal"/>
    <w:link w:val="Heading5Char"/>
    <w:uiPriority w:val="9"/>
    <w:qFormat/>
    <w:rsid w:val="0082152E"/>
    <w:pPr>
      <w:tabs>
        <w:tab w:val="left" w:pos="1072"/>
      </w:tabs>
      <w:spacing w:before="240" w:after="0"/>
      <w:outlineLvl w:val="4"/>
    </w:pPr>
    <w:rPr>
      <w:rFonts w:eastAsia="Times New Roman" w:cs="Times New Roman"/>
      <w:b/>
      <w:bCs/>
      <w:iCs/>
      <w:color w:val="4B0885"/>
      <w:lang w:val="en-GB" w:eastAsia="en-AU"/>
    </w:rPr>
  </w:style>
  <w:style w:type="paragraph" w:styleId="Heading6">
    <w:name w:val="heading 6"/>
    <w:basedOn w:val="Normal"/>
    <w:next w:val="Normal"/>
    <w:link w:val="Heading6Char"/>
    <w:uiPriority w:val="9"/>
    <w:semiHidden/>
    <w:qFormat/>
    <w:rsid w:val="003C7246"/>
    <w:pPr>
      <w:keepNext/>
      <w:keepLines/>
      <w:spacing w:before="240" w:after="0"/>
      <w:outlineLvl w:val="5"/>
    </w:pPr>
    <w:rPr>
      <w:rFonts w:eastAsiaTheme="majorEastAsia" w:cstheme="majorBidi"/>
      <w:color w:val="4B0885"/>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qFormat/>
    <w:rsid w:val="005002B4"/>
    <w:pPr>
      <w:numPr>
        <w:numId w:val="11"/>
      </w:numPr>
      <w:spacing w:before="120" w:after="120"/>
      <w:ind w:left="357" w:hanging="357"/>
    </w:pPr>
    <w:rPr>
      <w:rFonts w:eastAsia="Times New Roman" w:cs="Times New Roman"/>
      <w:szCs w:val="24"/>
      <w:lang w:eastAsia="en-GB"/>
    </w:rPr>
  </w:style>
  <w:style w:type="numbering" w:customStyle="1" w:styleId="ListBulletmaster">
    <w:name w:val="List Bullet (master)"/>
    <w:rsid w:val="006E4F12"/>
    <w:pPr>
      <w:numPr>
        <w:numId w:val="3"/>
      </w:numPr>
    </w:pPr>
  </w:style>
  <w:style w:type="paragraph" w:styleId="ListBullet2">
    <w:name w:val="List Bullet 2"/>
    <w:basedOn w:val="Normal"/>
    <w:uiPriority w:val="4"/>
    <w:qFormat/>
    <w:rsid w:val="005002B4"/>
    <w:pPr>
      <w:numPr>
        <w:ilvl w:val="1"/>
        <w:numId w:val="11"/>
      </w:numPr>
      <w:spacing w:before="120" w:after="120"/>
    </w:pPr>
    <w:rPr>
      <w:rFonts w:eastAsia="Times New Roman" w:cs="Times New Roman"/>
      <w:szCs w:val="24"/>
      <w:lang w:eastAsia="en-GB"/>
    </w:rPr>
  </w:style>
  <w:style w:type="paragraph" w:styleId="ListBullet3">
    <w:name w:val="List Bullet 3"/>
    <w:basedOn w:val="Normal"/>
    <w:uiPriority w:val="4"/>
    <w:qFormat/>
    <w:rsid w:val="005002B4"/>
    <w:pPr>
      <w:numPr>
        <w:ilvl w:val="2"/>
        <w:numId w:val="11"/>
      </w:numPr>
      <w:spacing w:before="120" w:after="120"/>
      <w:ind w:left="1071" w:hanging="357"/>
    </w:pPr>
    <w:rPr>
      <w:rFonts w:eastAsia="Times New Roman" w:cs="Times New Roman"/>
      <w:szCs w:val="24"/>
      <w:lang w:eastAsia="en-GB"/>
    </w:rPr>
  </w:style>
  <w:style w:type="numbering" w:customStyle="1" w:styleId="ListNumbermaster">
    <w:name w:val="List Number (master)"/>
    <w:rsid w:val="000419F4"/>
    <w:pPr>
      <w:numPr>
        <w:numId w:val="4"/>
      </w:numPr>
    </w:pPr>
  </w:style>
  <w:style w:type="paragraph" w:styleId="ListNumber2">
    <w:name w:val="List Number 2"/>
    <w:basedOn w:val="Normal"/>
    <w:uiPriority w:val="5"/>
    <w:qFormat/>
    <w:rsid w:val="005002B4"/>
    <w:pPr>
      <w:numPr>
        <w:ilvl w:val="1"/>
        <w:numId w:val="8"/>
      </w:numPr>
      <w:spacing w:before="120" w:after="120"/>
      <w:ind w:left="714" w:hanging="357"/>
    </w:pPr>
    <w:rPr>
      <w:rFonts w:eastAsia="Times New Roman" w:cs="Times New Roman"/>
      <w:szCs w:val="24"/>
      <w:lang w:eastAsia="en-GB"/>
    </w:rPr>
  </w:style>
  <w:style w:type="paragraph" w:styleId="ListNumber3">
    <w:name w:val="List Number 3"/>
    <w:basedOn w:val="Normal"/>
    <w:uiPriority w:val="5"/>
    <w:qFormat/>
    <w:rsid w:val="005002B4"/>
    <w:pPr>
      <w:numPr>
        <w:ilvl w:val="2"/>
        <w:numId w:val="8"/>
      </w:numPr>
      <w:spacing w:before="120" w:after="120"/>
      <w:ind w:left="1077" w:hanging="357"/>
    </w:pPr>
    <w:rPr>
      <w:rFonts w:eastAsia="Times New Roman" w:cs="Times New Roman"/>
      <w:szCs w:val="24"/>
      <w:lang w:eastAsia="en-GB"/>
    </w:rPr>
  </w:style>
  <w:style w:type="paragraph" w:styleId="ListNumber">
    <w:name w:val="List Number"/>
    <w:basedOn w:val="Normal"/>
    <w:uiPriority w:val="5"/>
    <w:qFormat/>
    <w:rsid w:val="005002B4"/>
    <w:pPr>
      <w:numPr>
        <w:numId w:val="8"/>
      </w:numPr>
      <w:spacing w:before="120" w:after="120"/>
      <w:ind w:left="357" w:hanging="357"/>
    </w:pPr>
    <w:rPr>
      <w:rFonts w:eastAsia="Times New Roman" w:cs="Times New Roman"/>
      <w:szCs w:val="24"/>
      <w:lang w:eastAsia="en-GB"/>
    </w:rPr>
  </w:style>
  <w:style w:type="paragraph" w:styleId="NoSpacing">
    <w:name w:val="No Spacing"/>
    <w:link w:val="NoSpacingChar"/>
    <w:uiPriority w:val="1"/>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2152E"/>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82152E"/>
    <w:pPr>
      <w:numPr>
        <w:numId w:val="12"/>
      </w:numPr>
      <w:spacing w:before="80" w:after="80"/>
    </w:pPr>
    <w:rPr>
      <w:rFonts w:eastAsia="Times New Roman" w:cs="Times New Roman"/>
      <w:bCs/>
      <w:sz w:val="20"/>
      <w:szCs w:val="24"/>
      <w:lang w:eastAsia="en-GB"/>
    </w:rPr>
  </w:style>
  <w:style w:type="numbering" w:customStyle="1" w:styleId="TableListBulletmaster">
    <w:name w:val="Table List Bullet (master)"/>
    <w:rsid w:val="00CF6974"/>
    <w:pPr>
      <w:numPr>
        <w:numId w:val="5"/>
      </w:numPr>
    </w:pPr>
  </w:style>
  <w:style w:type="paragraph" w:customStyle="1" w:styleId="TableListBullet2">
    <w:name w:val="Table List Bullet 2"/>
    <w:basedOn w:val="TableListBullet"/>
    <w:uiPriority w:val="15"/>
    <w:qFormat/>
    <w:rsid w:val="00544654"/>
    <w:pPr>
      <w:numPr>
        <w:ilvl w:val="1"/>
      </w:numPr>
      <w:ind w:left="568" w:hanging="284"/>
    </w:pPr>
  </w:style>
  <w:style w:type="paragraph" w:customStyle="1" w:styleId="TableListNumber">
    <w:name w:val="Table List Number"/>
    <w:basedOn w:val="Normal"/>
    <w:uiPriority w:val="15"/>
    <w:qFormat/>
    <w:rsid w:val="0082152E"/>
    <w:pPr>
      <w:numPr>
        <w:numId w:val="13"/>
      </w:numPr>
      <w:spacing w:before="80" w:after="80" w:line="240" w:lineRule="auto"/>
    </w:pPr>
    <w:rPr>
      <w:rFonts w:eastAsia="Times New Roman" w:cs="Times New Roman"/>
      <w:bCs/>
      <w:sz w:val="20"/>
      <w:szCs w:val="24"/>
      <w:lang w:eastAsia="en-GB"/>
    </w:rPr>
  </w:style>
  <w:style w:type="numbering" w:customStyle="1" w:styleId="TableListNumbermaster">
    <w:name w:val="Table List Number (master)"/>
    <w:rsid w:val="00CF6974"/>
    <w:pPr>
      <w:numPr>
        <w:numId w:val="6"/>
      </w:numPr>
    </w:pPr>
  </w:style>
  <w:style w:type="paragraph" w:customStyle="1" w:styleId="TableListNumber2">
    <w:name w:val="Table List Number 2"/>
    <w:basedOn w:val="TableListNumber"/>
    <w:uiPriority w:val="15"/>
    <w:qFormat/>
    <w:rsid w:val="0082152E"/>
    <w:pPr>
      <w:numPr>
        <w:ilvl w:val="1"/>
      </w:numPr>
      <w:ind w:left="568" w:hanging="284"/>
    </w:pPr>
  </w:style>
  <w:style w:type="paragraph" w:customStyle="1" w:styleId="TableBodyText">
    <w:name w:val="Table Body Text"/>
    <w:basedOn w:val="Normal"/>
    <w:uiPriority w:val="14"/>
    <w:qFormat/>
    <w:rsid w:val="0082152E"/>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544654"/>
    <w:pPr>
      <w:spacing w:before="20" w:after="20"/>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paragraph" w:styleId="ListParagraph">
    <w:name w:val="List Paragraph"/>
    <w:basedOn w:val="Normal"/>
    <w:uiPriority w:val="34"/>
    <w:qFormat/>
    <w:rsid w:val="0023754A"/>
    <w:pPr>
      <w:ind w:left="720"/>
      <w:contextualSpacing/>
    </w:pPr>
  </w:style>
  <w:style w:type="character" w:customStyle="1" w:styleId="Heading1Char">
    <w:name w:val="Heading 1 Char"/>
    <w:basedOn w:val="DefaultParagraphFont"/>
    <w:link w:val="Heading1"/>
    <w:uiPriority w:val="9"/>
    <w:rsid w:val="00D609FD"/>
    <w:rPr>
      <w:rFonts w:ascii="Arial" w:eastAsia="Times New Roman" w:hAnsi="Arial" w:cs="Arial"/>
      <w:b/>
      <w:bCs/>
      <w:color w:val="4B0985"/>
      <w:sz w:val="48"/>
      <w:szCs w:val="32"/>
      <w:lang w:val="en-AU" w:eastAsia="en-AU"/>
    </w:rPr>
  </w:style>
  <w:style w:type="character" w:customStyle="1" w:styleId="Heading2Char">
    <w:name w:val="Heading 2 Char"/>
    <w:basedOn w:val="DefaultParagraphFont"/>
    <w:link w:val="Heading2"/>
    <w:uiPriority w:val="9"/>
    <w:rsid w:val="00D609FD"/>
    <w:rPr>
      <w:rFonts w:ascii="Arial" w:eastAsia="Times New Roman" w:hAnsi="Arial" w:cs="Arial"/>
      <w:b/>
      <w:iCs/>
      <w:color w:val="2F005F"/>
      <w:sz w:val="32"/>
      <w:szCs w:val="28"/>
      <w:lang w:val="en-AU" w:eastAsia="en-AU"/>
    </w:rPr>
  </w:style>
  <w:style w:type="character" w:customStyle="1" w:styleId="Heading3Char">
    <w:name w:val="Heading 3 Char"/>
    <w:basedOn w:val="DefaultParagraphFont"/>
    <w:link w:val="Heading3"/>
    <w:uiPriority w:val="9"/>
    <w:rsid w:val="00D609FD"/>
    <w:rPr>
      <w:rFonts w:ascii="Arial" w:eastAsia="Times New Roman" w:hAnsi="Arial" w:cs="Arial"/>
      <w:b/>
      <w:color w:val="4B0985"/>
      <w:sz w:val="26"/>
      <w:szCs w:val="26"/>
      <w:lang w:val="en-AU" w:eastAsia="en-AU"/>
    </w:rPr>
  </w:style>
  <w:style w:type="character" w:customStyle="1" w:styleId="Heading4Char">
    <w:name w:val="Heading 4 Char"/>
    <w:basedOn w:val="DefaultParagraphFont"/>
    <w:link w:val="Heading4"/>
    <w:uiPriority w:val="9"/>
    <w:rsid w:val="0009644B"/>
    <w:rPr>
      <w:rFonts w:ascii="Arial" w:eastAsia="Times New Roman" w:hAnsi="Arial" w:cs="Arial"/>
      <w:b/>
      <w:color w:val="012749"/>
      <w:sz w:val="22"/>
      <w:szCs w:val="21"/>
      <w:lang w:val="en-AU" w:eastAsia="en-AU"/>
    </w:rPr>
  </w:style>
  <w:style w:type="character" w:customStyle="1" w:styleId="Heading5Char">
    <w:name w:val="Heading 5 Char"/>
    <w:basedOn w:val="DefaultParagraphFont"/>
    <w:link w:val="Heading5"/>
    <w:uiPriority w:val="9"/>
    <w:rsid w:val="0082152E"/>
    <w:rPr>
      <w:rFonts w:ascii="Arial" w:eastAsia="Times New Roman" w:hAnsi="Arial" w:cs="Times New Roman"/>
      <w:b/>
      <w:bCs/>
      <w:iCs/>
      <w:color w:val="4B0885"/>
      <w:sz w:val="22"/>
      <w:lang w:val="en-GB" w:eastAsia="en-AU"/>
    </w:rPr>
  </w:style>
  <w:style w:type="paragraph" w:customStyle="1" w:styleId="AppendixHeading1">
    <w:name w:val="Appendix Heading 1"/>
    <w:basedOn w:val="Heading1"/>
    <w:next w:val="BodyText"/>
    <w:uiPriority w:val="11"/>
    <w:qFormat/>
    <w:rsid w:val="009279DF"/>
    <w:pPr>
      <w:keepNext w:val="0"/>
      <w:numPr>
        <w:numId w:val="14"/>
      </w:numPr>
      <w:pBdr>
        <w:top w:val="none" w:sz="0" w:space="0" w:color="auto"/>
      </w:pBdr>
      <w:tabs>
        <w:tab w:val="left" w:pos="2268"/>
      </w:tabs>
      <w:suppressAutoHyphens/>
      <w:spacing w:after="800"/>
      <w:ind w:left="3402" w:hanging="3402"/>
    </w:pPr>
    <w:rPr>
      <w:szCs w:val="30"/>
    </w:rPr>
  </w:style>
  <w:style w:type="numbering" w:customStyle="1" w:styleId="AppendixHeadingmaster">
    <w:name w:val="Appendix Heading (master)"/>
    <w:uiPriority w:val="99"/>
    <w:rsid w:val="004A69CF"/>
    <w:pPr>
      <w:numPr>
        <w:numId w:val="1"/>
      </w:numPr>
    </w:pPr>
  </w:style>
  <w:style w:type="paragraph" w:styleId="BodyText">
    <w:name w:val="Body Text"/>
    <w:basedOn w:val="Normal"/>
    <w:link w:val="BodyTextChar"/>
    <w:qFormat/>
    <w:rsid w:val="00E77B5D"/>
    <w:pPr>
      <w:tabs>
        <w:tab w:val="left" w:pos="357"/>
        <w:tab w:val="left" w:pos="714"/>
        <w:tab w:val="left" w:pos="1072"/>
        <w:tab w:val="left" w:pos="1429"/>
      </w:tabs>
      <w:spacing w:before="120" w:after="120"/>
    </w:pPr>
  </w:style>
  <w:style w:type="character" w:customStyle="1" w:styleId="BodyTextChar">
    <w:name w:val="Body Text Char"/>
    <w:basedOn w:val="DefaultParagraphFont"/>
    <w:link w:val="BodyText"/>
    <w:rsid w:val="00E77B5D"/>
    <w:rPr>
      <w:rFonts w:ascii="Arial" w:hAnsi="Arial"/>
      <w:sz w:val="22"/>
      <w:lang w:val="en-AU"/>
    </w:rPr>
  </w:style>
  <w:style w:type="paragraph" w:customStyle="1" w:styleId="AppendixHeading2">
    <w:name w:val="Appendix Heading 2"/>
    <w:basedOn w:val="AppendixHeading1"/>
    <w:next w:val="BodyText"/>
    <w:uiPriority w:val="11"/>
    <w:qFormat/>
    <w:rsid w:val="00281D65"/>
    <w:pPr>
      <w:keepNext/>
      <w:pageBreakBefore w:val="0"/>
      <w:numPr>
        <w:ilvl w:val="1"/>
      </w:numPr>
      <w:spacing w:after="120"/>
    </w:pPr>
    <w:rPr>
      <w:color w:val="012749"/>
      <w:sz w:val="28"/>
    </w:rPr>
  </w:style>
  <w:style w:type="paragraph" w:customStyle="1" w:styleId="AppendixHeading3">
    <w:name w:val="Appendix Heading 3"/>
    <w:basedOn w:val="Heading1"/>
    <w:next w:val="BodyText"/>
    <w:uiPriority w:val="11"/>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rsid w:val="00127F9F"/>
    <w:pPr>
      <w:pBdr>
        <w:top w:val="none" w:sz="0" w:space="0" w:color="auto"/>
      </w:pBdr>
    </w:pPr>
  </w:style>
  <w:style w:type="numbering" w:customStyle="1" w:styleId="Headingsmaster">
    <w:name w:val="Headings (master)"/>
    <w:uiPriority w:val="99"/>
    <w:rsid w:val="00E26406"/>
    <w:pPr>
      <w:numPr>
        <w:numId w:val="2"/>
      </w:numPr>
    </w:pPr>
  </w:style>
  <w:style w:type="paragraph" w:customStyle="1" w:styleId="Image">
    <w:name w:val="Image"/>
    <w:basedOn w:val="Normal"/>
    <w:next w:val="BodyText"/>
    <w:uiPriority w:val="19"/>
    <w:qFormat/>
    <w:rsid w:val="00891E50"/>
    <w:pPr>
      <w:spacing w:before="120" w:after="120"/>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uiPriority w:val="17"/>
    <w:qFormat/>
    <w:rsid w:val="002B3BCD"/>
    <w:pPr>
      <w:spacing w:line="200" w:lineRule="atLeast"/>
    </w:pPr>
    <w:rPr>
      <w:sz w:val="17"/>
    </w:rPr>
  </w:style>
  <w:style w:type="paragraph" w:customStyle="1" w:styleId="TableBodyTextright">
    <w:name w:val="Table Body Text (right)"/>
    <w:basedOn w:val="TableBodyText"/>
    <w:uiPriority w:val="14"/>
    <w:qFormat/>
    <w:rsid w:val="0082152E"/>
    <w:pPr>
      <w:jc w:val="right"/>
    </w:pPr>
  </w:style>
  <w:style w:type="table" w:styleId="TableGrid">
    <w:name w:val="Table Grid"/>
    <w:basedOn w:val="TableNormal"/>
    <w:uiPriority w:val="59"/>
    <w:locked/>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0B1A4D"/>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0B1A4D"/>
    <w:rPr>
      <w:rFonts w:ascii="Arial" w:hAnsi="Arial"/>
      <w:i/>
      <w:iCs/>
      <w:color w:val="0F2532"/>
      <w:sz w:val="22"/>
      <w:lang w:val="en-AU"/>
    </w:rPr>
  </w:style>
  <w:style w:type="paragraph" w:styleId="Header">
    <w:name w:val="header"/>
    <w:basedOn w:val="Normal"/>
    <w:link w:val="HeaderChar"/>
    <w:uiPriority w:val="24"/>
    <w:rsid w:val="004714FB"/>
    <w:pPr>
      <w:tabs>
        <w:tab w:val="right" w:pos="0"/>
        <w:tab w:val="center" w:pos="4680"/>
        <w:tab w:val="right" w:pos="9360"/>
      </w:tabs>
    </w:pPr>
    <w:rPr>
      <w:sz w:val="16"/>
    </w:rPr>
  </w:style>
  <w:style w:type="character" w:customStyle="1" w:styleId="HeaderChar">
    <w:name w:val="Header Char"/>
    <w:basedOn w:val="DefaultParagraphFont"/>
    <w:link w:val="Header"/>
    <w:uiPriority w:val="24"/>
    <w:rsid w:val="003F3496"/>
    <w:rPr>
      <w:rFonts w:ascii="Arial" w:hAnsi="Arial"/>
      <w:sz w:val="16"/>
      <w:lang w:val="en-AU"/>
    </w:rPr>
  </w:style>
  <w:style w:type="paragraph" w:styleId="Footer">
    <w:name w:val="footer"/>
    <w:basedOn w:val="Normal"/>
    <w:link w:val="FooterChar"/>
    <w:uiPriority w:val="99"/>
    <w:rsid w:val="004714FB"/>
    <w:pPr>
      <w:tabs>
        <w:tab w:val="right" w:pos="14629"/>
      </w:tabs>
    </w:pPr>
    <w:rPr>
      <w:sz w:val="16"/>
    </w:rPr>
  </w:style>
  <w:style w:type="character" w:customStyle="1" w:styleId="FooterChar">
    <w:name w:val="Footer Char"/>
    <w:basedOn w:val="DefaultParagraphFont"/>
    <w:link w:val="Footer"/>
    <w:uiPriority w:val="99"/>
    <w:rsid w:val="003F3496"/>
    <w:rPr>
      <w:rFonts w:ascii="Arial" w:hAnsi="Arial"/>
      <w:sz w:val="16"/>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4E1E92" w:themeColor="accent1" w:themeShade="BF"/>
    </w:rPr>
    <w:tblPr>
      <w:tblStyleRowBandSize w:val="1"/>
      <w:tblStyleColBandSize w:val="1"/>
      <w:tblBorders>
        <w:top w:val="single" w:sz="8" w:space="0" w:color="6929C4" w:themeColor="accent1"/>
        <w:bottom w:val="single" w:sz="8" w:space="0" w:color="6929C4" w:themeColor="accent1"/>
      </w:tblBorders>
    </w:tbl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C7F3" w:themeFill="accent1" w:themeFillTint="3F"/>
      </w:tcPr>
    </w:tblStylePr>
    <w:tblStylePr w:type="band1Horz">
      <w:tblPr/>
      <w:tcPr>
        <w:tcBorders>
          <w:left w:val="nil"/>
          <w:right w:val="nil"/>
          <w:insideH w:val="nil"/>
          <w:insideV w:val="nil"/>
        </w:tcBorders>
        <w:shd w:val="clear" w:color="auto" w:fill="D9C7F3" w:themeFill="accent1" w:themeFillTint="3F"/>
      </w:tcPr>
    </w:tblStylePr>
  </w:style>
  <w:style w:type="paragraph" w:styleId="Title">
    <w:name w:val="Title"/>
    <w:basedOn w:val="Normal"/>
    <w:next w:val="BodyText"/>
    <w:link w:val="TitleChar"/>
    <w:uiPriority w:val="24"/>
    <w:rsid w:val="00B9227E"/>
    <w:pPr>
      <w:spacing w:before="2600" w:after="400"/>
    </w:pPr>
    <w:rPr>
      <w:rFonts w:eastAsiaTheme="majorEastAsia" w:cs="Arial"/>
      <w:b/>
      <w:color w:val="FFFFFF" w:themeColor="background1"/>
      <w:kern w:val="28"/>
      <w:sz w:val="76"/>
      <w:szCs w:val="76"/>
    </w:rPr>
  </w:style>
  <w:style w:type="character" w:customStyle="1" w:styleId="TitleChar">
    <w:name w:val="Title Char"/>
    <w:basedOn w:val="DefaultParagraphFont"/>
    <w:link w:val="Title"/>
    <w:uiPriority w:val="24"/>
    <w:rsid w:val="00835A0D"/>
    <w:rPr>
      <w:rFonts w:ascii="Arial" w:eastAsiaTheme="majorEastAsia" w:hAnsi="Arial" w:cs="Arial"/>
      <w:b/>
      <w:color w:val="FFFFFF" w:themeColor="background1"/>
      <w:kern w:val="28"/>
      <w:sz w:val="76"/>
      <w:szCs w:val="76"/>
      <w:lang w:val="en-AU"/>
    </w:rPr>
  </w:style>
  <w:style w:type="paragraph" w:styleId="Subtitle">
    <w:name w:val="Subtitle"/>
    <w:basedOn w:val="Normal"/>
    <w:next w:val="BodyText"/>
    <w:link w:val="SubtitleChar"/>
    <w:uiPriority w:val="24"/>
    <w:rsid w:val="000803B6"/>
    <w:pPr>
      <w:numPr>
        <w:ilvl w:val="1"/>
      </w:numPr>
      <w:spacing w:before="480" w:after="240"/>
    </w:pPr>
    <w:rPr>
      <w:rFonts w:eastAsiaTheme="majorEastAsia" w:cstheme="majorBidi"/>
      <w:iCs/>
      <w:color w:val="FFFFFF" w:themeColor="background1"/>
      <w:sz w:val="48"/>
      <w:szCs w:val="24"/>
    </w:rPr>
  </w:style>
  <w:style w:type="character" w:customStyle="1" w:styleId="SubtitleChar">
    <w:name w:val="Subtitle Char"/>
    <w:basedOn w:val="DefaultParagraphFont"/>
    <w:link w:val="Subtitle"/>
    <w:uiPriority w:val="24"/>
    <w:rsid w:val="000803B6"/>
    <w:rPr>
      <w:rFonts w:ascii="Arial" w:eastAsiaTheme="majorEastAsia" w:hAnsi="Arial" w:cstheme="majorBidi"/>
      <w:iCs/>
      <w:color w:val="FFFFFF" w:themeColor="background1"/>
      <w:sz w:val="48"/>
      <w:szCs w:val="24"/>
      <w:lang w:val="en-AU"/>
    </w:rPr>
  </w:style>
  <w:style w:type="numbering" w:customStyle="1" w:styleId="ListAlphanumericmaster">
    <w:name w:val="List Alphanumeric (master)"/>
    <w:uiPriority w:val="99"/>
    <w:rsid w:val="003D2B56"/>
    <w:pPr>
      <w:numPr>
        <w:numId w:val="7"/>
      </w:numPr>
    </w:pPr>
  </w:style>
  <w:style w:type="paragraph" w:styleId="TOCHeading">
    <w:name w:val="TOC Heading"/>
    <w:basedOn w:val="Heading1"/>
    <w:next w:val="Normal"/>
    <w:uiPriority w:val="24"/>
    <w:rsid w:val="00F55EA1"/>
    <w:pPr>
      <w:keepLines/>
      <w:pageBreakBefore w:val="0"/>
      <w:pBdr>
        <w:top w:val="none" w:sz="0" w:space="0" w:color="auto"/>
      </w:pBdr>
      <w:outlineLvl w:val="9"/>
    </w:pPr>
    <w:rPr>
      <w:rFonts w:eastAsiaTheme="majorEastAsia" w:cstheme="majorBidi"/>
      <w:szCs w:val="28"/>
      <w:lang w:eastAsia="en-US"/>
    </w:rPr>
  </w:style>
  <w:style w:type="paragraph" w:styleId="TOC1">
    <w:name w:val="toc 1"/>
    <w:basedOn w:val="Normal"/>
    <w:next w:val="Normal"/>
    <w:autoRedefine/>
    <w:uiPriority w:val="39"/>
    <w:rsid w:val="0075216C"/>
    <w:pPr>
      <w:tabs>
        <w:tab w:val="left" w:pos="440"/>
        <w:tab w:val="left" w:pos="1191"/>
        <w:tab w:val="right" w:leader="dot" w:pos="9017"/>
      </w:tabs>
      <w:spacing w:after="100"/>
      <w:ind w:left="1191" w:right="851" w:hanging="1191"/>
    </w:pPr>
    <w:rPr>
      <w:b/>
      <w:color w:val="4B0985"/>
    </w:rPr>
  </w:style>
  <w:style w:type="paragraph" w:styleId="TOC2">
    <w:name w:val="toc 2"/>
    <w:basedOn w:val="Normal"/>
    <w:next w:val="Normal"/>
    <w:autoRedefine/>
    <w:uiPriority w:val="39"/>
    <w:semiHidden/>
    <w:rsid w:val="00FF559C"/>
    <w:pPr>
      <w:tabs>
        <w:tab w:val="left" w:pos="1134"/>
        <w:tab w:val="right" w:leader="dot" w:pos="9017"/>
      </w:tabs>
      <w:spacing w:after="100"/>
      <w:ind w:left="714" w:right="851" w:hanging="714"/>
    </w:pPr>
    <w:rPr>
      <w:b/>
    </w:rPr>
  </w:style>
  <w:style w:type="character" w:styleId="Hyperlink">
    <w:name w:val="Hyperlink"/>
    <w:basedOn w:val="DefaultParagraphFont"/>
    <w:uiPriority w:val="99"/>
    <w:qFormat/>
    <w:rsid w:val="003E6856"/>
    <w:rPr>
      <w:color w:val="215E9E"/>
      <w:u w:val="single"/>
    </w:rPr>
  </w:style>
  <w:style w:type="paragraph" w:styleId="TOC3">
    <w:name w:val="toc 3"/>
    <w:basedOn w:val="Normal"/>
    <w:next w:val="Normal"/>
    <w:autoRedefine/>
    <w:uiPriority w:val="39"/>
    <w:semiHidden/>
    <w:rsid w:val="003F3496"/>
    <w:pPr>
      <w:tabs>
        <w:tab w:val="left" w:pos="1928"/>
        <w:tab w:val="right" w:leader="dot" w:pos="9017"/>
      </w:tabs>
      <w:spacing w:after="100"/>
      <w:ind w:left="714" w:right="851" w:hanging="714"/>
    </w:pPr>
  </w:style>
  <w:style w:type="paragraph" w:styleId="Caption">
    <w:name w:val="caption"/>
    <w:basedOn w:val="Normal"/>
    <w:next w:val="BodyText"/>
    <w:uiPriority w:val="22"/>
    <w:rsid w:val="00783BA9"/>
    <w:pPr>
      <w:spacing w:before="120"/>
    </w:pPr>
    <w:rPr>
      <w:b/>
      <w:bCs/>
      <w:color w:val="012749"/>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10"/>
      </w:numPr>
    </w:pPr>
  </w:style>
  <w:style w:type="numbering" w:customStyle="1" w:styleId="ListLegalmaster">
    <w:name w:val="List Legal (master)"/>
    <w:uiPriority w:val="99"/>
    <w:rsid w:val="00291313"/>
    <w:pPr>
      <w:numPr>
        <w:numId w:val="9"/>
      </w:numPr>
    </w:pPr>
  </w:style>
  <w:style w:type="paragraph" w:customStyle="1" w:styleId="ListLegal2">
    <w:name w:val="List Legal 2"/>
    <w:basedOn w:val="ListNumber2"/>
    <w:uiPriority w:val="8"/>
    <w:semiHidden/>
    <w:qFormat/>
    <w:rsid w:val="00291313"/>
    <w:pPr>
      <w:numPr>
        <w:numId w:val="1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rsid w:val="005E26EF"/>
    <w:pPr>
      <w:spacing w:before="480" w:after="240"/>
    </w:pPr>
    <w:rPr>
      <w:rFonts w:ascii="Arial Bold" w:hAnsi="Arial Bold"/>
      <w:b/>
      <w:color w:val="FFFFFF" w:themeColor="background1"/>
      <w:spacing w:val="-10"/>
      <w:sz w:val="28"/>
    </w:rPr>
  </w:style>
  <w:style w:type="paragraph" w:customStyle="1" w:styleId="SingleSpace">
    <w:name w:val="Single Space"/>
    <w:basedOn w:val="BodyText"/>
    <w:uiPriority w:val="21"/>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39"/>
    <w:semiHidden/>
    <w:rsid w:val="00891E50"/>
    <w:pPr>
      <w:spacing w:after="100"/>
      <w:ind w:right="851"/>
    </w:pPr>
  </w:style>
  <w:style w:type="paragraph" w:customStyle="1" w:styleId="BodyTextindent">
    <w:name w:val="Body Text (indent)"/>
    <w:basedOn w:val="BodyText"/>
    <w:semiHidden/>
    <w:qFormat/>
    <w:rsid w:val="00010BC1"/>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pageBreakBefore w:val="0"/>
      <w:spacing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
      <w:bCs/>
      <w:i/>
      <w:noProof/>
      <w:color w:val="4B0985"/>
      <w:sz w:val="22"/>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rsid w:val="00D92686"/>
    <w:pPr>
      <w:tabs>
        <w:tab w:val="left" w:pos="1418"/>
      </w:tabs>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semiHidden/>
    <w:rsid w:val="00E23C2C"/>
    <w:pPr>
      <w:spacing w:after="80"/>
      <w:ind w:left="113" w:hanging="113"/>
    </w:pPr>
    <w:rPr>
      <w:sz w:val="18"/>
    </w:rPr>
  </w:style>
  <w:style w:type="character" w:customStyle="1" w:styleId="FootnoteTextChar">
    <w:name w:val="Footnote Text Char"/>
    <w:basedOn w:val="DefaultParagraphFont"/>
    <w:link w:val="FootnoteText"/>
    <w:uiPriority w:val="99"/>
    <w:semiHidden/>
    <w:rsid w:val="00E23C2C"/>
    <w:rPr>
      <w:rFonts w:ascii="Arial" w:hAnsi="Arial"/>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option1">
    <w:name w:val="Custom Table (option 1)"/>
    <w:basedOn w:val="TableNormal"/>
    <w:uiPriority w:val="99"/>
    <w:rsid w:val="001646CD"/>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1646CD"/>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rsid w:val="00A1478F"/>
    <w:pPr>
      <w:spacing w:after="6000"/>
    </w:pPr>
    <w:rPr>
      <w:sz w:val="96"/>
    </w:r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semiHidden/>
    <w:rsid w:val="00544EC5"/>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137E20"/>
    <w:rPr>
      <w:b/>
      <w:i/>
    </w:rPr>
  </w:style>
  <w:style w:type="table" w:styleId="PlainTable4">
    <w:name w:val="Plain Table 4"/>
    <w:basedOn w:val="TableNormal"/>
    <w:uiPriority w:val="44"/>
    <w:locked/>
    <w:rsid w:val="00F23E37"/>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41E09"/>
    <w:rPr>
      <w:color w:val="605E5C"/>
      <w:shd w:val="clear" w:color="auto" w:fill="E1DFDD"/>
    </w:rPr>
  </w:style>
  <w:style w:type="table" w:customStyle="1" w:styleId="CustomTablestandard">
    <w:name w:val="Custom Table (standard)"/>
    <w:basedOn w:val="TableNormal"/>
    <w:uiPriority w:val="99"/>
    <w:locked/>
    <w:rsid w:val="00DD34C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7A171C"/>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AC33C3"/>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6819D3"/>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5D70A0"/>
    <w:pPr>
      <w:jc w:val="center"/>
    </w:pPr>
    <w:rPr>
      <w:color w:val="FFFFFF" w:themeColor="background1"/>
    </w:rPr>
  </w:style>
  <w:style w:type="paragraph" w:customStyle="1" w:styleId="TableHeading1right">
    <w:name w:val="Table Heading 1 (right)"/>
    <w:basedOn w:val="TableHeading1"/>
    <w:uiPriority w:val="13"/>
    <w:qFormat/>
    <w:rsid w:val="005D70A0"/>
    <w:pPr>
      <w:jc w:val="right"/>
    </w:pPr>
    <w:rPr>
      <w:color w:val="FFFFFF" w:themeColor="background1"/>
    </w:rPr>
  </w:style>
  <w:style w:type="paragraph" w:customStyle="1" w:styleId="TableBodyTextcentre">
    <w:name w:val="Table Body Text (centre)"/>
    <w:basedOn w:val="TableBodyText"/>
    <w:uiPriority w:val="14"/>
    <w:qFormat/>
    <w:rsid w:val="005D70A0"/>
    <w:pPr>
      <w:jc w:val="center"/>
    </w:pPr>
  </w:style>
  <w:style w:type="character" w:customStyle="1" w:styleId="Heading6Char">
    <w:name w:val="Heading 6 Char"/>
    <w:basedOn w:val="DefaultParagraphFont"/>
    <w:link w:val="Heading6"/>
    <w:uiPriority w:val="9"/>
    <w:semiHidden/>
    <w:rsid w:val="0082152E"/>
    <w:rPr>
      <w:rFonts w:ascii="Arial" w:eastAsiaTheme="majorEastAsia" w:hAnsi="Arial" w:cstheme="majorBidi"/>
      <w:color w:val="4B0885"/>
      <w:sz w:val="19"/>
      <w:lang w:val="en-AU"/>
    </w:rPr>
  </w:style>
  <w:style w:type="paragraph" w:customStyle="1" w:styleId="Quotelarge">
    <w:name w:val="Quote (large)"/>
    <w:basedOn w:val="Quote"/>
    <w:uiPriority w:val="18"/>
    <w:qFormat/>
    <w:rsid w:val="00B74938"/>
    <w:rPr>
      <w:color w:val="4B0885"/>
      <w:sz w:val="28"/>
    </w:rPr>
  </w:style>
  <w:style w:type="paragraph" w:customStyle="1" w:styleId="BoxHeading">
    <w:name w:val="Box Heading"/>
    <w:basedOn w:val="BodyText"/>
    <w:uiPriority w:val="16"/>
    <w:qFormat/>
    <w:rsid w:val="002D3250"/>
    <w:pPr>
      <w:keepNext/>
    </w:pPr>
    <w:rPr>
      <w:b/>
      <w:color w:val="2F005F"/>
      <w:sz w:val="23"/>
      <w:lang w:eastAsia="en-GB"/>
    </w:rPr>
  </w:style>
  <w:style w:type="table" w:customStyle="1" w:styleId="CustomTablepulloutbox2">
    <w:name w:val="Custom Table (pullout box 2)"/>
    <w:basedOn w:val="CustomTablepulloutbox"/>
    <w:uiPriority w:val="99"/>
    <w:rsid w:val="00F4121F"/>
    <w:tblPr/>
    <w:tcPr>
      <w:shd w:val="clear" w:color="auto" w:fill="E0D1F5"/>
    </w:tcPr>
  </w:style>
  <w:style w:type="paragraph" w:styleId="NormalWeb">
    <w:name w:val="Normal (Web)"/>
    <w:basedOn w:val="Normal"/>
    <w:uiPriority w:val="99"/>
    <w:semiHidden/>
    <w:unhideWhenUsed/>
    <w:rsid w:val="00836C15"/>
    <w:pPr>
      <w:spacing w:before="100" w:beforeAutospacing="1" w:after="100" w:afterAutospacing="1"/>
    </w:pPr>
    <w:rPr>
      <w:rFonts w:ascii="Times New Roman" w:eastAsia="Times New Roman" w:hAnsi="Times New Roman" w:cs="Times New Roman"/>
      <w:sz w:val="24"/>
      <w:szCs w:val="24"/>
      <w:lang w:eastAsia="en-AU"/>
    </w:rPr>
  </w:style>
  <w:style w:type="character" w:styleId="CommentReference">
    <w:name w:val="annotation reference"/>
    <w:basedOn w:val="DefaultParagraphFont"/>
    <w:uiPriority w:val="99"/>
    <w:semiHidden/>
    <w:rsid w:val="003009A4"/>
    <w:rPr>
      <w:sz w:val="16"/>
      <w:szCs w:val="16"/>
    </w:rPr>
  </w:style>
  <w:style w:type="paragraph" w:styleId="CommentText">
    <w:name w:val="annotation text"/>
    <w:basedOn w:val="Normal"/>
    <w:link w:val="CommentTextChar"/>
    <w:uiPriority w:val="99"/>
    <w:rsid w:val="003009A4"/>
    <w:rPr>
      <w:sz w:val="20"/>
    </w:rPr>
  </w:style>
  <w:style w:type="character" w:customStyle="1" w:styleId="CommentTextChar">
    <w:name w:val="Comment Text Char"/>
    <w:basedOn w:val="DefaultParagraphFont"/>
    <w:link w:val="CommentText"/>
    <w:uiPriority w:val="99"/>
    <w:rsid w:val="003009A4"/>
    <w:rPr>
      <w:rFonts w:ascii="Arial" w:hAnsi="Arial"/>
      <w:lang w:val="en-AU"/>
    </w:rPr>
  </w:style>
  <w:style w:type="paragraph" w:styleId="CommentSubject">
    <w:name w:val="annotation subject"/>
    <w:basedOn w:val="CommentText"/>
    <w:next w:val="CommentText"/>
    <w:link w:val="CommentSubjectChar"/>
    <w:uiPriority w:val="99"/>
    <w:semiHidden/>
    <w:rsid w:val="003009A4"/>
    <w:rPr>
      <w:b/>
      <w:bCs/>
    </w:rPr>
  </w:style>
  <w:style w:type="character" w:customStyle="1" w:styleId="CommentSubjectChar">
    <w:name w:val="Comment Subject Char"/>
    <w:basedOn w:val="CommentTextChar"/>
    <w:link w:val="CommentSubject"/>
    <w:uiPriority w:val="99"/>
    <w:semiHidden/>
    <w:rsid w:val="003009A4"/>
    <w:rPr>
      <w:rFonts w:ascii="Arial" w:hAnsi="Arial"/>
      <w:b/>
      <w:bCs/>
      <w:lang w:val="en-AU"/>
    </w:rPr>
  </w:style>
  <w:style w:type="character" w:styleId="Mention">
    <w:name w:val="Mention"/>
    <w:basedOn w:val="DefaultParagraphFont"/>
    <w:uiPriority w:val="99"/>
    <w:unhideWhenUsed/>
    <w:rsid w:val="00E112F0"/>
    <w:rPr>
      <w:color w:val="2B579A"/>
      <w:shd w:val="clear" w:color="auto" w:fill="E1DFDD"/>
    </w:rPr>
  </w:style>
  <w:style w:type="character" w:styleId="FollowedHyperlink">
    <w:name w:val="FollowedHyperlink"/>
    <w:basedOn w:val="DefaultParagraphFont"/>
    <w:uiPriority w:val="99"/>
    <w:semiHidden/>
    <w:rsid w:val="00433075"/>
    <w:rPr>
      <w:color w:val="800080" w:themeColor="followedHyperlink"/>
      <w:u w:val="single"/>
    </w:rPr>
  </w:style>
  <w:style w:type="paragraph" w:styleId="Revision">
    <w:name w:val="Revision"/>
    <w:hidden/>
    <w:uiPriority w:val="99"/>
    <w:semiHidden/>
    <w:rsid w:val="005B15FC"/>
    <w:pPr>
      <w:spacing w:after="0" w:line="240" w:lineRule="auto"/>
    </w:pPr>
    <w:rPr>
      <w:rFonts w:ascii="Arial" w:hAnsi="Arial"/>
      <w:sz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reativecommons.org/" TargetMode="External"/><Relationship Id="rId18" Type="http://schemas.openxmlformats.org/officeDocument/2006/relationships/image" Target="media/image7.jpeg"/><Relationship Id="rId26" Type="http://schemas.openxmlformats.org/officeDocument/2006/relationships/hyperlink" Target="https://www.legislation.gov.au/C2022A00051/latest/text" TargetMode="External"/><Relationship Id="rId39" Type="http://schemas.openxmlformats.org/officeDocument/2006/relationships/hyperlink" Target="https://www.jobsandskills.gov.au/data/nero" TargetMode="External"/><Relationship Id="rId21" Type="http://schemas.openxmlformats.org/officeDocument/2006/relationships/header" Target="header1.xml"/><Relationship Id="rId34" Type="http://schemas.openxmlformats.org/officeDocument/2006/relationships/hyperlink" Target="https://www.jobsandskills.gov.au/studies/early-childhood-education-and-care-study" TargetMode="External"/><Relationship Id="rId42" Type="http://schemas.openxmlformats.org/officeDocument/2006/relationships/hyperlink" Target="https://www.jobsandskills.gov.au/publications/jobs-and-skills-report-2025" TargetMode="External"/><Relationship Id="rId47" Type="http://schemas.openxmlformats.org/officeDocument/2006/relationships/hyperlink" Target="https://www.jobsandskills.gov.au/research/studies/gender-economic-equality-study/occupational-gender-segregation-intensity-scale" TargetMode="External"/><Relationship Id="rId50" Type="http://schemas.openxmlformats.org/officeDocument/2006/relationships/hyperlink" Target="https://www.jobsandskills.gov.au/research/emerging-roles"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jpeg"/><Relationship Id="rId29" Type="http://schemas.openxmlformats.org/officeDocument/2006/relationships/hyperlink" Target="https://www.jobsandskills.gov.au/studies/foundation-skills-study" TargetMode="External"/><Relationship Id="rId11" Type="http://schemas.openxmlformats.org/officeDocument/2006/relationships/image" Target="media/image3.png"/><Relationship Id="rId24" Type="http://schemas.openxmlformats.org/officeDocument/2006/relationships/hyperlink" Target="https://www.jobsandskills.gov.au/" TargetMode="External"/><Relationship Id="rId32" Type="http://schemas.openxmlformats.org/officeDocument/2006/relationships/hyperlink" Target="https://www.jobsandskills.gov.au/studies/food-supply-chain-capacity-study" TargetMode="External"/><Relationship Id="rId37" Type="http://schemas.openxmlformats.org/officeDocument/2006/relationships/hyperlink" Target="https://www.jobsandskills.gov.au/news/new-jsa-insights-series-launches-fresh-findings-disability-inclusion-workforce" TargetMode="External"/><Relationship Id="rId40" Type="http://schemas.openxmlformats.org/officeDocument/2006/relationships/hyperlink" Target="https://www.jobsandskills.gov.au/data/internet-vacancy-index" TargetMode="External"/><Relationship Id="rId45" Type="http://schemas.openxmlformats.org/officeDocument/2006/relationships/hyperlink" Target="https://www.jobsandskills.gov.au/publications/higher-education-outcomes-exploring-administrative-data" TargetMode="External"/><Relationship Id="rId53"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image" Target="media/image2.svg"/><Relationship Id="rId19" Type="http://schemas.openxmlformats.org/officeDocument/2006/relationships/image" Target="media/image8.png"/><Relationship Id="rId31" Type="http://schemas.openxmlformats.org/officeDocument/2006/relationships/hyperlink" Target="https://www.jobsandskills.gov.au/research/studies/international-students-pathways-and-outcomes-study" TargetMode="External"/><Relationship Id="rId44" Type="http://schemas.openxmlformats.org/officeDocument/2006/relationships/hyperlink" Target="https://www.jobsandskills.gov.au/data/regional-labour-market-indicator" TargetMode="External"/><Relationship Id="rId52" Type="http://schemas.openxmlformats.org/officeDocument/2006/relationships/hyperlink" Target="https://www.jobsandskills.gov.au/research/studies/gender-economic-equality-study/intersectional-vet-outcomes"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pmc.gov.au/" TargetMode="External"/><Relationship Id="rId22" Type="http://schemas.openxmlformats.org/officeDocument/2006/relationships/footer" Target="footer3.xml"/><Relationship Id="rId27" Type="http://schemas.openxmlformats.org/officeDocument/2006/relationships/hyperlink" Target="https://www.jobsandskills.gov.au/engage/about/2025-26-work-plan" TargetMode="External"/><Relationship Id="rId30" Type="http://schemas.openxmlformats.org/officeDocument/2006/relationships/hyperlink" Target="https://www.jobsandskills.gov.au/studies/generative-artificial-intelligence-capacity-study" TargetMode="External"/><Relationship Id="rId35" Type="http://schemas.openxmlformats.org/officeDocument/2006/relationships/hyperlink" Target="https://www.jobsandskills.gov.au/research/studies/clean-energy-capacity-study" TargetMode="External"/><Relationship Id="rId43" Type="http://schemas.openxmlformats.org/officeDocument/2006/relationships/hyperlink" Target="https://www.jobsandskills.gov.au/data/vet-national-data-asset" TargetMode="External"/><Relationship Id="rId48" Type="http://schemas.openxmlformats.org/officeDocument/2006/relationships/hyperlink" Target="https://www.jobsandskills.gov.au/research/studies/gender-economic-equality-study/occupational-gender-pay-gap" TargetMode="External"/><Relationship Id="rId8" Type="http://schemas.openxmlformats.org/officeDocument/2006/relationships/footer" Target="footer1.xml"/><Relationship Id="rId51" Type="http://schemas.openxmlformats.org/officeDocument/2006/relationships/hyperlink" Target="https://www.jobsandskills.gov.au/topics/migration-strategy"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6.png"/><Relationship Id="rId25" Type="http://schemas.openxmlformats.org/officeDocument/2006/relationships/hyperlink" Target="https://submit.dese.gov.au/jfe/form/SV_bKM5FZMNDpoUcPI" TargetMode="External"/><Relationship Id="rId33" Type="http://schemas.openxmlformats.org/officeDocument/2006/relationships/hyperlink" Target="https://www.jobsandskills.gov.au/studies/vet-workforce-study" TargetMode="External"/><Relationship Id="rId38" Type="http://schemas.openxmlformats.org/officeDocument/2006/relationships/hyperlink" Target="https://www.jobsandskills.gov.au/data/employment-region-dashboards-and-profiles/monthly-labour-market-dashboards" TargetMode="External"/><Relationship Id="rId46" Type="http://schemas.openxmlformats.org/officeDocument/2006/relationships/hyperlink" Target="https://www.jobsandskills.gov.au/data/occupation-shortage" TargetMode="External"/><Relationship Id="rId20" Type="http://schemas.openxmlformats.org/officeDocument/2006/relationships/footer" Target="footer2.xml"/><Relationship Id="rId41" Type="http://schemas.openxmlformats.org/officeDocument/2006/relationships/hyperlink" Target="https://www.jobsandskills.gov.au/data/recruitment-experiences-and-outlook-survey"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copyright@dewr.gov.au" TargetMode="External"/><Relationship Id="rId23" Type="http://schemas.openxmlformats.org/officeDocument/2006/relationships/image" Target="media/image8.jpeg"/><Relationship Id="rId28" Type="http://schemas.openxmlformats.org/officeDocument/2006/relationships/hyperlink" Target="https://www.jobsandskills.gov.au/research/studies/gender-economic-equality-study" TargetMode="External"/><Relationship Id="rId36" Type="http://schemas.openxmlformats.org/officeDocument/2006/relationships/hyperlink" Target="https://www.jobsandskills.gov.au/jobs-and-skills-atlas?regionType=state&amp;regionValue=aus" TargetMode="External"/><Relationship Id="rId49" Type="http://schemas.openxmlformats.org/officeDocument/2006/relationships/hyperlink" Target="https://www.jobsandskills.gov.au/news/shaping-future-regional-jobs-and-skills" TargetMode="External"/></Relationships>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839</Words>
  <Characters>23067</Characters>
  <Application>Microsoft Office Word</Application>
  <DocSecurity>0</DocSecurity>
  <Lines>417</Lines>
  <Paragraphs>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93</CharactersWithSpaces>
  <SharedDoc>false</SharedDoc>
  <HLinks>
    <vt:vector size="192" baseType="variant">
      <vt:variant>
        <vt:i4>1048667</vt:i4>
      </vt:variant>
      <vt:variant>
        <vt:i4>93</vt:i4>
      </vt:variant>
      <vt:variant>
        <vt:i4>0</vt:i4>
      </vt:variant>
      <vt:variant>
        <vt:i4>5</vt:i4>
      </vt:variant>
      <vt:variant>
        <vt:lpwstr>https://www.jobsandskills.gov.au/research/studies/gender-economic-equality-study/intersectional-vet-outcomes</vt:lpwstr>
      </vt:variant>
      <vt:variant>
        <vt:lpwstr/>
      </vt:variant>
      <vt:variant>
        <vt:i4>3801197</vt:i4>
      </vt:variant>
      <vt:variant>
        <vt:i4>90</vt:i4>
      </vt:variant>
      <vt:variant>
        <vt:i4>0</vt:i4>
      </vt:variant>
      <vt:variant>
        <vt:i4>5</vt:i4>
      </vt:variant>
      <vt:variant>
        <vt:lpwstr>https://www.jobsandskills.gov.au/topics/migration-strategy</vt:lpwstr>
      </vt:variant>
      <vt:variant>
        <vt:lpwstr/>
      </vt:variant>
      <vt:variant>
        <vt:i4>393298</vt:i4>
      </vt:variant>
      <vt:variant>
        <vt:i4>87</vt:i4>
      </vt:variant>
      <vt:variant>
        <vt:i4>0</vt:i4>
      </vt:variant>
      <vt:variant>
        <vt:i4>5</vt:i4>
      </vt:variant>
      <vt:variant>
        <vt:lpwstr>https://www.jobsandskills.gov.au/research/emerging-roles</vt:lpwstr>
      </vt:variant>
      <vt:variant>
        <vt:lpwstr/>
      </vt:variant>
      <vt:variant>
        <vt:i4>458830</vt:i4>
      </vt:variant>
      <vt:variant>
        <vt:i4>84</vt:i4>
      </vt:variant>
      <vt:variant>
        <vt:i4>0</vt:i4>
      </vt:variant>
      <vt:variant>
        <vt:i4>5</vt:i4>
      </vt:variant>
      <vt:variant>
        <vt:lpwstr>https://www.jobsandskills.gov.au/news/shaping-future-regional-jobs-and-skills</vt:lpwstr>
      </vt:variant>
      <vt:variant>
        <vt:lpwstr/>
      </vt:variant>
      <vt:variant>
        <vt:i4>4915272</vt:i4>
      </vt:variant>
      <vt:variant>
        <vt:i4>81</vt:i4>
      </vt:variant>
      <vt:variant>
        <vt:i4>0</vt:i4>
      </vt:variant>
      <vt:variant>
        <vt:i4>5</vt:i4>
      </vt:variant>
      <vt:variant>
        <vt:lpwstr>https://www.jobsandskills.gov.au/research/studies/gender-economic-equality-study/occupational-gender-pay-gap</vt:lpwstr>
      </vt:variant>
      <vt:variant>
        <vt:lpwstr/>
      </vt:variant>
      <vt:variant>
        <vt:i4>5636109</vt:i4>
      </vt:variant>
      <vt:variant>
        <vt:i4>78</vt:i4>
      </vt:variant>
      <vt:variant>
        <vt:i4>0</vt:i4>
      </vt:variant>
      <vt:variant>
        <vt:i4>5</vt:i4>
      </vt:variant>
      <vt:variant>
        <vt:lpwstr>https://www.jobsandskills.gov.au/research/studies/gender-economic-equality-study/occupational-gender-segregation-intensity-scale</vt:lpwstr>
      </vt:variant>
      <vt:variant>
        <vt:lpwstr/>
      </vt:variant>
      <vt:variant>
        <vt:i4>1441879</vt:i4>
      </vt:variant>
      <vt:variant>
        <vt:i4>75</vt:i4>
      </vt:variant>
      <vt:variant>
        <vt:i4>0</vt:i4>
      </vt:variant>
      <vt:variant>
        <vt:i4>5</vt:i4>
      </vt:variant>
      <vt:variant>
        <vt:lpwstr>https://www.jobsandskills.gov.au/data/occupation-shortage</vt:lpwstr>
      </vt:variant>
      <vt:variant>
        <vt:lpwstr/>
      </vt:variant>
      <vt:variant>
        <vt:i4>1376339</vt:i4>
      </vt:variant>
      <vt:variant>
        <vt:i4>72</vt:i4>
      </vt:variant>
      <vt:variant>
        <vt:i4>0</vt:i4>
      </vt:variant>
      <vt:variant>
        <vt:i4>5</vt:i4>
      </vt:variant>
      <vt:variant>
        <vt:lpwstr>https://www.jobsandskills.gov.au/publications/higher-education-outcomes-exploring-administrative-data</vt:lpwstr>
      </vt:variant>
      <vt:variant>
        <vt:lpwstr/>
      </vt:variant>
      <vt:variant>
        <vt:i4>2556018</vt:i4>
      </vt:variant>
      <vt:variant>
        <vt:i4>69</vt:i4>
      </vt:variant>
      <vt:variant>
        <vt:i4>0</vt:i4>
      </vt:variant>
      <vt:variant>
        <vt:i4>5</vt:i4>
      </vt:variant>
      <vt:variant>
        <vt:lpwstr>https://www.jobsandskills.gov.au/data/regional-labour-market-indicator</vt:lpwstr>
      </vt:variant>
      <vt:variant>
        <vt:lpwstr/>
      </vt:variant>
      <vt:variant>
        <vt:i4>79</vt:i4>
      </vt:variant>
      <vt:variant>
        <vt:i4>66</vt:i4>
      </vt:variant>
      <vt:variant>
        <vt:i4>0</vt:i4>
      </vt:variant>
      <vt:variant>
        <vt:i4>5</vt:i4>
      </vt:variant>
      <vt:variant>
        <vt:lpwstr>https://www.jobsandskills.gov.au/data/vet-national-data-asset</vt:lpwstr>
      </vt:variant>
      <vt:variant>
        <vt:lpwstr/>
      </vt:variant>
      <vt:variant>
        <vt:i4>5767179</vt:i4>
      </vt:variant>
      <vt:variant>
        <vt:i4>63</vt:i4>
      </vt:variant>
      <vt:variant>
        <vt:i4>0</vt:i4>
      </vt:variant>
      <vt:variant>
        <vt:i4>5</vt:i4>
      </vt:variant>
      <vt:variant>
        <vt:lpwstr>https://www.jobsandskills.gov.au/publications/jobs-and-skills-report-2025</vt:lpwstr>
      </vt:variant>
      <vt:variant>
        <vt:lpwstr/>
      </vt:variant>
      <vt:variant>
        <vt:i4>589835</vt:i4>
      </vt:variant>
      <vt:variant>
        <vt:i4>60</vt:i4>
      </vt:variant>
      <vt:variant>
        <vt:i4>0</vt:i4>
      </vt:variant>
      <vt:variant>
        <vt:i4>5</vt:i4>
      </vt:variant>
      <vt:variant>
        <vt:lpwstr>https://www.jobsandskills.gov.au/data/recruitment-experiences-and-outlook-survey</vt:lpwstr>
      </vt:variant>
      <vt:variant>
        <vt:lpwstr/>
      </vt:variant>
      <vt:variant>
        <vt:i4>327706</vt:i4>
      </vt:variant>
      <vt:variant>
        <vt:i4>57</vt:i4>
      </vt:variant>
      <vt:variant>
        <vt:i4>0</vt:i4>
      </vt:variant>
      <vt:variant>
        <vt:i4>5</vt:i4>
      </vt:variant>
      <vt:variant>
        <vt:lpwstr>https://www.jobsandskills.gov.au/data/internet-vacancy-index</vt:lpwstr>
      </vt:variant>
      <vt:variant>
        <vt:lpwstr>downloads</vt:lpwstr>
      </vt:variant>
      <vt:variant>
        <vt:i4>6488186</vt:i4>
      </vt:variant>
      <vt:variant>
        <vt:i4>54</vt:i4>
      </vt:variant>
      <vt:variant>
        <vt:i4>0</vt:i4>
      </vt:variant>
      <vt:variant>
        <vt:i4>5</vt:i4>
      </vt:variant>
      <vt:variant>
        <vt:lpwstr>https://www.jobsandskills.gov.au/data/nero</vt:lpwstr>
      </vt:variant>
      <vt:variant>
        <vt:lpwstr/>
      </vt:variant>
      <vt:variant>
        <vt:i4>2031631</vt:i4>
      </vt:variant>
      <vt:variant>
        <vt:i4>51</vt:i4>
      </vt:variant>
      <vt:variant>
        <vt:i4>0</vt:i4>
      </vt:variant>
      <vt:variant>
        <vt:i4>5</vt:i4>
      </vt:variant>
      <vt:variant>
        <vt:lpwstr>https://www.jobsandskills.gov.au/data/employment-region-dashboards-and-profiles/monthly-labour-market-dashboards</vt:lpwstr>
      </vt:variant>
      <vt:variant>
        <vt:lpwstr/>
      </vt:variant>
      <vt:variant>
        <vt:i4>655436</vt:i4>
      </vt:variant>
      <vt:variant>
        <vt:i4>48</vt:i4>
      </vt:variant>
      <vt:variant>
        <vt:i4>0</vt:i4>
      </vt:variant>
      <vt:variant>
        <vt:i4>5</vt:i4>
      </vt:variant>
      <vt:variant>
        <vt:lpwstr>https://www.jobsandskills.gov.au/news/new-jsa-insights-series-launches-fresh-findings-disability-inclusion-workforce</vt:lpwstr>
      </vt:variant>
      <vt:variant>
        <vt:lpwstr/>
      </vt:variant>
      <vt:variant>
        <vt:i4>6357091</vt:i4>
      </vt:variant>
      <vt:variant>
        <vt:i4>45</vt:i4>
      </vt:variant>
      <vt:variant>
        <vt:i4>0</vt:i4>
      </vt:variant>
      <vt:variant>
        <vt:i4>5</vt:i4>
      </vt:variant>
      <vt:variant>
        <vt:lpwstr>https://www.jobsandskills.gov.au/jobs-and-skills-atlas?regionType=state&amp;regionValue=aus</vt:lpwstr>
      </vt:variant>
      <vt:variant>
        <vt:lpwstr/>
      </vt:variant>
      <vt:variant>
        <vt:i4>6029396</vt:i4>
      </vt:variant>
      <vt:variant>
        <vt:i4>42</vt:i4>
      </vt:variant>
      <vt:variant>
        <vt:i4>0</vt:i4>
      </vt:variant>
      <vt:variant>
        <vt:i4>5</vt:i4>
      </vt:variant>
      <vt:variant>
        <vt:lpwstr>https://www.jobsandskills.gov.au/research/studies/clean-energy-capacity-study</vt:lpwstr>
      </vt:variant>
      <vt:variant>
        <vt:lpwstr/>
      </vt:variant>
      <vt:variant>
        <vt:i4>1966146</vt:i4>
      </vt:variant>
      <vt:variant>
        <vt:i4>39</vt:i4>
      </vt:variant>
      <vt:variant>
        <vt:i4>0</vt:i4>
      </vt:variant>
      <vt:variant>
        <vt:i4>5</vt:i4>
      </vt:variant>
      <vt:variant>
        <vt:lpwstr>https://www.jobsandskills.gov.au/studies/early-childhood-education-and-care-study</vt:lpwstr>
      </vt:variant>
      <vt:variant>
        <vt:lpwstr/>
      </vt:variant>
      <vt:variant>
        <vt:i4>4390977</vt:i4>
      </vt:variant>
      <vt:variant>
        <vt:i4>36</vt:i4>
      </vt:variant>
      <vt:variant>
        <vt:i4>0</vt:i4>
      </vt:variant>
      <vt:variant>
        <vt:i4>5</vt:i4>
      </vt:variant>
      <vt:variant>
        <vt:lpwstr>https://www.jobsandskills.gov.au/studies/vet-workforce-study</vt:lpwstr>
      </vt:variant>
      <vt:variant>
        <vt:lpwstr/>
      </vt:variant>
      <vt:variant>
        <vt:i4>4653135</vt:i4>
      </vt:variant>
      <vt:variant>
        <vt:i4>33</vt:i4>
      </vt:variant>
      <vt:variant>
        <vt:i4>0</vt:i4>
      </vt:variant>
      <vt:variant>
        <vt:i4>5</vt:i4>
      </vt:variant>
      <vt:variant>
        <vt:lpwstr>https://www.jobsandskills.gov.au/studies/food-supply-chain-capacity-study</vt:lpwstr>
      </vt:variant>
      <vt:variant>
        <vt:lpwstr/>
      </vt:variant>
      <vt:variant>
        <vt:i4>786445</vt:i4>
      </vt:variant>
      <vt:variant>
        <vt:i4>30</vt:i4>
      </vt:variant>
      <vt:variant>
        <vt:i4>0</vt:i4>
      </vt:variant>
      <vt:variant>
        <vt:i4>5</vt:i4>
      </vt:variant>
      <vt:variant>
        <vt:lpwstr>https://www.jobsandskills.gov.au/research/studies/international-students-pathways-and-outcomes-study</vt:lpwstr>
      </vt:variant>
      <vt:variant>
        <vt:lpwstr/>
      </vt:variant>
      <vt:variant>
        <vt:i4>3473471</vt:i4>
      </vt:variant>
      <vt:variant>
        <vt:i4>27</vt:i4>
      </vt:variant>
      <vt:variant>
        <vt:i4>0</vt:i4>
      </vt:variant>
      <vt:variant>
        <vt:i4>5</vt:i4>
      </vt:variant>
      <vt:variant>
        <vt:lpwstr>https://www.jobsandskills.gov.au/studies/generative-artificial-intelligence-capacity-study</vt:lpwstr>
      </vt:variant>
      <vt:variant>
        <vt:lpwstr/>
      </vt:variant>
      <vt:variant>
        <vt:i4>16</vt:i4>
      </vt:variant>
      <vt:variant>
        <vt:i4>24</vt:i4>
      </vt:variant>
      <vt:variant>
        <vt:i4>0</vt:i4>
      </vt:variant>
      <vt:variant>
        <vt:i4>5</vt:i4>
      </vt:variant>
      <vt:variant>
        <vt:lpwstr>https://www.jobsandskills.gov.au/studies/foundation-skills-study</vt:lpwstr>
      </vt:variant>
      <vt:variant>
        <vt:lpwstr/>
      </vt:variant>
      <vt:variant>
        <vt:i4>851991</vt:i4>
      </vt:variant>
      <vt:variant>
        <vt:i4>21</vt:i4>
      </vt:variant>
      <vt:variant>
        <vt:i4>0</vt:i4>
      </vt:variant>
      <vt:variant>
        <vt:i4>5</vt:i4>
      </vt:variant>
      <vt:variant>
        <vt:lpwstr>https://www.jobsandskills.gov.au/research/studies/gender-economic-equality-study</vt:lpwstr>
      </vt:variant>
      <vt:variant>
        <vt:lpwstr/>
      </vt:variant>
      <vt:variant>
        <vt:i4>2818089</vt:i4>
      </vt:variant>
      <vt:variant>
        <vt:i4>18</vt:i4>
      </vt:variant>
      <vt:variant>
        <vt:i4>0</vt:i4>
      </vt:variant>
      <vt:variant>
        <vt:i4>5</vt:i4>
      </vt:variant>
      <vt:variant>
        <vt:lpwstr>https://www.jobsandskills.gov.au/engage/about/2025-26-work-plan</vt:lpwstr>
      </vt:variant>
      <vt:variant>
        <vt:lpwstr/>
      </vt:variant>
      <vt:variant>
        <vt:i4>2883638</vt:i4>
      </vt:variant>
      <vt:variant>
        <vt:i4>15</vt:i4>
      </vt:variant>
      <vt:variant>
        <vt:i4>0</vt:i4>
      </vt:variant>
      <vt:variant>
        <vt:i4>5</vt:i4>
      </vt:variant>
      <vt:variant>
        <vt:lpwstr>https://www.legislation.gov.au/C2022A00051/latest/text</vt:lpwstr>
      </vt:variant>
      <vt:variant>
        <vt:lpwstr/>
      </vt:variant>
      <vt:variant>
        <vt:i4>3604497</vt:i4>
      </vt:variant>
      <vt:variant>
        <vt:i4>12</vt:i4>
      </vt:variant>
      <vt:variant>
        <vt:i4>0</vt:i4>
      </vt:variant>
      <vt:variant>
        <vt:i4>5</vt:i4>
      </vt:variant>
      <vt:variant>
        <vt:lpwstr>https://submit.dese.gov.au/jfe/form/SV_bKM5FZMNDpoUcPI</vt:lpwstr>
      </vt:variant>
      <vt:variant>
        <vt:lpwstr/>
      </vt:variant>
      <vt:variant>
        <vt:i4>5636169</vt:i4>
      </vt:variant>
      <vt:variant>
        <vt:i4>9</vt:i4>
      </vt:variant>
      <vt:variant>
        <vt:i4>0</vt:i4>
      </vt:variant>
      <vt:variant>
        <vt:i4>5</vt:i4>
      </vt:variant>
      <vt:variant>
        <vt:lpwstr>https://www.jobsandskills.gov.au/</vt:lpwstr>
      </vt:variant>
      <vt:variant>
        <vt:lpwstr/>
      </vt:variant>
      <vt:variant>
        <vt:i4>1638522</vt:i4>
      </vt:variant>
      <vt:variant>
        <vt:i4>6</vt:i4>
      </vt:variant>
      <vt:variant>
        <vt:i4>0</vt:i4>
      </vt:variant>
      <vt:variant>
        <vt:i4>5</vt:i4>
      </vt:variant>
      <vt:variant>
        <vt:lpwstr>mailto:copyright@dewr.gov.au</vt:lpwstr>
      </vt:variant>
      <vt:variant>
        <vt:lpwstr/>
      </vt:variant>
      <vt:variant>
        <vt:i4>4128803</vt:i4>
      </vt:variant>
      <vt:variant>
        <vt:i4>3</vt:i4>
      </vt:variant>
      <vt:variant>
        <vt:i4>0</vt:i4>
      </vt:variant>
      <vt:variant>
        <vt:i4>5</vt:i4>
      </vt:variant>
      <vt:variant>
        <vt:lpwstr>https://www.pmc.gov.au/</vt:lpwstr>
      </vt:variant>
      <vt:variant>
        <vt:lpwstr/>
      </vt:variant>
      <vt:variant>
        <vt:i4>1114206</vt:i4>
      </vt:variant>
      <vt:variant>
        <vt:i4>0</vt:i4>
      </vt:variant>
      <vt:variant>
        <vt:i4>0</vt:i4>
      </vt:variant>
      <vt:variant>
        <vt:i4>5</vt:i4>
      </vt:variant>
      <vt:variant>
        <vt:lpwstr>https://creativecommon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4-17T03:19:00Z</dcterms:created>
  <dcterms:modified xsi:type="dcterms:W3CDTF">2026-04-17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6-04-17T03:20:15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9eb5cead-9089-418a-8afc-cabc5c45649e</vt:lpwstr>
  </property>
  <property fmtid="{D5CDD505-2E9C-101B-9397-08002B2CF9AE}" pid="8" name="MSIP_Label_79d889eb-932f-4752-8739-64d25806ef64_ContentBits">
    <vt:lpwstr>0</vt:lpwstr>
  </property>
  <property fmtid="{D5CDD505-2E9C-101B-9397-08002B2CF9AE}" pid="9" name="MSIP_Label_79d889eb-932f-4752-8739-64d25806ef64_Tag">
    <vt:lpwstr>10, 0, 1, 1</vt:lpwstr>
  </property>
</Properties>
</file>